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87873" w14:textId="30A3C66D" w:rsidR="00696C72" w:rsidRPr="000174CC" w:rsidRDefault="003F0971" w:rsidP="007209BA">
      <w:pPr>
        <w:spacing w:after="0" w:line="240" w:lineRule="auto"/>
        <w:jc w:val="center"/>
        <w:rPr>
          <w:rFonts w:asciiTheme="majorHAnsi" w:hAnsiTheme="majorHAnsi" w:cs="Times New Roman"/>
          <w:b/>
          <w:sz w:val="32"/>
          <w:szCs w:val="32"/>
        </w:rPr>
      </w:pPr>
      <w:r>
        <w:rPr>
          <w:rFonts w:asciiTheme="majorHAnsi" w:hAnsiTheme="majorHAnsi" w:cs="Times New Roman"/>
          <w:b/>
          <w:sz w:val="32"/>
          <w:szCs w:val="32"/>
        </w:rPr>
        <w:t>Shu-Ming</w:t>
      </w:r>
      <w:r w:rsidR="000D14A6">
        <w:rPr>
          <w:rFonts w:asciiTheme="majorHAnsi" w:hAnsiTheme="majorHAnsi" w:cs="Times New Roman"/>
          <w:b/>
          <w:sz w:val="32"/>
          <w:szCs w:val="32"/>
        </w:rPr>
        <w:t xml:space="preserve"> (Carl)</w:t>
      </w:r>
      <w:r w:rsidR="00DB2B0E" w:rsidRPr="000174CC">
        <w:rPr>
          <w:rFonts w:asciiTheme="majorHAnsi" w:hAnsiTheme="majorHAnsi" w:cs="Times New Roman"/>
          <w:b/>
          <w:sz w:val="32"/>
          <w:szCs w:val="32"/>
        </w:rPr>
        <w:t xml:space="preserve"> </w:t>
      </w:r>
      <w:r w:rsidR="009027B6" w:rsidRPr="000174CC">
        <w:rPr>
          <w:rFonts w:asciiTheme="majorHAnsi" w:hAnsiTheme="majorHAnsi" w:cs="Times New Roman"/>
          <w:b/>
          <w:sz w:val="32"/>
          <w:szCs w:val="32"/>
        </w:rPr>
        <w:t>Lin</w:t>
      </w:r>
    </w:p>
    <w:p w14:paraId="5079DC79" w14:textId="72218EEB" w:rsidR="00E52B75" w:rsidRPr="00C15EA2" w:rsidRDefault="00E52B75" w:rsidP="007209BA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15EA2">
        <w:rPr>
          <w:rFonts w:ascii="Times New Roman" w:hAnsi="Times New Roman" w:cs="Times New Roman"/>
          <w:i/>
          <w:sz w:val="24"/>
          <w:szCs w:val="24"/>
        </w:rPr>
        <w:t>Curriculum Vitae</w:t>
      </w:r>
    </w:p>
    <w:tbl>
      <w:tblPr>
        <w:tblStyle w:val="TableGrid"/>
        <w:tblW w:w="972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4680"/>
      </w:tblGrid>
      <w:tr w:rsidR="00696C72" w:rsidRPr="00C15EA2" w14:paraId="4A1A5F5E" w14:textId="77777777" w:rsidTr="00C15EA2">
        <w:tc>
          <w:tcPr>
            <w:tcW w:w="5040" w:type="dxa"/>
          </w:tcPr>
          <w:p w14:paraId="53660277" w14:textId="763D6056" w:rsidR="00A04063" w:rsidRDefault="001D362C" w:rsidP="0072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B60C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A6B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04063">
              <w:rPr>
                <w:rFonts w:ascii="Times New Roman" w:hAnsi="Times New Roman" w:cs="Times New Roman"/>
                <w:sz w:val="24"/>
                <w:szCs w:val="24"/>
              </w:rPr>
              <w:t xml:space="preserve"> Academic West</w:t>
            </w:r>
          </w:p>
          <w:p w14:paraId="34962F9D" w14:textId="74D92B71" w:rsidR="00696C72" w:rsidRDefault="0097576A" w:rsidP="0072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s Department</w:t>
            </w:r>
          </w:p>
          <w:p w14:paraId="6E8C03CF" w14:textId="77777777" w:rsidR="00696C72" w:rsidRPr="00C15EA2" w:rsidRDefault="00A04063" w:rsidP="0072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nell</w:t>
            </w:r>
            <w:r w:rsidR="00696C72"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  <w:p w14:paraId="3C966A9B" w14:textId="77777777" w:rsidR="00696C72" w:rsidRPr="00C15EA2" w:rsidRDefault="00A04063" w:rsidP="0072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Dent Drive</w:t>
            </w:r>
            <w:r w:rsidR="00696C72"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3200DA9" w14:textId="77777777" w:rsidR="00696C72" w:rsidRDefault="00A04063" w:rsidP="0072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wisburg,</w:t>
            </w:r>
            <w:r w:rsidR="00696C72"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 17837</w:t>
            </w:r>
          </w:p>
          <w:p w14:paraId="503A1797" w14:textId="5FB8EA5A" w:rsidR="0028368C" w:rsidRPr="00C15EA2" w:rsidRDefault="0028368C" w:rsidP="007209BA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A</w:t>
            </w:r>
          </w:p>
        </w:tc>
        <w:tc>
          <w:tcPr>
            <w:tcW w:w="4680" w:type="dxa"/>
          </w:tcPr>
          <w:p w14:paraId="190E7494" w14:textId="111D1FBE" w:rsidR="00696C72" w:rsidRPr="00C15EA2" w:rsidRDefault="00696C72" w:rsidP="007209B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  <w:r w:rsidR="0098279C">
              <w:rPr>
                <w:rFonts w:ascii="Times New Roman" w:hAnsi="Times New Roman" w:cs="Times New Roman"/>
                <w:sz w:val="24"/>
                <w:szCs w:val="24"/>
              </w:rPr>
              <w:t xml:space="preserve">Office </w:t>
            </w:r>
            <w:r w:rsidR="0044178F" w:rsidRPr="00C15EA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256B8"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hone: </w:t>
            </w:r>
            <w:r w:rsidR="00BF0471">
              <w:rPr>
                <w:rFonts w:ascii="Times New Roman" w:hAnsi="Times New Roman" w:cs="Times New Roman"/>
                <w:sz w:val="24"/>
                <w:szCs w:val="24"/>
              </w:rPr>
              <w:t>570</w:t>
            </w:r>
            <w:r w:rsidR="009B65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F0471">
              <w:rPr>
                <w:rFonts w:ascii="Times New Roman" w:hAnsi="Times New Roman" w:cs="Times New Roman"/>
                <w:sz w:val="24"/>
                <w:szCs w:val="24"/>
              </w:rPr>
              <w:t>577</w:t>
            </w:r>
            <w:r w:rsidR="009B65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F0471">
              <w:rPr>
                <w:rFonts w:ascii="Times New Roman" w:hAnsi="Times New Roman" w:cs="Times New Roman"/>
                <w:sz w:val="24"/>
                <w:szCs w:val="24"/>
              </w:rPr>
              <w:t>2766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D0B8305" w14:textId="51BD51B8" w:rsidR="00696C72" w:rsidRDefault="00696C72" w:rsidP="007209B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Email: </w:t>
            </w:r>
            <w:hyperlink r:id="rId8" w:history="1">
              <w:r w:rsidR="002B60CB" w:rsidRPr="00D83BE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ml028@bucknell.edu</w:t>
              </w:r>
            </w:hyperlink>
          </w:p>
          <w:p w14:paraId="552F7A8A" w14:textId="77777777" w:rsidR="0058676A" w:rsidRPr="00C15EA2" w:rsidRDefault="0058676A" w:rsidP="007209BA">
            <w:pPr>
              <w:jc w:val="right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</w:p>
          <w:p w14:paraId="058FE440" w14:textId="77777777" w:rsidR="00C87643" w:rsidRPr="00C15EA2" w:rsidRDefault="000A4EFB" w:rsidP="007209BA">
            <w:pPr>
              <w:tabs>
                <w:tab w:val="center" w:pos="2547"/>
              </w:tabs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="00625425" w:rsidRPr="00C15EA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3181316" w14:textId="77777777" w:rsidR="0044178F" w:rsidRPr="00C15EA2" w:rsidRDefault="0044178F" w:rsidP="007209BA">
            <w:pPr>
              <w:tabs>
                <w:tab w:val="center" w:pos="2547"/>
              </w:tabs>
              <w:jc w:val="right"/>
              <w:rPr>
                <w:rStyle w:val="Hyperlink"/>
                <w:rFonts w:ascii="Times New Roman" w:hAnsi="Times New Roman" w:cs="Times New Roman"/>
                <w:sz w:val="24"/>
                <w:szCs w:val="24"/>
                <w:u w:val="none"/>
              </w:rPr>
            </w:pPr>
          </w:p>
          <w:p w14:paraId="3E3983E6" w14:textId="77777777" w:rsidR="00696C72" w:rsidRPr="00C15EA2" w:rsidRDefault="00696C72" w:rsidP="007209B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C317FA" w14:textId="46AC6043" w:rsidR="0024001B" w:rsidRPr="000174CC" w:rsidRDefault="00DF258B" w:rsidP="007209BA">
      <w:pPr>
        <w:spacing w:before="240" w:after="0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eastAsia="Times New Roman" w:hAnsiTheme="majorHAnsi" w:cs="Times New Roman"/>
          <w:b/>
          <w:bCs/>
          <w:sz w:val="24"/>
          <w:szCs w:val="24"/>
        </w:rPr>
        <w:t>POSITION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5382"/>
        <w:gridCol w:w="3150"/>
      </w:tblGrid>
      <w:tr w:rsidR="00B1786A" w:rsidRPr="00C15EA2" w14:paraId="2A38A064" w14:textId="77777777" w:rsidTr="00DB591B">
        <w:tc>
          <w:tcPr>
            <w:tcW w:w="1638" w:type="dxa"/>
          </w:tcPr>
          <w:p w14:paraId="1E7BBE52" w14:textId="2DA583A9" w:rsidR="00B1786A" w:rsidRPr="00C15EA2" w:rsidRDefault="00B1786A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FF5A9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present</w:t>
            </w:r>
          </w:p>
        </w:tc>
        <w:tc>
          <w:tcPr>
            <w:tcW w:w="5382" w:type="dxa"/>
          </w:tcPr>
          <w:p w14:paraId="1B0292DF" w14:textId="7DCACC3A" w:rsidR="00FF5A9F" w:rsidRDefault="00FF5A9F" w:rsidP="00DB591B">
            <w:pPr>
              <w:spacing w:line="276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 Dean of Faculty, Social Sciences Divisino</w:t>
            </w:r>
          </w:p>
          <w:p w14:paraId="0C4103DE" w14:textId="6ABEF051" w:rsidR="00B1786A" w:rsidRPr="00C15EA2" w:rsidRDefault="00FF5A9F" w:rsidP="00DB591B">
            <w:pPr>
              <w:spacing w:line="276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of Arts and Sciences</w:t>
            </w:r>
          </w:p>
        </w:tc>
        <w:tc>
          <w:tcPr>
            <w:tcW w:w="3150" w:type="dxa"/>
            <w:vAlign w:val="center"/>
          </w:tcPr>
          <w:p w14:paraId="353E1857" w14:textId="73BC0C99" w:rsidR="00B1786A" w:rsidRPr="00C15EA2" w:rsidRDefault="00FF5A9F" w:rsidP="00DB591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nell University     USA</w:t>
            </w:r>
          </w:p>
        </w:tc>
      </w:tr>
      <w:tr w:rsidR="00FF5A9F" w:rsidRPr="00C15EA2" w14:paraId="164DD7CB" w14:textId="77777777" w:rsidTr="00DB591B">
        <w:tc>
          <w:tcPr>
            <w:tcW w:w="1638" w:type="dxa"/>
          </w:tcPr>
          <w:p w14:paraId="5BF5CABD" w14:textId="55E78E28" w:rsidR="00FF5A9F" w:rsidRDefault="00FF5A9F" w:rsidP="007209B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–present</w:t>
            </w:r>
          </w:p>
        </w:tc>
        <w:tc>
          <w:tcPr>
            <w:tcW w:w="5382" w:type="dxa"/>
          </w:tcPr>
          <w:p w14:paraId="7F6F8C53" w14:textId="3A1634AF" w:rsidR="00FF5A9F" w:rsidRDefault="00FF5A9F" w:rsidP="00DB591B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, China Institute</w:t>
            </w:r>
          </w:p>
        </w:tc>
        <w:tc>
          <w:tcPr>
            <w:tcW w:w="3150" w:type="dxa"/>
            <w:vAlign w:val="center"/>
          </w:tcPr>
          <w:p w14:paraId="7567484E" w14:textId="1201AAA4" w:rsidR="00FF5A9F" w:rsidRDefault="00FF5A9F" w:rsidP="00DB59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nell University     USA</w:t>
            </w:r>
          </w:p>
        </w:tc>
      </w:tr>
      <w:tr w:rsidR="00FF5A9F" w:rsidRPr="00C15EA2" w14:paraId="1363B2B3" w14:textId="77777777" w:rsidTr="00DB591B">
        <w:tc>
          <w:tcPr>
            <w:tcW w:w="1638" w:type="dxa"/>
          </w:tcPr>
          <w:p w14:paraId="5E84AAFA" w14:textId="74686D32" w:rsidR="00FF5A9F" w:rsidRDefault="00FF5A9F" w:rsidP="007209B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–present</w:t>
            </w:r>
          </w:p>
        </w:tc>
        <w:tc>
          <w:tcPr>
            <w:tcW w:w="5382" w:type="dxa"/>
          </w:tcPr>
          <w:p w14:paraId="2A23A69A" w14:textId="77777777" w:rsidR="00FF5A9F" w:rsidRDefault="00FF5A9F" w:rsidP="00FF5A9F">
            <w:pPr>
              <w:spacing w:line="276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ociate Professor of Economics (with tenure) </w:t>
            </w:r>
          </w:p>
          <w:p w14:paraId="22A021A6" w14:textId="34BB3079" w:rsidR="00FF5A9F" w:rsidRDefault="00FF5A9F" w:rsidP="00FF5A9F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s Department, College of Arts &amp; Sciences</w:t>
            </w:r>
          </w:p>
        </w:tc>
        <w:tc>
          <w:tcPr>
            <w:tcW w:w="3150" w:type="dxa"/>
            <w:vAlign w:val="center"/>
          </w:tcPr>
          <w:p w14:paraId="74379533" w14:textId="3DDA9964" w:rsidR="00FF5A9F" w:rsidRDefault="00FF5A9F" w:rsidP="00DB59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nell University     USA</w:t>
            </w:r>
          </w:p>
        </w:tc>
      </w:tr>
      <w:tr w:rsidR="00B1786A" w:rsidRPr="00C15EA2" w14:paraId="70F5E412" w14:textId="77777777" w:rsidTr="00DB591B">
        <w:tc>
          <w:tcPr>
            <w:tcW w:w="1638" w:type="dxa"/>
          </w:tcPr>
          <w:p w14:paraId="1578CDDF" w14:textId="3F325594" w:rsidR="00B1786A" w:rsidRDefault="00B1786A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–2021</w:t>
            </w:r>
          </w:p>
        </w:tc>
        <w:tc>
          <w:tcPr>
            <w:tcW w:w="5382" w:type="dxa"/>
          </w:tcPr>
          <w:p w14:paraId="4904314C" w14:textId="2CC18325" w:rsidR="00DB591B" w:rsidRDefault="00B1786A" w:rsidP="007209BA">
            <w:pPr>
              <w:spacing w:line="276" w:lineRule="auto"/>
              <w:ind w:right="-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  <w:r w:rsidR="002D0576">
              <w:rPr>
                <w:rFonts w:ascii="Times New Roman" w:hAnsi="Times New Roman" w:cs="Times New Roman"/>
                <w:sz w:val="24"/>
                <w:szCs w:val="24"/>
              </w:rPr>
              <w:t xml:space="preserve"> of Econom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209BA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</w:p>
          <w:p w14:paraId="567EA31A" w14:textId="7EDC2018" w:rsidR="00B1786A" w:rsidRDefault="00B1786A" w:rsidP="007209BA">
            <w:pPr>
              <w:spacing w:line="276" w:lineRule="auto"/>
              <w:ind w:right="-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s Department</w:t>
            </w:r>
            <w:r w:rsidR="00DB591B">
              <w:rPr>
                <w:rFonts w:ascii="Times New Roman" w:hAnsi="Times New Roman" w:cs="Times New Roman"/>
                <w:sz w:val="24"/>
                <w:szCs w:val="24"/>
              </w:rPr>
              <w:t>, College of Arts &amp; Sciences</w:t>
            </w:r>
          </w:p>
        </w:tc>
        <w:tc>
          <w:tcPr>
            <w:tcW w:w="3150" w:type="dxa"/>
            <w:vAlign w:val="center"/>
          </w:tcPr>
          <w:p w14:paraId="5343F409" w14:textId="231F80B2" w:rsidR="00B1786A" w:rsidRDefault="00B1786A" w:rsidP="00DB591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nell University     USA</w:t>
            </w:r>
          </w:p>
        </w:tc>
      </w:tr>
      <w:tr w:rsidR="00B1786A" w:rsidRPr="00C15EA2" w14:paraId="35DF17C5" w14:textId="77777777" w:rsidTr="00DB591B">
        <w:tc>
          <w:tcPr>
            <w:tcW w:w="1638" w:type="dxa"/>
          </w:tcPr>
          <w:p w14:paraId="5F61F5C6" w14:textId="02C1E20E" w:rsidR="00B1786A" w:rsidRPr="00C15EA2" w:rsidRDefault="00B1786A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–2015</w:t>
            </w:r>
          </w:p>
        </w:tc>
        <w:tc>
          <w:tcPr>
            <w:tcW w:w="5382" w:type="dxa"/>
          </w:tcPr>
          <w:p w14:paraId="0735522B" w14:textId="77777777" w:rsidR="00DB591B" w:rsidRDefault="00B1786A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Assistant Professor   </w:t>
            </w:r>
            <w:r w:rsidR="007209BA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</w:p>
          <w:p w14:paraId="4C1EA2B7" w14:textId="35F441F1" w:rsidR="00B1786A" w:rsidRPr="00C15EA2" w:rsidRDefault="00DB591B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s Department, Business School</w:t>
            </w:r>
            <w:r w:rsidR="00B1786A"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3150" w:type="dxa"/>
            <w:vAlign w:val="center"/>
          </w:tcPr>
          <w:p w14:paraId="4E553500" w14:textId="49F903DD" w:rsidR="00B1786A" w:rsidRPr="00C15EA2" w:rsidRDefault="00B1786A" w:rsidP="00DB591B">
            <w:pPr>
              <w:spacing w:line="276" w:lineRule="auto"/>
              <w:ind w:right="98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Beijing Normal Univ</w:t>
            </w:r>
            <w:r w:rsidR="007209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China</w:t>
            </w:r>
          </w:p>
        </w:tc>
      </w:tr>
    </w:tbl>
    <w:p w14:paraId="03F71376" w14:textId="77777777" w:rsidR="00505620" w:rsidRPr="000174CC" w:rsidRDefault="00505620" w:rsidP="007209BA">
      <w:pPr>
        <w:spacing w:before="240" w:after="0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hAnsiTheme="majorHAnsi" w:cs="Times New Roman"/>
          <w:b/>
          <w:sz w:val="24"/>
          <w:szCs w:val="24"/>
        </w:rPr>
        <w:t>EDUCATION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2970"/>
        <w:gridCol w:w="3600"/>
        <w:gridCol w:w="1422"/>
      </w:tblGrid>
      <w:tr w:rsidR="00505620" w:rsidRPr="00C15EA2" w14:paraId="62FB3691" w14:textId="77777777" w:rsidTr="007209BA">
        <w:tc>
          <w:tcPr>
            <w:tcW w:w="2178" w:type="dxa"/>
          </w:tcPr>
          <w:p w14:paraId="38B253E9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Ph.D.     Economics</w:t>
            </w:r>
          </w:p>
        </w:tc>
        <w:tc>
          <w:tcPr>
            <w:tcW w:w="2970" w:type="dxa"/>
          </w:tcPr>
          <w:p w14:paraId="2C49D468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Rutgers University</w:t>
            </w:r>
          </w:p>
        </w:tc>
        <w:tc>
          <w:tcPr>
            <w:tcW w:w="3600" w:type="dxa"/>
          </w:tcPr>
          <w:p w14:paraId="27666D8E" w14:textId="4161E1E2" w:rsidR="00505620" w:rsidRPr="00C15EA2" w:rsidRDefault="00505620" w:rsidP="007209BA">
            <w:pPr>
              <w:spacing w:line="276" w:lineRule="auto"/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New Brunswick, 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w Jersey</w:t>
            </w:r>
            <w:r w:rsidR="007209B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USA</w:t>
            </w:r>
            <w:r w:rsidR="000D14A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22" w:type="dxa"/>
          </w:tcPr>
          <w:p w14:paraId="1F8596E9" w14:textId="47987E85" w:rsidR="00505620" w:rsidRPr="00C15EA2" w:rsidRDefault="000D14A6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</w:tr>
      <w:tr w:rsidR="00505620" w:rsidRPr="00C15EA2" w14:paraId="399003AE" w14:textId="77777777" w:rsidTr="007209BA">
        <w:tc>
          <w:tcPr>
            <w:tcW w:w="2178" w:type="dxa"/>
          </w:tcPr>
          <w:p w14:paraId="5A695548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.A.     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Economics</w:t>
            </w:r>
          </w:p>
        </w:tc>
        <w:tc>
          <w:tcPr>
            <w:tcW w:w="2970" w:type="dxa"/>
          </w:tcPr>
          <w:p w14:paraId="15F9879F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Georgetown University</w:t>
            </w:r>
          </w:p>
        </w:tc>
        <w:tc>
          <w:tcPr>
            <w:tcW w:w="3600" w:type="dxa"/>
          </w:tcPr>
          <w:p w14:paraId="20D497C9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Washingt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C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USA</w:t>
            </w:r>
          </w:p>
        </w:tc>
        <w:tc>
          <w:tcPr>
            <w:tcW w:w="1422" w:type="dxa"/>
          </w:tcPr>
          <w:p w14:paraId="16CFB644" w14:textId="68B0F39C" w:rsidR="00505620" w:rsidRPr="00C15EA2" w:rsidRDefault="000D14A6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</w:tr>
      <w:tr w:rsidR="00505620" w:rsidRPr="00C15EA2" w14:paraId="6818CDD3" w14:textId="77777777" w:rsidTr="007209BA">
        <w:tc>
          <w:tcPr>
            <w:tcW w:w="2178" w:type="dxa"/>
          </w:tcPr>
          <w:p w14:paraId="342DA1D4" w14:textId="777777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B.A.       Economics</w:t>
            </w:r>
          </w:p>
        </w:tc>
        <w:tc>
          <w:tcPr>
            <w:tcW w:w="2970" w:type="dxa"/>
          </w:tcPr>
          <w:p w14:paraId="55A60FA4" w14:textId="77777777" w:rsidR="00505620" w:rsidRPr="00C15EA2" w:rsidRDefault="00505620" w:rsidP="007209B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National Taiwan University</w:t>
            </w:r>
          </w:p>
        </w:tc>
        <w:tc>
          <w:tcPr>
            <w:tcW w:w="3600" w:type="dxa"/>
          </w:tcPr>
          <w:p w14:paraId="5EB2E74F" w14:textId="39CE2C77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ipei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</w:t>
            </w:r>
          </w:p>
        </w:tc>
        <w:tc>
          <w:tcPr>
            <w:tcW w:w="1422" w:type="dxa"/>
          </w:tcPr>
          <w:p w14:paraId="1060AEA6" w14:textId="3BACA269" w:rsidR="00505620" w:rsidRPr="00C15EA2" w:rsidRDefault="00505620" w:rsidP="007209B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945055" w14:textId="53A08923" w:rsidR="00DF258B" w:rsidRPr="000174CC" w:rsidRDefault="00DF258B" w:rsidP="007209BA">
      <w:pPr>
        <w:spacing w:before="240" w:after="0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hAnsiTheme="majorHAnsi" w:cs="Times New Roman"/>
          <w:b/>
          <w:sz w:val="24"/>
          <w:szCs w:val="24"/>
        </w:rPr>
        <w:t>AFFILIAITON</w:t>
      </w:r>
    </w:p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4099"/>
        <w:gridCol w:w="4271"/>
      </w:tblGrid>
      <w:tr w:rsidR="00F532BB" w:rsidRPr="00C15EA2" w14:paraId="2302869A" w14:textId="77777777" w:rsidTr="002F23F1">
        <w:tc>
          <w:tcPr>
            <w:tcW w:w="1638" w:type="dxa"/>
          </w:tcPr>
          <w:p w14:paraId="5D272FE2" w14:textId="642496ED" w:rsidR="00F532BB" w:rsidRPr="00B2339F" w:rsidRDefault="00B2339F" w:rsidP="007209BA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3F097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FF5A9F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370" w:type="dxa"/>
            <w:gridSpan w:val="2"/>
          </w:tcPr>
          <w:p w14:paraId="0DDE44D0" w14:textId="509CACB8" w:rsidR="00F532BB" w:rsidRDefault="00B2339F" w:rsidP="007209BA">
            <w:pPr>
              <w:ind w:right="-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ident         </w:t>
            </w:r>
            <w:r w:rsidR="003F0971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inese Economists Society (CES)</w:t>
            </w:r>
          </w:p>
        </w:tc>
      </w:tr>
      <w:tr w:rsidR="00B2339F" w:rsidRPr="00C15EA2" w14:paraId="3543157A" w14:textId="77777777" w:rsidTr="002F23F1">
        <w:tc>
          <w:tcPr>
            <w:tcW w:w="1638" w:type="dxa"/>
          </w:tcPr>
          <w:p w14:paraId="01A6F223" w14:textId="3C23DD30" w:rsidR="00B2339F" w:rsidRDefault="00B2339F" w:rsidP="00B233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 – 2020</w:t>
            </w:r>
          </w:p>
        </w:tc>
        <w:tc>
          <w:tcPr>
            <w:tcW w:w="8370" w:type="dxa"/>
            <w:gridSpan w:val="2"/>
          </w:tcPr>
          <w:p w14:paraId="7CA3DC30" w14:textId="02C06A20" w:rsidR="00B2339F" w:rsidRDefault="00AA5064" w:rsidP="00B2339F">
            <w:pPr>
              <w:ind w:right="-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 </w:t>
            </w:r>
            <w:r w:rsidR="00B2339F">
              <w:rPr>
                <w:rFonts w:ascii="Times New Roman" w:hAnsi="Times New Roman" w:cs="Times New Roman"/>
                <w:sz w:val="24"/>
                <w:szCs w:val="24"/>
              </w:rPr>
              <w:t>Consultant          United Nations University</w:t>
            </w:r>
          </w:p>
        </w:tc>
      </w:tr>
      <w:tr w:rsidR="00AA5064" w:rsidRPr="00C15EA2" w14:paraId="358177E0" w14:textId="77777777" w:rsidTr="00FD57D7">
        <w:tc>
          <w:tcPr>
            <w:tcW w:w="1638" w:type="dxa"/>
          </w:tcPr>
          <w:p w14:paraId="1713FA17" w14:textId="70AA2BEF" w:rsidR="00AA5064" w:rsidRDefault="00AA5064" w:rsidP="00B233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 – present</w:t>
            </w:r>
          </w:p>
        </w:tc>
        <w:tc>
          <w:tcPr>
            <w:tcW w:w="8370" w:type="dxa"/>
            <w:gridSpan w:val="2"/>
          </w:tcPr>
          <w:p w14:paraId="3E21E601" w14:textId="31C41A28" w:rsidR="00AA5064" w:rsidRDefault="00AA5064" w:rsidP="00AA50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earch Fellow   </w:t>
            </w:r>
            <w:r w:rsidRPr="0091003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</w:t>
            </w:r>
            <w:r w:rsidRPr="0091003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TA National Taiwan University</w:t>
            </w:r>
          </w:p>
        </w:tc>
      </w:tr>
      <w:tr w:rsidR="00B2339F" w:rsidRPr="00C15EA2" w14:paraId="253544CD" w14:textId="77777777" w:rsidTr="009E7A8F">
        <w:tc>
          <w:tcPr>
            <w:tcW w:w="1638" w:type="dxa"/>
          </w:tcPr>
          <w:p w14:paraId="58A9A4B7" w14:textId="77777777" w:rsidR="00B2339F" w:rsidRPr="00C15EA2" w:rsidRDefault="00B2339F" w:rsidP="00B233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 – 2017</w:t>
            </w:r>
          </w:p>
        </w:tc>
        <w:tc>
          <w:tcPr>
            <w:tcW w:w="4099" w:type="dxa"/>
          </w:tcPr>
          <w:p w14:paraId="7F20F8E3" w14:textId="2D9E6CE3" w:rsidR="00B2339F" w:rsidRPr="00C15EA2" w:rsidRDefault="00AA5064" w:rsidP="00B233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 </w:t>
            </w:r>
            <w:r w:rsidR="00B2339F">
              <w:rPr>
                <w:rFonts w:ascii="Times New Roman" w:hAnsi="Times New Roman" w:cs="Times New Roman"/>
                <w:sz w:val="24"/>
                <w:szCs w:val="24"/>
              </w:rPr>
              <w:t>Consultant          The World Bank</w:t>
            </w:r>
          </w:p>
        </w:tc>
        <w:tc>
          <w:tcPr>
            <w:tcW w:w="4271" w:type="dxa"/>
          </w:tcPr>
          <w:p w14:paraId="2EF918B3" w14:textId="4556CA5F" w:rsidR="00B2339F" w:rsidRDefault="00B2339F" w:rsidP="00B2339F">
            <w:pPr>
              <w:ind w:right="-2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339F" w:rsidRPr="00C15EA2" w14:paraId="3730DC5D" w14:textId="77777777" w:rsidTr="00B31179">
        <w:tc>
          <w:tcPr>
            <w:tcW w:w="1638" w:type="dxa"/>
          </w:tcPr>
          <w:p w14:paraId="3CA933D5" w14:textId="77777777" w:rsidR="00B2339F" w:rsidRPr="00C15EA2" w:rsidRDefault="00B2339F" w:rsidP="00B2339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 –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present</w:t>
            </w:r>
          </w:p>
        </w:tc>
        <w:tc>
          <w:tcPr>
            <w:tcW w:w="8370" w:type="dxa"/>
            <w:gridSpan w:val="2"/>
          </w:tcPr>
          <w:p w14:paraId="42364639" w14:textId="74258C95" w:rsidR="00B2339F" w:rsidRPr="00C15EA2" w:rsidRDefault="00B2339F" w:rsidP="00B2339F">
            <w:pPr>
              <w:spacing w:line="276" w:lineRule="auto"/>
              <w:ind w:righ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Research Fellow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ina Institute for Income Distribution                         China</w:t>
            </w:r>
          </w:p>
        </w:tc>
      </w:tr>
      <w:tr w:rsidR="00B2339F" w:rsidRPr="00C15EA2" w14:paraId="6FB4BC68" w14:textId="77777777" w:rsidTr="00B31179">
        <w:tc>
          <w:tcPr>
            <w:tcW w:w="1638" w:type="dxa"/>
          </w:tcPr>
          <w:p w14:paraId="6882A596" w14:textId="77777777" w:rsidR="00B2339F" w:rsidRPr="00C15EA2" w:rsidRDefault="00B2339F" w:rsidP="00B2339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201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present</w:t>
            </w:r>
          </w:p>
        </w:tc>
        <w:tc>
          <w:tcPr>
            <w:tcW w:w="4099" w:type="dxa"/>
          </w:tcPr>
          <w:p w14:paraId="77176878" w14:textId="77777777" w:rsidR="00B2339F" w:rsidRPr="00C15EA2" w:rsidRDefault="00B2339F" w:rsidP="00B2339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Research Fellow       IZA</w:t>
            </w:r>
          </w:p>
        </w:tc>
        <w:tc>
          <w:tcPr>
            <w:tcW w:w="4271" w:type="dxa"/>
          </w:tcPr>
          <w:p w14:paraId="580FC2E5" w14:textId="79E68B8F" w:rsidR="00B2339F" w:rsidRPr="00C15EA2" w:rsidRDefault="00B2339F" w:rsidP="00B2339F">
            <w:pPr>
              <w:spacing w:line="276" w:lineRule="auto"/>
              <w:ind w:right="-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Pr="00C15EA2">
              <w:rPr>
                <w:rFonts w:ascii="Times New Roman" w:hAnsi="Times New Roman" w:cs="Times New Roman"/>
                <w:sz w:val="24"/>
                <w:szCs w:val="24"/>
              </w:rPr>
              <w:t>Germany</w:t>
            </w:r>
          </w:p>
        </w:tc>
      </w:tr>
    </w:tbl>
    <w:p w14:paraId="6611FE0C" w14:textId="5CFC2776" w:rsidR="0091003C" w:rsidRPr="000174CC" w:rsidRDefault="006D2ADB" w:rsidP="007209BA">
      <w:pPr>
        <w:spacing w:before="240" w:after="0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hAnsiTheme="majorHAnsi" w:cs="Times New Roman"/>
          <w:b/>
          <w:sz w:val="24"/>
          <w:szCs w:val="24"/>
        </w:rPr>
        <w:t>VISITING</w:t>
      </w:r>
    </w:p>
    <w:p w14:paraId="4805CACF" w14:textId="61D1D9E1" w:rsidR="0091003C" w:rsidRDefault="0091003C" w:rsidP="00C72A04">
      <w:pPr>
        <w:pStyle w:val="ListParagraph"/>
        <w:numPr>
          <w:ilvl w:val="0"/>
          <w:numId w:val="5"/>
        </w:num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China Institute for Income Distribution, B</w:t>
      </w:r>
      <w:r w:rsidR="00FD361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eijing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N</w:t>
      </w:r>
      <w:r w:rsidR="00FD361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ormal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U</w:t>
      </w:r>
      <w:r w:rsidR="00FD3618">
        <w:rPr>
          <w:rFonts w:ascii="Times New Roman" w:eastAsia="Times New Roman" w:hAnsi="Times New Roman" w:cs="Times New Roman"/>
          <w:sz w:val="24"/>
          <w:szCs w:val="24"/>
          <w:lang w:eastAsia="zh-CN"/>
        </w:rPr>
        <w:t>niversity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, September – November 2017,</w:t>
      </w:r>
      <w:r w:rsidRPr="0091003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Beijing, China.</w:t>
      </w:r>
    </w:p>
    <w:p w14:paraId="2A72763C" w14:textId="2E171ED0" w:rsidR="00B379F6" w:rsidRPr="00B379F6" w:rsidRDefault="00B379F6" w:rsidP="00C72A04">
      <w:pPr>
        <w:pStyle w:val="ListParagraph"/>
        <w:numPr>
          <w:ilvl w:val="0"/>
          <w:numId w:val="5"/>
        </w:num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Nanjing University of Finance and Economics, School of Economics, June 2016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Nanjing, China. </w:t>
      </w:r>
    </w:p>
    <w:p w14:paraId="1948B75F" w14:textId="77777777" w:rsidR="00C72A04" w:rsidRDefault="00B379F6" w:rsidP="00C72A04">
      <w:pPr>
        <w:pStyle w:val="ListParagraph"/>
        <w:numPr>
          <w:ilvl w:val="0"/>
          <w:numId w:val="5"/>
        </w:num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GATE-LSE (Groupe d'Analyse et de Théorie Economique Lyon St-Etienne), July 2015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Lyon, France.</w:t>
      </w:r>
    </w:p>
    <w:p w14:paraId="51EAB24F" w14:textId="67101F2E" w:rsidR="00B379F6" w:rsidRPr="00C72A04" w:rsidRDefault="00B379F6" w:rsidP="00C72A04">
      <w:pPr>
        <w:pStyle w:val="ListParagraph"/>
        <w:numPr>
          <w:ilvl w:val="0"/>
          <w:numId w:val="5"/>
        </w:num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="00C72A04"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National Taiwan Normal University, Graduate Institute of Management, June 2015</w:t>
      </w:r>
      <w:r w:rsidR="00C72A0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="00C72A04"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Taipei, Taiwan.</w:t>
      </w:r>
    </w:p>
    <w:p w14:paraId="2A310E75" w14:textId="14B13487" w:rsidR="00B379F6" w:rsidRPr="00B379F6" w:rsidRDefault="00B379F6" w:rsidP="00C72A0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IZA (Institute for the Study of Labor), July 2011,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B379F6">
        <w:rPr>
          <w:rFonts w:ascii="Times New Roman" w:eastAsia="Times New Roman" w:hAnsi="Times New Roman" w:cs="Times New Roman"/>
          <w:sz w:val="24"/>
          <w:szCs w:val="24"/>
          <w:lang w:eastAsia="zh-CN"/>
        </w:rPr>
        <w:t>Bonn, Germany</w:t>
      </w:r>
    </w:p>
    <w:p w14:paraId="628277E7" w14:textId="6826CF6F" w:rsidR="00452011" w:rsidRPr="000174CC" w:rsidRDefault="000E6C67" w:rsidP="007209BA">
      <w:pPr>
        <w:spacing w:before="240" w:after="0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hAnsiTheme="majorHAnsi" w:cs="Times New Roman"/>
          <w:b/>
          <w:sz w:val="24"/>
          <w:szCs w:val="24"/>
        </w:rPr>
        <w:t>RESEARCH FIELDS</w:t>
      </w:r>
    </w:p>
    <w:p w14:paraId="4B170B35" w14:textId="564E5BC7" w:rsidR="00D23035" w:rsidRDefault="00B379F6" w:rsidP="007209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2011" w:rsidRPr="00C15EA2">
        <w:rPr>
          <w:rFonts w:ascii="Times New Roman" w:hAnsi="Times New Roman" w:cs="Times New Roman"/>
          <w:sz w:val="24"/>
          <w:szCs w:val="24"/>
        </w:rPr>
        <w:t>Labor E</w:t>
      </w:r>
      <w:r w:rsidR="00C923A3" w:rsidRPr="00C15EA2">
        <w:rPr>
          <w:rFonts w:ascii="Times New Roman" w:hAnsi="Times New Roman" w:cs="Times New Roman"/>
          <w:sz w:val="24"/>
          <w:szCs w:val="24"/>
        </w:rPr>
        <w:t xml:space="preserve">conomics, </w:t>
      </w:r>
      <w:r w:rsidR="00801439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FF5A9F">
        <w:rPr>
          <w:rFonts w:ascii="Times New Roman" w:hAnsi="Times New Roman" w:cs="Times New Roman"/>
          <w:sz w:val="24"/>
          <w:szCs w:val="24"/>
        </w:rPr>
        <w:t>Studies</w:t>
      </w:r>
      <w:r w:rsidR="00801439">
        <w:rPr>
          <w:rFonts w:ascii="Times New Roman" w:hAnsi="Times New Roman" w:cs="Times New Roman"/>
          <w:sz w:val="24"/>
          <w:szCs w:val="24"/>
        </w:rPr>
        <w:t xml:space="preserve">, </w:t>
      </w:r>
      <w:r w:rsidR="00B22773">
        <w:rPr>
          <w:rFonts w:ascii="Times New Roman" w:hAnsi="Times New Roman" w:cs="Times New Roman"/>
          <w:sz w:val="24"/>
          <w:szCs w:val="24"/>
        </w:rPr>
        <w:t>Chinese Economy</w:t>
      </w:r>
    </w:p>
    <w:p w14:paraId="28977CEC" w14:textId="39152E22" w:rsidR="00565E37" w:rsidRDefault="006C7A07" w:rsidP="007209BA">
      <w:pPr>
        <w:spacing w:before="24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0174CC">
        <w:rPr>
          <w:rFonts w:asciiTheme="majorHAnsi" w:hAnsiTheme="majorHAnsi" w:cs="Times New Roman"/>
          <w:b/>
          <w:sz w:val="24"/>
          <w:szCs w:val="24"/>
        </w:rPr>
        <w:lastRenderedPageBreak/>
        <w:t>PUBLICATION</w:t>
      </w:r>
      <w:r w:rsidR="000E6C67" w:rsidRPr="000174CC">
        <w:rPr>
          <w:rFonts w:asciiTheme="majorHAnsi" w:hAnsiTheme="majorHAnsi" w:cs="Times New Roman"/>
          <w:b/>
          <w:sz w:val="24"/>
          <w:szCs w:val="24"/>
        </w:rPr>
        <w:t>S</w:t>
      </w:r>
    </w:p>
    <w:p w14:paraId="6051742D" w14:textId="527B25C1" w:rsidR="000B725B" w:rsidRPr="000174CC" w:rsidRDefault="00F223D2" w:rsidP="00F223D2">
      <w:pPr>
        <w:spacing w:before="24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511A17">
        <w:rPr>
          <w:rFonts w:asciiTheme="majorHAnsi" w:hAnsiTheme="majorHAnsi" w:cs="Times New Roman"/>
          <w:b/>
          <w:color w:val="FF0000"/>
          <w:sz w:val="24"/>
          <w:szCs w:val="24"/>
        </w:rPr>
        <w:sym w:font="Symbol" w:char="F02A"/>
      </w:r>
      <w:r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Pr="00F223D2">
        <w:rPr>
          <w:rFonts w:ascii="Palatino Linotype" w:hAnsi="Palatino Linotype" w:cs="Times New Roman"/>
          <w:sz w:val="24"/>
          <w:szCs w:val="24"/>
        </w:rPr>
        <w:t>denotes</w:t>
      </w:r>
      <w:r>
        <w:rPr>
          <w:rFonts w:ascii="Palatino Linotype" w:hAnsi="Palatino Linotype" w:cs="Times New Roman"/>
          <w:sz w:val="24"/>
          <w:szCs w:val="24"/>
        </w:rPr>
        <w:t xml:space="preserve"> </w:t>
      </w:r>
      <w:r w:rsidRPr="00F223D2">
        <w:rPr>
          <w:rFonts w:ascii="Palatino Linotype" w:hAnsi="Palatino Linotype" w:cs="Times New Roman"/>
          <w:sz w:val="24"/>
          <w:szCs w:val="24"/>
        </w:rPr>
        <w:t>scholarly work since</w:t>
      </w:r>
      <w:r w:rsidR="001F5767">
        <w:rPr>
          <w:rFonts w:ascii="Palatino Linotype" w:hAnsi="Palatino Linotype" w:cs="Times New Roman"/>
          <w:sz w:val="24"/>
          <w:szCs w:val="24"/>
        </w:rPr>
        <w:t xml:space="preserve"> my</w:t>
      </w:r>
      <w:r w:rsidRPr="00F223D2">
        <w:rPr>
          <w:rFonts w:ascii="Palatino Linotype" w:hAnsi="Palatino Linotype" w:cs="Times New Roman"/>
          <w:sz w:val="24"/>
          <w:szCs w:val="24"/>
        </w:rPr>
        <w:t xml:space="preserve"> last review </w:t>
      </w:r>
      <w:r>
        <w:rPr>
          <w:rFonts w:ascii="Palatino Linotype" w:hAnsi="Palatino Linotype" w:cs="Times New Roman"/>
          <w:sz w:val="24"/>
          <w:szCs w:val="24"/>
        </w:rPr>
        <w:t>(</w:t>
      </w:r>
      <w:r w:rsidR="001F5767">
        <w:rPr>
          <w:rFonts w:ascii="Palatino Linotype" w:hAnsi="Palatino Linotype" w:cs="Times New Roman"/>
          <w:sz w:val="24"/>
          <w:szCs w:val="24"/>
        </w:rPr>
        <w:t xml:space="preserve"> </w:t>
      </w:r>
      <w:r w:rsidR="00FF3DA3">
        <w:rPr>
          <w:rFonts w:ascii="Palatino Linotype" w:hAnsi="Palatino Linotype" w:cs="Times New Roman"/>
          <w:sz w:val="24"/>
          <w:szCs w:val="24"/>
        </w:rPr>
        <w:t xml:space="preserve">during </w:t>
      </w:r>
      <w:r w:rsidRPr="00F223D2">
        <w:rPr>
          <w:rFonts w:ascii="Palatino Linotype" w:hAnsi="Palatino Linotype" w:cs="Times New Roman"/>
          <w:sz w:val="24"/>
          <w:szCs w:val="24"/>
        </w:rPr>
        <w:t>last four years</w:t>
      </w:r>
      <w:r>
        <w:rPr>
          <w:rFonts w:ascii="Palatino Linotype" w:hAnsi="Palatino Linotype" w:cs="Times New Roman"/>
          <w:sz w:val="24"/>
          <w:szCs w:val="24"/>
        </w:rPr>
        <w:t xml:space="preserve">, </w:t>
      </w:r>
      <w:r w:rsidRPr="00F223D2">
        <w:rPr>
          <w:rFonts w:ascii="Palatino Linotype" w:hAnsi="Palatino Linotype" w:cs="Times New Roman"/>
          <w:sz w:val="24"/>
          <w:szCs w:val="24"/>
        </w:rPr>
        <w:t>2021-202</w:t>
      </w:r>
      <w:r w:rsidR="00FF5A9F">
        <w:rPr>
          <w:rFonts w:ascii="Palatino Linotype" w:hAnsi="Palatino Linotype" w:cs="Times New Roman"/>
          <w:sz w:val="24"/>
          <w:szCs w:val="24"/>
        </w:rPr>
        <w:t>5</w:t>
      </w:r>
      <w:r w:rsidRPr="00F223D2">
        <w:rPr>
          <w:rFonts w:ascii="Palatino Linotype" w:hAnsi="Palatino Linotype" w:cs="Times New Roman"/>
          <w:sz w:val="24"/>
          <w:szCs w:val="24"/>
        </w:rPr>
        <w:t>).</w:t>
      </w:r>
    </w:p>
    <w:p w14:paraId="32356D57" w14:textId="3FAB216F" w:rsidR="00AA2EBE" w:rsidRPr="00D270DD" w:rsidRDefault="00AA2EBE" w:rsidP="007209BA">
      <w:pPr>
        <w:pStyle w:val="BodyText"/>
        <w:numPr>
          <w:ilvl w:val="0"/>
          <w:numId w:val="7"/>
        </w:numPr>
        <w:tabs>
          <w:tab w:val="left" w:pos="480"/>
        </w:tabs>
        <w:spacing w:before="41" w:line="360" w:lineRule="auto"/>
        <w:ind w:left="0"/>
        <w:rPr>
          <w:rFonts w:ascii="Palatino Linotype" w:hAnsi="Palatino Linotype"/>
          <w:b/>
          <w:i/>
          <w:iCs/>
        </w:rPr>
      </w:pPr>
      <w:r w:rsidRPr="00D270DD">
        <w:rPr>
          <w:rFonts w:ascii="Palatino Linotype" w:hAnsi="Palatino Linotype"/>
          <w:b/>
          <w:i/>
          <w:iCs/>
        </w:rPr>
        <w:t>Book</w:t>
      </w:r>
    </w:p>
    <w:p w14:paraId="4A6C409A" w14:textId="0E156DB5" w:rsidR="00AA2EBE" w:rsidRPr="00284218" w:rsidRDefault="00A4354A" w:rsidP="00D270DD">
      <w:pPr>
        <w:pStyle w:val="ListParagraph"/>
        <w:ind w:left="0"/>
        <w:jc w:val="both"/>
        <w:rPr>
          <w:rFonts w:ascii="Palatino Linotype" w:hAnsi="Palatino Linotype" w:cs="Times New Roman"/>
          <w:i/>
          <w:iCs/>
          <w:sz w:val="24"/>
          <w:szCs w:val="24"/>
          <w:lang w:eastAsia="zh-CN"/>
        </w:rPr>
      </w:pPr>
      <w:r w:rsidRPr="00284218">
        <w:rPr>
          <w:rFonts w:ascii="Palatino Linotype" w:hAnsi="Palatino Linotype" w:cs="Times New Roman"/>
          <w:bCs/>
          <w:sz w:val="24"/>
          <w:szCs w:val="24"/>
          <w:lang w:eastAsia="zh-CN"/>
        </w:rPr>
        <w:t>Li, Shi and Carl Lin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 eds. </w:t>
      </w:r>
      <w:r w:rsidR="007E717E" w:rsidRPr="00284218">
        <w:rPr>
          <w:rFonts w:ascii="Palatino Linotype" w:hAnsi="Palatino Linotype" w:cs="Times New Roman"/>
          <w:sz w:val="24"/>
          <w:szCs w:val="24"/>
          <w:lang w:eastAsia="zh-CN"/>
        </w:rPr>
        <w:t>(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>2020</w:t>
      </w:r>
      <w:r w:rsidR="007E717E" w:rsidRPr="00284218">
        <w:rPr>
          <w:rFonts w:ascii="Palatino Linotype" w:hAnsi="Palatino Linotype" w:cs="Times New Roman"/>
          <w:sz w:val="24"/>
          <w:szCs w:val="24"/>
          <w:lang w:eastAsia="zh-CN"/>
        </w:rPr>
        <w:t>)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. </w:t>
      </w:r>
      <w:r w:rsidRPr="00511A17">
        <w:rPr>
          <w:rFonts w:ascii="Palatino Linotype" w:hAnsi="Palatino Linotype" w:cs="Times New Roman"/>
          <w:i/>
          <w:iCs/>
          <w:sz w:val="24"/>
          <w:szCs w:val="24"/>
          <w:lang w:eastAsia="zh-CN"/>
        </w:rPr>
        <w:t>Minimum Wages in China: Evolution, Legislation, and Effects</w:t>
      </w:r>
      <w:r w:rsidRPr="00511A17">
        <w:rPr>
          <w:rFonts w:ascii="Palatino Linotype" w:hAnsi="Palatino Linotype" w:cs="Times New Roman"/>
          <w:i/>
          <w:sz w:val="24"/>
          <w:szCs w:val="24"/>
          <w:lang w:eastAsia="zh-CN"/>
        </w:rPr>
        <w:t>.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 Singapore: Palgrave Macmillan. ISBN: 978-981-15-2420-2.</w:t>
      </w:r>
    </w:p>
    <w:p w14:paraId="419B1FBE" w14:textId="06313066" w:rsidR="00284218" w:rsidRPr="00D270DD" w:rsidRDefault="00284218" w:rsidP="00284218">
      <w:pPr>
        <w:pStyle w:val="BodyText"/>
        <w:numPr>
          <w:ilvl w:val="0"/>
          <w:numId w:val="7"/>
        </w:numPr>
        <w:tabs>
          <w:tab w:val="left" w:pos="480"/>
        </w:tabs>
        <w:spacing w:before="41" w:line="276" w:lineRule="auto"/>
        <w:ind w:left="0"/>
        <w:rPr>
          <w:rFonts w:ascii="Palatino Linotype" w:hAnsi="Palatino Linotype"/>
          <w:b/>
          <w:i/>
          <w:iCs/>
        </w:rPr>
      </w:pPr>
      <w:r w:rsidRPr="00D270DD">
        <w:rPr>
          <w:rFonts w:ascii="Palatino Linotype" w:hAnsi="Palatino Linotype" w:cs="Times New Roman"/>
          <w:b/>
          <w:i/>
          <w:iCs/>
        </w:rPr>
        <w:t>Book Chapter (Peer-Reviewed)</w:t>
      </w:r>
    </w:p>
    <w:p w14:paraId="5F6073F6" w14:textId="78719786" w:rsidR="00D270DD" w:rsidRPr="00D270DD" w:rsidRDefault="00284218" w:rsidP="00D270DD">
      <w:pPr>
        <w:pStyle w:val="BodyText"/>
        <w:numPr>
          <w:ilvl w:val="0"/>
          <w:numId w:val="9"/>
        </w:numPr>
        <w:tabs>
          <w:tab w:val="left" w:pos="480"/>
        </w:tabs>
        <w:spacing w:before="41" w:after="240" w:line="276" w:lineRule="auto"/>
        <w:ind w:left="0"/>
        <w:rPr>
          <w:rFonts w:ascii="Palatino Linotype" w:hAnsi="Palatino Linotype"/>
          <w:i/>
          <w:iCs/>
        </w:rPr>
      </w:pPr>
      <w:r w:rsidRPr="00D270DD">
        <w:rPr>
          <w:rFonts w:ascii="Palatino Linotype" w:eastAsia="SimSun" w:hAnsi="Palatino Linotype" w:cs="Times New Roman"/>
          <w:lang w:eastAsia="zh-CN"/>
        </w:rPr>
        <w:t>Lin, Carl, Linxiang Ye and Wei Zhang. (2023).</w:t>
      </w:r>
      <w:r w:rsidRPr="00D270DD">
        <w:rPr>
          <w:rFonts w:ascii="Palatino Linotype" w:eastAsia="SimSun" w:hAnsi="Palatino Linotype" w:cs="Times New Roman"/>
          <w:bCs/>
          <w:lang w:eastAsia="zh-CN"/>
        </w:rPr>
        <w:t xml:space="preserve"> Transforming Informal Work and Livelihoods in China</w:t>
      </w:r>
      <w:r w:rsidRPr="00D270DD">
        <w:rPr>
          <w:rFonts w:ascii="Palatino Linotype" w:eastAsia="SimSun" w:hAnsi="Palatino Linotype" w:cs="Times New Roman"/>
          <w:lang w:eastAsia="zh-CN"/>
        </w:rPr>
        <w:t> in </w:t>
      </w:r>
      <w:r w:rsidRPr="00511A17">
        <w:rPr>
          <w:rFonts w:ascii="Palatino Linotype" w:eastAsia="SimSun" w:hAnsi="Palatino Linotype" w:cs="Times New Roman"/>
          <w:i/>
          <w:iCs/>
          <w:lang w:eastAsia="zh-CN"/>
        </w:rPr>
        <w:t>Climbing the Job Ladder? Informal and formal work in a dynamic context</w:t>
      </w:r>
      <w:r w:rsidRPr="00D270DD">
        <w:rPr>
          <w:rFonts w:ascii="Palatino Linotype" w:eastAsia="SimSun" w:hAnsi="Palatino Linotype" w:cs="Times New Roman"/>
          <w:lang w:eastAsia="zh-CN"/>
        </w:rPr>
        <w:t>, Edited by Gary S. Fields, T.H. Gindling, Kunal Sen, Michael Danquah, and Simone Schotte. Oxford University Press.</w:t>
      </w:r>
      <w:r w:rsidR="00D270DD" w:rsidRPr="00D270DD">
        <w:rPr>
          <w:rFonts w:ascii="Palatino Linotype" w:eastAsia="SimSun" w:hAnsi="Palatino Linotype" w:cs="Times New Roman"/>
          <w:lang w:eastAsia="zh-CN"/>
        </w:rPr>
        <w:t xml:space="preserve"> </w:t>
      </w:r>
      <w:hyperlink r:id="rId9" w:history="1">
        <w:r w:rsidR="00D270DD" w:rsidRPr="00D270DD">
          <w:rPr>
            <w:rStyle w:val="Hyperlink"/>
            <w:rFonts w:ascii="Palatino Linotype" w:eastAsia="SimSun" w:hAnsi="Palatino Linotype" w:cs="Times New Roman"/>
            <w:lang w:eastAsia="zh-CN"/>
          </w:rPr>
          <w:t>https://doi.org/10.1093/oso/9780192867339.003.0003</w:t>
        </w:r>
      </w:hyperlink>
    </w:p>
    <w:p w14:paraId="5F681D31" w14:textId="4CCE62BB" w:rsidR="00086835" w:rsidRPr="00086835" w:rsidRDefault="00086835" w:rsidP="00284218">
      <w:pPr>
        <w:pStyle w:val="BodyText"/>
        <w:numPr>
          <w:ilvl w:val="0"/>
          <w:numId w:val="7"/>
        </w:numPr>
        <w:tabs>
          <w:tab w:val="left" w:pos="480"/>
        </w:tabs>
        <w:spacing w:after="240"/>
        <w:ind w:left="0"/>
        <w:rPr>
          <w:rFonts w:ascii="Palatino Linotype" w:hAnsi="Palatino Linotype"/>
          <w:b/>
          <w:i/>
          <w:iCs/>
        </w:rPr>
      </w:pPr>
      <w:r>
        <w:rPr>
          <w:rFonts w:ascii="Palatino Linotype" w:hAnsi="Palatino Linotype"/>
          <w:b/>
          <w:i/>
          <w:iCs/>
        </w:rPr>
        <w:t>Opinion</w:t>
      </w:r>
    </w:p>
    <w:p w14:paraId="66BB9C61" w14:textId="1F038396" w:rsidR="00086835" w:rsidRPr="00F22ED9" w:rsidRDefault="00F22ED9" w:rsidP="00F22ED9">
      <w:pPr>
        <w:pStyle w:val="BodyText"/>
        <w:numPr>
          <w:ilvl w:val="0"/>
          <w:numId w:val="29"/>
        </w:numPr>
        <w:tabs>
          <w:tab w:val="left" w:pos="480"/>
        </w:tabs>
        <w:spacing w:after="240"/>
        <w:ind w:left="0"/>
        <w:rPr>
          <w:rFonts w:ascii="Palatino Linotype" w:hAnsi="Palatino Linotype"/>
          <w:iCs/>
        </w:rPr>
      </w:pPr>
      <w:r w:rsidRPr="00F22ED9">
        <w:rPr>
          <w:rFonts w:ascii="Palatino Linotype" w:hAnsi="Palatino Linotype"/>
          <w:iCs/>
        </w:rPr>
        <w:t>“How education drives the economic success of immigrants from China in the US</w:t>
      </w:r>
      <w:r>
        <w:rPr>
          <w:rFonts w:ascii="Palatino Linotype" w:hAnsi="Palatino Linotype"/>
          <w:iCs/>
        </w:rPr>
        <w:t>,</w:t>
      </w:r>
      <w:r w:rsidRPr="00F22ED9">
        <w:rPr>
          <w:rFonts w:ascii="Palatino Linotype" w:hAnsi="Palatino Linotype"/>
          <w:iCs/>
        </w:rPr>
        <w:t>”</w:t>
      </w:r>
      <w:r>
        <w:rPr>
          <w:rFonts w:ascii="Palatino Linotype" w:hAnsi="Palatino Linotype"/>
          <w:iCs/>
        </w:rPr>
        <w:t xml:space="preserve"> with Tony Fang, and Mei Hsu, </w:t>
      </w:r>
      <w:r w:rsidRPr="00F22ED9">
        <w:rPr>
          <w:rFonts w:ascii="Palatino Linotype" w:hAnsi="Palatino Linotype"/>
          <w:i/>
          <w:iCs/>
        </w:rPr>
        <w:t>IZA World of Labor</w:t>
      </w:r>
      <w:r>
        <w:rPr>
          <w:rFonts w:ascii="Palatino Linotype" w:hAnsi="Palatino Linotype"/>
          <w:iCs/>
        </w:rPr>
        <w:t xml:space="preserve">, </w:t>
      </w:r>
      <w:r w:rsidRPr="00F22ED9">
        <w:rPr>
          <w:rFonts w:ascii="Palatino Linotype" w:hAnsi="Palatino Linotype"/>
          <w:iCs/>
        </w:rPr>
        <w:t>October 15, 2024</w:t>
      </w:r>
      <w:r>
        <w:rPr>
          <w:rFonts w:ascii="Palatino Linotype" w:hAnsi="Palatino Linotype"/>
          <w:iCs/>
        </w:rPr>
        <w:t>.</w:t>
      </w:r>
    </w:p>
    <w:p w14:paraId="18FF7D48" w14:textId="6ECA6CC4" w:rsidR="00505620" w:rsidRPr="00D270DD" w:rsidRDefault="00A4354A" w:rsidP="00284218">
      <w:pPr>
        <w:pStyle w:val="BodyText"/>
        <w:numPr>
          <w:ilvl w:val="0"/>
          <w:numId w:val="7"/>
        </w:numPr>
        <w:tabs>
          <w:tab w:val="left" w:pos="480"/>
        </w:tabs>
        <w:spacing w:after="240"/>
        <w:ind w:left="0"/>
        <w:rPr>
          <w:rFonts w:ascii="Palatino Linotype" w:hAnsi="Palatino Linotype"/>
          <w:b/>
          <w:i/>
          <w:iCs/>
        </w:rPr>
      </w:pPr>
      <w:r w:rsidRPr="00D270DD">
        <w:rPr>
          <w:rFonts w:ascii="Palatino Linotype" w:hAnsi="Palatino Linotype"/>
          <w:b/>
          <w:i/>
          <w:iCs/>
          <w:spacing w:val="2"/>
        </w:rPr>
        <w:t>Journal Article</w:t>
      </w:r>
      <w:r w:rsidR="00284218" w:rsidRPr="00D270DD">
        <w:rPr>
          <w:rFonts w:ascii="Palatino Linotype" w:hAnsi="Palatino Linotype"/>
          <w:b/>
          <w:i/>
          <w:iCs/>
          <w:spacing w:val="2"/>
        </w:rPr>
        <w:t xml:space="preserve"> in English </w:t>
      </w:r>
      <w:r w:rsidR="00284218" w:rsidRPr="00D270DD">
        <w:rPr>
          <w:rFonts w:ascii="Palatino Linotype" w:hAnsi="Palatino Linotype" w:cs="Times New Roman"/>
          <w:b/>
          <w:i/>
          <w:iCs/>
        </w:rPr>
        <w:t>(Peer-Reviewed)</w:t>
      </w:r>
    </w:p>
    <w:p w14:paraId="6BF19AF7" w14:textId="2B2476B2" w:rsidR="00D270DD" w:rsidRDefault="00846CDB" w:rsidP="00FF3DA3">
      <w:pPr>
        <w:pStyle w:val="ListParagraph"/>
        <w:numPr>
          <w:ilvl w:val="0"/>
          <w:numId w:val="9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D270DD">
        <w:rPr>
          <w:rFonts w:ascii="Palatino Linotype" w:hAnsi="Palatino Linotype" w:cs="Times New Roman"/>
          <w:sz w:val="24"/>
          <w:szCs w:val="24"/>
        </w:rPr>
        <w:t>“</w:t>
      </w:r>
      <w:r w:rsidR="0064671F" w:rsidRPr="0064671F">
        <w:rPr>
          <w:rFonts w:ascii="Palatino Linotype" w:hAnsi="Palatino Linotype" w:cs="Times New Roman"/>
          <w:sz w:val="24"/>
          <w:szCs w:val="24"/>
        </w:rPr>
        <w:t>Falling into Poverty or Escaping from it? The Effect of the Minimum Wage on Poverty in Urban China</w:t>
      </w:r>
      <w:r w:rsidR="003B4056">
        <w:rPr>
          <w:rFonts w:ascii="Palatino Linotype" w:hAnsi="Palatino Linotype" w:cs="Times New Roman"/>
          <w:sz w:val="24"/>
          <w:szCs w:val="24"/>
        </w:rPr>
        <w:t>,</w:t>
      </w:r>
      <w:r w:rsidRPr="00D270DD">
        <w:rPr>
          <w:rFonts w:ascii="Palatino Linotype" w:hAnsi="Palatino Linotype" w:cs="Times New Roman"/>
          <w:sz w:val="24"/>
          <w:szCs w:val="24"/>
        </w:rPr>
        <w:t>”</w:t>
      </w:r>
      <w:r w:rsidR="003B4056">
        <w:rPr>
          <w:rFonts w:ascii="Palatino Linotype" w:hAnsi="Palatino Linotype" w:cs="Times New Roman"/>
          <w:sz w:val="24"/>
          <w:szCs w:val="24"/>
        </w:rPr>
        <w:t xml:space="preserve">with </w:t>
      </w:r>
      <w:r w:rsidR="0064671F" w:rsidRPr="00284218">
        <w:rPr>
          <w:rFonts w:ascii="Palatino Linotype" w:hAnsi="Palatino Linotype" w:cs="Times New Roman"/>
          <w:bCs/>
          <w:sz w:val="24"/>
          <w:szCs w:val="24"/>
        </w:rPr>
        <w:t xml:space="preserve">Sylvie Démurger, </w:t>
      </w:r>
      <w:r w:rsidR="0064671F" w:rsidRPr="00284218">
        <w:rPr>
          <w:rFonts w:ascii="Palatino Linotype" w:hAnsi="Palatino Linotype" w:cs="Times New Roman"/>
          <w:bCs/>
          <w:sz w:val="24"/>
          <w:szCs w:val="24"/>
          <w:lang w:val="en-CA"/>
        </w:rPr>
        <w:t>Achim Schmillen</w:t>
      </w:r>
      <w:r w:rsidR="0064671F">
        <w:rPr>
          <w:rFonts w:ascii="Palatino Linotype" w:hAnsi="Palatino Linotype" w:cs="Times New Roman"/>
          <w:bCs/>
          <w:sz w:val="24"/>
          <w:szCs w:val="24"/>
          <w:lang w:val="en-CA"/>
        </w:rPr>
        <w:t xml:space="preserve"> and</w:t>
      </w:r>
      <w:r w:rsidR="0064671F" w:rsidRPr="00284218">
        <w:rPr>
          <w:rFonts w:ascii="Palatino Linotype" w:hAnsi="Palatino Linotype" w:cs="Times New Roman"/>
          <w:bCs/>
          <w:sz w:val="24"/>
          <w:szCs w:val="24"/>
          <w:lang w:val="en-CA"/>
        </w:rPr>
        <w:t xml:space="preserve"> Dewen Wang</w:t>
      </w:r>
      <w:r w:rsidR="003B4056">
        <w:rPr>
          <w:rFonts w:ascii="Palatino Linotype" w:hAnsi="Palatino Linotype" w:cs="Times New Roman"/>
          <w:sz w:val="24"/>
          <w:szCs w:val="24"/>
        </w:rPr>
        <w:t xml:space="preserve">, </w:t>
      </w:r>
      <w:r w:rsidR="0064671F" w:rsidRPr="0064671F">
        <w:rPr>
          <w:rFonts w:ascii="Palatino Linotype" w:hAnsi="Palatino Linotype" w:cs="Times New Roman"/>
          <w:bCs/>
          <w:i/>
          <w:sz w:val="24"/>
          <w:szCs w:val="24"/>
        </w:rPr>
        <w:t>World</w:t>
      </w:r>
      <w:r w:rsidR="0064671F">
        <w:rPr>
          <w:rFonts w:ascii="Palatino Linotype" w:hAnsi="Palatino Linotype" w:cs="Times New Roman"/>
          <w:bCs/>
          <w:i/>
          <w:sz w:val="24"/>
          <w:szCs w:val="24"/>
        </w:rPr>
        <w:t xml:space="preserve"> Development</w:t>
      </w:r>
      <w:r w:rsidR="00E2034B" w:rsidRPr="00E3749D">
        <w:rPr>
          <w:rFonts w:ascii="Palatino Linotype" w:hAnsi="Palatino Linotype" w:cs="Times New Roman"/>
          <w:bCs/>
          <w:i/>
          <w:sz w:val="24"/>
          <w:szCs w:val="24"/>
        </w:rPr>
        <w:t>)</w:t>
      </w:r>
      <w:r w:rsidR="003B4056" w:rsidRPr="003B4056">
        <w:rPr>
          <w:rFonts w:ascii="Palatino Linotype" w:hAnsi="Palatino Linotype" w:cs="Times New Roman"/>
          <w:bCs/>
          <w:i/>
          <w:sz w:val="24"/>
          <w:szCs w:val="24"/>
        </w:rPr>
        <w:t>,</w:t>
      </w:r>
      <w:r w:rsidR="003B4056">
        <w:rPr>
          <w:rFonts w:ascii="Palatino Linotype" w:hAnsi="Palatino Linotype" w:cs="Times New Roman"/>
          <w:bCs/>
          <w:sz w:val="24"/>
          <w:szCs w:val="24"/>
        </w:rPr>
        <w:t xml:space="preserve"> (202</w:t>
      </w:r>
      <w:r w:rsidR="0064671F">
        <w:rPr>
          <w:rFonts w:ascii="Palatino Linotype" w:hAnsi="Palatino Linotype" w:cs="Times New Roman"/>
          <w:bCs/>
          <w:sz w:val="24"/>
          <w:szCs w:val="24"/>
        </w:rPr>
        <w:t>5</w:t>
      </w:r>
      <w:r w:rsidR="003B4056">
        <w:rPr>
          <w:rFonts w:ascii="Palatino Linotype" w:hAnsi="Palatino Linotype" w:cs="Times New Roman"/>
          <w:bCs/>
          <w:sz w:val="24"/>
          <w:szCs w:val="24"/>
        </w:rPr>
        <w:t>)</w:t>
      </w:r>
      <w:r w:rsidR="0064671F">
        <w:rPr>
          <w:rFonts w:ascii="Palatino Linotype" w:hAnsi="Palatino Linotype" w:cs="Times New Roman"/>
          <w:bCs/>
          <w:sz w:val="24"/>
          <w:szCs w:val="24"/>
        </w:rPr>
        <w:t xml:space="preserve"> Accepted</w:t>
      </w:r>
      <w:r w:rsidR="00D270DD" w:rsidRPr="00D270DD">
        <w:rPr>
          <w:rFonts w:ascii="Palatino Linotype" w:hAnsi="Palatino Linotype" w:cs="Times New Roman"/>
          <w:bCs/>
          <w:sz w:val="24"/>
          <w:szCs w:val="24"/>
        </w:rPr>
        <w:t>.</w:t>
      </w:r>
      <w:r w:rsidR="004D0F87" w:rsidRPr="00D270DD">
        <w:rPr>
          <w:rFonts w:ascii="Palatino Linotype" w:hAnsi="Palatino Linotype" w:cs="Times New Roman"/>
          <w:sz w:val="24"/>
          <w:szCs w:val="24"/>
        </w:rPr>
        <w:t xml:space="preserve"> </w:t>
      </w:r>
      <w:bookmarkStart w:id="0" w:name="_GoBack"/>
      <w:bookmarkEnd w:id="0"/>
    </w:p>
    <w:p w14:paraId="6B8086AC" w14:textId="3A41A5A6" w:rsidR="0064671F" w:rsidRPr="0064671F" w:rsidRDefault="0064671F" w:rsidP="0064671F">
      <w:pPr>
        <w:pStyle w:val="ListParagraph"/>
        <w:numPr>
          <w:ilvl w:val="0"/>
          <w:numId w:val="9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D270DD">
        <w:rPr>
          <w:rFonts w:ascii="Palatino Linotype" w:hAnsi="Palatino Linotype" w:cs="Times New Roman"/>
          <w:sz w:val="24"/>
          <w:szCs w:val="24"/>
        </w:rPr>
        <w:t>“Competition in the Labor Market: The Wage Effect of Employer Concentration in China</w:t>
      </w:r>
      <w:r>
        <w:rPr>
          <w:rFonts w:ascii="Palatino Linotype" w:hAnsi="Palatino Linotype" w:cs="Times New Roman"/>
          <w:sz w:val="24"/>
          <w:szCs w:val="24"/>
        </w:rPr>
        <w:t>,</w:t>
      </w:r>
      <w:r w:rsidRPr="00D270DD">
        <w:rPr>
          <w:rFonts w:ascii="Palatino Linotype" w:hAnsi="Palatino Linotype" w:cs="Times New Roman"/>
          <w:sz w:val="24"/>
          <w:szCs w:val="24"/>
        </w:rPr>
        <w:t>”</w:t>
      </w:r>
      <w:r>
        <w:rPr>
          <w:rFonts w:ascii="Palatino Linotype" w:hAnsi="Palatino Linotype" w:cs="Times New Roman"/>
          <w:sz w:val="24"/>
          <w:szCs w:val="24"/>
        </w:rPr>
        <w:t xml:space="preserve">with Jianan Liu and Hongbo Cai, </w:t>
      </w:r>
      <w:r w:rsidRPr="003B4056">
        <w:rPr>
          <w:rFonts w:ascii="Palatino Linotype" w:hAnsi="Palatino Linotype" w:cs="Times New Roman"/>
          <w:i/>
          <w:sz w:val="24"/>
          <w:szCs w:val="24"/>
        </w:rPr>
        <w:t xml:space="preserve"> </w:t>
      </w:r>
      <w:r w:rsidRPr="00E3749D">
        <w:rPr>
          <w:rFonts w:ascii="Palatino Linotype" w:hAnsi="Palatino Linotype" w:cs="Times New Roman"/>
          <w:bCs/>
          <w:i/>
          <w:sz w:val="24"/>
          <w:szCs w:val="24"/>
        </w:rPr>
        <w:t>Industrial Relations: A Journal of Economy and Society (UC Berkeley)</w:t>
      </w:r>
      <w:r w:rsidRPr="003B4056">
        <w:rPr>
          <w:rFonts w:ascii="Palatino Linotype" w:hAnsi="Palatino Linotype" w:cs="Times New Roman"/>
          <w:bCs/>
          <w:i/>
          <w:sz w:val="24"/>
          <w:szCs w:val="24"/>
        </w:rPr>
        <w:t>,</w:t>
      </w:r>
      <w:r>
        <w:rPr>
          <w:rFonts w:ascii="Palatino Linotype" w:hAnsi="Palatino Linotype" w:cs="Times New Roman"/>
          <w:bCs/>
          <w:sz w:val="24"/>
          <w:szCs w:val="24"/>
        </w:rPr>
        <w:t xml:space="preserve"> (202</w:t>
      </w:r>
      <w:r>
        <w:rPr>
          <w:rFonts w:ascii="Palatino Linotype" w:hAnsi="Palatino Linotype" w:cs="Times New Roman"/>
          <w:bCs/>
          <w:sz w:val="24"/>
          <w:szCs w:val="24"/>
        </w:rPr>
        <w:t>5</w:t>
      </w:r>
      <w:r>
        <w:rPr>
          <w:rFonts w:ascii="Palatino Linotype" w:hAnsi="Palatino Linotype" w:cs="Times New Roman"/>
          <w:bCs/>
          <w:sz w:val="24"/>
          <w:szCs w:val="24"/>
        </w:rPr>
        <w:t>)</w:t>
      </w:r>
      <w:r>
        <w:rPr>
          <w:rFonts w:ascii="Palatino Linotype" w:hAnsi="Palatino Linotype" w:cs="Times New Roman"/>
          <w:bCs/>
          <w:sz w:val="24"/>
          <w:szCs w:val="24"/>
        </w:rPr>
        <w:t>,</w:t>
      </w:r>
      <w:r w:rsidRPr="00D270D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Pr="0064671F">
        <w:rPr>
          <w:rFonts w:ascii="Palatino Linotype" w:hAnsi="Palatino Linotype" w:cs="Times New Roman"/>
          <w:bCs/>
          <w:sz w:val="24"/>
          <w:szCs w:val="24"/>
        </w:rPr>
        <w:t>64 (3)</w:t>
      </w:r>
      <w:r>
        <w:rPr>
          <w:rFonts w:ascii="Palatino Linotype" w:hAnsi="Palatino Linotype" w:cs="Times New Roman"/>
          <w:bCs/>
          <w:sz w:val="24"/>
          <w:szCs w:val="24"/>
        </w:rPr>
        <w:t>,</w:t>
      </w:r>
      <w:r w:rsidRPr="0064671F">
        <w:rPr>
          <w:rFonts w:ascii="Palatino Linotype" w:hAnsi="Palatino Linotype" w:cs="Times New Roman"/>
          <w:bCs/>
          <w:sz w:val="24"/>
          <w:szCs w:val="24"/>
        </w:rPr>
        <w:t xml:space="preserve"> 343–379</w:t>
      </w:r>
      <w:r w:rsidRPr="00D270DD">
        <w:rPr>
          <w:rFonts w:ascii="Palatino Linotype" w:hAnsi="Palatino Linotype" w:cs="Times New Roman"/>
          <w:bCs/>
          <w:sz w:val="24"/>
          <w:szCs w:val="24"/>
        </w:rPr>
        <w:t>.</w:t>
      </w:r>
      <w:r w:rsidRPr="00D270DD">
        <w:rPr>
          <w:rFonts w:ascii="Palatino Linotype" w:hAnsi="Palatino Linotype" w:cs="Times New Roman"/>
          <w:sz w:val="24"/>
          <w:szCs w:val="24"/>
        </w:rPr>
        <w:t xml:space="preserve"> </w:t>
      </w:r>
    </w:p>
    <w:p w14:paraId="04C2D8B4" w14:textId="0F9DAD90" w:rsidR="008C0766" w:rsidRPr="008C0766" w:rsidRDefault="00846CDB" w:rsidP="00FF3DA3">
      <w:pPr>
        <w:pStyle w:val="ListParagraph"/>
        <w:numPr>
          <w:ilvl w:val="0"/>
          <w:numId w:val="9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8C0766">
        <w:rPr>
          <w:rFonts w:ascii="Palatino Linotype" w:hAnsi="Palatino Linotype" w:cs="Times New Roman"/>
          <w:sz w:val="24"/>
          <w:szCs w:val="24"/>
        </w:rPr>
        <w:t>“Migrants from a Different Shore: Earnings and Economic Assimilation of Immigrants from China in the United States</w:t>
      </w:r>
      <w:r w:rsidR="003B4056">
        <w:rPr>
          <w:rFonts w:ascii="Palatino Linotype" w:hAnsi="Palatino Linotype" w:cs="Times New Roman"/>
          <w:sz w:val="24"/>
          <w:szCs w:val="24"/>
        </w:rPr>
        <w:t>,</w:t>
      </w:r>
      <w:r w:rsidRPr="008C0766">
        <w:rPr>
          <w:rFonts w:ascii="Palatino Linotype" w:hAnsi="Palatino Linotype" w:cs="Times New Roman"/>
          <w:sz w:val="24"/>
          <w:szCs w:val="24"/>
        </w:rPr>
        <w:t>”</w:t>
      </w:r>
      <w:r w:rsidR="003B4056">
        <w:rPr>
          <w:rFonts w:ascii="Palatino Linotype" w:hAnsi="Palatino Linotype" w:cs="Times New Roman"/>
          <w:sz w:val="24"/>
          <w:szCs w:val="24"/>
        </w:rPr>
        <w:t>with Tony Fang and Mei Hsu</w:t>
      </w:r>
      <w:r w:rsidRPr="008C0766">
        <w:rPr>
          <w:rFonts w:ascii="Palatino Linotype" w:hAnsi="Palatino Linotype" w:cs="Times New Roman"/>
          <w:sz w:val="24"/>
          <w:szCs w:val="24"/>
        </w:rPr>
        <w:t xml:space="preserve">, </w:t>
      </w:r>
      <w:r w:rsidRPr="00E3749D">
        <w:rPr>
          <w:rFonts w:ascii="Palatino Linotype" w:hAnsi="Palatino Linotype" w:cs="Times New Roman"/>
          <w:bCs/>
          <w:i/>
          <w:sz w:val="24"/>
          <w:szCs w:val="24"/>
        </w:rPr>
        <w:t>Journal of Labor Research</w:t>
      </w:r>
      <w:r w:rsidRPr="00E3749D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Pr="008C0766">
        <w:rPr>
          <w:rFonts w:ascii="Palatino Linotype" w:hAnsi="Palatino Linotype" w:cs="Times New Roman"/>
          <w:bCs/>
          <w:i/>
          <w:iCs/>
          <w:sz w:val="24"/>
          <w:szCs w:val="24"/>
        </w:rPr>
        <w:t xml:space="preserve"> </w:t>
      </w:r>
      <w:r w:rsidR="003B4056">
        <w:rPr>
          <w:rFonts w:ascii="Palatino Linotype" w:hAnsi="Palatino Linotype" w:cs="Times New Roman"/>
          <w:bCs/>
          <w:iCs/>
          <w:sz w:val="24"/>
          <w:szCs w:val="24"/>
        </w:rPr>
        <w:t xml:space="preserve">(2024), </w:t>
      </w:r>
      <w:r w:rsidR="008C0766" w:rsidRPr="008C0766">
        <w:rPr>
          <w:rFonts w:ascii="Palatino Linotype" w:hAnsi="Palatino Linotype" w:cs="Times New Roman"/>
          <w:bCs/>
          <w:iCs/>
          <w:sz w:val="24"/>
          <w:szCs w:val="24"/>
        </w:rPr>
        <w:t>45, 305–349</w:t>
      </w:r>
      <w:r w:rsidRPr="008C0766">
        <w:rPr>
          <w:rFonts w:ascii="Palatino Linotype" w:hAnsi="Palatino Linotype" w:cs="Times New Roman"/>
          <w:bCs/>
          <w:iCs/>
          <w:sz w:val="24"/>
          <w:szCs w:val="24"/>
        </w:rPr>
        <w:t>.</w:t>
      </w:r>
    </w:p>
    <w:p w14:paraId="45F169F6" w14:textId="4F453383" w:rsidR="003F0971" w:rsidRPr="00D270DD" w:rsidRDefault="003F0971" w:rsidP="00FF3DA3">
      <w:pPr>
        <w:pStyle w:val="ListParagraph"/>
        <w:numPr>
          <w:ilvl w:val="0"/>
          <w:numId w:val="9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“Where Did The Time Go? The Effects of China’s Two-Day Weekend Policy on Labor Supply, Household Work, and Wages</w:t>
      </w:r>
      <w:r w:rsidR="003B4056"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>”</w:t>
      </w:r>
      <w:r w:rsidR="003B4056">
        <w:rPr>
          <w:rFonts w:ascii="Palatino Linotype" w:hAnsi="Palatino Linotype" w:cs="Times New Roman"/>
          <w:sz w:val="24"/>
          <w:szCs w:val="24"/>
        </w:rPr>
        <w:t>with Tony Fang and Xueli Tang,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</w:t>
      </w:r>
      <w:r w:rsidRPr="00E3749D">
        <w:rPr>
          <w:rFonts w:ascii="Palatino Linotype" w:hAnsi="Palatino Linotype" w:cs="Times New Roman"/>
          <w:bCs/>
          <w:i/>
          <w:sz w:val="24"/>
          <w:szCs w:val="24"/>
        </w:rPr>
        <w:t>China Economic Review</w:t>
      </w:r>
      <w:r w:rsidRPr="00E3749D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="003B4056">
        <w:rPr>
          <w:rFonts w:ascii="Palatino Linotype" w:hAnsi="Palatino Linotype" w:cs="Times New Roman"/>
          <w:bCs/>
          <w:iCs/>
          <w:sz w:val="24"/>
          <w:szCs w:val="24"/>
        </w:rPr>
        <w:t xml:space="preserve"> </w:t>
      </w:r>
      <w:r w:rsidR="008A316D">
        <w:rPr>
          <w:rFonts w:ascii="Palatino Linotype" w:hAnsi="Palatino Linotype" w:cs="Times New Roman"/>
          <w:bCs/>
          <w:iCs/>
          <w:sz w:val="24"/>
          <w:szCs w:val="24"/>
        </w:rPr>
        <w:t>(</w:t>
      </w:r>
      <w:r w:rsidR="003B4056">
        <w:rPr>
          <w:rFonts w:ascii="Palatino Linotype" w:hAnsi="Palatino Linotype" w:cs="Times New Roman"/>
          <w:bCs/>
          <w:iCs/>
          <w:sz w:val="24"/>
          <w:szCs w:val="24"/>
        </w:rPr>
        <w:t>2024</w:t>
      </w:r>
      <w:r w:rsidR="008A316D">
        <w:rPr>
          <w:rFonts w:ascii="Palatino Linotype" w:hAnsi="Palatino Linotype" w:cs="Times New Roman"/>
          <w:bCs/>
          <w:iCs/>
          <w:sz w:val="24"/>
          <w:szCs w:val="24"/>
        </w:rPr>
        <w:t>)</w:t>
      </w:r>
      <w:r w:rsidR="003B4056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i/>
          <w:iCs/>
          <w:sz w:val="24"/>
          <w:szCs w:val="24"/>
        </w:rPr>
        <w:t xml:space="preserve"> </w:t>
      </w:r>
      <w:r w:rsidR="00AA0183">
        <w:rPr>
          <w:rFonts w:ascii="Palatino Linotype" w:hAnsi="Palatino Linotype" w:cs="Times New Roman"/>
          <w:bCs/>
          <w:iCs/>
          <w:sz w:val="24"/>
          <w:szCs w:val="24"/>
        </w:rPr>
        <w:t>83, 102</w:t>
      </w:r>
      <w:r w:rsidR="003B4056">
        <w:rPr>
          <w:rFonts w:ascii="Palatino Linotype" w:hAnsi="Palatino Linotype" w:cs="Times New Roman"/>
          <w:bCs/>
          <w:iCs/>
          <w:sz w:val="24"/>
          <w:szCs w:val="24"/>
        </w:rPr>
        <w:t>-</w:t>
      </w:r>
      <w:r w:rsidR="00AA0183">
        <w:rPr>
          <w:rFonts w:ascii="Palatino Linotype" w:hAnsi="Palatino Linotype" w:cs="Times New Roman"/>
          <w:bCs/>
          <w:iCs/>
          <w:sz w:val="24"/>
          <w:szCs w:val="24"/>
        </w:rPr>
        <w:t>107.</w:t>
      </w:r>
    </w:p>
    <w:p w14:paraId="453AB7E3" w14:textId="4231F9C9" w:rsidR="00D270DD" w:rsidRPr="00D270DD" w:rsidRDefault="00D270DD" w:rsidP="00FF3DA3">
      <w:pPr>
        <w:pStyle w:val="ListParagraph"/>
        <w:numPr>
          <w:ilvl w:val="0"/>
          <w:numId w:val="9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 xml:space="preserve">“Son Preference and Human Capital Investment Among </w:t>
      </w:r>
      <w:r w:rsidRPr="00284218">
        <w:rPr>
          <w:rFonts w:ascii="Palatino Linotype" w:hAnsi="Palatino Linotype" w:cs="Times New Roman"/>
          <w:bCs/>
          <w:sz w:val="24"/>
          <w:szCs w:val="24"/>
        </w:rPr>
        <w:t>China’s Rural-Urban Migrant Households</w:t>
      </w:r>
      <w:r w:rsidR="003B4056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3B4056">
        <w:rPr>
          <w:rFonts w:ascii="Palatino Linotype" w:hAnsi="Palatino Linotype" w:cs="Times New Roman"/>
          <w:bCs/>
          <w:sz w:val="24"/>
          <w:szCs w:val="24"/>
        </w:rPr>
        <w:t>with</w:t>
      </w:r>
      <w:r w:rsidR="003B4056" w:rsidRPr="003B4056">
        <w:rPr>
          <w:rFonts w:ascii="Palatino Linotype" w:hAnsi="Palatino Linotype" w:cs="Times New Roman"/>
          <w:sz w:val="24"/>
          <w:szCs w:val="24"/>
        </w:rPr>
        <w:t xml:space="preserve"> </w:t>
      </w:r>
      <w:r w:rsidR="003B4056" w:rsidRPr="00284218">
        <w:rPr>
          <w:rFonts w:ascii="Palatino Linotype" w:hAnsi="Palatino Linotype" w:cs="Times New Roman"/>
          <w:sz w:val="24"/>
          <w:szCs w:val="24"/>
        </w:rPr>
        <w:t>Yan Sun</w:t>
      </w:r>
      <w:r w:rsidR="003B4056">
        <w:rPr>
          <w:rFonts w:ascii="Palatino Linotype" w:hAnsi="Palatino Linotype" w:cs="Times New Roman"/>
          <w:sz w:val="24"/>
          <w:szCs w:val="24"/>
        </w:rPr>
        <w:t xml:space="preserve"> </w:t>
      </w:r>
      <w:r w:rsidR="003B4056" w:rsidRPr="00284218">
        <w:rPr>
          <w:rFonts w:ascii="Palatino Linotype" w:hAnsi="Palatino Linotype" w:cs="Times New Roman"/>
          <w:sz w:val="24"/>
          <w:szCs w:val="24"/>
        </w:rPr>
        <w:t>and Chunbing Xing</w:t>
      </w:r>
      <w:r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Pr="00E3749D">
        <w:rPr>
          <w:rFonts w:ascii="Palatino Linotype" w:hAnsi="Palatino Linotype" w:cs="Times New Roman"/>
          <w:bCs/>
          <w:i/>
          <w:iCs/>
          <w:sz w:val="24"/>
          <w:szCs w:val="24"/>
        </w:rPr>
        <w:t>Journal of Development Studies</w:t>
      </w:r>
      <w:r w:rsidRPr="00E3749D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iCs/>
          <w:sz w:val="24"/>
          <w:szCs w:val="24"/>
        </w:rPr>
        <w:t xml:space="preserve"> </w:t>
      </w:r>
      <w:r w:rsidR="003B4056" w:rsidRPr="00284218">
        <w:rPr>
          <w:rFonts w:ascii="Palatino Linotype" w:hAnsi="Palatino Linotype" w:cs="Times New Roman"/>
          <w:sz w:val="24"/>
          <w:szCs w:val="24"/>
        </w:rPr>
        <w:t>(2021)</w:t>
      </w:r>
      <w:r w:rsidR="003B4056">
        <w:rPr>
          <w:rFonts w:ascii="Palatino Linotype" w:hAnsi="Palatino Linotype" w:cs="Times New Roman"/>
          <w:sz w:val="24"/>
          <w:szCs w:val="24"/>
        </w:rPr>
        <w:t xml:space="preserve">, </w:t>
      </w:r>
      <w:r w:rsidRPr="00284218">
        <w:rPr>
          <w:rFonts w:ascii="Palatino Linotype" w:hAnsi="Palatino Linotype" w:cs="Times New Roman"/>
          <w:bCs/>
          <w:iCs/>
          <w:sz w:val="24"/>
          <w:szCs w:val="24"/>
        </w:rPr>
        <w:t>57 (12), 2077-2094.</w:t>
      </w:r>
    </w:p>
    <w:p w14:paraId="0AE73EA3" w14:textId="0FCD30A8" w:rsidR="00225EF7" w:rsidRPr="00284218" w:rsidRDefault="00225EF7" w:rsidP="00FF3DA3">
      <w:pPr>
        <w:pStyle w:val="ListParagraph"/>
        <w:numPr>
          <w:ilvl w:val="0"/>
          <w:numId w:val="9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“The Impact of Minimum Wages on Wages &amp; Employment in China: Evidence from Longitudinal Individual-Level Data</w:t>
      </w:r>
      <w:r w:rsidR="003B4056"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>”</w:t>
      </w:r>
      <w:r w:rsidR="003B4056">
        <w:rPr>
          <w:rFonts w:ascii="Palatino Linotype" w:hAnsi="Palatino Linotype" w:cs="Times New Roman"/>
          <w:sz w:val="24"/>
          <w:szCs w:val="24"/>
        </w:rPr>
        <w:t xml:space="preserve"> with </w:t>
      </w:r>
      <w:r w:rsidR="003B4056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Tony</w:t>
      </w:r>
      <w:r w:rsidR="003B4056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 Fang and</w:t>
      </w:r>
      <w:r w:rsidR="003B4056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 Morley Gunderson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, </w:t>
      </w:r>
      <w:r w:rsidRPr="00E3749D">
        <w:rPr>
          <w:rFonts w:ascii="Palatino Linotype" w:hAnsi="Palatino Linotype" w:cs="Times New Roman"/>
          <w:bCs/>
          <w:i/>
          <w:iCs/>
          <w:sz w:val="24"/>
          <w:szCs w:val="24"/>
        </w:rPr>
        <w:t>Review of Development Economics</w:t>
      </w:r>
      <w:r w:rsidRPr="003B4056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="00D818B9" w:rsidRPr="003B4056">
        <w:rPr>
          <w:rFonts w:ascii="Palatino Linotype" w:hAnsi="Palatino Linotype" w:cs="Times New Roman"/>
          <w:bCs/>
          <w:iCs/>
          <w:sz w:val="24"/>
          <w:szCs w:val="24"/>
        </w:rPr>
        <w:t xml:space="preserve"> </w:t>
      </w:r>
      <w:r w:rsidR="003B4056" w:rsidRPr="00284218">
        <w:rPr>
          <w:rFonts w:ascii="Palatino Linotype" w:hAnsi="Palatino Linotype" w:cs="Times New Roman"/>
          <w:sz w:val="24"/>
          <w:szCs w:val="24"/>
        </w:rPr>
        <w:t>(2021)</w:t>
      </w:r>
      <w:r w:rsidR="003B4056">
        <w:rPr>
          <w:rFonts w:ascii="Palatino Linotype" w:hAnsi="Palatino Linotype" w:cs="Times New Roman"/>
          <w:sz w:val="24"/>
          <w:szCs w:val="24"/>
        </w:rPr>
        <w:t xml:space="preserve">, </w:t>
      </w:r>
      <w:r w:rsidR="00D818B9" w:rsidRPr="00284218">
        <w:rPr>
          <w:rFonts w:ascii="Palatino Linotype" w:hAnsi="Palatino Linotype" w:cs="Times New Roman"/>
          <w:bCs/>
          <w:iCs/>
          <w:sz w:val="24"/>
          <w:szCs w:val="24"/>
        </w:rPr>
        <w:t>25 (2), 854-877</w:t>
      </w:r>
      <w:r w:rsidRPr="00284218">
        <w:rPr>
          <w:rFonts w:ascii="Palatino Linotype" w:hAnsi="Palatino Linotype" w:cs="Times New Roman"/>
          <w:bCs/>
          <w:i/>
          <w:iCs/>
          <w:sz w:val="24"/>
          <w:szCs w:val="24"/>
        </w:rPr>
        <w:t>.</w:t>
      </w:r>
    </w:p>
    <w:p w14:paraId="10C51153" w14:textId="6546B32C" w:rsidR="0013292C" w:rsidRPr="00284218" w:rsidRDefault="0013292C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lastRenderedPageBreak/>
        <w:t>“Social Disadvantage and Children’s Nutritional Status in Rural-Urban Migrant Households</w:t>
      </w:r>
      <w:r w:rsidR="003B4056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3B4056">
        <w:rPr>
          <w:rFonts w:ascii="Palatino Linotype" w:hAnsi="Palatino Linotype" w:cs="Times New Roman"/>
          <w:bCs/>
          <w:sz w:val="24"/>
          <w:szCs w:val="24"/>
        </w:rPr>
        <w:t xml:space="preserve"> with </w:t>
      </w:r>
      <w:r w:rsidR="003B4056" w:rsidRPr="00284218">
        <w:rPr>
          <w:rFonts w:ascii="Palatino Linotype" w:hAnsi="Palatino Linotype" w:cs="Times New Roman"/>
          <w:bCs/>
          <w:sz w:val="24"/>
          <w:szCs w:val="24"/>
        </w:rPr>
        <w:t>Yana van der Meulen Rodgers</w:t>
      </w:r>
      <w:r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, </w:t>
      </w:r>
      <w:r w:rsidRPr="00E3749D">
        <w:rPr>
          <w:rFonts w:ascii="Palatino Linotype" w:hAnsi="Palatino Linotype" w:cs="Times New Roman"/>
          <w:bCs/>
          <w:i/>
          <w:sz w:val="24"/>
          <w:szCs w:val="24"/>
        </w:rPr>
        <w:t>Journal of Contemporary China</w:t>
      </w:r>
      <w:r w:rsidR="00B4399B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 </w:t>
      </w:r>
      <w:r w:rsidR="003B4056" w:rsidRPr="00284218">
        <w:rPr>
          <w:rFonts w:ascii="Palatino Linotype" w:hAnsi="Palatino Linotype" w:cs="Times New Roman"/>
          <w:bCs/>
          <w:sz w:val="24"/>
          <w:szCs w:val="24"/>
        </w:rPr>
        <w:t>(2019)</w:t>
      </w:r>
      <w:r w:rsidR="003B4056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D818B9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28(120), 899-915</w:t>
      </w:r>
      <w:r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.</w:t>
      </w:r>
    </w:p>
    <w:p w14:paraId="635EF315" w14:textId="411C81FE" w:rsidR="00FA1B60" w:rsidRPr="00284218" w:rsidRDefault="00FA1B60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Minimum Wage Competition between Local Governments in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Yanan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Li and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 xml:space="preserve"> Ravi Kanbur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Pr="00284218">
        <w:rPr>
          <w:rFonts w:ascii="Palatino Linotype" w:hAnsi="Palatino Linotype" w:cs="Times New Roman"/>
          <w:bCs/>
          <w:sz w:val="24"/>
          <w:szCs w:val="24"/>
        </w:rPr>
        <w:t>,</w:t>
      </w:r>
      <w:r w:rsidRPr="005E7A79">
        <w:rPr>
          <w:rFonts w:ascii="Palatino Linotype" w:hAnsi="Palatino Linotype" w:cs="Times New Roman"/>
          <w:b/>
          <w:bCs/>
          <w:sz w:val="24"/>
          <w:szCs w:val="24"/>
        </w:rPr>
        <w:t xml:space="preserve"> </w:t>
      </w:r>
      <w:r w:rsidRPr="008A316D">
        <w:rPr>
          <w:rFonts w:ascii="Palatino Linotype" w:hAnsi="Palatino Linotype" w:cs="Times New Roman"/>
          <w:bCs/>
          <w:i/>
          <w:iCs/>
          <w:sz w:val="24"/>
          <w:szCs w:val="24"/>
        </w:rPr>
        <w:t>Journal of Development Studies</w:t>
      </w:r>
      <w:r w:rsidRPr="008A316D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i/>
          <w:i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9)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Pr="00284218">
        <w:rPr>
          <w:rFonts w:ascii="Palatino Linotype" w:hAnsi="Palatino Linotype" w:cs="Times New Roman"/>
          <w:bCs/>
          <w:iCs/>
          <w:sz w:val="24"/>
          <w:szCs w:val="24"/>
        </w:rPr>
        <w:t>55(12), 2479-2494.</w:t>
      </w:r>
    </w:p>
    <w:p w14:paraId="171E6928" w14:textId="5C908FEB" w:rsidR="00E31D9E" w:rsidRPr="00284218" w:rsidRDefault="00FA1B60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Parental Migration Decisions and Child Health Outcomes: Evidence from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Yana van der Meulen Rodgers</w:t>
      </w:r>
      <w:r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,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9)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Pr="008A316D">
        <w:rPr>
          <w:rFonts w:ascii="Palatino Linotype" w:hAnsi="Palatino Linotype" w:cs="Times New Roman"/>
          <w:bCs/>
          <w:i/>
          <w:sz w:val="24"/>
          <w:szCs w:val="24"/>
        </w:rPr>
        <w:t>Research in Labor Economics</w:t>
      </w:r>
      <w:r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, 47, 281-310.</w:t>
      </w:r>
    </w:p>
    <w:p w14:paraId="414A3447" w14:textId="37ED6F37" w:rsidR="00E31D9E" w:rsidRPr="00284218" w:rsidRDefault="00E31D9E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How Does the Minimum Wage Affect Firm Investments in Fixed and Human Capital? Evidence from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Tobias Haepp</w:t>
      </w:r>
      <w:r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225EF7" w:rsidRPr="008A316D">
        <w:rPr>
          <w:rFonts w:ascii="Palatino Linotype" w:hAnsi="Palatino Linotype" w:cs="Times New Roman"/>
          <w:bCs/>
          <w:i/>
          <w:iCs/>
          <w:sz w:val="24"/>
          <w:szCs w:val="24"/>
        </w:rPr>
        <w:t>Review of Development Economics</w:t>
      </w:r>
      <w:r w:rsidRPr="00284218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7)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iCs/>
          <w:sz w:val="24"/>
          <w:szCs w:val="24"/>
        </w:rPr>
        <w:t xml:space="preserve"> 21(4), 1057-1080.</w:t>
      </w:r>
    </w:p>
    <w:p w14:paraId="5C6CDF45" w14:textId="757AD74D" w:rsidR="008D3FE7" w:rsidRPr="00284218" w:rsidRDefault="000B2578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8D3FE7" w:rsidRPr="00284218">
        <w:rPr>
          <w:rFonts w:ascii="Palatino Linotype" w:hAnsi="Palatino Linotype" w:cs="Times New Roman"/>
          <w:bCs/>
          <w:sz w:val="24"/>
          <w:szCs w:val="24"/>
        </w:rPr>
        <w:t>The Effects of the Minimum Wage on Earnings Inequality: Evidence from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Myeong-Su Yun</w:t>
      </w:r>
      <w:r w:rsidR="00310BC2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, </w:t>
      </w:r>
      <w:r w:rsidR="008D3FE7" w:rsidRPr="008A316D">
        <w:rPr>
          <w:rFonts w:ascii="Palatino Linotype" w:hAnsi="Palatino Linotype" w:cs="Times New Roman"/>
          <w:bCs/>
          <w:i/>
          <w:sz w:val="24"/>
          <w:szCs w:val="24"/>
        </w:rPr>
        <w:t>Research in Labor Economics</w:t>
      </w:r>
      <w:r w:rsidR="00310BC2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,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6)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="00310BC2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 </w:t>
      </w:r>
      <w:r w:rsidR="001D362C" w:rsidRPr="00284218">
        <w:rPr>
          <w:rFonts w:ascii="Palatino Linotype" w:hAnsi="Palatino Linotype" w:cs="Times New Roman"/>
          <w:bCs/>
          <w:color w:val="000000"/>
          <w:sz w:val="24"/>
          <w:szCs w:val="24"/>
        </w:rPr>
        <w:t>44, 179-212</w:t>
      </w:r>
      <w:r w:rsidR="008D3FE7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.</w:t>
      </w:r>
      <w:r w:rsidR="00EA220A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 </w:t>
      </w:r>
    </w:p>
    <w:p w14:paraId="4A614F43" w14:textId="0F1C8EF9" w:rsidR="001D362C" w:rsidRPr="00284218" w:rsidRDefault="000B2578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8D3FE7" w:rsidRPr="00284218">
        <w:rPr>
          <w:rFonts w:ascii="Palatino Linotype" w:hAnsi="Palatino Linotype" w:cs="Times New Roman"/>
          <w:bCs/>
          <w:sz w:val="24"/>
          <w:szCs w:val="24"/>
        </w:rPr>
        <w:t>The Use and Impact of Job Search Procedures by Migrant Workers in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Tony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Fang and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 xml:space="preserve"> Morley Gunderson</w:t>
      </w:r>
      <w:r w:rsidR="00310BC2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 xml:space="preserve">, </w:t>
      </w:r>
      <w:r w:rsidR="008D3FE7" w:rsidRPr="008A316D">
        <w:rPr>
          <w:rFonts w:ascii="Palatino Linotype" w:hAnsi="Palatino Linotype" w:cs="Times New Roman"/>
          <w:bCs/>
          <w:i/>
          <w:sz w:val="24"/>
          <w:szCs w:val="24"/>
        </w:rPr>
        <w:t>China Economic Review</w:t>
      </w:r>
      <w:r w:rsidR="008D3FE7" w:rsidRPr="00284218">
        <w:rPr>
          <w:rFonts w:ascii="Palatino Linotype" w:hAnsi="Palatino Linotype" w:cs="Times New Roman"/>
          <w:bCs/>
          <w:sz w:val="24"/>
          <w:szCs w:val="24"/>
        </w:rPr>
        <w:t>,</w:t>
      </w:r>
      <w:r w:rsidR="008D3FE7" w:rsidRPr="00284218">
        <w:rPr>
          <w:rFonts w:ascii="Palatino Linotype" w:hAnsi="Palatino Linotype" w:cs="Times New Roman"/>
          <w:bCs/>
          <w:i/>
          <w:color w:val="1414FC"/>
          <w:sz w:val="24"/>
          <w:szCs w:val="24"/>
        </w:rPr>
        <w:t xml:space="preserve">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6)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8D3FE7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37(0), 154-165</w:t>
      </w:r>
      <w:r w:rsidR="001D362C" w:rsidRPr="00284218">
        <w:rPr>
          <w:rFonts w:ascii="Palatino Linotype" w:hAnsi="Palatino Linotype" w:cs="Times New Roman"/>
          <w:bCs/>
          <w:color w:val="000000" w:themeColor="text1"/>
          <w:sz w:val="24"/>
          <w:szCs w:val="24"/>
        </w:rPr>
        <w:t>.</w:t>
      </w:r>
    </w:p>
    <w:p w14:paraId="57BE5493" w14:textId="104B1240" w:rsidR="008D3FE7" w:rsidRPr="00284218" w:rsidRDefault="000B2578" w:rsidP="00FF3DA3">
      <w:pPr>
        <w:pStyle w:val="ListParagraph"/>
        <w:numPr>
          <w:ilvl w:val="0"/>
          <w:numId w:val="26"/>
        </w:numPr>
        <w:spacing w:before="240"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FE69F4" w:rsidRPr="00284218">
        <w:rPr>
          <w:rFonts w:ascii="Palatino Linotype" w:hAnsi="Palatino Linotype" w:cs="Times New Roman"/>
          <w:bCs/>
          <w:sz w:val="24"/>
          <w:szCs w:val="24"/>
        </w:rPr>
        <w:t>Minimu</w:t>
      </w:r>
      <w:r w:rsidR="00310BC2" w:rsidRPr="00284218">
        <w:rPr>
          <w:rFonts w:ascii="Palatino Linotype" w:hAnsi="Palatino Linotype" w:cs="Times New Roman"/>
          <w:bCs/>
          <w:sz w:val="24"/>
          <w:szCs w:val="24"/>
        </w:rPr>
        <w:t>m Wages and Employment in China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Tony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Fang</w:t>
      </w:r>
      <w:r w:rsidRPr="00284218">
        <w:rPr>
          <w:rFonts w:ascii="Palatino Linotype" w:hAnsi="Palatino Linotype" w:cs="Times New Roman"/>
          <w:bCs/>
          <w:sz w:val="24"/>
          <w:szCs w:val="24"/>
        </w:rPr>
        <w:t>,</w:t>
      </w:r>
      <w:r w:rsidR="00310BC2" w:rsidRPr="00284218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FE69F4" w:rsidRPr="008A316D">
        <w:rPr>
          <w:rFonts w:ascii="Palatino Linotype" w:hAnsi="Palatino Linotype" w:cs="Times New Roman"/>
          <w:bCs/>
          <w:i/>
          <w:sz w:val="24"/>
          <w:szCs w:val="24"/>
        </w:rPr>
        <w:t>IZA Journal of Labor Policy</w:t>
      </w:r>
      <w:r w:rsidR="00FE69F4"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5)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4F05FE" w:rsidRPr="00284218">
        <w:rPr>
          <w:rFonts w:ascii="Palatino Linotype" w:hAnsi="Palatino Linotype" w:cs="Times New Roman"/>
          <w:bCs/>
          <w:sz w:val="24"/>
          <w:szCs w:val="24"/>
        </w:rPr>
        <w:t>4:22, 1-30</w:t>
      </w:r>
      <w:r w:rsidR="00FE69F4" w:rsidRPr="00284218">
        <w:rPr>
          <w:rFonts w:ascii="Palatino Linotype" w:hAnsi="Palatino Linotype" w:cs="Times New Roman"/>
          <w:bCs/>
          <w:sz w:val="24"/>
          <w:szCs w:val="24"/>
        </w:rPr>
        <w:t>.</w:t>
      </w:r>
    </w:p>
    <w:p w14:paraId="28240192" w14:textId="10A9B215" w:rsidR="00461C74" w:rsidRPr="00284218" w:rsidRDefault="000B2578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461C74" w:rsidRPr="00284218">
        <w:rPr>
          <w:rFonts w:ascii="Palatino Linotype" w:hAnsi="Palatino Linotype" w:cs="Times New Roman"/>
          <w:bCs/>
          <w:sz w:val="24"/>
          <w:szCs w:val="24"/>
        </w:rPr>
        <w:t>How Do Immigrants from Taiwan Fare in the US Labor Market?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,</w:t>
      </w:r>
      <w:r w:rsidR="00461C74" w:rsidRPr="00284218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461C74" w:rsidRPr="008A316D">
        <w:rPr>
          <w:rFonts w:ascii="Palatino Linotype" w:hAnsi="Palatino Linotype" w:cs="Times New Roman"/>
          <w:bCs/>
          <w:i/>
          <w:sz w:val="24"/>
          <w:szCs w:val="24"/>
        </w:rPr>
        <w:t>Singapore Economic Review</w:t>
      </w:r>
      <w:r w:rsidR="00461C74"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7E717E" w:rsidRPr="00284218">
        <w:rPr>
          <w:rFonts w:ascii="Palatino Linotype" w:hAnsi="Palatino Linotype" w:cs="Times New Roman"/>
          <w:bCs/>
          <w:sz w:val="24"/>
          <w:szCs w:val="24"/>
        </w:rPr>
        <w:t>(</w:t>
      </w:r>
      <w:r w:rsidR="00461C74" w:rsidRPr="00284218">
        <w:rPr>
          <w:rFonts w:ascii="Palatino Linotype" w:hAnsi="Palatino Linotype" w:cs="Times New Roman"/>
          <w:bCs/>
          <w:sz w:val="24"/>
          <w:szCs w:val="24"/>
        </w:rPr>
        <w:t>2015</w:t>
      </w:r>
      <w:r w:rsidR="007E717E" w:rsidRPr="00284218">
        <w:rPr>
          <w:rFonts w:ascii="Palatino Linotype" w:hAnsi="Palatino Linotype" w:cs="Times New Roman"/>
          <w:bCs/>
          <w:sz w:val="24"/>
          <w:szCs w:val="24"/>
        </w:rPr>
        <w:t>)</w:t>
      </w:r>
      <w:r w:rsidR="001D362C"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1D362C" w:rsidRPr="00284218">
        <w:rPr>
          <w:rFonts w:ascii="Palatino Linotype" w:hAnsi="Palatino Linotype" w:cs="Times New Roman"/>
          <w:bCs/>
          <w:color w:val="000000"/>
          <w:sz w:val="24"/>
          <w:szCs w:val="24"/>
        </w:rPr>
        <w:t>60:3</w:t>
      </w:r>
      <w:r w:rsidR="00461C74" w:rsidRPr="00284218">
        <w:rPr>
          <w:rFonts w:ascii="Palatino Linotype" w:hAnsi="Palatino Linotype" w:cs="Times New Roman"/>
          <w:bCs/>
          <w:sz w:val="24"/>
          <w:szCs w:val="24"/>
        </w:rPr>
        <w:t>.</w:t>
      </w:r>
    </w:p>
    <w:p w14:paraId="3BBF6491" w14:textId="5A4CB9F6" w:rsidR="008D3FE7" w:rsidRPr="00284218" w:rsidRDefault="000B2578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F204A8" w:rsidRPr="00284218">
        <w:rPr>
          <w:rFonts w:ascii="Palatino Linotype" w:hAnsi="Palatino Linotype" w:cs="Times New Roman"/>
          <w:bCs/>
          <w:sz w:val="24"/>
          <w:szCs w:val="24"/>
        </w:rPr>
        <w:t>A Detailed Decomposition of Synthetic Cohort Analysis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with Tavis </w:t>
      </w:r>
      <w:r w:rsidR="008A316D" w:rsidRPr="00284218">
        <w:rPr>
          <w:rFonts w:ascii="Palatino Linotype" w:hAnsi="Palatino Linotype" w:cs="Times New Roman"/>
          <w:bCs/>
          <w:iCs/>
          <w:sz w:val="24"/>
          <w:szCs w:val="24"/>
        </w:rPr>
        <w:t>Barr</w:t>
      </w:r>
      <w:r w:rsidR="00310BC2" w:rsidRPr="00284218">
        <w:rPr>
          <w:rFonts w:ascii="Palatino Linotype" w:hAnsi="Palatino Linotype" w:cs="Times New Roman"/>
          <w:bCs/>
          <w:iCs/>
          <w:sz w:val="24"/>
          <w:szCs w:val="24"/>
        </w:rPr>
        <w:t>,</w:t>
      </w:r>
      <w:r w:rsidR="00F204A8" w:rsidRPr="00284218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F204A8" w:rsidRPr="008A316D">
        <w:rPr>
          <w:rFonts w:ascii="Palatino Linotype" w:hAnsi="Palatino Linotype" w:cs="Times New Roman"/>
          <w:bCs/>
          <w:i/>
          <w:iCs/>
          <w:sz w:val="24"/>
          <w:szCs w:val="24"/>
        </w:rPr>
        <w:t>Economics Letters</w:t>
      </w:r>
      <w:r w:rsidR="009D09A4" w:rsidRPr="00284218">
        <w:rPr>
          <w:rFonts w:ascii="Palatino Linotype" w:hAnsi="Palatino Linotype" w:cs="Times New Roman"/>
          <w:bCs/>
          <w:iCs/>
          <w:sz w:val="24"/>
          <w:szCs w:val="24"/>
        </w:rPr>
        <w:t xml:space="preserve">, </w:t>
      </w:r>
      <w:r w:rsidR="008A316D" w:rsidRPr="00284218">
        <w:rPr>
          <w:rFonts w:ascii="Palatino Linotype" w:hAnsi="Palatino Linotype" w:cs="Times New Roman"/>
          <w:bCs/>
          <w:iCs/>
          <w:sz w:val="24"/>
          <w:szCs w:val="24"/>
        </w:rPr>
        <w:t>(2015)</w:t>
      </w:r>
      <w:r w:rsidR="008A316D">
        <w:rPr>
          <w:rFonts w:ascii="Palatino Linotype" w:hAnsi="Palatino Linotype" w:cs="Times New Roman"/>
          <w:bCs/>
          <w:iCs/>
          <w:sz w:val="24"/>
          <w:szCs w:val="24"/>
        </w:rPr>
        <w:t xml:space="preserve">, </w:t>
      </w:r>
      <w:r w:rsidR="009D09A4" w:rsidRPr="00284218">
        <w:rPr>
          <w:rFonts w:ascii="Palatino Linotype" w:hAnsi="Palatino Linotype" w:cs="Times New Roman"/>
          <w:bCs/>
          <w:iCs/>
          <w:sz w:val="24"/>
          <w:szCs w:val="24"/>
        </w:rPr>
        <w:t>127(</w:t>
      </w:r>
      <w:r w:rsidR="009704D5" w:rsidRPr="00284218">
        <w:rPr>
          <w:rFonts w:ascii="Palatino Linotype" w:hAnsi="Palatino Linotype" w:cs="Times New Roman"/>
          <w:bCs/>
          <w:iCs/>
          <w:sz w:val="24"/>
          <w:szCs w:val="24"/>
        </w:rPr>
        <w:t>0</w:t>
      </w:r>
      <w:r w:rsidR="009D09A4" w:rsidRPr="00284218">
        <w:rPr>
          <w:rFonts w:ascii="Palatino Linotype" w:hAnsi="Palatino Linotype" w:cs="Times New Roman"/>
          <w:bCs/>
          <w:iCs/>
          <w:sz w:val="24"/>
          <w:szCs w:val="24"/>
        </w:rPr>
        <w:t>), 76-80.</w:t>
      </w:r>
      <w:r w:rsidR="008D3FE7" w:rsidRPr="00284218">
        <w:rPr>
          <w:rFonts w:ascii="Palatino Linotype" w:hAnsi="Palatino Linotype" w:cs="Times New Roman"/>
          <w:bCs/>
          <w:iCs/>
          <w:sz w:val="24"/>
          <w:szCs w:val="24"/>
        </w:rPr>
        <w:t xml:space="preserve"> </w:t>
      </w:r>
    </w:p>
    <w:p w14:paraId="3881EE5C" w14:textId="202EED23" w:rsidR="008D3FE7" w:rsidRPr="00284218" w:rsidRDefault="000B2578" w:rsidP="00FF3DA3">
      <w:pPr>
        <w:pStyle w:val="ListParagraph"/>
        <w:numPr>
          <w:ilvl w:val="0"/>
          <w:numId w:val="26"/>
        </w:numPr>
        <w:spacing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284218">
        <w:rPr>
          <w:rFonts w:ascii="Palatino Linotype" w:hAnsi="Palatino Linotype" w:cs="Times New Roman"/>
          <w:bCs/>
          <w:sz w:val="24"/>
          <w:szCs w:val="24"/>
        </w:rPr>
        <w:t>“</w:t>
      </w:r>
      <w:r w:rsidR="00417DD8" w:rsidRPr="00284218">
        <w:rPr>
          <w:rFonts w:ascii="Palatino Linotype" w:hAnsi="Palatino Linotype" w:cs="Times New Roman"/>
          <w:bCs/>
          <w:sz w:val="24"/>
          <w:szCs w:val="24"/>
        </w:rPr>
        <w:t>Earnings Gap, Cohort Effect and Economic Assimilation of Immigrants from Mainland China, Hong Kong and Taiwan in the United States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="00417DD8" w:rsidRPr="00284218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417DD8" w:rsidRPr="005E7A79">
        <w:rPr>
          <w:rFonts w:ascii="Palatino Linotype" w:hAnsi="Palatino Linotype" w:cs="Times New Roman"/>
          <w:b/>
          <w:bCs/>
          <w:i/>
          <w:iCs/>
          <w:sz w:val="24"/>
          <w:szCs w:val="24"/>
        </w:rPr>
        <w:t>Review of International Economics</w:t>
      </w:r>
      <w:r w:rsidR="00417DD8" w:rsidRPr="00284218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8A316D" w:rsidRPr="00284218">
        <w:rPr>
          <w:rFonts w:ascii="Palatino Linotype" w:hAnsi="Palatino Linotype" w:cs="Times New Roman"/>
          <w:bCs/>
          <w:sz w:val="24"/>
          <w:szCs w:val="24"/>
        </w:rPr>
        <w:t>(2013)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417DD8" w:rsidRPr="00284218">
        <w:rPr>
          <w:rFonts w:ascii="Palatino Linotype" w:hAnsi="Palatino Linotype" w:cs="Times New Roman"/>
          <w:bCs/>
          <w:sz w:val="24"/>
          <w:szCs w:val="24"/>
        </w:rPr>
        <w:t>21(2), 249-65.</w:t>
      </w:r>
    </w:p>
    <w:p w14:paraId="7ABD49BD" w14:textId="676592E3" w:rsidR="00FA54ED" w:rsidRPr="008F79F6" w:rsidRDefault="000B2578" w:rsidP="00FF3DA3">
      <w:pPr>
        <w:pStyle w:val="ListParagraph"/>
        <w:numPr>
          <w:ilvl w:val="0"/>
          <w:numId w:val="26"/>
        </w:numPr>
        <w:spacing w:after="0" w:line="240" w:lineRule="auto"/>
        <w:ind w:left="0"/>
        <w:rPr>
          <w:rFonts w:ascii="Palatino Linotype" w:hAnsi="Palatino Linotype" w:cs="Times New Roman"/>
          <w:bCs/>
          <w:sz w:val="24"/>
          <w:szCs w:val="24"/>
        </w:rPr>
      </w:pPr>
      <w:r w:rsidRPr="008F79F6">
        <w:rPr>
          <w:rFonts w:ascii="Palatino Linotype" w:hAnsi="Palatino Linotype" w:cs="Times New Roman"/>
          <w:bCs/>
          <w:sz w:val="24"/>
          <w:szCs w:val="24"/>
        </w:rPr>
        <w:t>“</w:t>
      </w:r>
      <w:r w:rsidR="00417DD8" w:rsidRPr="008F79F6">
        <w:rPr>
          <w:rFonts w:ascii="Palatino Linotype" w:hAnsi="Palatino Linotype" w:cs="Times New Roman"/>
          <w:bCs/>
          <w:sz w:val="24"/>
          <w:szCs w:val="24"/>
        </w:rPr>
        <w:t>Decomposing Abnormal Returns in Stochastic Linear Models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, </w:t>
      </w:r>
      <w:r w:rsidR="00417DD8" w:rsidRPr="008F79F6">
        <w:rPr>
          <w:rFonts w:ascii="Palatino Linotype" w:hAnsi="Palatino Linotype" w:cs="Times New Roman"/>
          <w:bCs/>
          <w:sz w:val="24"/>
          <w:szCs w:val="24"/>
        </w:rPr>
        <w:t>”</w:t>
      </w:r>
      <w:r w:rsid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417DD8" w:rsidRPr="008A316D">
        <w:rPr>
          <w:rFonts w:ascii="Palatino Linotype" w:hAnsi="Palatino Linotype" w:cs="Times New Roman"/>
          <w:bCs/>
          <w:i/>
          <w:iCs/>
          <w:sz w:val="24"/>
          <w:szCs w:val="24"/>
        </w:rPr>
        <w:t>Economics Letters</w:t>
      </w:r>
      <w:r w:rsidR="00417DD8" w:rsidRPr="008F79F6">
        <w:rPr>
          <w:rFonts w:ascii="Palatino Linotype" w:hAnsi="Palatino Linotype" w:cs="Times New Roman"/>
          <w:bCs/>
          <w:sz w:val="24"/>
          <w:szCs w:val="24"/>
        </w:rPr>
        <w:t>,</w:t>
      </w:r>
      <w:r w:rsidR="008A316D" w:rsidRPr="008A316D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="008A316D" w:rsidRPr="008F79F6">
        <w:rPr>
          <w:rFonts w:ascii="Palatino Linotype" w:hAnsi="Palatino Linotype" w:cs="Times New Roman"/>
          <w:bCs/>
          <w:sz w:val="24"/>
          <w:szCs w:val="24"/>
        </w:rPr>
        <w:t>(2013)</w:t>
      </w:r>
      <w:r w:rsidR="008A316D">
        <w:rPr>
          <w:rFonts w:ascii="Palatino Linotype" w:hAnsi="Palatino Linotype" w:cs="Times New Roman"/>
          <w:bCs/>
          <w:sz w:val="24"/>
          <w:szCs w:val="24"/>
        </w:rPr>
        <w:t>,</w:t>
      </w:r>
      <w:r w:rsidR="00417DD8" w:rsidRPr="008F79F6">
        <w:rPr>
          <w:rFonts w:ascii="Palatino Linotype" w:hAnsi="Palatino Linotype" w:cs="Times New Roman"/>
          <w:bCs/>
          <w:sz w:val="24"/>
          <w:szCs w:val="24"/>
        </w:rPr>
        <w:t xml:space="preserve"> 118(1), 143-47.</w:t>
      </w:r>
    </w:p>
    <w:p w14:paraId="652D4F7A" w14:textId="77777777" w:rsidR="00505620" w:rsidRPr="00284218" w:rsidRDefault="00505620" w:rsidP="007209BA">
      <w:pPr>
        <w:spacing w:after="0" w:line="240" w:lineRule="auto"/>
        <w:rPr>
          <w:rFonts w:ascii="Palatino Linotype" w:hAnsi="Palatino Linotype" w:cs="Times New Roman"/>
          <w:bCs/>
          <w:sz w:val="24"/>
          <w:szCs w:val="24"/>
        </w:rPr>
      </w:pPr>
    </w:p>
    <w:p w14:paraId="3DFDFBA4" w14:textId="7CE87912" w:rsidR="002D0576" w:rsidRPr="00F906CA" w:rsidRDefault="00A4354A" w:rsidP="002D0576">
      <w:pPr>
        <w:pStyle w:val="ListParagraph"/>
        <w:numPr>
          <w:ilvl w:val="0"/>
          <w:numId w:val="7"/>
        </w:numPr>
        <w:spacing w:after="0" w:line="360" w:lineRule="auto"/>
        <w:ind w:left="0"/>
        <w:jc w:val="both"/>
        <w:rPr>
          <w:rFonts w:ascii="Palatino Linotype" w:hAnsi="Palatino Linotype" w:cs="Times New Roman"/>
          <w:b/>
          <w:i/>
          <w:iCs/>
          <w:sz w:val="24"/>
          <w:szCs w:val="24"/>
        </w:rPr>
      </w:pPr>
      <w:r w:rsidRPr="00F906CA">
        <w:rPr>
          <w:rFonts w:ascii="Palatino Linotype" w:hAnsi="Palatino Linotype" w:cs="Times New Roman"/>
          <w:b/>
          <w:i/>
          <w:iCs/>
          <w:sz w:val="24"/>
          <w:szCs w:val="24"/>
        </w:rPr>
        <w:t>Journal Article</w:t>
      </w:r>
      <w:r w:rsidR="00284218" w:rsidRPr="00F906CA">
        <w:rPr>
          <w:rFonts w:ascii="Palatino Linotype" w:hAnsi="Palatino Linotype" w:cs="Times New Roman"/>
          <w:b/>
          <w:i/>
          <w:iCs/>
          <w:sz w:val="24"/>
          <w:szCs w:val="24"/>
        </w:rPr>
        <w:t xml:space="preserve"> in Chinese (Peer-Reviewed) </w:t>
      </w:r>
    </w:p>
    <w:p w14:paraId="6F7DC24B" w14:textId="2128A485" w:rsidR="005E7A79" w:rsidRDefault="005E7A79" w:rsidP="00086835">
      <w:pPr>
        <w:pStyle w:val="ListParagraph"/>
        <w:numPr>
          <w:ilvl w:val="0"/>
          <w:numId w:val="27"/>
        </w:numPr>
        <w:spacing w:line="240" w:lineRule="auto"/>
        <w:ind w:left="0"/>
        <w:rPr>
          <w:rFonts w:ascii="Palatino Linotype" w:eastAsia="SimSun" w:hAnsi="Palatino Linotype" w:cs="Times New Roman"/>
          <w:sz w:val="24"/>
          <w:lang w:eastAsia="zh-CN"/>
        </w:rPr>
      </w:pPr>
      <w:r w:rsidRPr="00086835">
        <w:rPr>
          <w:rFonts w:ascii="Palatino Linotype" w:eastAsia="SimSun" w:hAnsi="Palatino Linotype" w:cs="Times New Roman"/>
          <w:sz w:val="24"/>
          <w:lang w:eastAsia="zh-CN"/>
        </w:rPr>
        <w:t>实现高质量就业更应该保护谁？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—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基于非正规就业异质性的分析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 xml:space="preserve"> (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与张尉、叶林祥合作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 xml:space="preserve">), 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《世界经济文汇》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2024</w:t>
      </w:r>
      <w:r w:rsidR="006E3153">
        <w:rPr>
          <w:rFonts w:ascii="Palatino Linotype" w:eastAsia="SimSun" w:hAnsi="Palatino Linotype" w:cs="Times New Roman"/>
          <w:sz w:val="24"/>
          <w:lang w:eastAsia="zh-CN"/>
        </w:rPr>
        <w:t xml:space="preserve">, </w:t>
      </w:r>
      <w:r w:rsidR="006E3153" w:rsidRPr="006E3153">
        <w:rPr>
          <w:rFonts w:ascii="Palatino Linotype" w:eastAsia="SimSun" w:hAnsi="Palatino Linotype" w:cs="Times New Roman"/>
          <w:sz w:val="24"/>
          <w:lang w:eastAsia="zh-CN"/>
        </w:rPr>
        <w:t>Vol. 01</w:t>
      </w:r>
      <w:r w:rsidR="006E3153">
        <w:rPr>
          <w:rFonts w:ascii="Palatino Linotype" w:eastAsia="SimSun" w:hAnsi="Palatino Linotype" w:cs="Times New Roman"/>
          <w:sz w:val="24"/>
          <w:lang w:eastAsia="zh-CN"/>
        </w:rPr>
        <w:t>, I</w:t>
      </w:r>
      <w:r w:rsidR="006E3153" w:rsidRPr="006E3153">
        <w:rPr>
          <w:rFonts w:ascii="Palatino Linotype" w:eastAsia="SimSun" w:hAnsi="Palatino Linotype" w:cs="Times New Roman"/>
          <w:sz w:val="24"/>
          <w:lang w:eastAsia="zh-CN"/>
        </w:rPr>
        <w:t>ssue (04): 98-120.</w:t>
      </w:r>
    </w:p>
    <w:p w14:paraId="7786458B" w14:textId="669299F1" w:rsidR="006E3153" w:rsidRPr="00086835" w:rsidRDefault="006E3153" w:rsidP="006E3153">
      <w:pPr>
        <w:pStyle w:val="ListParagraph"/>
        <w:numPr>
          <w:ilvl w:val="1"/>
          <w:numId w:val="27"/>
        </w:numPr>
        <w:spacing w:line="240" w:lineRule="auto"/>
        <w:rPr>
          <w:rFonts w:ascii="Palatino Linotype" w:eastAsia="SimSun" w:hAnsi="Palatino Linotype" w:cs="Times New Roman"/>
          <w:sz w:val="24"/>
          <w:lang w:eastAsia="zh-CN"/>
        </w:rPr>
      </w:pPr>
      <w:r>
        <w:rPr>
          <w:rFonts w:ascii="Palatino Linotype" w:eastAsia="SimSun" w:hAnsi="Palatino Linotype" w:cs="Times New Roman"/>
          <w:sz w:val="24"/>
          <w:lang w:eastAsia="zh-CN"/>
        </w:rPr>
        <w:t>“</w:t>
      </w:r>
      <w:r w:rsidRPr="006E3153">
        <w:rPr>
          <w:rFonts w:ascii="Palatino Linotype" w:eastAsia="SimSun" w:hAnsi="Palatino Linotype" w:cs="Times New Roman"/>
          <w:sz w:val="24"/>
          <w:lang w:eastAsia="zh-CN"/>
        </w:rPr>
        <w:t>Who Should Be Better Protected to Achieve High-Quality Employment? —An Analysis Based on the Heterogeneity of Informal Employment</w:t>
      </w:r>
      <w:r>
        <w:rPr>
          <w:rFonts w:ascii="Palatino Linotype" w:eastAsia="SimSun" w:hAnsi="Palatino Linotype" w:cs="Times New Roman"/>
          <w:sz w:val="24"/>
          <w:lang w:eastAsia="zh-CN"/>
        </w:rPr>
        <w:t xml:space="preserve">,” with Wei Zhang and Linxiang Ye, </w:t>
      </w:r>
      <w:r w:rsidRPr="006E3153">
        <w:rPr>
          <w:rFonts w:ascii="Palatino Linotype" w:eastAsia="SimSun" w:hAnsi="Palatino Linotype" w:cs="Times New Roman"/>
          <w:i/>
          <w:sz w:val="24"/>
          <w:lang w:eastAsia="zh-CN"/>
        </w:rPr>
        <w:t>World Economic Papers</w:t>
      </w:r>
      <w:r>
        <w:rPr>
          <w:rFonts w:ascii="Palatino Linotype" w:eastAsia="SimSun" w:hAnsi="Palatino Linotype" w:cs="Times New Roman"/>
          <w:sz w:val="24"/>
          <w:lang w:eastAsia="zh-CN"/>
        </w:rPr>
        <w:t xml:space="preserve"> (Fudan University), (2024), 1(4), 98-120.</w:t>
      </w:r>
    </w:p>
    <w:p w14:paraId="4E24442F" w14:textId="03104D0B" w:rsidR="008A316D" w:rsidRPr="008A316D" w:rsidRDefault="002D0576" w:rsidP="00086835">
      <w:pPr>
        <w:pStyle w:val="ListParagraph"/>
        <w:numPr>
          <w:ilvl w:val="0"/>
          <w:numId w:val="28"/>
        </w:numPr>
        <w:spacing w:line="240" w:lineRule="auto"/>
        <w:ind w:left="0"/>
        <w:rPr>
          <w:rFonts w:ascii="Palatino Linotype" w:hAnsi="Palatino Linotype" w:cs="Times New Roman"/>
          <w:iCs/>
          <w:sz w:val="24"/>
        </w:rPr>
      </w:pPr>
      <w:r w:rsidRPr="00086835">
        <w:rPr>
          <w:rFonts w:ascii="Palatino Linotype" w:eastAsia="SimSun" w:hAnsi="Palatino Linotype" w:cs="Times New Roman"/>
          <w:sz w:val="24"/>
          <w:lang w:eastAsia="zh-CN"/>
        </w:rPr>
        <w:t>迁移、男孩偏好与教育机会</w:t>
      </w:r>
      <w:r w:rsidRPr="00086835">
        <w:rPr>
          <w:rFonts w:ascii="Palatino Linotype" w:hAnsi="Palatino Linotype" w:cs="Times New Roman"/>
          <w:sz w:val="24"/>
          <w:lang w:eastAsia="zh-CN"/>
        </w:rPr>
        <w:t>.</w:t>
      </w:r>
      <w:r w:rsidRPr="00086835">
        <w:rPr>
          <w:rFonts w:ascii="Palatino Linotype" w:hAnsi="Palatino Linotype" w:cs="Times New Roman"/>
          <w:spacing w:val="4"/>
          <w:sz w:val="24"/>
          <w:lang w:eastAsia="zh-CN"/>
        </w:rPr>
        <w:t xml:space="preserve"> </w:t>
      </w:r>
      <w:r w:rsidRPr="00086835">
        <w:rPr>
          <w:rFonts w:ascii="Palatino Linotype" w:hAnsi="Palatino Linotype" w:cs="Times New Roman"/>
          <w:spacing w:val="1"/>
          <w:sz w:val="24"/>
          <w:lang w:eastAsia="zh-CN"/>
        </w:rPr>
        <w:t>(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与孙妍、邢</w:t>
      </w:r>
      <w:r w:rsidRPr="00086835">
        <w:rPr>
          <w:rFonts w:ascii="Palatino Linotype" w:eastAsia="SimSun" w:hAnsi="Palatino Linotype" w:cs="Times New Roman"/>
          <w:spacing w:val="-5"/>
          <w:sz w:val="24"/>
          <w:lang w:eastAsia="zh-CN"/>
        </w:rPr>
        <w:t>春冰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合作</w:t>
      </w:r>
      <w:r w:rsidRPr="00086835">
        <w:rPr>
          <w:rFonts w:ascii="Palatino Linotype" w:hAnsi="Palatino Linotype" w:cs="Times New Roman"/>
          <w:sz w:val="24"/>
          <w:lang w:eastAsia="zh-CN"/>
        </w:rPr>
        <w:t xml:space="preserve">), </w:t>
      </w:r>
      <w:r w:rsidRPr="00086835">
        <w:rPr>
          <w:rFonts w:ascii="Palatino Linotype" w:eastAsia="SimSun" w:hAnsi="Palatino Linotype" w:cs="Times New Roman"/>
          <w:sz w:val="24"/>
          <w:lang w:eastAsia="zh-CN"/>
        </w:rPr>
        <w:t>《经济学（季刊）》</w:t>
      </w:r>
      <w:r w:rsidRPr="00086835">
        <w:rPr>
          <w:rFonts w:ascii="Palatino Linotype" w:eastAsia="PMingLiU" w:hAnsi="Palatino Linotype" w:cs="Times New Roman"/>
          <w:sz w:val="24"/>
          <w:lang w:eastAsia="zh-CN"/>
        </w:rPr>
        <w:t xml:space="preserve">, </w:t>
      </w:r>
      <w:r w:rsidR="006E3153" w:rsidRPr="00086835">
        <w:rPr>
          <w:rFonts w:ascii="Palatino Linotype" w:hAnsi="Palatino Linotype" w:cs="Times New Roman"/>
          <w:sz w:val="24"/>
          <w:lang w:eastAsia="zh-CN"/>
        </w:rPr>
        <w:t>2019</w:t>
      </w:r>
      <w:r w:rsidR="006E3153">
        <w:rPr>
          <w:rFonts w:ascii="Palatino Linotype" w:hAnsi="Palatino Linotype" w:cs="Times New Roman"/>
          <w:sz w:val="24"/>
          <w:lang w:eastAsia="zh-CN"/>
        </w:rPr>
        <w:t xml:space="preserve">, </w:t>
      </w:r>
      <w:r w:rsidRPr="00086835">
        <w:rPr>
          <w:rFonts w:ascii="Palatino Linotype" w:eastAsia="PMingLiU" w:hAnsi="Palatino Linotype" w:cs="Times New Roman"/>
          <w:sz w:val="24"/>
          <w:lang w:eastAsia="zh-CN"/>
        </w:rPr>
        <w:t>19(1), 189-208</w:t>
      </w:r>
      <w:r w:rsidRPr="00086835">
        <w:rPr>
          <w:rFonts w:ascii="Palatino Linotype" w:hAnsi="Palatino Linotype" w:cs="Times New Roman"/>
          <w:sz w:val="24"/>
          <w:lang w:eastAsia="zh-CN"/>
        </w:rPr>
        <w:t>.</w:t>
      </w:r>
    </w:p>
    <w:p w14:paraId="4508E565" w14:textId="364DED3A" w:rsidR="002D0576" w:rsidRPr="00086835" w:rsidRDefault="002D0576" w:rsidP="008A316D">
      <w:pPr>
        <w:pStyle w:val="ListParagraph"/>
        <w:numPr>
          <w:ilvl w:val="1"/>
          <w:numId w:val="28"/>
        </w:numPr>
        <w:spacing w:line="240" w:lineRule="auto"/>
        <w:rPr>
          <w:rFonts w:ascii="Palatino Linotype" w:hAnsi="Palatino Linotype" w:cs="Times New Roman"/>
          <w:iCs/>
          <w:sz w:val="24"/>
        </w:rPr>
      </w:pPr>
      <w:r w:rsidRPr="00086835">
        <w:rPr>
          <w:rFonts w:ascii="Palatino Linotype" w:hAnsi="Palatino Linotype" w:cs="Times New Roman"/>
          <w:sz w:val="24"/>
          <w:lang w:eastAsia="zh-CN"/>
        </w:rPr>
        <w:t>“Migration, Son Preference, and Educational Opportunity” with Yan Sun and Chunbing Xing</w:t>
      </w:r>
      <w:r w:rsidR="006E3153">
        <w:rPr>
          <w:rFonts w:ascii="Palatino Linotype" w:hAnsi="Palatino Linotype" w:cs="Times New Roman"/>
          <w:sz w:val="24"/>
          <w:lang w:eastAsia="zh-CN"/>
        </w:rPr>
        <w:t>,</w:t>
      </w:r>
      <w:r w:rsidRPr="00086835">
        <w:rPr>
          <w:rFonts w:ascii="Palatino Linotype" w:hAnsi="Palatino Linotype" w:cs="Times New Roman"/>
          <w:sz w:val="24"/>
          <w:lang w:eastAsia="zh-CN"/>
        </w:rPr>
        <w:t xml:space="preserve"> </w:t>
      </w:r>
      <w:r w:rsidRPr="00086835">
        <w:rPr>
          <w:rFonts w:ascii="Palatino Linotype" w:hAnsi="Palatino Linotype" w:cs="Times New Roman"/>
          <w:i/>
          <w:sz w:val="24"/>
          <w:lang w:eastAsia="zh-CN"/>
        </w:rPr>
        <w:t>China Economic Quarterly</w:t>
      </w:r>
      <w:r w:rsidR="006E3153">
        <w:rPr>
          <w:rFonts w:ascii="Palatino Linotype" w:hAnsi="Palatino Linotype" w:cs="Times New Roman"/>
          <w:i/>
          <w:sz w:val="24"/>
          <w:lang w:eastAsia="zh-CN"/>
        </w:rPr>
        <w:t xml:space="preserve"> </w:t>
      </w:r>
      <w:r w:rsidR="006E3153" w:rsidRPr="006E3153">
        <w:rPr>
          <w:rFonts w:ascii="Palatino Linotype" w:hAnsi="Palatino Linotype" w:cs="Times New Roman"/>
          <w:sz w:val="24"/>
          <w:lang w:eastAsia="zh-CN"/>
        </w:rPr>
        <w:t>(Peking University)</w:t>
      </w:r>
      <w:r w:rsidRPr="00086835">
        <w:rPr>
          <w:rFonts w:ascii="Palatino Linotype" w:hAnsi="Palatino Linotype" w:cs="Times New Roman"/>
          <w:sz w:val="24"/>
          <w:lang w:eastAsia="zh-CN"/>
        </w:rPr>
        <w:t>,</w:t>
      </w:r>
      <w:r w:rsidR="006E3153" w:rsidRPr="006E3153">
        <w:rPr>
          <w:rFonts w:ascii="Palatino Linotype" w:hAnsi="Palatino Linotype" w:cs="Times New Roman"/>
          <w:sz w:val="24"/>
          <w:lang w:eastAsia="zh-CN"/>
        </w:rPr>
        <w:t xml:space="preserve"> </w:t>
      </w:r>
      <w:r w:rsidR="006E3153">
        <w:rPr>
          <w:rFonts w:ascii="Palatino Linotype" w:hAnsi="Palatino Linotype" w:cs="Times New Roman"/>
          <w:sz w:val="24"/>
          <w:lang w:eastAsia="zh-CN"/>
        </w:rPr>
        <w:t>(</w:t>
      </w:r>
      <w:r w:rsidR="006E3153" w:rsidRPr="00086835">
        <w:rPr>
          <w:rFonts w:ascii="Palatino Linotype" w:hAnsi="Palatino Linotype" w:cs="Times New Roman"/>
          <w:sz w:val="24"/>
          <w:lang w:eastAsia="zh-CN"/>
        </w:rPr>
        <w:t>2019</w:t>
      </w:r>
      <w:r w:rsidR="006E3153">
        <w:rPr>
          <w:rFonts w:ascii="Palatino Linotype" w:hAnsi="Palatino Linotype" w:cs="Times New Roman"/>
          <w:sz w:val="24"/>
          <w:lang w:eastAsia="zh-CN"/>
        </w:rPr>
        <w:t>)</w:t>
      </w:r>
      <w:r w:rsidRPr="00086835">
        <w:rPr>
          <w:rFonts w:ascii="Palatino Linotype" w:hAnsi="Palatino Linotype" w:cs="Times New Roman"/>
          <w:sz w:val="24"/>
          <w:lang w:eastAsia="zh-CN"/>
        </w:rPr>
        <w:t xml:space="preserve"> 19(1), 189-208.</w:t>
      </w:r>
    </w:p>
    <w:p w14:paraId="5CD012DD" w14:textId="77777777" w:rsidR="00075A57" w:rsidRDefault="00075A57" w:rsidP="00A4354A">
      <w:pPr>
        <w:pStyle w:val="BodyText"/>
        <w:tabs>
          <w:tab w:val="left" w:pos="479"/>
        </w:tabs>
        <w:spacing w:after="240"/>
        <w:ind w:left="0" w:firstLine="0"/>
        <w:rPr>
          <w:rFonts w:ascii="Palatino Linotype" w:hAnsi="Palatino Linotype" w:cs="Times New Roman"/>
          <w:b/>
        </w:rPr>
      </w:pPr>
    </w:p>
    <w:p w14:paraId="3BFFCBF9" w14:textId="77777777" w:rsidR="00075A57" w:rsidRDefault="00075A57" w:rsidP="00A4354A">
      <w:pPr>
        <w:pStyle w:val="BodyText"/>
        <w:tabs>
          <w:tab w:val="left" w:pos="479"/>
        </w:tabs>
        <w:spacing w:after="240"/>
        <w:ind w:left="0" w:firstLine="0"/>
        <w:rPr>
          <w:rFonts w:ascii="Palatino Linotype" w:hAnsi="Palatino Linotype" w:cs="Times New Roman"/>
          <w:b/>
        </w:rPr>
      </w:pPr>
    </w:p>
    <w:p w14:paraId="5845BA27" w14:textId="77777777" w:rsidR="00075A57" w:rsidRDefault="00075A57" w:rsidP="00A4354A">
      <w:pPr>
        <w:pStyle w:val="BodyText"/>
        <w:tabs>
          <w:tab w:val="left" w:pos="479"/>
        </w:tabs>
        <w:spacing w:after="240"/>
        <w:ind w:left="0" w:firstLine="0"/>
        <w:rPr>
          <w:rFonts w:ascii="Palatino Linotype" w:hAnsi="Palatino Linotype" w:cs="Times New Roman"/>
          <w:b/>
        </w:rPr>
      </w:pPr>
    </w:p>
    <w:p w14:paraId="68A1A4B0" w14:textId="5F40E95F" w:rsidR="001E4B05" w:rsidRPr="00284218" w:rsidRDefault="001D362C" w:rsidP="00A4354A">
      <w:pPr>
        <w:pStyle w:val="BodyText"/>
        <w:tabs>
          <w:tab w:val="left" w:pos="479"/>
        </w:tabs>
        <w:spacing w:after="240"/>
        <w:ind w:left="0" w:firstLine="0"/>
        <w:rPr>
          <w:rFonts w:ascii="Palatino Linotype" w:hAnsi="Palatino Linotype" w:cs="Times New Roman"/>
          <w:b/>
        </w:rPr>
      </w:pPr>
      <w:r w:rsidRPr="00284218">
        <w:rPr>
          <w:rFonts w:ascii="Palatino Linotype" w:hAnsi="Palatino Linotype" w:cs="Times New Roman"/>
          <w:b/>
        </w:rPr>
        <w:t>WORK</w:t>
      </w:r>
      <w:r w:rsidR="00FA5D57" w:rsidRPr="00284218">
        <w:rPr>
          <w:rFonts w:ascii="Palatino Linotype" w:hAnsi="Palatino Linotype" w:cs="Times New Roman"/>
          <w:b/>
        </w:rPr>
        <w:t>ING</w:t>
      </w:r>
      <w:r w:rsidRPr="00284218">
        <w:rPr>
          <w:rFonts w:ascii="Palatino Linotype" w:hAnsi="Palatino Linotype" w:cs="Times New Roman"/>
          <w:b/>
        </w:rPr>
        <w:t xml:space="preserve"> </w:t>
      </w:r>
      <w:r w:rsidR="00FA5D57" w:rsidRPr="00284218">
        <w:rPr>
          <w:rFonts w:ascii="Palatino Linotype" w:hAnsi="Palatino Linotype" w:cs="Times New Roman"/>
          <w:b/>
        </w:rPr>
        <w:t>PAPERS</w:t>
      </w:r>
    </w:p>
    <w:p w14:paraId="023C3D77" w14:textId="5C6FEC84" w:rsidR="00511A17" w:rsidRPr="00511A17" w:rsidRDefault="00511A17" w:rsidP="00511A17">
      <w:pPr>
        <w:pStyle w:val="ListParagraph"/>
        <w:numPr>
          <w:ilvl w:val="0"/>
          <w:numId w:val="30"/>
        </w:numPr>
        <w:ind w:left="0" w:right="-270"/>
        <w:rPr>
          <w:rFonts w:ascii="Palatino Linotype" w:hAnsi="Palatino Linotype" w:cs="Times New Roman"/>
          <w:b/>
          <w:i/>
          <w:sz w:val="24"/>
          <w:szCs w:val="24"/>
        </w:rPr>
      </w:pPr>
      <w:r w:rsidRPr="00511A17">
        <w:rPr>
          <w:rFonts w:ascii="Palatino Linotype" w:hAnsi="Palatino Linotype" w:cs="Times New Roman"/>
          <w:b/>
          <w:i/>
          <w:sz w:val="24"/>
          <w:szCs w:val="24"/>
        </w:rPr>
        <w:t>R&amp;R</w:t>
      </w:r>
    </w:p>
    <w:p w14:paraId="5A545F61" w14:textId="027F5382" w:rsidR="00511A17" w:rsidRPr="00284218" w:rsidRDefault="00D04E52" w:rsidP="00511A17">
      <w:pPr>
        <w:pStyle w:val="ListParagraph"/>
        <w:numPr>
          <w:ilvl w:val="0"/>
          <w:numId w:val="6"/>
        </w:numPr>
        <w:spacing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“</w:t>
      </w:r>
      <w:r w:rsidRPr="00511A17">
        <w:rPr>
          <w:rFonts w:ascii="Palatino Linotype" w:hAnsi="Palatino Linotype" w:cs="Times New Roman"/>
          <w:sz w:val="24"/>
          <w:szCs w:val="24"/>
        </w:rPr>
        <w:t>High-Skilled Immigration and Employers: How H-1B Visa Expansion Affects Market Outcomes in High-Tech Firms</w:t>
      </w:r>
      <w:r>
        <w:rPr>
          <w:rFonts w:ascii="Palatino Linotype" w:hAnsi="Palatino Linotype" w:cs="Times New Roman"/>
          <w:sz w:val="24"/>
          <w:szCs w:val="24"/>
        </w:rPr>
        <w:t>”</w:t>
      </w:r>
      <w:r w:rsidRPr="00D04E52">
        <w:rPr>
          <w:rFonts w:ascii="Palatino Linotype" w:hAnsi="Palatino Linotype" w:cs="Times New Roman"/>
          <w:sz w:val="24"/>
          <w:szCs w:val="24"/>
        </w:rPr>
        <w:t xml:space="preserve"> </w:t>
      </w:r>
      <w:r>
        <w:rPr>
          <w:rFonts w:ascii="Palatino Linotype" w:hAnsi="Palatino Linotype" w:cs="Times New Roman"/>
          <w:sz w:val="24"/>
          <w:szCs w:val="24"/>
        </w:rPr>
        <w:t>with Qing Liu</w:t>
      </w:r>
    </w:p>
    <w:p w14:paraId="6F6127DC" w14:textId="3D32D569" w:rsidR="00511A17" w:rsidRPr="008F1015" w:rsidRDefault="00511A17" w:rsidP="008F1015">
      <w:pPr>
        <w:pStyle w:val="ListParagraph"/>
        <w:numPr>
          <w:ilvl w:val="1"/>
          <w:numId w:val="6"/>
        </w:numPr>
        <w:spacing w:line="240" w:lineRule="auto"/>
        <w:ind w:right="-270"/>
        <w:rPr>
          <w:rFonts w:ascii="Palatino Linotype" w:hAnsi="Palatino Linotype" w:cs="Times New Roman"/>
          <w:sz w:val="24"/>
          <w:szCs w:val="24"/>
        </w:rPr>
      </w:pPr>
      <w:r w:rsidRPr="008F1015">
        <w:rPr>
          <w:rFonts w:ascii="Palatino Linotype" w:hAnsi="Palatino Linotype" w:cs="Times New Roman"/>
          <w:sz w:val="24"/>
          <w:szCs w:val="24"/>
        </w:rPr>
        <w:t xml:space="preserve">R&amp;R at </w:t>
      </w:r>
      <w:r w:rsidR="00D04E52" w:rsidRPr="00D04E52">
        <w:rPr>
          <w:rFonts w:ascii="Palatino Linotype" w:hAnsi="Palatino Linotype" w:cs="Times New Roman"/>
          <w:i/>
          <w:sz w:val="24"/>
          <w:szCs w:val="24"/>
        </w:rPr>
        <w:t>I</w:t>
      </w:r>
      <w:r w:rsidR="00D04E52">
        <w:rPr>
          <w:rFonts w:ascii="Palatino Linotype" w:hAnsi="Palatino Linotype" w:cs="Times New Roman"/>
          <w:i/>
          <w:sz w:val="24"/>
          <w:szCs w:val="24"/>
        </w:rPr>
        <w:t>nternational Journal of Manpower</w:t>
      </w:r>
    </w:p>
    <w:p w14:paraId="007110CF" w14:textId="4239E62D" w:rsidR="00511A17" w:rsidRPr="00511A17" w:rsidRDefault="00D04E52" w:rsidP="00511A17">
      <w:pPr>
        <w:pStyle w:val="ListParagraph"/>
        <w:numPr>
          <w:ilvl w:val="0"/>
          <w:numId w:val="30"/>
        </w:numPr>
        <w:ind w:left="0" w:right="-270"/>
        <w:rPr>
          <w:rFonts w:ascii="Palatino Linotype" w:hAnsi="Palatino Linotype" w:cs="Times New Roman"/>
          <w:b/>
          <w:i/>
          <w:sz w:val="24"/>
          <w:szCs w:val="24"/>
        </w:rPr>
      </w:pPr>
      <w:r>
        <w:rPr>
          <w:rFonts w:ascii="Palatino Linotype" w:hAnsi="Palatino Linotype" w:cs="Times New Roman"/>
          <w:b/>
          <w:i/>
          <w:sz w:val="24"/>
          <w:szCs w:val="24"/>
        </w:rPr>
        <w:t>Under Review</w:t>
      </w:r>
    </w:p>
    <w:p w14:paraId="1BCCE8DD" w14:textId="2982422B" w:rsidR="008F1015" w:rsidRDefault="008F1015" w:rsidP="00284218">
      <w:pPr>
        <w:pStyle w:val="ListParagraph"/>
        <w:numPr>
          <w:ilvl w:val="0"/>
          <w:numId w:val="6"/>
        </w:numPr>
        <w:ind w:left="0"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“</w:t>
      </w:r>
      <w:r w:rsidRPr="008F1015">
        <w:rPr>
          <w:rFonts w:ascii="Palatino Linotype" w:hAnsi="Palatino Linotype" w:cs="Times New Roman"/>
          <w:sz w:val="24"/>
          <w:szCs w:val="24"/>
        </w:rPr>
        <w:t>Intellectual Property Rights Protection and Innovation Disclosure: Evidence from Trial Cases in China</w:t>
      </w:r>
      <w:r>
        <w:rPr>
          <w:rFonts w:ascii="Palatino Linotype" w:hAnsi="Palatino Linotype" w:cs="Times New Roman"/>
          <w:sz w:val="24"/>
          <w:szCs w:val="24"/>
        </w:rPr>
        <w:t xml:space="preserve">,” with </w:t>
      </w:r>
      <w:r w:rsidRPr="008F1015">
        <w:rPr>
          <w:rFonts w:ascii="Palatino Linotype" w:hAnsi="Palatino Linotype" w:cs="Times New Roman"/>
          <w:sz w:val="24"/>
          <w:szCs w:val="24"/>
        </w:rPr>
        <w:t>Junyu Pan</w:t>
      </w:r>
      <w:r>
        <w:rPr>
          <w:rFonts w:ascii="Palatino Linotype" w:hAnsi="Palatino Linotype" w:cs="Times New Roman"/>
          <w:sz w:val="24"/>
          <w:szCs w:val="24"/>
        </w:rPr>
        <w:t>.</w:t>
      </w:r>
    </w:p>
    <w:p w14:paraId="05312851" w14:textId="10FBB69A" w:rsidR="008F1015" w:rsidRDefault="008F1015" w:rsidP="008F1015">
      <w:pPr>
        <w:pStyle w:val="ListParagraph"/>
        <w:numPr>
          <w:ilvl w:val="1"/>
          <w:numId w:val="6"/>
        </w:numPr>
        <w:ind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 xml:space="preserve">Submitted to </w:t>
      </w:r>
      <w:r w:rsidRPr="008F1015">
        <w:rPr>
          <w:rFonts w:ascii="Palatino Linotype" w:hAnsi="Palatino Linotype" w:cs="Times New Roman"/>
          <w:i/>
          <w:sz w:val="24"/>
          <w:szCs w:val="24"/>
        </w:rPr>
        <w:t>Research Policy</w:t>
      </w:r>
    </w:p>
    <w:p w14:paraId="67305895" w14:textId="64187652" w:rsidR="004A4BF4" w:rsidRPr="00284218" w:rsidRDefault="00511A17" w:rsidP="00284218">
      <w:pPr>
        <w:pStyle w:val="ListParagraph"/>
        <w:numPr>
          <w:ilvl w:val="0"/>
          <w:numId w:val="6"/>
        </w:numPr>
        <w:ind w:left="0"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“</w:t>
      </w:r>
      <w:r w:rsidR="00D04E52" w:rsidRPr="00D04E52">
        <w:rPr>
          <w:rFonts w:ascii="Palatino Linotype" w:hAnsi="Palatino Linotype" w:cs="Times New Roman"/>
          <w:sz w:val="24"/>
          <w:szCs w:val="24"/>
        </w:rPr>
        <w:t>AI and Labor Market Outcomes: Evidence from China</w:t>
      </w:r>
      <w:r w:rsidR="00D04E52">
        <w:rPr>
          <w:rFonts w:ascii="Palatino Linotype" w:hAnsi="Palatino Linotype" w:cs="Times New Roman"/>
          <w:sz w:val="24"/>
          <w:szCs w:val="24"/>
        </w:rPr>
        <w:t>,</w:t>
      </w:r>
      <w:r>
        <w:rPr>
          <w:rFonts w:ascii="Palatino Linotype" w:hAnsi="Palatino Linotype" w:cs="Times New Roman"/>
          <w:sz w:val="24"/>
          <w:szCs w:val="24"/>
        </w:rPr>
        <w:t>”</w:t>
      </w:r>
      <w:r w:rsidR="00D04E52">
        <w:rPr>
          <w:rFonts w:ascii="Palatino Linotype" w:hAnsi="Palatino Linotype" w:cs="Times New Roman"/>
          <w:sz w:val="24"/>
          <w:szCs w:val="24"/>
        </w:rPr>
        <w:t xml:space="preserve"> with Tony Fand and Qing Liu</w:t>
      </w:r>
    </w:p>
    <w:p w14:paraId="710EC52E" w14:textId="5986B243" w:rsidR="00D04E52" w:rsidRPr="00D04E52" w:rsidRDefault="00511A17" w:rsidP="00D04E52">
      <w:pPr>
        <w:pStyle w:val="ListParagraph"/>
        <w:numPr>
          <w:ilvl w:val="1"/>
          <w:numId w:val="6"/>
        </w:numPr>
        <w:rPr>
          <w:rFonts w:ascii="Palatino Linotype" w:hAnsi="Palatino Linotype" w:cs="Times New Roman"/>
          <w:sz w:val="24"/>
          <w:szCs w:val="24"/>
        </w:rPr>
      </w:pPr>
      <w:r w:rsidRPr="008F1015">
        <w:rPr>
          <w:rFonts w:ascii="Palatino Linotype" w:hAnsi="Palatino Linotype" w:cs="Times New Roman"/>
          <w:sz w:val="24"/>
          <w:szCs w:val="24"/>
        </w:rPr>
        <w:t xml:space="preserve">Submitted to </w:t>
      </w:r>
      <w:r w:rsidRPr="008F1015">
        <w:rPr>
          <w:rFonts w:ascii="Palatino Linotype" w:hAnsi="Palatino Linotype" w:cs="Times New Roman"/>
          <w:i/>
          <w:sz w:val="24"/>
          <w:szCs w:val="24"/>
        </w:rPr>
        <w:t xml:space="preserve">Journal of </w:t>
      </w:r>
      <w:r w:rsidR="00D04E52">
        <w:rPr>
          <w:rFonts w:ascii="Palatino Linotype" w:hAnsi="Palatino Linotype" w:cs="Times New Roman"/>
          <w:i/>
          <w:sz w:val="24"/>
          <w:szCs w:val="24"/>
        </w:rPr>
        <w:t>Productivity Analysis</w:t>
      </w:r>
    </w:p>
    <w:p w14:paraId="3552C99A" w14:textId="0164F01D" w:rsidR="00D04E52" w:rsidRPr="00284218" w:rsidRDefault="00D04E52" w:rsidP="00D04E52">
      <w:pPr>
        <w:pStyle w:val="ListParagraph"/>
        <w:numPr>
          <w:ilvl w:val="0"/>
          <w:numId w:val="6"/>
        </w:numPr>
        <w:ind w:left="0"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“</w:t>
      </w:r>
      <w:r w:rsidRPr="00075A57">
        <w:rPr>
          <w:rFonts w:ascii="Palatino Linotype" w:hAnsi="Palatino Linotype" w:cs="Times New Roman"/>
          <w:sz w:val="24"/>
          <w:szCs w:val="24"/>
        </w:rPr>
        <w:t>Education Expansion and Social Mobility:</w:t>
      </w:r>
      <w:r>
        <w:rPr>
          <w:rFonts w:ascii="Palatino Linotype" w:hAnsi="Palatino Linotype" w:cs="Times New Roman"/>
          <w:sz w:val="24"/>
          <w:szCs w:val="24"/>
        </w:rPr>
        <w:t xml:space="preserve"> </w:t>
      </w:r>
      <w:r w:rsidRPr="00075A57">
        <w:rPr>
          <w:rFonts w:ascii="Palatino Linotype" w:hAnsi="Palatino Linotype" w:cs="Times New Roman"/>
          <w:sz w:val="24"/>
          <w:szCs w:val="24"/>
        </w:rPr>
        <w:t>The Impacts of China’s Vocational College Expansion</w:t>
      </w:r>
      <w:r>
        <w:rPr>
          <w:rFonts w:ascii="Palatino Linotype" w:hAnsi="Palatino Linotype" w:cs="Times New Roman"/>
          <w:sz w:val="24"/>
          <w:szCs w:val="24"/>
        </w:rPr>
        <w:t>,” with Yan Sun and Chunbing Xing</w:t>
      </w:r>
    </w:p>
    <w:p w14:paraId="1F71ACAD" w14:textId="2CE54704" w:rsidR="00D04E52" w:rsidRPr="00D04E52" w:rsidRDefault="00D04E52" w:rsidP="00D04E52">
      <w:pPr>
        <w:pStyle w:val="ListParagraph"/>
        <w:numPr>
          <w:ilvl w:val="1"/>
          <w:numId w:val="6"/>
        </w:numPr>
        <w:rPr>
          <w:rFonts w:ascii="Palatino Linotype" w:hAnsi="Palatino Linotype" w:cs="Times New Roman"/>
          <w:sz w:val="24"/>
          <w:szCs w:val="24"/>
        </w:rPr>
      </w:pPr>
      <w:r w:rsidRPr="008F1015">
        <w:rPr>
          <w:rFonts w:ascii="Palatino Linotype" w:hAnsi="Palatino Linotype" w:cs="Times New Roman"/>
          <w:sz w:val="24"/>
          <w:szCs w:val="24"/>
        </w:rPr>
        <w:t xml:space="preserve">Submitted to </w:t>
      </w:r>
      <w:r w:rsidR="00BA6B89">
        <w:rPr>
          <w:rFonts w:ascii="Palatino Linotype" w:hAnsi="Palatino Linotype" w:cs="Times New Roman"/>
          <w:i/>
          <w:sz w:val="24"/>
          <w:szCs w:val="24"/>
        </w:rPr>
        <w:t>American Economic J</w:t>
      </w:r>
      <w:r w:rsidRPr="008F1015">
        <w:rPr>
          <w:rFonts w:ascii="Palatino Linotype" w:hAnsi="Palatino Linotype" w:cs="Times New Roman"/>
          <w:i/>
          <w:sz w:val="24"/>
          <w:szCs w:val="24"/>
        </w:rPr>
        <w:t>ournal</w:t>
      </w:r>
      <w:r w:rsidR="00BA6B89">
        <w:rPr>
          <w:rFonts w:ascii="Palatino Linotype" w:hAnsi="Palatino Linotype" w:cs="Times New Roman"/>
          <w:i/>
          <w:sz w:val="24"/>
          <w:szCs w:val="24"/>
        </w:rPr>
        <w:t>:</w:t>
      </w:r>
      <w:r w:rsidRPr="008F1015">
        <w:rPr>
          <w:rFonts w:ascii="Palatino Linotype" w:hAnsi="Palatino Linotype" w:cs="Times New Roman"/>
          <w:i/>
          <w:sz w:val="24"/>
          <w:szCs w:val="24"/>
        </w:rPr>
        <w:t xml:space="preserve"> </w:t>
      </w:r>
      <w:r w:rsidR="00BA6B89">
        <w:rPr>
          <w:rFonts w:ascii="Palatino Linotype" w:hAnsi="Palatino Linotype" w:cs="Times New Roman"/>
          <w:i/>
          <w:sz w:val="24"/>
          <w:szCs w:val="24"/>
        </w:rPr>
        <w:t>Applied Economics</w:t>
      </w:r>
    </w:p>
    <w:p w14:paraId="351A65C8" w14:textId="688D3539" w:rsidR="00FA5D57" w:rsidRPr="008F1015" w:rsidRDefault="008F1015" w:rsidP="008F1015">
      <w:pPr>
        <w:pStyle w:val="ListParagraph"/>
        <w:numPr>
          <w:ilvl w:val="0"/>
          <w:numId w:val="30"/>
        </w:numPr>
        <w:ind w:left="0"/>
        <w:rPr>
          <w:rFonts w:ascii="Palatino Linotype" w:hAnsi="Palatino Linotype" w:cs="Times New Roman"/>
          <w:b/>
          <w:i/>
          <w:sz w:val="24"/>
          <w:szCs w:val="24"/>
        </w:rPr>
      </w:pPr>
      <w:r w:rsidRPr="008F1015">
        <w:rPr>
          <w:rFonts w:ascii="Palatino Linotype" w:hAnsi="Palatino Linotype" w:cs="Times New Roman"/>
          <w:b/>
          <w:i/>
          <w:sz w:val="24"/>
          <w:szCs w:val="24"/>
        </w:rPr>
        <w:t>Work in Progress</w:t>
      </w:r>
    </w:p>
    <w:p w14:paraId="79BD0600" w14:textId="74122D07" w:rsidR="00075A57" w:rsidRPr="00D04E52" w:rsidRDefault="00923F9B" w:rsidP="00D04E52">
      <w:pPr>
        <w:pStyle w:val="ListParagraph"/>
        <w:numPr>
          <w:ilvl w:val="0"/>
          <w:numId w:val="6"/>
        </w:numPr>
        <w:spacing w:after="0"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“</w:t>
      </w:r>
      <w:r w:rsidRPr="00923F9B">
        <w:rPr>
          <w:rFonts w:ascii="Palatino Linotype" w:hAnsi="Palatino Linotype" w:cs="Times New Roman"/>
          <w:sz w:val="24"/>
          <w:szCs w:val="24"/>
        </w:rPr>
        <w:t>Labor Mobility and Domestic Trade: How Internal Migration Affects Interstate Trade in the U.S.</w:t>
      </w:r>
      <w:r>
        <w:rPr>
          <w:rFonts w:ascii="Palatino Linotype" w:hAnsi="Palatino Linotype" w:cs="Times New Roman"/>
          <w:sz w:val="24"/>
          <w:szCs w:val="24"/>
        </w:rPr>
        <w:t xml:space="preserve">,” with </w:t>
      </w:r>
      <w:r w:rsidRPr="00923F9B">
        <w:rPr>
          <w:rFonts w:ascii="Palatino Linotype" w:hAnsi="Palatino Linotype" w:cs="Times New Roman"/>
          <w:sz w:val="24"/>
          <w:szCs w:val="24"/>
        </w:rPr>
        <w:t>Nawaraj Sharma Paudel</w:t>
      </w:r>
      <w:r>
        <w:rPr>
          <w:rFonts w:ascii="Palatino Linotype" w:hAnsi="Palatino Linotype" w:cs="Times New Roman"/>
          <w:sz w:val="24"/>
          <w:szCs w:val="24"/>
        </w:rPr>
        <w:t>.</w:t>
      </w:r>
    </w:p>
    <w:p w14:paraId="7829B2C2" w14:textId="76CEE1E5" w:rsidR="008F1015" w:rsidRPr="008F1015" w:rsidRDefault="008F1015" w:rsidP="00C638A1">
      <w:pPr>
        <w:pStyle w:val="ListParagraph"/>
        <w:numPr>
          <w:ilvl w:val="0"/>
          <w:numId w:val="6"/>
        </w:numPr>
        <w:spacing w:after="0" w:line="240" w:lineRule="auto"/>
        <w:ind w:left="0" w:right="-270"/>
        <w:rPr>
          <w:rFonts w:ascii="Palatino Linotype" w:hAnsi="Palatino Linotype" w:cs="Times New Roman"/>
          <w:sz w:val="24"/>
          <w:szCs w:val="24"/>
        </w:rPr>
      </w:pPr>
      <w:r w:rsidRPr="008F1015">
        <w:rPr>
          <w:rFonts w:ascii="Palatino Linotype" w:hAnsi="Palatino Linotype" w:cs="Times New Roman"/>
          <w:sz w:val="24"/>
          <w:szCs w:val="24"/>
        </w:rPr>
        <w:t>“Workplace Social Interaction and Wage Premium,”</w:t>
      </w:r>
      <w:r>
        <w:rPr>
          <w:rFonts w:ascii="Palatino Linotype" w:hAnsi="Palatino Linotype" w:cs="Times New Roman"/>
          <w:sz w:val="24"/>
          <w:szCs w:val="24"/>
        </w:rPr>
        <w:t>S</w:t>
      </w:r>
      <w:r w:rsidRPr="008F1015">
        <w:rPr>
          <w:rFonts w:ascii="Palatino Linotype" w:hAnsi="Palatino Linotype" w:cs="Times New Roman"/>
          <w:bCs/>
          <w:sz w:val="24"/>
          <w:szCs w:val="24"/>
        </w:rPr>
        <w:t>hihe Fu</w:t>
      </w:r>
      <w:r>
        <w:rPr>
          <w:rFonts w:ascii="Palatino Linotype" w:hAnsi="Palatino Linotype" w:cs="Times New Roman"/>
          <w:bCs/>
          <w:sz w:val="24"/>
          <w:szCs w:val="24"/>
        </w:rPr>
        <w:t>.</w:t>
      </w:r>
    </w:p>
    <w:p w14:paraId="7BE49BE2" w14:textId="216E1BF8" w:rsidR="00D80FF5" w:rsidRPr="008F1015" w:rsidRDefault="008F1015" w:rsidP="00075A57">
      <w:pPr>
        <w:pStyle w:val="ListParagraph"/>
        <w:numPr>
          <w:ilvl w:val="0"/>
          <w:numId w:val="4"/>
        </w:numPr>
        <w:spacing w:line="240" w:lineRule="auto"/>
        <w:ind w:left="0"/>
        <w:rPr>
          <w:rFonts w:ascii="Palatino Linotype" w:hAnsi="Palatino Linotype" w:cs="Times New Roman"/>
          <w:sz w:val="24"/>
          <w:szCs w:val="24"/>
        </w:rPr>
      </w:pPr>
      <w:r w:rsidRPr="008F1015">
        <w:rPr>
          <w:rFonts w:ascii="Palatino Linotype" w:hAnsi="Palatino Linotype" w:cs="Times New Roman"/>
          <w:sz w:val="24"/>
          <w:szCs w:val="24"/>
        </w:rPr>
        <w:t>“</w:t>
      </w:r>
      <w:r w:rsidR="00D80FF5" w:rsidRPr="008F1015">
        <w:rPr>
          <w:rFonts w:ascii="Palatino Linotype" w:hAnsi="Palatino Linotype" w:cs="Times New Roman"/>
          <w:sz w:val="24"/>
          <w:szCs w:val="24"/>
        </w:rPr>
        <w:t>Wage Ceiling in a Stagnant Wage Labor Market: The Effect of Taiwan’s 22K Policy on Young Workers’ Wages from Matched Employer-Employee Administrative Data</w:t>
      </w:r>
      <w:r w:rsidRPr="008F1015">
        <w:rPr>
          <w:rFonts w:ascii="Palatino Linotype" w:hAnsi="Palatino Linotype" w:cs="Times New Roman"/>
          <w:sz w:val="24"/>
          <w:szCs w:val="24"/>
        </w:rPr>
        <w:t>,”</w:t>
      </w:r>
      <w:r>
        <w:rPr>
          <w:rFonts w:ascii="Palatino Linotype" w:hAnsi="Palatino Linotype" w:cs="Times New Roman"/>
          <w:sz w:val="24"/>
          <w:szCs w:val="24"/>
        </w:rPr>
        <w:t xml:space="preserve"> </w:t>
      </w:r>
      <w:r w:rsidR="00D80FF5" w:rsidRPr="008F1015">
        <w:rPr>
          <w:rFonts w:ascii="Palatino Linotype" w:hAnsi="Palatino Linotype" w:cs="Times New Roman"/>
          <w:bCs/>
          <w:sz w:val="24"/>
          <w:szCs w:val="24"/>
        </w:rPr>
        <w:t>Chien-Liang Chen</w:t>
      </w:r>
      <w:r>
        <w:rPr>
          <w:rFonts w:ascii="Palatino Linotype" w:hAnsi="Palatino Linotype" w:cs="Times New Roman"/>
          <w:bCs/>
          <w:sz w:val="24"/>
          <w:szCs w:val="24"/>
        </w:rPr>
        <w:t>.</w:t>
      </w:r>
    </w:p>
    <w:p w14:paraId="6F4A11E9" w14:textId="77777777" w:rsidR="007841E7" w:rsidRPr="00284218" w:rsidRDefault="007841E7" w:rsidP="00511A17">
      <w:pPr>
        <w:spacing w:line="240" w:lineRule="auto"/>
        <w:rPr>
          <w:rFonts w:ascii="Palatino Linotype" w:hAnsi="Palatino Linotype" w:cs="Times New Roman"/>
          <w:b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BOOK CHAPTERS (non-refereed)</w:t>
      </w:r>
    </w:p>
    <w:p w14:paraId="079E1813" w14:textId="0401028F" w:rsidR="007841E7" w:rsidRPr="00284218" w:rsidRDefault="007841E7" w:rsidP="00511A17">
      <w:pPr>
        <w:pStyle w:val="ListParagraph"/>
        <w:numPr>
          <w:ilvl w:val="0"/>
          <w:numId w:val="2"/>
        </w:numPr>
        <w:spacing w:line="240" w:lineRule="auto"/>
        <w:ind w:left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Li, Shi and Carl Lin.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2015. “The Impacts </w:t>
      </w:r>
      <w:r w:rsidR="00D20371" w:rsidRPr="00284218">
        <w:rPr>
          <w:rFonts w:ascii="Palatino Linotype" w:hAnsi="Palatino Linotype" w:cs="Times New Roman"/>
          <w:sz w:val="24"/>
          <w:szCs w:val="24"/>
        </w:rPr>
        <w:t>of Minimum Wage Policy in China—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Mixed results for women, youth and migrants,” in </w:t>
      </w:r>
      <w:r w:rsidRPr="00284218">
        <w:rPr>
          <w:rFonts w:ascii="Palatino Linotype" w:hAnsi="Palatino Linotype" w:cs="Times New Roman"/>
          <w:i/>
          <w:sz w:val="24"/>
          <w:szCs w:val="24"/>
        </w:rPr>
        <w:t>Global Wage Debates Politics or Economics?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edited by</w:t>
      </w:r>
      <w:r w:rsidRPr="00284218">
        <w:rPr>
          <w:rFonts w:ascii="Palatino Linotype" w:hAnsi="Palatino Linotype"/>
        </w:rPr>
        <w:t xml:space="preserve"> </w:t>
      </w:r>
      <w:r w:rsidRPr="00284218">
        <w:rPr>
          <w:rFonts w:ascii="Palatino Linotype" w:hAnsi="Palatino Linotype" w:cs="Times New Roman"/>
          <w:sz w:val="24"/>
          <w:szCs w:val="24"/>
        </w:rPr>
        <w:t>Gregory Randolph and Knut Panknin.</w:t>
      </w:r>
    </w:p>
    <w:p w14:paraId="4DB07E78" w14:textId="580F282C" w:rsidR="00A656D3" w:rsidRPr="00284218" w:rsidRDefault="00C47508" w:rsidP="00511A17">
      <w:pPr>
        <w:pStyle w:val="ListParagraph"/>
        <w:numPr>
          <w:ilvl w:val="0"/>
          <w:numId w:val="2"/>
        </w:numPr>
        <w:spacing w:line="240" w:lineRule="auto"/>
        <w:ind w:left="0"/>
        <w:rPr>
          <w:rFonts w:ascii="Palatino Linotype" w:hAnsi="Palatino Linotype" w:cs="Times New Roman"/>
          <w:sz w:val="24"/>
          <w:szCs w:val="24"/>
          <w:lang w:eastAsia="zh-CN"/>
        </w:rPr>
      </w:pPr>
      <w:r w:rsidRPr="00284218">
        <w:rPr>
          <w:rFonts w:ascii="Palatino Linotype" w:hAnsi="Palatino Linotype" w:cs="Times New Roman"/>
          <w:i/>
          <w:sz w:val="24"/>
          <w:szCs w:val="24"/>
          <w:lang w:eastAsia="zh-CN"/>
        </w:rPr>
        <w:t>“</w:t>
      </w:r>
      <w:r w:rsidR="00A656D3" w:rsidRPr="00284218">
        <w:rPr>
          <w:rFonts w:ascii="Palatino Linotype" w:hAnsi="Palatino Linotype" w:cs="Times New Roman"/>
          <w:i/>
          <w:sz w:val="24"/>
          <w:szCs w:val="24"/>
          <w:lang w:eastAsia="zh-CN"/>
        </w:rPr>
        <w:t>Capitalism in the 21</w:t>
      </w:r>
      <w:r w:rsidR="000315B6" w:rsidRPr="00284218">
        <w:rPr>
          <w:rFonts w:ascii="Palatino Linotype" w:hAnsi="Palatino Linotype" w:cs="Times New Roman"/>
          <w:i/>
          <w:sz w:val="24"/>
          <w:szCs w:val="24"/>
          <w:lang w:eastAsia="zh-CN"/>
        </w:rPr>
        <w:t>st</w:t>
      </w:r>
      <w:r w:rsidR="00A656D3" w:rsidRPr="00284218">
        <w:rPr>
          <w:rFonts w:ascii="Palatino Linotype" w:hAnsi="Palatino Linotype" w:cs="Times New Roman"/>
          <w:i/>
          <w:sz w:val="24"/>
          <w:szCs w:val="24"/>
          <w:lang w:eastAsia="zh-CN"/>
        </w:rPr>
        <w:t xml:space="preserve"> Century: What does it find?</w:t>
      </w:r>
      <w:r w:rsidRPr="00284218">
        <w:rPr>
          <w:rFonts w:ascii="Palatino Linotype" w:hAnsi="Palatino Linotype" w:cs="Times New Roman"/>
          <w:i/>
          <w:sz w:val="24"/>
          <w:szCs w:val="24"/>
          <w:lang w:eastAsia="zh-CN"/>
        </w:rPr>
        <w:t>”</w:t>
      </w:r>
      <w:r w:rsidR="000315B6"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 (Chapter 9, Chapter 10), Li Shi and Yue Ximing Eds. Publisher: China Fiscal and Economic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 Reform</w:t>
      </w:r>
      <w:r w:rsidR="000315B6" w:rsidRPr="00284218">
        <w:rPr>
          <w:rFonts w:ascii="Palatino Linotype" w:hAnsi="Palatino Linotype" w:cs="Times New Roman"/>
          <w:sz w:val="24"/>
          <w:szCs w:val="24"/>
          <w:lang w:eastAsia="zh-CN"/>
        </w:rPr>
        <w:t>; 1st edition</w:t>
      </w:r>
      <w:r w:rsidRPr="00284218">
        <w:rPr>
          <w:rFonts w:ascii="Palatino Linotype" w:hAnsi="Palatino Linotype" w:cs="Times New Roman"/>
          <w:sz w:val="24"/>
          <w:szCs w:val="24"/>
          <w:lang w:eastAsia="zh-CN"/>
        </w:rPr>
        <w:t>.</w:t>
      </w:r>
      <w:r w:rsidR="000315B6" w:rsidRPr="00284218">
        <w:rPr>
          <w:rFonts w:ascii="Palatino Linotype" w:hAnsi="Palatino Linotype" w:cs="Times New Roman"/>
          <w:sz w:val="24"/>
          <w:szCs w:val="24"/>
          <w:lang w:eastAsia="zh-CN"/>
        </w:rPr>
        <w:t xml:space="preserve"> November 1, 2015.</w:t>
      </w:r>
    </w:p>
    <w:p w14:paraId="570E5144" w14:textId="77777777" w:rsidR="007841E7" w:rsidRPr="00284218" w:rsidRDefault="007841E7" w:rsidP="00511A17">
      <w:pPr>
        <w:pStyle w:val="ListParagraph"/>
        <w:numPr>
          <w:ilvl w:val="0"/>
          <w:numId w:val="2"/>
        </w:numPr>
        <w:spacing w:line="240" w:lineRule="auto"/>
        <w:ind w:left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Li, Shi and Carl Lin.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2013. “Earnings Determinants of the First and New Generation Rural-Urban Migrants in China,” </w:t>
      </w:r>
      <w:r w:rsidRPr="00284218">
        <w:rPr>
          <w:rFonts w:ascii="Palatino Linotype" w:hAnsi="Palatino Linotype" w:cs="Times New Roman"/>
          <w:i/>
          <w:sz w:val="24"/>
          <w:szCs w:val="24"/>
        </w:rPr>
        <w:t>China Income Distribution Report</w:t>
      </w:r>
      <w:r w:rsidRPr="00284218">
        <w:rPr>
          <w:rFonts w:ascii="Palatino Linotype" w:hAnsi="Palatino Linotype" w:cs="Times New Roman"/>
          <w:sz w:val="24"/>
          <w:szCs w:val="24"/>
        </w:rPr>
        <w:t>. (in Chinese)</w:t>
      </w:r>
    </w:p>
    <w:p w14:paraId="487599C8" w14:textId="7A7CD84F" w:rsidR="00722129" w:rsidRPr="00284218" w:rsidRDefault="007841E7" w:rsidP="00511A17">
      <w:pPr>
        <w:pStyle w:val="ListParagraph"/>
        <w:numPr>
          <w:ilvl w:val="0"/>
          <w:numId w:val="2"/>
        </w:numPr>
        <w:spacing w:line="240" w:lineRule="auto"/>
        <w:ind w:left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Lee, C.F. and Carl Lin.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2010. “Two Alternative Binomial Option Pricing Model Approaches to Derive Black-Scholes Option Pricing Model,” in </w:t>
      </w:r>
      <w:r w:rsidRPr="00284218">
        <w:rPr>
          <w:rFonts w:ascii="Palatino Linotype" w:hAnsi="Palatino Linotype" w:cs="Times New Roman"/>
          <w:i/>
          <w:sz w:val="24"/>
          <w:szCs w:val="24"/>
        </w:rPr>
        <w:t>Handbook of Quantitative Finance and Risk Management</w:t>
      </w:r>
      <w:r w:rsidRPr="00284218">
        <w:rPr>
          <w:rFonts w:ascii="Palatino Linotype" w:hAnsi="Palatino Linotype" w:cs="Times New Roman"/>
          <w:sz w:val="24"/>
          <w:szCs w:val="24"/>
        </w:rPr>
        <w:t>, New York: Springer-Verlag.</w:t>
      </w:r>
    </w:p>
    <w:p w14:paraId="5B7419E7" w14:textId="77777777" w:rsidR="00722129" w:rsidRPr="00284218" w:rsidRDefault="00722129" w:rsidP="00722129">
      <w:pPr>
        <w:spacing w:before="69" w:after="0"/>
        <w:rPr>
          <w:rFonts w:ascii="Palatino Linotype" w:eastAsia="Times New Roman" w:hAnsi="Palatino Linotype" w:cs="Times New Roman"/>
          <w:sz w:val="24"/>
          <w:szCs w:val="24"/>
        </w:rPr>
      </w:pP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>P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R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S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pacing w:val="4"/>
          <w:sz w:val="24"/>
          <w:szCs w:val="24"/>
        </w:rPr>
        <w:t>N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T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A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T</w:t>
      </w: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>I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O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N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S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 xml:space="preserve"> A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T</w:t>
      </w: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 xml:space="preserve"> 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S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pacing w:val="3"/>
          <w:sz w:val="24"/>
          <w:szCs w:val="24"/>
        </w:rPr>
        <w:t>M</w:t>
      </w: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>I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NAR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S, WO</w:t>
      </w:r>
      <w:r w:rsidRPr="00284218">
        <w:rPr>
          <w:rFonts w:ascii="Palatino Linotype" w:eastAsia="Times New Roman" w:hAnsi="Palatino Linotype" w:cs="Times New Roman"/>
          <w:b/>
          <w:bCs/>
          <w:spacing w:val="-6"/>
          <w:sz w:val="24"/>
          <w:szCs w:val="24"/>
        </w:rPr>
        <w:t>R</w:t>
      </w:r>
      <w:r w:rsidRPr="00284218">
        <w:rPr>
          <w:rFonts w:ascii="Palatino Linotype" w:eastAsia="Times New Roman" w:hAnsi="Palatino Linotype" w:cs="Times New Roman"/>
          <w:b/>
          <w:bCs/>
          <w:spacing w:val="5"/>
          <w:sz w:val="24"/>
          <w:szCs w:val="24"/>
        </w:rPr>
        <w:t>K</w:t>
      </w:r>
      <w:r w:rsidRPr="00284218">
        <w:rPr>
          <w:rFonts w:ascii="Palatino Linotype" w:eastAsia="Times New Roman" w:hAnsi="Palatino Linotype" w:cs="Times New Roman"/>
          <w:b/>
          <w:bCs/>
          <w:spacing w:val="-4"/>
          <w:sz w:val="24"/>
          <w:szCs w:val="24"/>
        </w:rPr>
        <w:t>S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HO</w:t>
      </w: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>P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 xml:space="preserve">S, 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AN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D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 xml:space="preserve"> 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C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O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N</w:t>
      </w:r>
      <w:r w:rsidRPr="00284218">
        <w:rPr>
          <w:rFonts w:ascii="Palatino Linotype" w:eastAsia="Times New Roman" w:hAnsi="Palatino Linotype" w:cs="Times New Roman"/>
          <w:b/>
          <w:bCs/>
          <w:spacing w:val="-3"/>
          <w:sz w:val="24"/>
          <w:szCs w:val="24"/>
        </w:rPr>
        <w:t>F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R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pacing w:val="-1"/>
          <w:sz w:val="24"/>
          <w:szCs w:val="24"/>
        </w:rPr>
        <w:t>NC</w:t>
      </w:r>
      <w:r w:rsidRPr="00284218">
        <w:rPr>
          <w:rFonts w:ascii="Palatino Linotype" w:eastAsia="Times New Roman" w:hAnsi="Palatino Linotype" w:cs="Times New Roman"/>
          <w:b/>
          <w:bCs/>
          <w:spacing w:val="-2"/>
          <w:sz w:val="24"/>
          <w:szCs w:val="24"/>
        </w:rPr>
        <w:t>E</w:t>
      </w:r>
      <w:r w:rsidRPr="00284218">
        <w:rPr>
          <w:rFonts w:ascii="Palatino Linotype" w:eastAsia="Times New Roman" w:hAnsi="Palatino Linotype" w:cs="Times New Roman"/>
          <w:b/>
          <w:bCs/>
          <w:sz w:val="24"/>
          <w:szCs w:val="24"/>
        </w:rPr>
        <w:t>S</w:t>
      </w:r>
    </w:p>
    <w:p w14:paraId="33520354" w14:textId="77777777" w:rsidR="005E7A79" w:rsidRPr="005E7A79" w:rsidRDefault="005E7A79" w:rsidP="005E7A79">
      <w:pPr>
        <w:spacing w:before="42" w:after="0"/>
        <w:rPr>
          <w:rFonts w:ascii="Palatino Linotype" w:eastAsia="Times New Roman" w:hAnsi="Palatino Linotype" w:cs="Times New Roman"/>
          <w:b/>
          <w:bCs/>
          <w:sz w:val="28"/>
          <w:szCs w:val="28"/>
        </w:rPr>
      </w:pPr>
      <w:r w:rsidRPr="005E7A79">
        <w:rPr>
          <w:rFonts w:ascii="Palatino Linotype" w:eastAsia="Times New Roman" w:hAnsi="Palatino Linotype" w:cs="Times New Roman"/>
          <w:b/>
          <w:bCs/>
          <w:sz w:val="28"/>
          <w:szCs w:val="28"/>
        </w:rPr>
        <w:t>2023</w:t>
      </w:r>
    </w:p>
    <w:p w14:paraId="6C568E19" w14:textId="43AB9DD5" w:rsidR="005E7A79" w:rsidRPr="005E7A79" w:rsidRDefault="005E7A79" w:rsidP="005E7A79">
      <w:pPr>
        <w:pStyle w:val="ListParagraph"/>
        <w:numPr>
          <w:ilvl w:val="0"/>
          <w:numId w:val="25"/>
        </w:numPr>
        <w:spacing w:before="42" w:after="0" w:line="240" w:lineRule="auto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5E7A79">
        <w:rPr>
          <w:rFonts w:ascii="Palatino Linotype" w:eastAsia="Times New Roman" w:hAnsi="Palatino Linotype" w:cs="Times New Roman"/>
          <w:bCs/>
          <w:sz w:val="24"/>
          <w:szCs w:val="28"/>
        </w:rPr>
        <w:lastRenderedPageBreak/>
        <w:t>CES North America Conference, University of Oklahoma, OK, USA. (March 31-April 2)</w:t>
      </w:r>
    </w:p>
    <w:p w14:paraId="13C224FE" w14:textId="65850220" w:rsidR="005E7A79" w:rsidRPr="005E7A79" w:rsidRDefault="005E7A79" w:rsidP="005E7A79">
      <w:pPr>
        <w:pStyle w:val="ListParagraph"/>
        <w:numPr>
          <w:ilvl w:val="0"/>
          <w:numId w:val="25"/>
        </w:numPr>
        <w:spacing w:before="42" w:after="0" w:line="240" w:lineRule="auto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5E7A79">
        <w:rPr>
          <w:rFonts w:ascii="Palatino Linotype" w:eastAsia="Times New Roman" w:hAnsi="Palatino Linotype" w:cs="Times New Roman"/>
          <w:bCs/>
          <w:sz w:val="24"/>
          <w:szCs w:val="28"/>
        </w:rPr>
        <w:t>Invited Seminar at Dickinson College, Carlisle, PA, USA. (March 27, 2023)</w:t>
      </w:r>
    </w:p>
    <w:p w14:paraId="1E092796" w14:textId="484ED805" w:rsidR="00456E0D" w:rsidRPr="00284218" w:rsidRDefault="00456E0D" w:rsidP="00722129">
      <w:pPr>
        <w:spacing w:before="42" w:after="0"/>
        <w:rPr>
          <w:rFonts w:ascii="Palatino Linotype" w:eastAsia="Times New Roman" w:hAnsi="Palatino Linotype" w:cs="Times New Roman"/>
          <w:b/>
          <w:bCs/>
          <w:sz w:val="28"/>
          <w:szCs w:val="28"/>
        </w:rPr>
      </w:pPr>
      <w:r w:rsidRPr="00284218">
        <w:rPr>
          <w:rFonts w:ascii="Palatino Linotype" w:eastAsia="Times New Roman" w:hAnsi="Palatino Linotype" w:cs="Times New Roman"/>
          <w:b/>
          <w:bCs/>
          <w:sz w:val="28"/>
          <w:szCs w:val="28"/>
        </w:rPr>
        <w:t>2022</w:t>
      </w:r>
    </w:p>
    <w:p w14:paraId="7547E1CD" w14:textId="52816E1B" w:rsidR="00DA4197" w:rsidRPr="00284218" w:rsidRDefault="008E21F1" w:rsidP="00DA4197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hAnsi="Palatino Linotype" w:cs="Times New Roman"/>
          <w:sz w:val="24"/>
        </w:rPr>
        <w:t>2015</w:t>
      </w:r>
      <w:r w:rsidRPr="00284218">
        <w:rPr>
          <w:rFonts w:ascii="Palatino Linotype" w:hAnsi="Palatino Linotype" w:cs="Times New Roman"/>
          <w:spacing w:val="-1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2"/>
          <w:sz w:val="24"/>
        </w:rPr>
        <w:t>B</w:t>
      </w:r>
      <w:r w:rsidRPr="00284218">
        <w:rPr>
          <w:rFonts w:ascii="Palatino Linotype" w:hAnsi="Palatino Linotype" w:cs="Times New Roman"/>
          <w:spacing w:val="-4"/>
          <w:sz w:val="24"/>
        </w:rPr>
        <w:t>r</w:t>
      </w:r>
      <w:r w:rsidRPr="00284218">
        <w:rPr>
          <w:rFonts w:ascii="Palatino Linotype" w:hAnsi="Palatino Linotype" w:cs="Times New Roman"/>
          <w:spacing w:val="4"/>
          <w:sz w:val="24"/>
        </w:rPr>
        <w:t>o</w:t>
      </w:r>
      <w:r w:rsidRPr="00284218">
        <w:rPr>
          <w:rFonts w:ascii="Palatino Linotype" w:hAnsi="Palatino Linotype" w:cs="Times New Roman"/>
          <w:spacing w:val="-1"/>
          <w:sz w:val="24"/>
        </w:rPr>
        <w:t>w</w:t>
      </w:r>
      <w:r w:rsidRPr="00284218">
        <w:rPr>
          <w:rFonts w:ascii="Palatino Linotype" w:hAnsi="Palatino Linotype" w:cs="Times New Roman"/>
          <w:sz w:val="24"/>
        </w:rPr>
        <w:t>n</w:t>
      </w:r>
      <w:r w:rsidRPr="00284218">
        <w:rPr>
          <w:rFonts w:ascii="Palatino Linotype" w:hAnsi="Palatino Linotype" w:cs="Times New Roman"/>
          <w:spacing w:val="-5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2"/>
          <w:sz w:val="24"/>
        </w:rPr>
        <w:t>B</w:t>
      </w:r>
      <w:r w:rsidRPr="00284218">
        <w:rPr>
          <w:rFonts w:ascii="Palatino Linotype" w:hAnsi="Palatino Linotype" w:cs="Times New Roman"/>
          <w:spacing w:val="-1"/>
          <w:sz w:val="24"/>
        </w:rPr>
        <w:t>a</w:t>
      </w:r>
      <w:r w:rsidRPr="00284218">
        <w:rPr>
          <w:rFonts w:ascii="Palatino Linotype" w:hAnsi="Palatino Linotype" w:cs="Times New Roman"/>
          <w:sz w:val="24"/>
        </w:rPr>
        <w:t>g S</w:t>
      </w:r>
      <w:r w:rsidRPr="00284218">
        <w:rPr>
          <w:rFonts w:ascii="Palatino Linotype" w:hAnsi="Palatino Linotype" w:cs="Times New Roman"/>
          <w:spacing w:val="3"/>
          <w:sz w:val="24"/>
        </w:rPr>
        <w:t>e</w:t>
      </w:r>
      <w:r w:rsidRPr="00284218">
        <w:rPr>
          <w:rFonts w:ascii="Palatino Linotype" w:hAnsi="Palatino Linotype" w:cs="Times New Roman"/>
          <w:spacing w:val="-6"/>
          <w:sz w:val="24"/>
        </w:rPr>
        <w:t>mi</w:t>
      </w:r>
      <w:r w:rsidRPr="00284218">
        <w:rPr>
          <w:rFonts w:ascii="Palatino Linotype" w:hAnsi="Palatino Linotype" w:cs="Times New Roman"/>
          <w:sz w:val="24"/>
        </w:rPr>
        <w:t>n</w:t>
      </w:r>
      <w:r w:rsidRPr="00284218">
        <w:rPr>
          <w:rFonts w:ascii="Palatino Linotype" w:hAnsi="Palatino Linotype" w:cs="Times New Roman"/>
          <w:spacing w:val="-1"/>
          <w:sz w:val="24"/>
        </w:rPr>
        <w:t>a</w:t>
      </w:r>
      <w:r w:rsidRPr="00284218">
        <w:rPr>
          <w:rFonts w:ascii="Palatino Linotype" w:hAnsi="Palatino Linotype" w:cs="Times New Roman"/>
          <w:sz w:val="24"/>
        </w:rPr>
        <w:t>r</w:t>
      </w:r>
      <w:r w:rsidRPr="00284218">
        <w:rPr>
          <w:rFonts w:ascii="Palatino Linotype" w:hAnsi="Palatino Linotype" w:cs="Times New Roman"/>
          <w:spacing w:val="2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3"/>
          <w:sz w:val="24"/>
        </w:rPr>
        <w:t>s</w:t>
      </w:r>
      <w:r w:rsidRPr="00284218">
        <w:rPr>
          <w:rFonts w:ascii="Palatino Linotype" w:hAnsi="Palatino Linotype" w:cs="Times New Roman"/>
          <w:spacing w:val="-1"/>
          <w:sz w:val="24"/>
        </w:rPr>
        <w:t>e</w:t>
      </w:r>
      <w:r w:rsidRPr="00284218">
        <w:rPr>
          <w:rFonts w:ascii="Palatino Linotype" w:hAnsi="Palatino Linotype" w:cs="Times New Roman"/>
          <w:spacing w:val="6"/>
          <w:sz w:val="24"/>
        </w:rPr>
        <w:t>r</w:t>
      </w:r>
      <w:r w:rsidRPr="00284218">
        <w:rPr>
          <w:rFonts w:ascii="Palatino Linotype" w:hAnsi="Palatino Linotype" w:cs="Times New Roman"/>
          <w:spacing w:val="-6"/>
          <w:sz w:val="24"/>
        </w:rPr>
        <w:t>i</w:t>
      </w:r>
      <w:r w:rsidRPr="00284218">
        <w:rPr>
          <w:rFonts w:ascii="Palatino Linotype" w:hAnsi="Palatino Linotype" w:cs="Times New Roman"/>
          <w:spacing w:val="-1"/>
          <w:sz w:val="24"/>
        </w:rPr>
        <w:t>e</w:t>
      </w:r>
      <w:r w:rsidRPr="00284218">
        <w:rPr>
          <w:rFonts w:ascii="Palatino Linotype" w:hAnsi="Palatino Linotype" w:cs="Times New Roman"/>
          <w:sz w:val="24"/>
        </w:rPr>
        <w:t>s</w:t>
      </w:r>
      <w:r w:rsidRPr="00284218">
        <w:rPr>
          <w:rFonts w:ascii="Palatino Linotype" w:hAnsi="Palatino Linotype" w:cs="Times New Roman"/>
          <w:spacing w:val="-2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1"/>
          <w:sz w:val="24"/>
        </w:rPr>
        <w:t>a</w:t>
      </w:r>
      <w:r w:rsidRPr="00284218">
        <w:rPr>
          <w:rFonts w:ascii="Palatino Linotype" w:hAnsi="Palatino Linotype" w:cs="Times New Roman"/>
          <w:sz w:val="24"/>
        </w:rPr>
        <w:t>t</w:t>
      </w:r>
      <w:r w:rsidRPr="00284218">
        <w:rPr>
          <w:rFonts w:ascii="Palatino Linotype" w:hAnsi="Palatino Linotype" w:cs="Times New Roman"/>
          <w:spacing w:val="4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2"/>
          <w:sz w:val="24"/>
        </w:rPr>
        <w:t>B</w:t>
      </w:r>
      <w:r w:rsidRPr="00284218">
        <w:rPr>
          <w:rFonts w:ascii="Palatino Linotype" w:hAnsi="Palatino Linotype" w:cs="Times New Roman"/>
          <w:sz w:val="24"/>
        </w:rPr>
        <w:t>u</w:t>
      </w:r>
      <w:r w:rsidRPr="00284218">
        <w:rPr>
          <w:rFonts w:ascii="Palatino Linotype" w:hAnsi="Palatino Linotype" w:cs="Times New Roman"/>
          <w:spacing w:val="-1"/>
          <w:sz w:val="24"/>
        </w:rPr>
        <w:t>c</w:t>
      </w:r>
      <w:r w:rsidRPr="00284218">
        <w:rPr>
          <w:rFonts w:ascii="Palatino Linotype" w:hAnsi="Palatino Linotype" w:cs="Times New Roman"/>
          <w:sz w:val="24"/>
        </w:rPr>
        <w:t>k</w:t>
      </w:r>
      <w:r w:rsidRPr="00284218">
        <w:rPr>
          <w:rFonts w:ascii="Palatino Linotype" w:hAnsi="Palatino Linotype" w:cs="Times New Roman"/>
          <w:spacing w:val="-5"/>
          <w:sz w:val="24"/>
        </w:rPr>
        <w:t>n</w:t>
      </w:r>
      <w:r w:rsidRPr="00284218">
        <w:rPr>
          <w:rFonts w:ascii="Palatino Linotype" w:hAnsi="Palatino Linotype" w:cs="Times New Roman"/>
          <w:spacing w:val="3"/>
          <w:sz w:val="24"/>
        </w:rPr>
        <w:t>e</w:t>
      </w:r>
      <w:r w:rsidRPr="00284218">
        <w:rPr>
          <w:rFonts w:ascii="Palatino Linotype" w:hAnsi="Palatino Linotype" w:cs="Times New Roman"/>
          <w:sz w:val="24"/>
        </w:rPr>
        <w:t>ll</w:t>
      </w:r>
      <w:r w:rsidRPr="00284218">
        <w:rPr>
          <w:rFonts w:ascii="Palatino Linotype" w:hAnsi="Palatino Linotype" w:cs="Times New Roman"/>
          <w:spacing w:val="-9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4"/>
          <w:sz w:val="24"/>
        </w:rPr>
        <w:t>U</w:t>
      </w:r>
      <w:r w:rsidRPr="00284218">
        <w:rPr>
          <w:rFonts w:ascii="Palatino Linotype" w:hAnsi="Palatino Linotype" w:cs="Times New Roman"/>
          <w:sz w:val="24"/>
        </w:rPr>
        <w:t>n</w:t>
      </w:r>
      <w:r w:rsidRPr="00284218">
        <w:rPr>
          <w:rFonts w:ascii="Palatino Linotype" w:hAnsi="Palatino Linotype" w:cs="Times New Roman"/>
          <w:spacing w:val="-6"/>
          <w:sz w:val="24"/>
        </w:rPr>
        <w:t>i</w:t>
      </w:r>
      <w:r w:rsidRPr="00284218">
        <w:rPr>
          <w:rFonts w:ascii="Palatino Linotype" w:hAnsi="Palatino Linotype" w:cs="Times New Roman"/>
          <w:sz w:val="24"/>
        </w:rPr>
        <w:t>v</w:t>
      </w:r>
      <w:r w:rsidRPr="00284218">
        <w:rPr>
          <w:rFonts w:ascii="Palatino Linotype" w:hAnsi="Palatino Linotype" w:cs="Times New Roman"/>
          <w:spacing w:val="3"/>
          <w:sz w:val="24"/>
        </w:rPr>
        <w:t>e</w:t>
      </w:r>
      <w:r w:rsidRPr="00284218">
        <w:rPr>
          <w:rFonts w:ascii="Palatino Linotype" w:hAnsi="Palatino Linotype" w:cs="Times New Roman"/>
          <w:spacing w:val="1"/>
          <w:sz w:val="24"/>
        </w:rPr>
        <w:t>r</w:t>
      </w:r>
      <w:r w:rsidRPr="00284218">
        <w:rPr>
          <w:rFonts w:ascii="Palatino Linotype" w:hAnsi="Palatino Linotype" w:cs="Times New Roman"/>
          <w:spacing w:val="2"/>
          <w:sz w:val="24"/>
        </w:rPr>
        <w:t>s</w:t>
      </w:r>
      <w:r w:rsidRPr="00284218">
        <w:rPr>
          <w:rFonts w:ascii="Palatino Linotype" w:hAnsi="Palatino Linotype" w:cs="Times New Roman"/>
          <w:spacing w:val="-11"/>
          <w:sz w:val="24"/>
        </w:rPr>
        <w:t>i</w:t>
      </w:r>
      <w:r w:rsidRPr="00284218">
        <w:rPr>
          <w:rFonts w:ascii="Palatino Linotype" w:hAnsi="Palatino Linotype" w:cs="Times New Roman"/>
          <w:spacing w:val="10"/>
          <w:sz w:val="24"/>
        </w:rPr>
        <w:t>t</w:t>
      </w:r>
      <w:r w:rsidRPr="00284218">
        <w:rPr>
          <w:rFonts w:ascii="Palatino Linotype" w:hAnsi="Palatino Linotype" w:cs="Times New Roman"/>
          <w:spacing w:val="-10"/>
          <w:sz w:val="24"/>
        </w:rPr>
        <w:t>y</w:t>
      </w:r>
      <w:r w:rsidRPr="00284218">
        <w:rPr>
          <w:rFonts w:ascii="Palatino Linotype" w:hAnsi="Palatino Linotype" w:cs="Times New Roman"/>
          <w:sz w:val="24"/>
        </w:rPr>
        <w:t>,</w:t>
      </w:r>
      <w:r w:rsidRPr="00284218">
        <w:rPr>
          <w:rFonts w:ascii="Palatino Linotype" w:hAnsi="Palatino Linotype" w:cs="Times New Roman"/>
          <w:spacing w:val="2"/>
          <w:sz w:val="24"/>
        </w:rPr>
        <w:t xml:space="preserve"> November </w:t>
      </w:r>
      <w:r w:rsidRPr="00284218">
        <w:rPr>
          <w:rFonts w:ascii="Palatino Linotype" w:hAnsi="Palatino Linotype" w:cs="Times New Roman"/>
          <w:sz w:val="24"/>
        </w:rPr>
        <w:t>10,</w:t>
      </w:r>
      <w:r w:rsidRPr="00284218">
        <w:rPr>
          <w:rFonts w:ascii="Palatino Linotype" w:hAnsi="Palatino Linotype" w:cs="Times New Roman"/>
          <w:spacing w:val="-2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3"/>
          <w:sz w:val="24"/>
        </w:rPr>
        <w:t>L</w:t>
      </w:r>
      <w:r w:rsidRPr="00284218">
        <w:rPr>
          <w:rFonts w:ascii="Palatino Linotype" w:hAnsi="Palatino Linotype" w:cs="Times New Roman"/>
          <w:spacing w:val="-1"/>
          <w:sz w:val="24"/>
        </w:rPr>
        <w:t>e</w:t>
      </w:r>
      <w:r w:rsidRPr="00284218">
        <w:rPr>
          <w:rFonts w:ascii="Palatino Linotype" w:hAnsi="Palatino Linotype" w:cs="Times New Roman"/>
          <w:spacing w:val="4"/>
          <w:sz w:val="24"/>
        </w:rPr>
        <w:t>w</w:t>
      </w:r>
      <w:r w:rsidRPr="00284218">
        <w:rPr>
          <w:rFonts w:ascii="Palatino Linotype" w:hAnsi="Palatino Linotype" w:cs="Times New Roman"/>
          <w:spacing w:val="-6"/>
          <w:sz w:val="24"/>
        </w:rPr>
        <w:t>i</w:t>
      </w:r>
      <w:r w:rsidRPr="00284218">
        <w:rPr>
          <w:rFonts w:ascii="Palatino Linotype" w:hAnsi="Palatino Linotype" w:cs="Times New Roman"/>
          <w:spacing w:val="2"/>
          <w:sz w:val="24"/>
        </w:rPr>
        <w:t>s</w:t>
      </w:r>
      <w:r w:rsidRPr="00284218">
        <w:rPr>
          <w:rFonts w:ascii="Palatino Linotype" w:hAnsi="Palatino Linotype" w:cs="Times New Roman"/>
          <w:spacing w:val="-5"/>
          <w:sz w:val="24"/>
        </w:rPr>
        <w:t>b</w:t>
      </w:r>
      <w:r w:rsidRPr="00284218">
        <w:rPr>
          <w:rFonts w:ascii="Palatino Linotype" w:hAnsi="Palatino Linotype" w:cs="Times New Roman"/>
          <w:sz w:val="24"/>
        </w:rPr>
        <w:t>u</w:t>
      </w:r>
      <w:r w:rsidRPr="00284218">
        <w:rPr>
          <w:rFonts w:ascii="Palatino Linotype" w:hAnsi="Palatino Linotype" w:cs="Times New Roman"/>
          <w:spacing w:val="1"/>
          <w:sz w:val="24"/>
        </w:rPr>
        <w:t>r</w:t>
      </w:r>
      <w:r w:rsidRPr="00284218">
        <w:rPr>
          <w:rFonts w:ascii="Palatino Linotype" w:hAnsi="Palatino Linotype" w:cs="Times New Roman"/>
          <w:sz w:val="24"/>
        </w:rPr>
        <w:t>g,</w:t>
      </w:r>
      <w:r w:rsidRPr="00284218">
        <w:rPr>
          <w:rFonts w:ascii="Palatino Linotype" w:hAnsi="Palatino Linotype" w:cs="Times New Roman"/>
          <w:spacing w:val="1"/>
          <w:sz w:val="24"/>
        </w:rPr>
        <w:t xml:space="preserve"> </w:t>
      </w:r>
      <w:r w:rsidRPr="00284218">
        <w:rPr>
          <w:rFonts w:ascii="Palatino Linotype" w:hAnsi="Palatino Linotype" w:cs="Times New Roman"/>
          <w:sz w:val="24"/>
        </w:rPr>
        <w:t>P</w:t>
      </w:r>
      <w:r w:rsidRPr="00284218">
        <w:rPr>
          <w:rFonts w:ascii="Palatino Linotype" w:hAnsi="Palatino Linotype" w:cs="Times New Roman"/>
          <w:spacing w:val="-6"/>
          <w:sz w:val="24"/>
        </w:rPr>
        <w:t>A</w:t>
      </w:r>
      <w:r w:rsidRPr="00284218">
        <w:rPr>
          <w:rFonts w:ascii="Palatino Linotype" w:hAnsi="Palatino Linotype" w:cs="Times New Roman"/>
          <w:sz w:val="24"/>
        </w:rPr>
        <w:t>,</w:t>
      </w:r>
      <w:r w:rsidRPr="00284218">
        <w:rPr>
          <w:rFonts w:ascii="Palatino Linotype" w:hAnsi="Palatino Linotype" w:cs="Times New Roman"/>
          <w:spacing w:val="2"/>
          <w:sz w:val="24"/>
        </w:rPr>
        <w:t xml:space="preserve"> </w:t>
      </w:r>
      <w:r w:rsidRPr="00284218">
        <w:rPr>
          <w:rFonts w:ascii="Palatino Linotype" w:hAnsi="Palatino Linotype" w:cs="Times New Roman"/>
          <w:spacing w:val="-1"/>
          <w:sz w:val="24"/>
        </w:rPr>
        <w:t>U</w:t>
      </w:r>
      <w:r w:rsidRPr="00284218">
        <w:rPr>
          <w:rFonts w:ascii="Palatino Linotype" w:hAnsi="Palatino Linotype" w:cs="Times New Roman"/>
          <w:sz w:val="24"/>
        </w:rPr>
        <w:t>S</w:t>
      </w:r>
      <w:r w:rsidRPr="00284218">
        <w:rPr>
          <w:rFonts w:ascii="Palatino Linotype" w:hAnsi="Palatino Linotype" w:cs="Times New Roman"/>
          <w:spacing w:val="-6"/>
          <w:sz w:val="24"/>
        </w:rPr>
        <w:t>A</w:t>
      </w:r>
    </w:p>
    <w:p w14:paraId="209F65C9" w14:textId="15303402" w:rsidR="00DA4197" w:rsidRPr="00284218" w:rsidRDefault="00DA4197" w:rsidP="00DA4197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Invited Seminar at Kookmin University, May 31, Seoul, South Korea.</w:t>
      </w:r>
    </w:p>
    <w:p w14:paraId="6800F8B9" w14:textId="76E3EA46" w:rsidR="001D7C5D" w:rsidRPr="00284218" w:rsidRDefault="00DA4197" w:rsidP="00DA4197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Invited Seminar at Korea Labor Institute (KLI), May 26, Sejeong, South Korea.</w:t>
      </w:r>
    </w:p>
    <w:p w14:paraId="26D0545A" w14:textId="42E3706C" w:rsidR="001D7C5D" w:rsidRPr="00284218" w:rsidRDefault="001D7C5D" w:rsidP="002F23F1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GLO</w:t>
      </w:r>
      <w:r w:rsidR="00DA4197" w:rsidRPr="00284218">
        <w:rPr>
          <w:rFonts w:ascii="Palatino Linotype" w:eastAsia="Times New Roman" w:hAnsi="Palatino Linotype" w:cs="Times New Roman"/>
          <w:bCs/>
          <w:sz w:val="24"/>
          <w:szCs w:val="28"/>
        </w:rPr>
        <w:t xml:space="preserve"> (Global Labor Organization)</w:t>
      </w: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 xml:space="preserve"> Seminar, May 5 (online)</w:t>
      </w:r>
    </w:p>
    <w:p w14:paraId="79FFAF49" w14:textId="13EA83D6" w:rsidR="001D7C5D" w:rsidRPr="00284218" w:rsidRDefault="001D7C5D" w:rsidP="002F23F1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sz w:val="24"/>
          <w:szCs w:val="24"/>
        </w:rPr>
        <w:t>2022 Invited Seminar at Department of Economics, National Chi Nan University, April 20, Puli, Taiwan.</w:t>
      </w:r>
    </w:p>
    <w:p w14:paraId="6D80C7C6" w14:textId="4360F765" w:rsidR="001D7C5D" w:rsidRPr="00284218" w:rsidRDefault="001D7C5D" w:rsidP="002F23F1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Invited Seminar at National Cheng Kung University, March 25, Tainan, Taiwan.</w:t>
      </w:r>
    </w:p>
    <w:p w14:paraId="646E8EAA" w14:textId="1A5564BD" w:rsidR="002F23F1" w:rsidRPr="00284218" w:rsidRDefault="002F23F1" w:rsidP="001D7C5D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hAnsi="Palatino Linotype" w:cs="Times New Roman"/>
          <w:bCs/>
          <w:sz w:val="24"/>
          <w:szCs w:val="28"/>
        </w:rPr>
      </w:pPr>
      <w:r w:rsidRPr="00284218">
        <w:rPr>
          <w:rFonts w:ascii="Palatino Linotype" w:hAnsi="Palatino Linotype" w:cs="Times New Roman"/>
          <w:bCs/>
          <w:sz w:val="24"/>
          <w:szCs w:val="28"/>
        </w:rPr>
        <w:t xml:space="preserve">2022 Invited Seminar at </w:t>
      </w:r>
      <w:r w:rsidR="001D7C5D" w:rsidRPr="00284218">
        <w:rPr>
          <w:rFonts w:ascii="Palatino Linotype" w:hAnsi="Palatino Linotype" w:cs="Times New Roman"/>
          <w:bCs/>
          <w:sz w:val="24"/>
          <w:szCs w:val="28"/>
        </w:rPr>
        <w:t xml:space="preserve">Higher Education Research Group of </w:t>
      </w:r>
      <w:r w:rsidRPr="00284218">
        <w:rPr>
          <w:rFonts w:ascii="Palatino Linotype" w:hAnsi="Palatino Linotype" w:cs="Times New Roman"/>
          <w:bCs/>
          <w:sz w:val="24"/>
          <w:szCs w:val="28"/>
        </w:rPr>
        <w:t>National Taiwan University</w:t>
      </w:r>
      <w:r w:rsidR="001D7C5D" w:rsidRPr="00284218">
        <w:rPr>
          <w:rFonts w:ascii="Palatino Linotype" w:hAnsi="Palatino Linotype" w:cs="Times New Roman"/>
          <w:bCs/>
          <w:sz w:val="24"/>
          <w:szCs w:val="28"/>
        </w:rPr>
        <w:t xml:space="preserve"> (</w:t>
      </w:r>
      <w:r w:rsidR="001D7C5D" w:rsidRPr="00284218">
        <w:rPr>
          <w:rFonts w:ascii="Palatino Linotype" w:hAnsi="Palatino Linotype" w:cs="Times New Roman"/>
          <w:bCs/>
          <w:sz w:val="24"/>
          <w:szCs w:val="28"/>
          <w:lang w:eastAsia="zh-TW"/>
        </w:rPr>
        <w:t>高校深</w:t>
      </w:r>
      <w:r w:rsidR="001D7C5D" w:rsidRPr="00284218">
        <w:rPr>
          <w:rFonts w:ascii="Palatino Linotype" w:hAnsi="Palatino Linotype" w:cs="Times New Roman"/>
          <w:bCs/>
          <w:sz w:val="24"/>
          <w:szCs w:val="28"/>
          <w:lang w:eastAsia="zh-CN"/>
        </w:rPr>
        <w:t>耕</w:t>
      </w:r>
      <w:r w:rsidR="001D7C5D" w:rsidRPr="00284218">
        <w:rPr>
          <w:rFonts w:ascii="Palatino Linotype" w:hAnsi="Palatino Linotype" w:cs="Times New Roman"/>
          <w:bCs/>
          <w:sz w:val="24"/>
          <w:szCs w:val="28"/>
          <w:lang w:eastAsia="zh-TW"/>
        </w:rPr>
        <w:t>計畫</w:t>
      </w:r>
      <w:r w:rsidR="001D7C5D" w:rsidRPr="00284218">
        <w:rPr>
          <w:rFonts w:ascii="Palatino Linotype" w:hAnsi="Palatino Linotype" w:cs="Times New Roman"/>
          <w:bCs/>
          <w:sz w:val="24"/>
          <w:szCs w:val="28"/>
        </w:rPr>
        <w:t>)</w:t>
      </w:r>
      <w:r w:rsidRPr="00284218">
        <w:rPr>
          <w:rFonts w:ascii="Palatino Linotype" w:hAnsi="Palatino Linotype" w:cs="Times New Roman"/>
          <w:bCs/>
          <w:sz w:val="24"/>
          <w:szCs w:val="28"/>
        </w:rPr>
        <w:t>, March 17, Taipei, Taiwan (online).</w:t>
      </w:r>
    </w:p>
    <w:p w14:paraId="32057716" w14:textId="6B0CC856" w:rsidR="002F23F1" w:rsidRPr="00284218" w:rsidRDefault="002F23F1" w:rsidP="002F23F1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Invited Seminar at National Taiwan Normal University, March 15, Taipei, Taiwan.</w:t>
      </w:r>
    </w:p>
    <w:p w14:paraId="666D887A" w14:textId="711E49E3" w:rsidR="00456E0D" w:rsidRPr="00284218" w:rsidRDefault="002F23F1" w:rsidP="002F23F1">
      <w:pPr>
        <w:pStyle w:val="ListParagraph"/>
        <w:numPr>
          <w:ilvl w:val="0"/>
          <w:numId w:val="24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Invited Seminar at Department of Economics, National Tsing Hua University, March 8, Hsinchu, Taiwan.</w:t>
      </w:r>
    </w:p>
    <w:p w14:paraId="70075DC0" w14:textId="4992E5A4" w:rsidR="002F23F1" w:rsidRPr="00284218" w:rsidRDefault="002F23F1" w:rsidP="008247E2">
      <w:pPr>
        <w:pStyle w:val="ListParagraph"/>
        <w:numPr>
          <w:ilvl w:val="0"/>
          <w:numId w:val="24"/>
        </w:numPr>
        <w:spacing w:before="42" w:after="0" w:line="240" w:lineRule="auto"/>
        <w:ind w:left="270"/>
        <w:rPr>
          <w:rFonts w:ascii="Palatino Linotype" w:eastAsia="Times New Roman" w:hAnsi="Palatino Linotype" w:cs="Times New Roman"/>
          <w:bCs/>
          <w:sz w:val="24"/>
          <w:szCs w:val="28"/>
        </w:rPr>
      </w:pPr>
      <w:r w:rsidRPr="00284218">
        <w:rPr>
          <w:rFonts w:ascii="Palatino Linotype" w:eastAsia="Times New Roman" w:hAnsi="Palatino Linotype" w:cs="Times New Roman"/>
          <w:bCs/>
          <w:sz w:val="24"/>
          <w:szCs w:val="28"/>
        </w:rPr>
        <w:t>2022 Global Lecture Series On Chinese Economy Monthly Lecture Series, February 17.</w:t>
      </w:r>
    </w:p>
    <w:p w14:paraId="1BACE409" w14:textId="481D105A" w:rsidR="00722129" w:rsidRPr="00284218" w:rsidRDefault="00722129" w:rsidP="00722129">
      <w:pPr>
        <w:spacing w:before="42" w:after="0"/>
        <w:rPr>
          <w:rFonts w:ascii="Palatino Linotype" w:eastAsia="Times New Roman" w:hAnsi="Palatino Linotype" w:cs="Times New Roman"/>
          <w:b/>
          <w:bCs/>
          <w:sz w:val="28"/>
          <w:szCs w:val="28"/>
        </w:rPr>
      </w:pPr>
      <w:r w:rsidRPr="00284218">
        <w:rPr>
          <w:rFonts w:ascii="Palatino Linotype" w:eastAsia="Times New Roman" w:hAnsi="Palatino Linotype" w:cs="Times New Roman"/>
          <w:b/>
          <w:bCs/>
          <w:sz w:val="28"/>
          <w:szCs w:val="28"/>
        </w:rPr>
        <w:t>2021</w:t>
      </w:r>
    </w:p>
    <w:p w14:paraId="52B4F281" w14:textId="40041B1C" w:rsidR="00722129" w:rsidRPr="00284218" w:rsidRDefault="00722129" w:rsidP="002F23F1">
      <w:pPr>
        <w:pStyle w:val="ListParagraph"/>
        <w:numPr>
          <w:ilvl w:val="0"/>
          <w:numId w:val="21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sz w:val="24"/>
          <w:szCs w:val="24"/>
        </w:rPr>
      </w:pPr>
      <w:r w:rsidRPr="00284218">
        <w:rPr>
          <w:rFonts w:ascii="Palatino Linotype" w:eastAsia="Times New Roman" w:hAnsi="Palatino Linotype" w:cs="Times New Roman"/>
          <w:sz w:val="24"/>
          <w:szCs w:val="24"/>
        </w:rPr>
        <w:t>2021 The WEAI Virtual 96th Annual Conference, June 28.</w:t>
      </w:r>
    </w:p>
    <w:p w14:paraId="02C8126A" w14:textId="77777777" w:rsidR="00722129" w:rsidRPr="00284218" w:rsidRDefault="00722129" w:rsidP="00722129">
      <w:pPr>
        <w:spacing w:before="42" w:after="0"/>
        <w:rPr>
          <w:rFonts w:ascii="Palatino Linotype" w:eastAsia="Times New Roman" w:hAnsi="Palatino Linotype" w:cs="Times New Roman"/>
          <w:b/>
          <w:bCs/>
          <w:sz w:val="28"/>
          <w:szCs w:val="28"/>
        </w:rPr>
      </w:pPr>
      <w:r w:rsidRPr="00284218">
        <w:rPr>
          <w:rFonts w:ascii="Palatino Linotype" w:eastAsia="Times New Roman" w:hAnsi="Palatino Linotype" w:cs="Times New Roman"/>
          <w:b/>
          <w:bCs/>
          <w:sz w:val="28"/>
          <w:szCs w:val="28"/>
        </w:rPr>
        <w:t>2020</w:t>
      </w:r>
    </w:p>
    <w:p w14:paraId="7F1317A0" w14:textId="164E17AE" w:rsidR="00722129" w:rsidRPr="00284218" w:rsidRDefault="00722129" w:rsidP="002F23F1">
      <w:pPr>
        <w:pStyle w:val="ListParagraph"/>
        <w:numPr>
          <w:ilvl w:val="0"/>
          <w:numId w:val="22"/>
        </w:numPr>
        <w:spacing w:before="42" w:after="0" w:line="240" w:lineRule="auto"/>
        <w:ind w:left="270" w:hanging="270"/>
        <w:rPr>
          <w:rFonts w:ascii="Palatino Linotype" w:eastAsia="Times New Roman" w:hAnsi="Palatino Linotype" w:cs="Times New Roman"/>
          <w:sz w:val="24"/>
          <w:szCs w:val="24"/>
        </w:rPr>
      </w:pPr>
      <w:r w:rsidRPr="00284218">
        <w:rPr>
          <w:rFonts w:ascii="Palatino Linotype" w:eastAsia="Times New Roman" w:hAnsi="Palatino Linotype" w:cs="Times New Roman"/>
          <w:sz w:val="24"/>
          <w:szCs w:val="24"/>
        </w:rPr>
        <w:t>2020 Invited Seminar at Department of Economics, National Chi Nan University, January 2, Puli, Taiwan.</w:t>
      </w:r>
    </w:p>
    <w:p w14:paraId="1012A975" w14:textId="3FBADF3E" w:rsidR="00722129" w:rsidRPr="00284218" w:rsidRDefault="00722129" w:rsidP="00722129">
      <w:pPr>
        <w:spacing w:before="42" w:after="0"/>
        <w:rPr>
          <w:rFonts w:ascii="Palatino Linotype" w:eastAsia="Times New Roman" w:hAnsi="Palatino Linotype" w:cs="Times New Roman"/>
          <w:sz w:val="28"/>
          <w:szCs w:val="28"/>
        </w:rPr>
      </w:pPr>
      <w:r w:rsidRPr="00284218">
        <w:rPr>
          <w:rFonts w:ascii="Palatino Linotype" w:eastAsia="Times New Roman" w:hAnsi="Palatino Linotype" w:cs="Times New Roman"/>
          <w:b/>
          <w:bCs/>
          <w:sz w:val="28"/>
          <w:szCs w:val="28"/>
        </w:rPr>
        <w:t>2019</w:t>
      </w:r>
    </w:p>
    <w:p w14:paraId="36FBAE9E" w14:textId="77777777" w:rsidR="00722129" w:rsidRPr="00284218" w:rsidRDefault="00722129" w:rsidP="00722129">
      <w:pPr>
        <w:pStyle w:val="BodyText"/>
        <w:numPr>
          <w:ilvl w:val="1"/>
          <w:numId w:val="8"/>
        </w:numPr>
        <w:tabs>
          <w:tab w:val="left" w:pos="270"/>
        </w:tabs>
        <w:spacing w:line="270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9 Productivity, Innovation &amp; Entrepreneurship: The Role of Immigration and Workforce Diversity, November 25-26, Memorial University of Newfoundland, Canada.</w:t>
      </w:r>
    </w:p>
    <w:p w14:paraId="2F93890D" w14:textId="54F87E42" w:rsidR="00722129" w:rsidRPr="00284218" w:rsidRDefault="00722129" w:rsidP="00722129">
      <w:pPr>
        <w:pStyle w:val="BodyText"/>
        <w:numPr>
          <w:ilvl w:val="1"/>
          <w:numId w:val="8"/>
        </w:numPr>
        <w:tabs>
          <w:tab w:val="left" w:pos="270"/>
        </w:tabs>
        <w:spacing w:before="2" w:line="270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9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4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4"/>
        </w:rPr>
        <w:t>ff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5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6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4"/>
        </w:rPr>
        <w:t>ff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1"/>
        </w:rPr>
        <w:t>Y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-1"/>
        </w:rPr>
        <w:t xml:space="preserve"> 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.</w:t>
      </w:r>
    </w:p>
    <w:p w14:paraId="49FD7D7B" w14:textId="77777777" w:rsidR="00722129" w:rsidRPr="00284218" w:rsidRDefault="00722129" w:rsidP="00722129">
      <w:pPr>
        <w:pStyle w:val="BodyText"/>
        <w:numPr>
          <w:ilvl w:val="1"/>
          <w:numId w:val="8"/>
        </w:numPr>
        <w:tabs>
          <w:tab w:val="left" w:pos="270"/>
          <w:tab w:val="left" w:pos="60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9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</w:rPr>
        <w:t>6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5"/>
        </w:rPr>
        <w:t>8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.</w:t>
      </w:r>
    </w:p>
    <w:p w14:paraId="1CC3B5A5" w14:textId="77777777" w:rsidR="00722129" w:rsidRPr="00284218" w:rsidRDefault="00722129" w:rsidP="00722129">
      <w:pPr>
        <w:pStyle w:val="BodyText"/>
        <w:numPr>
          <w:ilvl w:val="1"/>
          <w:numId w:val="8"/>
        </w:numPr>
        <w:tabs>
          <w:tab w:val="left" w:pos="270"/>
          <w:tab w:val="left" w:pos="600"/>
        </w:tabs>
        <w:spacing w:before="7" w:line="274" w:lineRule="exact"/>
        <w:ind w:left="270" w:right="299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9</w:t>
      </w:r>
      <w:r w:rsidRPr="00284218">
        <w:rPr>
          <w:rFonts w:ascii="Palatino Linotype" w:hAnsi="Palatino Linotype"/>
          <w:spacing w:val="13"/>
        </w:rPr>
        <w:t xml:space="preserve"> </w:t>
      </w:r>
      <w:r w:rsidRPr="00284218">
        <w:rPr>
          <w:rFonts w:ascii="Palatino Linotype" w:hAnsi="Palatino Linotype"/>
          <w:spacing w:val="-5"/>
        </w:rPr>
        <w:t>4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3"/>
        </w:rPr>
        <w:t>B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d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2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3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4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6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B1C4C3E" w14:textId="77777777" w:rsidR="00722129" w:rsidRPr="00284218" w:rsidRDefault="00722129" w:rsidP="00722129">
      <w:pPr>
        <w:pStyle w:val="BodyText"/>
        <w:numPr>
          <w:ilvl w:val="1"/>
          <w:numId w:val="8"/>
        </w:numPr>
        <w:tabs>
          <w:tab w:val="left" w:pos="270"/>
          <w:tab w:val="left" w:pos="600"/>
        </w:tabs>
        <w:spacing w:line="276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9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1"/>
        </w:rPr>
        <w:t>I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</w:rPr>
        <w:t>22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11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>.</w:t>
      </w:r>
    </w:p>
    <w:p w14:paraId="27A59D13" w14:textId="77777777" w:rsidR="00722129" w:rsidRPr="00284218" w:rsidRDefault="00722129" w:rsidP="00722129">
      <w:pPr>
        <w:pStyle w:val="Heading1"/>
        <w:tabs>
          <w:tab w:val="left" w:pos="270"/>
        </w:tabs>
        <w:ind w:left="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8</w:t>
      </w:r>
    </w:p>
    <w:p w14:paraId="48D36C64" w14:textId="15157726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 w:line="270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2"/>
        </w:rPr>
        <w:t>T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</w:rPr>
        <w:t>ua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12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u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6F3F86D3" w14:textId="47B8C753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 xml:space="preserve">ll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</w:rPr>
        <w:t>Pub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y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e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</w:rPr>
        <w:t>19,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.</w:t>
      </w:r>
    </w:p>
    <w:p w14:paraId="73243E2A" w14:textId="77777777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 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27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5071D8A7" w14:textId="77777777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8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5"/>
        </w:rPr>
        <w:t>1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2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h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6"/>
        </w:rPr>
        <w:t>n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lastRenderedPageBreak/>
        <w:t>M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A916133" w14:textId="77777777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</w:rPr>
        <w:t>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5"/>
        </w:rPr>
        <w:t>9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.</w:t>
      </w:r>
    </w:p>
    <w:p w14:paraId="764AB5E5" w14:textId="77777777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)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23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4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He</w:t>
      </w:r>
      <w:r w:rsidRPr="00284218">
        <w:rPr>
          <w:rFonts w:ascii="Palatino Linotype" w:hAnsi="Palatino Linotype"/>
          <w:spacing w:val="-9"/>
        </w:rPr>
        <w:t>f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1E3DDBD" w14:textId="1122F6D5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8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’</w:t>
      </w:r>
      <w:r w:rsidRPr="00284218">
        <w:rPr>
          <w:rFonts w:ascii="Palatino Linotype" w:hAnsi="Palatino Linotype"/>
          <w:spacing w:val="26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m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6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</w:rPr>
        <w:t>o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 xml:space="preserve">m </w:t>
      </w:r>
      <w:r w:rsidRPr="00284218">
        <w:rPr>
          <w:rFonts w:ascii="Palatino Linotype" w:hAnsi="Palatino Linotype"/>
          <w:spacing w:val="4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e 21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2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9E31865" w14:textId="53F5AFE5" w:rsidR="00722129" w:rsidRPr="00284218" w:rsidRDefault="00722129" w:rsidP="00722129">
      <w:pPr>
        <w:pStyle w:val="BodyText"/>
        <w:numPr>
          <w:ilvl w:val="0"/>
          <w:numId w:val="18"/>
        </w:numPr>
        <w:tabs>
          <w:tab w:val="left" w:pos="270"/>
          <w:tab w:val="left" w:pos="60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8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 xml:space="preserve">C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4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 xml:space="preserve">e </w:t>
      </w:r>
      <w:r w:rsidRPr="00284218">
        <w:rPr>
          <w:rFonts w:ascii="Palatino Linotype" w:hAnsi="Palatino Linotype"/>
          <w:spacing w:val="2"/>
        </w:rPr>
        <w:t>J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44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b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4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p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6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r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 xml:space="preserve">e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 xml:space="preserve">udy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 xml:space="preserve">f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9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hi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582BAF22" w14:textId="77777777" w:rsidR="00722129" w:rsidRPr="00284218" w:rsidRDefault="00722129" w:rsidP="00722129">
      <w:pPr>
        <w:pStyle w:val="Heading1"/>
        <w:tabs>
          <w:tab w:val="left" w:pos="270"/>
        </w:tabs>
        <w:ind w:left="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7</w:t>
      </w:r>
    </w:p>
    <w:p w14:paraId="1EEAA064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line="270" w:lineRule="exact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 xml:space="preserve"> 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1"/>
        </w:rPr>
        <w:t xml:space="preserve"> 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2A17EB87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7" w:line="274" w:lineRule="exact"/>
        <w:ind w:left="270" w:right="298" w:hanging="27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: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-1"/>
        </w:rPr>
        <w:t>Hea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1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4"/>
        </w:rPr>
        <w:t xml:space="preserve"> 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3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4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8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G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.</w:t>
      </w:r>
    </w:p>
    <w:p w14:paraId="72B373A8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4" w:line="274" w:lineRule="exact"/>
        <w:ind w:left="270" w:right="299" w:hanging="27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</w:rPr>
        <w:t>25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968D729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4" w:line="274" w:lineRule="exact"/>
        <w:ind w:left="270" w:right="294" w:hanging="27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k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4"/>
        </w:rPr>
        <w:t xml:space="preserve"> 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r</w:t>
      </w:r>
      <w:r w:rsidRPr="00284218">
        <w:rPr>
          <w:rFonts w:ascii="Palatino Linotype" w:hAnsi="Palatino Linotype"/>
          <w:spacing w:val="-1"/>
          <w:w w:val="99"/>
        </w:rPr>
        <w:t xml:space="preserve"> </w:t>
      </w:r>
      <w:r w:rsidRPr="00284218">
        <w:rPr>
          <w:rFonts w:ascii="Palatino Linotype" w:hAnsi="Palatino Linotype"/>
        </w:rPr>
        <w:t xml:space="preserve">18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761325B8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4" w:line="274" w:lineRule="exact"/>
        <w:ind w:left="270" w:right="298" w:hanging="27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2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9,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79AFE47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line="276" w:lineRule="exact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k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23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26537C75" w14:textId="21E29EB0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2" w:line="274" w:lineRule="exact"/>
        <w:ind w:left="270" w:firstLine="0"/>
        <w:jc w:val="left"/>
        <w:rPr>
          <w:rFonts w:ascii="Palatino Linotype" w:hAnsi="Palatino Linotype"/>
          <w:spacing w:val="-6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1"/>
        </w:rPr>
        <w:t>“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: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 xml:space="preserve">nd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”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8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K.</w:t>
      </w:r>
    </w:p>
    <w:p w14:paraId="6BDA6426" w14:textId="0C3ECEB4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  <w:tab w:val="left" w:pos="600"/>
        </w:tabs>
        <w:spacing w:before="2" w:line="274" w:lineRule="exact"/>
        <w:ind w:left="0" w:firstLine="0"/>
        <w:jc w:val="left"/>
        <w:rPr>
          <w:rFonts w:ascii="Palatino Linotype" w:hAnsi="Palatino Linotype"/>
          <w:spacing w:val="-6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</w:rPr>
        <w:t>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5"/>
        </w:rPr>
        <w:t>0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</w:p>
    <w:p w14:paraId="3441093B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270"/>
        </w:tabs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-2"/>
        </w:rPr>
        <w:t>C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mm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2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30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E0BE6FD" w14:textId="601B038D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450"/>
        </w:tabs>
        <w:spacing w:before="2"/>
        <w:ind w:left="270" w:right="48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24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22"/>
        </w:rPr>
        <w:t xml:space="preserve"> 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4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1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6"/>
        </w:rPr>
        <w:t xml:space="preserve"> </w:t>
      </w:r>
      <w:r w:rsidRPr="00284218">
        <w:rPr>
          <w:rFonts w:ascii="Palatino Linotype" w:hAnsi="Palatino Linotype"/>
        </w:rPr>
        <w:t>14,</w:t>
      </w:r>
      <w:r w:rsidRPr="00284218">
        <w:rPr>
          <w:rFonts w:ascii="Palatino Linotype" w:hAnsi="Palatino Linotype"/>
          <w:spacing w:val="-1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1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9A9477B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line="274" w:lineRule="exact"/>
        <w:ind w:left="270" w:hanging="270"/>
        <w:jc w:val="both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-1"/>
        </w:rPr>
        <w:t xml:space="preserve"> N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4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</w:rPr>
        <w:t>12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E283624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before="2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2"/>
        </w:rPr>
        <w:t xml:space="preserve"> 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)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10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1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07B1D19B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line="274" w:lineRule="exact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He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-1"/>
        </w:rPr>
        <w:t>c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9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.</w:t>
      </w:r>
    </w:p>
    <w:p w14:paraId="4BC2E892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before="2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"/>
        </w:rPr>
        <w:t xml:space="preserve"> 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26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.</w:t>
      </w:r>
    </w:p>
    <w:p w14:paraId="0F610AE6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line="274" w:lineRule="exact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m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i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20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1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>z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8EBD593" w14:textId="77777777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before="2"/>
        <w:ind w:left="0" w:firstLine="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18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>z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9AA97B1" w14:textId="721E1545" w:rsidR="00722129" w:rsidRPr="00284218" w:rsidRDefault="00722129" w:rsidP="00722129">
      <w:pPr>
        <w:pStyle w:val="BodyText"/>
        <w:numPr>
          <w:ilvl w:val="0"/>
          <w:numId w:val="17"/>
        </w:numPr>
        <w:tabs>
          <w:tab w:val="left" w:pos="360"/>
        </w:tabs>
        <w:spacing w:before="2" w:line="274" w:lineRule="exact"/>
        <w:ind w:left="360"/>
        <w:jc w:val="left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7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,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il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</w:rPr>
        <w:t>20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608A33DF" w14:textId="77777777" w:rsidR="00722129" w:rsidRPr="00284218" w:rsidRDefault="00722129" w:rsidP="00722129">
      <w:pPr>
        <w:pStyle w:val="Heading1"/>
        <w:tabs>
          <w:tab w:val="left" w:pos="270"/>
        </w:tabs>
        <w:ind w:left="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6</w:t>
      </w:r>
    </w:p>
    <w:p w14:paraId="30F4D24C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line="270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1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3B3470BF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45" w:line="275" w:lineRule="auto"/>
        <w:ind w:left="270" w:right="143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2"/>
        </w:rPr>
        <w:t xml:space="preserve"> B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4"/>
        </w:rPr>
        <w:t>N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1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b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 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.</w:t>
      </w:r>
    </w:p>
    <w:p w14:paraId="65D61FA2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1" w:line="275" w:lineRule="auto"/>
        <w:ind w:left="270" w:right="839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 xml:space="preserve">22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288784B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1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lastRenderedPageBreak/>
        <w:t>2016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</w:rPr>
        <w:t>1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5"/>
        </w:rPr>
        <w:t>9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.</w:t>
      </w:r>
    </w:p>
    <w:p w14:paraId="287BCB69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l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4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0373FC8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 xml:space="preserve">l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n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2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52969DD1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23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773143AC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 xml:space="preserve">ng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15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j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7FE1B24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1"/>
        </w:rPr>
        <w:t>I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26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11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a.</w:t>
      </w:r>
    </w:p>
    <w:p w14:paraId="2A63FF15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0"/>
          <w:tab w:val="left" w:pos="360"/>
          <w:tab w:val="left" w:pos="99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6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h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25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>.</w:t>
      </w:r>
    </w:p>
    <w:p w14:paraId="593D9BA6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  <w:tab w:val="left" w:pos="360"/>
          <w:tab w:val="left" w:pos="99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d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t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-1"/>
        </w:rPr>
        <w:t>c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l 16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44AC110B" w14:textId="6AFA0C6B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  <w:tab w:val="left" w:pos="360"/>
          <w:tab w:val="left" w:pos="990"/>
        </w:tabs>
        <w:spacing w:before="2"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3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43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</w:rPr>
        <w:t>hy</w:t>
      </w:r>
      <w:r w:rsidRPr="00284218">
        <w:rPr>
          <w:rFonts w:ascii="Palatino Linotype" w:hAnsi="Palatino Linotype"/>
          <w:spacing w:val="42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53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9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9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43"/>
        </w:rPr>
        <w:t xml:space="preserve"> </w:t>
      </w:r>
      <w:r w:rsidRPr="00284218">
        <w:rPr>
          <w:rFonts w:ascii="Palatino Linotype" w:hAnsi="Palatino Linotype"/>
        </w:rPr>
        <w:t>31,</w:t>
      </w:r>
      <w:r w:rsidRPr="00284218">
        <w:rPr>
          <w:rFonts w:ascii="Palatino Linotype" w:hAnsi="Palatino Linotype"/>
          <w:spacing w:val="50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.</w:t>
      </w:r>
    </w:p>
    <w:p w14:paraId="1816A57F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  <w:tab w:val="left" w:pos="360"/>
          <w:tab w:val="left" w:pos="99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6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ac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p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c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3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.</w:t>
      </w:r>
    </w:p>
    <w:p w14:paraId="37D7AC17" w14:textId="77777777" w:rsidR="00722129" w:rsidRPr="00284218" w:rsidRDefault="00722129" w:rsidP="00722129">
      <w:pPr>
        <w:pStyle w:val="BodyText"/>
        <w:numPr>
          <w:ilvl w:val="0"/>
          <w:numId w:val="16"/>
        </w:numPr>
        <w:tabs>
          <w:tab w:val="left" w:pos="270"/>
          <w:tab w:val="left" w:pos="360"/>
          <w:tab w:val="left" w:pos="990"/>
        </w:tabs>
        <w:spacing w:before="2"/>
        <w:ind w:left="360" w:right="111"/>
        <w:jc w:val="both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c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1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</w:rPr>
        <w:t>2016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8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2"/>
        </w:rPr>
        <w:t>"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: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g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s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’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-1"/>
        </w:rPr>
        <w:t>Q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6"/>
        </w:rPr>
        <w:t>G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7"/>
        </w:rPr>
        <w:t>J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2"/>
        </w:rPr>
        <w:t>"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13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15,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k,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P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67F1B59C" w14:textId="77777777" w:rsidR="00722129" w:rsidRPr="00284218" w:rsidRDefault="00722129" w:rsidP="00722129">
      <w:pPr>
        <w:pStyle w:val="Heading1"/>
        <w:tabs>
          <w:tab w:val="left" w:pos="270"/>
        </w:tabs>
        <w:ind w:left="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5</w:t>
      </w:r>
    </w:p>
    <w:p w14:paraId="3ED117E9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line="270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g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15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768F113F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25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27B43A02" w14:textId="663A141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Pub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"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 xml:space="preserve">"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?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c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?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24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62F80ED2" w14:textId="60CEC785" w:rsidR="00722129" w:rsidRPr="00284218" w:rsidRDefault="00722129" w:rsidP="002F23F1">
      <w:pPr>
        <w:pStyle w:val="BodyText"/>
        <w:numPr>
          <w:ilvl w:val="0"/>
          <w:numId w:val="15"/>
        </w:numPr>
        <w:tabs>
          <w:tab w:val="left" w:pos="270"/>
        </w:tabs>
        <w:spacing w:before="2"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8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8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8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3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26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i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B673E02" w14:textId="6BBB043A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39"/>
        </w:rPr>
        <w:t xml:space="preserve"> 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-3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j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34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m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o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6"/>
        </w:rPr>
        <w:t>j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il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</w:rPr>
        <w:t>18,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22C2AF31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15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21C7A3D3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J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O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w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02E491E6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line="274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5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6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w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5BDD988" w14:textId="77777777" w:rsidR="00722129" w:rsidRPr="00284218" w:rsidRDefault="00722129" w:rsidP="00722129">
      <w:pPr>
        <w:pStyle w:val="BodyText"/>
        <w:numPr>
          <w:ilvl w:val="0"/>
          <w:numId w:val="15"/>
        </w:numPr>
        <w:tabs>
          <w:tab w:val="left" w:pos="270"/>
        </w:tabs>
        <w:spacing w:before="2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5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5"/>
        </w:rPr>
        <w:t>/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</w:rPr>
        <w:t xml:space="preserve">A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e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4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7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2F4EF9FF" w14:textId="77777777" w:rsidR="00722129" w:rsidRPr="00284218" w:rsidRDefault="00722129" w:rsidP="00722129">
      <w:pPr>
        <w:pStyle w:val="Heading1"/>
        <w:tabs>
          <w:tab w:val="left" w:pos="270"/>
        </w:tabs>
        <w:ind w:left="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4</w:t>
      </w:r>
    </w:p>
    <w:p w14:paraId="47A9701C" w14:textId="3C96E1A0" w:rsidR="00722129" w:rsidRPr="00284218" w:rsidRDefault="00722129" w:rsidP="002F23F1">
      <w:pPr>
        <w:pStyle w:val="BodyText"/>
        <w:numPr>
          <w:ilvl w:val="0"/>
          <w:numId w:val="14"/>
        </w:numPr>
        <w:tabs>
          <w:tab w:val="left" w:pos="270"/>
        </w:tabs>
        <w:spacing w:before="2" w:line="270" w:lineRule="exact"/>
        <w:ind w:left="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3"/>
        </w:rPr>
        <w:t>B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6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</w:rPr>
        <w:t>1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8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4A3EB50B" w14:textId="77777777" w:rsidR="00722129" w:rsidRPr="00284218" w:rsidRDefault="00722129" w:rsidP="00722129">
      <w:pPr>
        <w:pStyle w:val="BodyText"/>
        <w:tabs>
          <w:tab w:val="left" w:pos="270"/>
        </w:tabs>
        <w:spacing w:before="2"/>
        <w:ind w:left="0" w:right="120" w:firstLine="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4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16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2B43CCA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line="242" w:lineRule="auto"/>
        <w:ind w:left="270" w:right="118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2"/>
        </w:rPr>
        <w:t>C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of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 xml:space="preserve">r 5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78CEA66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line="271" w:lineRule="exact"/>
        <w:ind w:hanging="48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17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34091CCD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before="2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1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9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j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CA2C4D4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 xml:space="preserve">t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1"/>
        </w:rPr>
        <w:t>I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6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a.</w:t>
      </w:r>
    </w:p>
    <w:p w14:paraId="6B65E97B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before="2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-6"/>
        </w:rPr>
        <w:t xml:space="preserve"> 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mm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19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0,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So</w:t>
      </w:r>
      <w:r w:rsidRPr="00284218">
        <w:rPr>
          <w:rFonts w:ascii="Palatino Linotype" w:hAnsi="Palatino Linotype"/>
          <w:spacing w:val="-6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>.</w:t>
      </w:r>
    </w:p>
    <w:p w14:paraId="04E8B4CF" w14:textId="47E6B611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-1"/>
        </w:rPr>
        <w:t>Wa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0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6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d, 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12,</w:t>
      </w:r>
      <w:r w:rsidRPr="00284218">
        <w:rPr>
          <w:rFonts w:ascii="Palatino Linotype" w:hAnsi="Palatino Linotype"/>
          <w:spacing w:val="2"/>
        </w:rPr>
        <w:t xml:space="preserve"> 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g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6"/>
        </w:rPr>
        <w:t>K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.</w:t>
      </w:r>
    </w:p>
    <w:p w14:paraId="68E9A1ED" w14:textId="37734E82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n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p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>'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</w:rPr>
        <w:t>d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é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que</w:t>
      </w:r>
      <w:r w:rsidRPr="00284218">
        <w:rPr>
          <w:rFonts w:ascii="Palatino Linotype" w:hAnsi="Palatino Linotype"/>
          <w:spacing w:val="32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  <w:spacing w:val="2"/>
        </w:rPr>
        <w:lastRenderedPageBreak/>
        <w:t>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eastAsia="Cambria Math" w:hAnsi="Palatino Linotype" w:cs="Cambria Math"/>
        </w:rPr>
        <w:t xml:space="preserve">‐ </w:t>
      </w:r>
      <w:r w:rsidRPr="00284218">
        <w:rPr>
          <w:rFonts w:ascii="Palatino Linotype" w:hAnsi="Palatino Linotype"/>
          <w:spacing w:val="-3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5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2"/>
        </w:rPr>
        <w:t>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.</w:t>
      </w:r>
    </w:p>
    <w:p w14:paraId="65F5EB92" w14:textId="77777777" w:rsidR="00722129" w:rsidRPr="00284218" w:rsidRDefault="00722129" w:rsidP="00722129">
      <w:pPr>
        <w:pStyle w:val="BodyText"/>
        <w:numPr>
          <w:ilvl w:val="0"/>
          <w:numId w:val="14"/>
        </w:numPr>
        <w:tabs>
          <w:tab w:val="left" w:pos="270"/>
        </w:tabs>
        <w:spacing w:before="7" w:line="274" w:lineRule="exact"/>
        <w:ind w:left="360" w:right="114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-1"/>
        </w:rPr>
        <w:t>UK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5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2,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w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265B1E27" w14:textId="77777777" w:rsidR="00722129" w:rsidRPr="00284218" w:rsidRDefault="00722129" w:rsidP="0068490B">
      <w:pPr>
        <w:pStyle w:val="BodyText"/>
        <w:numPr>
          <w:ilvl w:val="0"/>
          <w:numId w:val="14"/>
        </w:numPr>
        <w:tabs>
          <w:tab w:val="left" w:pos="270"/>
        </w:tabs>
        <w:spacing w:before="4" w:line="274" w:lineRule="exact"/>
        <w:ind w:left="360" w:right="115"/>
        <w:jc w:val="both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15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p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z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</w:rPr>
        <w:t>S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15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17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w w:val="99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18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20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20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2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8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</w:rPr>
        <w:t>2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-5"/>
        </w:rPr>
        <w:t>9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l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w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.</w:t>
      </w:r>
    </w:p>
    <w:p w14:paraId="10A0770B" w14:textId="77777777" w:rsidR="00722129" w:rsidRPr="00284218" w:rsidRDefault="00722129" w:rsidP="0068490B">
      <w:pPr>
        <w:pStyle w:val="BodyText"/>
        <w:numPr>
          <w:ilvl w:val="0"/>
          <w:numId w:val="14"/>
        </w:numPr>
        <w:tabs>
          <w:tab w:val="left" w:pos="270"/>
        </w:tabs>
        <w:spacing w:before="4" w:line="274" w:lineRule="exact"/>
        <w:ind w:left="360" w:right="112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W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7"/>
        </w:rPr>
        <w:t>J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p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ly 8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i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77038F4C" w14:textId="1D31E0B4" w:rsidR="00722129" w:rsidRPr="00284218" w:rsidRDefault="00722129" w:rsidP="0068490B">
      <w:pPr>
        <w:pStyle w:val="BodyText"/>
        <w:numPr>
          <w:ilvl w:val="0"/>
          <w:numId w:val="14"/>
        </w:numPr>
        <w:tabs>
          <w:tab w:val="left" w:pos="270"/>
        </w:tabs>
        <w:spacing w:before="4" w:line="274" w:lineRule="exact"/>
        <w:ind w:left="360" w:right="119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 xml:space="preserve">e 2014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1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 xml:space="preserve">y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)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 xml:space="preserve">l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 30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 xml:space="preserve">ly 1,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>z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,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E9D608D" w14:textId="77777777" w:rsidR="00722129" w:rsidRPr="00284218" w:rsidRDefault="00722129" w:rsidP="0068490B">
      <w:pPr>
        <w:pStyle w:val="BodyText"/>
        <w:numPr>
          <w:ilvl w:val="0"/>
          <w:numId w:val="14"/>
        </w:numPr>
        <w:tabs>
          <w:tab w:val="left" w:pos="270"/>
        </w:tabs>
        <w:spacing w:before="4" w:line="274" w:lineRule="exact"/>
        <w:ind w:left="360" w:right="108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27,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4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2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9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 xml:space="preserve">f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i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68DEA7F" w14:textId="77777777" w:rsidR="00722129" w:rsidRPr="00284218" w:rsidRDefault="00722129" w:rsidP="0068490B">
      <w:pPr>
        <w:pStyle w:val="BodyText"/>
        <w:numPr>
          <w:ilvl w:val="0"/>
          <w:numId w:val="14"/>
        </w:numPr>
        <w:tabs>
          <w:tab w:val="left" w:pos="270"/>
        </w:tabs>
        <w:spacing w:line="276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4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5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28.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</w:rPr>
        <w:t>ud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D69EBD8" w14:textId="77777777" w:rsidR="00722129" w:rsidRPr="00284218" w:rsidRDefault="00722129" w:rsidP="00722129">
      <w:pPr>
        <w:pStyle w:val="Heading1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3</w:t>
      </w:r>
    </w:p>
    <w:p w14:paraId="038991EB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3" w:line="274" w:lineRule="exact"/>
        <w:ind w:left="360" w:right="109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9"/>
        </w:rPr>
        <w:t xml:space="preserve"> 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3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50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42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39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9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0"/>
        </w:rPr>
        <w:t xml:space="preserve"> </w:t>
      </w:r>
      <w:r w:rsidRPr="00284218">
        <w:rPr>
          <w:rFonts w:ascii="Palatino Linotype" w:hAnsi="Palatino Linotype"/>
        </w:rPr>
        <w:t xml:space="preserve">20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4FAF8CAF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4" w:line="274" w:lineRule="exact"/>
        <w:ind w:left="360" w:right="114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6"/>
        </w:rPr>
        <w:t xml:space="preserve"> </w:t>
      </w:r>
      <w:r w:rsidRPr="00284218">
        <w:rPr>
          <w:rFonts w:ascii="Palatino Linotype" w:hAnsi="Palatino Linotype"/>
        </w:rPr>
        <w:t>16,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</w:rPr>
        <w:t>of</w:t>
      </w:r>
      <w:r w:rsidRPr="00284218">
        <w:rPr>
          <w:rFonts w:ascii="Palatino Linotype" w:hAnsi="Palatino Linotype"/>
          <w:spacing w:val="1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3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.</w:t>
      </w:r>
    </w:p>
    <w:p w14:paraId="1CB4E4C7" w14:textId="7BDC421B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4" w:line="274" w:lineRule="exact"/>
        <w:ind w:left="360" w:right="119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</w:rPr>
        <w:t>15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r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 xml:space="preserve">l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s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o,</w:t>
      </w:r>
      <w:r w:rsidRPr="00284218">
        <w:rPr>
          <w:rFonts w:ascii="Palatino Linotype" w:hAnsi="Palatino Linotype"/>
          <w:spacing w:val="-3"/>
        </w:rPr>
        <w:t xml:space="preserve"> 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to,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.</w:t>
      </w:r>
    </w:p>
    <w:p w14:paraId="62B9598B" w14:textId="1F47E11B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4" w:line="274" w:lineRule="exact"/>
        <w:ind w:left="360" w:right="117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3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 xml:space="preserve">r 11,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t</w:t>
      </w:r>
      <w:r w:rsidRPr="00284218">
        <w:rPr>
          <w:rFonts w:ascii="Palatino Linotype" w:hAnsi="Palatino Linotype"/>
          <w:spacing w:val="21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 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s </w:t>
      </w:r>
      <w:r w:rsidRPr="00284218">
        <w:rPr>
          <w:rFonts w:ascii="Palatino Linotype" w:hAnsi="Palatino Linotype"/>
          <w:spacing w:val="2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1"/>
        </w:rPr>
        <w:t xml:space="preserve">New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7BAD0C9F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2" w:line="271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5"/>
        </w:rPr>
        <w:t>9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 xml:space="preserve"> 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-3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8"/>
        </w:rPr>
        <w:t>e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6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38CA3BE1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2"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7,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1"/>
        </w:rPr>
        <w:t xml:space="preserve"> </w:t>
      </w:r>
      <w:r w:rsidRPr="00284218">
        <w:rPr>
          <w:rFonts w:ascii="Palatino Linotype" w:hAnsi="Palatino Linotype"/>
          <w:spacing w:val="-1"/>
        </w:rPr>
        <w:t>New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 xml:space="preserve">New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4167F3FD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3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4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e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v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4"/>
        </w:rPr>
        <w:t>ou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.</w:t>
      </w:r>
    </w:p>
    <w:p w14:paraId="4C08152A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2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6"/>
        </w:rPr>
        <w:t>3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15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j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D20C771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2"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,</w:t>
      </w:r>
      <w:r w:rsidRPr="00284218">
        <w:rPr>
          <w:rFonts w:ascii="Palatino Linotype" w:hAnsi="Palatino Linotype"/>
          <w:spacing w:val="39"/>
        </w:rPr>
        <w:t xml:space="preserve"> </w:t>
      </w:r>
      <w:r w:rsidRPr="00284218">
        <w:rPr>
          <w:rFonts w:ascii="Palatino Linotype" w:hAnsi="Palatino Linotype"/>
          <w:spacing w:val="-6"/>
        </w:rPr>
        <w:t>5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3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36"/>
        </w:rPr>
        <w:t xml:space="preserve"> </w:t>
      </w:r>
      <w:r w:rsidRPr="00284218">
        <w:rPr>
          <w:rFonts w:ascii="Palatino Linotype" w:hAnsi="Palatino Linotype"/>
          <w:spacing w:val="-1"/>
        </w:rPr>
        <w:t>De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t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2"/>
        </w:rPr>
        <w:t>TE</w:t>
      </w:r>
      <w:r w:rsidRPr="00284218">
        <w:rPr>
          <w:rFonts w:ascii="Palatino Linotype" w:hAnsi="Palatino Linotype"/>
          <w:spacing w:val="-6"/>
        </w:rPr>
        <w:t>D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</w:rPr>
        <w:t>14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</w:rPr>
        <w:t>ud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D903C6E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4"/>
        </w:rPr>
        <w:t>0</w:t>
      </w:r>
      <w:r w:rsidRPr="00284218">
        <w:rPr>
          <w:rFonts w:ascii="Palatino Linotype" w:hAnsi="Palatino Linotype"/>
        </w:rPr>
        <w:t>13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</w:rPr>
        <w:t>6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5"/>
        </w:rPr>
        <w:t>8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.</w:t>
      </w:r>
    </w:p>
    <w:p w14:paraId="416AFD89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7" w:line="274" w:lineRule="exact"/>
        <w:ind w:left="360" w:right="118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>88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6"/>
        </w:rPr>
        <w:t>(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1"/>
        </w:rPr>
        <w:t>I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 xml:space="preserve">28-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2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408D45BD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4" w:line="274" w:lineRule="exact"/>
        <w:ind w:left="360" w:right="119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18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)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</w:rPr>
        <w:t>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0,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du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06B93CC1" w14:textId="77777777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line="276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 xml:space="preserve">2013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TE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</w:rPr>
        <w:t>16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7.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2"/>
        </w:rPr>
        <w:t>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2,</w:t>
      </w:r>
      <w:r w:rsidRPr="00284218">
        <w:rPr>
          <w:rFonts w:ascii="Palatino Linotype" w:hAnsi="Palatino Linotype"/>
          <w:spacing w:val="2"/>
        </w:rPr>
        <w:t xml:space="preserve"> 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.</w:t>
      </w:r>
    </w:p>
    <w:p w14:paraId="0B5C6A78" w14:textId="48F687DF" w:rsidR="00722129" w:rsidRPr="00284218" w:rsidRDefault="00722129" w:rsidP="0068490B">
      <w:pPr>
        <w:pStyle w:val="BodyText"/>
        <w:numPr>
          <w:ilvl w:val="0"/>
          <w:numId w:val="13"/>
        </w:numPr>
        <w:tabs>
          <w:tab w:val="left" w:pos="270"/>
        </w:tabs>
        <w:spacing w:before="2" w:line="274" w:lineRule="exact"/>
        <w:ind w:left="36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3</w:t>
      </w:r>
      <w:r w:rsidRPr="00284218">
        <w:rPr>
          <w:rFonts w:ascii="Palatino Linotype" w:hAnsi="Palatino Linotype"/>
          <w:spacing w:val="41"/>
        </w:rPr>
        <w:t xml:space="preserve"> </w:t>
      </w:r>
      <w:r w:rsidRPr="00284218">
        <w:rPr>
          <w:rFonts w:ascii="Palatino Linotype" w:hAnsi="Palatino Linotype"/>
        </w:rPr>
        <w:t>10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6"/>
        </w:rPr>
        <w:t xml:space="preserve"> </w:t>
      </w:r>
      <w:r w:rsidRPr="00284218">
        <w:rPr>
          <w:rFonts w:ascii="Palatino Linotype" w:hAnsi="Palatino Linotype"/>
          <w:spacing w:val="3"/>
        </w:rPr>
        <w:t>B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1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  <w:spacing w:val="3"/>
        </w:rPr>
        <w:t>R</w:t>
      </w:r>
      <w:r w:rsidRPr="00284218">
        <w:rPr>
          <w:rFonts w:ascii="Palatino Linotype" w:hAnsi="Palatino Linotype"/>
        </w:rPr>
        <w:t>im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41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45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8"/>
        </w:rPr>
        <w:t>a</w:t>
      </w:r>
      <w:r w:rsidRPr="00284218">
        <w:rPr>
          <w:rFonts w:ascii="Palatino Linotype" w:hAnsi="Palatino Linotype"/>
        </w:rPr>
        <w:t xml:space="preserve">l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1"/>
        </w:rPr>
        <w:t>I)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>14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7</w:t>
      </w:r>
      <w:r w:rsidRPr="00284218">
        <w:rPr>
          <w:rFonts w:ascii="Palatino Linotype" w:hAnsi="Palatino Linotype"/>
          <w:spacing w:val="2"/>
        </w:rPr>
        <w:t xml:space="preserve">, </w:t>
      </w:r>
      <w:r w:rsidRPr="00284218">
        <w:rPr>
          <w:rFonts w:ascii="Palatino Linotype" w:hAnsi="Palatino Linotype"/>
          <w:spacing w:val="-3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736D3377" w14:textId="77777777" w:rsidR="00722129" w:rsidRPr="00284218" w:rsidRDefault="00722129" w:rsidP="00722129">
      <w:pPr>
        <w:pStyle w:val="Heading1"/>
        <w:ind w:left="270" w:hanging="27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2</w:t>
      </w:r>
    </w:p>
    <w:p w14:paraId="3F5C4D13" w14:textId="77777777" w:rsidR="00722129" w:rsidRPr="00284218" w:rsidRDefault="00722129" w:rsidP="00722129">
      <w:pPr>
        <w:pStyle w:val="BodyText"/>
        <w:numPr>
          <w:ilvl w:val="0"/>
          <w:numId w:val="12"/>
        </w:numPr>
        <w:tabs>
          <w:tab w:val="left" w:pos="480"/>
        </w:tabs>
        <w:spacing w:line="275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2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</w:rPr>
        <w:t>3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4"/>
        </w:rPr>
        <w:t>-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27.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X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90B072F" w14:textId="6874192B" w:rsidR="00722129" w:rsidRPr="00284218" w:rsidRDefault="00722129" w:rsidP="002F23F1">
      <w:pPr>
        <w:pStyle w:val="BodyText"/>
        <w:numPr>
          <w:ilvl w:val="0"/>
          <w:numId w:val="12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2</w:t>
      </w:r>
      <w:r w:rsidRPr="00284218">
        <w:rPr>
          <w:rFonts w:ascii="Palatino Linotype" w:hAnsi="Palatino Linotype"/>
          <w:spacing w:val="5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57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8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59"/>
        </w:rPr>
        <w:t xml:space="preserve"> </w:t>
      </w:r>
      <w:r w:rsidRPr="00284218">
        <w:rPr>
          <w:rFonts w:ascii="Palatino Linotype" w:hAnsi="Palatino Linotype"/>
          <w:spacing w:val="-1"/>
        </w:rPr>
        <w:t>O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8"/>
        </w:rPr>
        <w:t xml:space="preserve"> </w:t>
      </w:r>
      <w:r w:rsidRPr="00284218">
        <w:rPr>
          <w:rFonts w:ascii="Palatino Linotype" w:hAnsi="Palatino Linotype"/>
        </w:rPr>
        <w:t>10.</w:t>
      </w:r>
      <w:r w:rsidRPr="00284218">
        <w:rPr>
          <w:rFonts w:ascii="Palatino Linotype" w:hAnsi="Palatino Linotype"/>
          <w:spacing w:val="5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H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59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50"/>
        </w:rPr>
        <w:t xml:space="preserve"> 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56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d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im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571F5BFB" w14:textId="77777777" w:rsidR="00722129" w:rsidRPr="00284218" w:rsidRDefault="00722129" w:rsidP="00722129">
      <w:pPr>
        <w:pStyle w:val="BodyText"/>
        <w:numPr>
          <w:ilvl w:val="0"/>
          <w:numId w:val="12"/>
        </w:numPr>
        <w:tabs>
          <w:tab w:val="left" w:pos="480"/>
        </w:tabs>
        <w:spacing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2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 P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28.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69189814" w14:textId="77777777" w:rsidR="00722129" w:rsidRPr="00284218" w:rsidRDefault="00722129" w:rsidP="00722129">
      <w:pPr>
        <w:pStyle w:val="BodyText"/>
        <w:numPr>
          <w:ilvl w:val="0"/>
          <w:numId w:val="12"/>
        </w:numPr>
        <w:tabs>
          <w:tab w:val="left" w:pos="480"/>
        </w:tabs>
        <w:spacing w:before="2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2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10.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6F8F26AE" w14:textId="77777777" w:rsidR="00722129" w:rsidRPr="00284218" w:rsidRDefault="00722129" w:rsidP="00722129">
      <w:pPr>
        <w:pStyle w:val="BodyText"/>
        <w:numPr>
          <w:ilvl w:val="0"/>
          <w:numId w:val="12"/>
        </w:numPr>
        <w:tabs>
          <w:tab w:val="left" w:pos="480"/>
        </w:tabs>
        <w:spacing w:before="2" w:line="274" w:lineRule="exact"/>
        <w:ind w:left="270" w:right="119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2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</w:rPr>
        <w:t>3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3"/>
        </w:rPr>
        <w:t>E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-1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24"/>
        </w:rPr>
        <w:t xml:space="preserve"> </w:t>
      </w:r>
      <w:r w:rsidRPr="00284218">
        <w:rPr>
          <w:rFonts w:ascii="Palatino Linotype" w:hAnsi="Palatino Linotype"/>
        </w:rPr>
        <w:t>21.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24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21"/>
        </w:rPr>
        <w:t xml:space="preserve"> </w:t>
      </w:r>
      <w:r w:rsidRPr="00284218">
        <w:rPr>
          <w:rFonts w:ascii="Palatino Linotype" w:hAnsi="Palatino Linotype"/>
          <w:spacing w:val="2"/>
        </w:rPr>
        <w:t>L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i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23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v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d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61CBE53C" w14:textId="77777777" w:rsidR="00722129" w:rsidRPr="00284218" w:rsidRDefault="00722129" w:rsidP="00722129">
      <w:pPr>
        <w:pStyle w:val="Heading1"/>
        <w:spacing w:before="5"/>
        <w:ind w:left="270" w:hanging="27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lastRenderedPageBreak/>
        <w:t>2011</w:t>
      </w:r>
    </w:p>
    <w:p w14:paraId="5C76A344" w14:textId="52D1BE77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0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4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38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4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5"/>
        </w:rPr>
        <w:t xml:space="preserve"> </w:t>
      </w:r>
      <w:r w:rsidRPr="00284218">
        <w:rPr>
          <w:rFonts w:ascii="Palatino Linotype" w:hAnsi="Palatino Linotype"/>
          <w:spacing w:val="-1"/>
        </w:rPr>
        <w:t>De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44"/>
        </w:rPr>
        <w:t xml:space="preserve"> 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1"/>
        </w:rPr>
        <w:t>0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11.</w:t>
      </w:r>
      <w:r w:rsidRPr="00284218">
        <w:rPr>
          <w:rFonts w:ascii="Palatino Linotype" w:hAnsi="Palatino Linotype"/>
          <w:spacing w:val="4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g </w:t>
      </w:r>
      <w:r w:rsidRPr="00284218">
        <w:rPr>
          <w:rFonts w:ascii="Palatino Linotype" w:hAnsi="Palatino Linotype"/>
          <w:spacing w:val="-1"/>
        </w:rPr>
        <w:t>Y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ud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6"/>
        </w:rPr>
        <w:t>(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4"/>
        </w:rPr>
        <w:t>X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4"/>
        </w:rPr>
        <w:t>X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2A5C8476" w14:textId="78F999CB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du</w:t>
      </w:r>
      <w:r w:rsidRPr="00284218">
        <w:rPr>
          <w:rFonts w:ascii="Palatino Linotype" w:hAnsi="Palatino Linotype"/>
          <w:spacing w:val="-1"/>
        </w:rPr>
        <w:t>c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a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</w:rPr>
        <w:t>tud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</w:rPr>
        <w:t>1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20.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-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2"/>
        </w:rPr>
        <w:t>Z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i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09E2F94A" w14:textId="3C54CF63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2"/>
        </w:rPr>
        <w:t>J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1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7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28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</w:rPr>
        <w:t>16.</w:t>
      </w:r>
      <w:r w:rsidRPr="00284218">
        <w:rPr>
          <w:rFonts w:ascii="Palatino Linotype" w:hAnsi="Palatino Linotype"/>
          <w:spacing w:val="31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8"/>
        </w:rPr>
        <w:t>a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19F019A0" w14:textId="265E591A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51"/>
        </w:rPr>
        <w:t xml:space="preserve"> </w:t>
      </w:r>
      <w:r w:rsidRPr="00284218">
        <w:rPr>
          <w:rFonts w:ascii="Palatino Linotype" w:hAnsi="Palatino Linotype"/>
        </w:rPr>
        <w:t>3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48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46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:</w:t>
      </w:r>
      <w:r w:rsidRPr="00284218">
        <w:rPr>
          <w:rFonts w:ascii="Palatino Linotype" w:hAnsi="Palatino Linotype"/>
          <w:spacing w:val="52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1"/>
        </w:rPr>
        <w:t>r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6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r</w:t>
      </w:r>
      <w:r w:rsidRPr="00284218">
        <w:rPr>
          <w:rFonts w:ascii="Palatino Linotype" w:hAnsi="Palatino Linotype"/>
          <w:spacing w:val="49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52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54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47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54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3"/>
        </w:rPr>
        <w:t xml:space="preserve"> </w:t>
      </w:r>
      <w:r w:rsidRPr="00284218">
        <w:rPr>
          <w:rFonts w:ascii="Palatino Linotype" w:hAnsi="Palatino Linotype"/>
        </w:rPr>
        <w:t>17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18.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 xml:space="preserve">ng,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341CB194" w14:textId="7870D673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>1</w:t>
      </w:r>
      <w:r w:rsidRPr="00284218">
        <w:rPr>
          <w:rFonts w:ascii="Palatino Linotype" w:hAnsi="Palatino Linotype"/>
          <w:spacing w:val="-5"/>
        </w:rPr>
        <w:t>3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PR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Su</w:t>
      </w:r>
      <w:r w:rsidRPr="00284218">
        <w:rPr>
          <w:rFonts w:ascii="Palatino Linotype" w:hAnsi="Palatino Linotype"/>
          <w:spacing w:val="-6"/>
        </w:rPr>
        <w:t>mm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5"/>
        </w:rPr>
        <w:t>S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2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r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S</w:t>
      </w:r>
      <w:r w:rsidRPr="00284218">
        <w:rPr>
          <w:rFonts w:ascii="Palatino Linotype" w:hAnsi="Palatino Linotype"/>
          <w:spacing w:val="-3"/>
        </w:rPr>
        <w:t>LE</w:t>
      </w:r>
      <w:r w:rsidRPr="00284218">
        <w:rPr>
          <w:rFonts w:ascii="Palatino Linotype" w:hAnsi="Palatino Linotype"/>
          <w:spacing w:val="1"/>
        </w:rPr>
        <w:t>)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5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m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1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4.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</w:rPr>
        <w:t>/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G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.</w:t>
      </w:r>
    </w:p>
    <w:p w14:paraId="4BD54ADD" w14:textId="77777777" w:rsidR="00722129" w:rsidRPr="00284218" w:rsidRDefault="00722129" w:rsidP="00722129">
      <w:pPr>
        <w:pStyle w:val="BodyText"/>
        <w:numPr>
          <w:ilvl w:val="0"/>
          <w:numId w:val="11"/>
        </w:numPr>
        <w:tabs>
          <w:tab w:val="left" w:pos="480"/>
        </w:tabs>
        <w:spacing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l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</w:rPr>
        <w:t>19.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G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.</w:t>
      </w:r>
    </w:p>
    <w:p w14:paraId="06ADA3CA" w14:textId="7A4F3EEF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</w:rPr>
        <w:t>Su</w:t>
      </w:r>
      <w:r w:rsidRPr="00284218">
        <w:rPr>
          <w:rFonts w:ascii="Palatino Linotype" w:hAnsi="Palatino Linotype"/>
          <w:spacing w:val="-6"/>
        </w:rPr>
        <w:t>mm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 S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 xml:space="preserve">l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b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 xml:space="preserve">: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</w:rPr>
        <w:t>Pub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 xml:space="preserve">ly </w:t>
      </w:r>
      <w:r w:rsidRPr="00284218">
        <w:rPr>
          <w:rFonts w:ascii="Palatino Linotype" w:hAnsi="Palatino Linotype"/>
          <w:spacing w:val="-1"/>
        </w:rPr>
        <w:t>4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 xml:space="preserve">8.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</w:rPr>
        <w:t>Sp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.</w:t>
      </w:r>
    </w:p>
    <w:p w14:paraId="69BB6045" w14:textId="1FAF5DA6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8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6"/>
        </w:rPr>
        <w:t>(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2"/>
          <w:position w:val="9"/>
          <w:sz w:val="16"/>
          <w:szCs w:val="16"/>
        </w:rPr>
        <w:t>2</w:t>
      </w:r>
      <w:r w:rsidRPr="00284218">
        <w:rPr>
          <w:rFonts w:ascii="Palatino Linotype" w:hAnsi="Palatino Linotype"/>
        </w:rPr>
        <w:t>)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</w:rPr>
        <w:t>3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4"/>
        </w:rPr>
        <w:t>op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ee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</w:rPr>
        <w:t xml:space="preserve">12-15.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D</w:t>
      </w:r>
      <w:r w:rsidRPr="00284218">
        <w:rPr>
          <w:rFonts w:ascii="Palatino Linotype" w:hAnsi="Palatino Linotype"/>
          <w:spacing w:val="2"/>
        </w:rPr>
        <w:t>.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2"/>
        </w:rPr>
        <w:t>.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6063A74D" w14:textId="1BDFE97F" w:rsidR="00722129" w:rsidRPr="00284218" w:rsidRDefault="00722129" w:rsidP="002F23F1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 xml:space="preserve">y 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2"/>
        </w:rPr>
        <w:t xml:space="preserve"> 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7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)</w:t>
      </w:r>
      <w:r w:rsidRPr="00284218">
        <w:rPr>
          <w:rFonts w:ascii="Palatino Linotype" w:hAnsi="Palatino Linotype"/>
          <w:spacing w:val="11"/>
        </w:rPr>
        <w:t xml:space="preserve"> </w:t>
      </w:r>
      <w:r w:rsidRPr="00284218">
        <w:rPr>
          <w:rFonts w:ascii="Palatino Linotype" w:hAnsi="Palatino Linotype"/>
        </w:rPr>
        <w:t>16</w:t>
      </w:r>
      <w:r w:rsidRPr="00284218">
        <w:rPr>
          <w:rFonts w:ascii="Palatino Linotype" w:hAnsi="Palatino Linotype"/>
          <w:spacing w:val="-1"/>
          <w:position w:val="9"/>
          <w:sz w:val="16"/>
          <w:szCs w:val="16"/>
        </w:rPr>
        <w:t>t</w:t>
      </w:r>
      <w:r w:rsidRPr="00284218">
        <w:rPr>
          <w:rFonts w:ascii="Palatino Linotype" w:hAnsi="Palatino Linotype"/>
          <w:position w:val="9"/>
          <w:sz w:val="16"/>
          <w:szCs w:val="16"/>
        </w:rPr>
        <w:t>h</w:t>
      </w:r>
      <w:r w:rsidRPr="00284218">
        <w:rPr>
          <w:rFonts w:ascii="Palatino Linotype" w:hAnsi="Palatino Linotype"/>
          <w:spacing w:val="31"/>
          <w:position w:val="9"/>
          <w:sz w:val="16"/>
          <w:szCs w:val="16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"/>
        </w:rPr>
        <w:t>e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il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</w:rPr>
        <w:t>29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30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  <w:spacing w:val="-1"/>
        </w:rPr>
        <w:t>V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b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C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a.</w:t>
      </w:r>
    </w:p>
    <w:p w14:paraId="6A16231D" w14:textId="77777777" w:rsidR="00722129" w:rsidRPr="00284218" w:rsidRDefault="00722129" w:rsidP="00722129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37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>w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3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4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)</w:t>
      </w:r>
      <w:r w:rsidRPr="00284218">
        <w:rPr>
          <w:rFonts w:ascii="Palatino Linotype" w:hAnsi="Palatino Linotype"/>
          <w:spacing w:val="44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34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6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18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0.</w:t>
      </w:r>
      <w:r w:rsidRPr="00284218">
        <w:rPr>
          <w:rFonts w:ascii="Palatino Linotype" w:hAnsi="Palatino Linotype"/>
          <w:spacing w:val="40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 xml:space="preserve">.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.</w:t>
      </w:r>
    </w:p>
    <w:p w14:paraId="6E4E102F" w14:textId="77777777" w:rsidR="00722129" w:rsidRPr="00284218" w:rsidRDefault="00722129" w:rsidP="00722129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</w:t>
      </w:r>
      <w:r w:rsidRPr="00284218">
        <w:rPr>
          <w:rFonts w:ascii="Palatino Linotype" w:hAnsi="Palatino Linotype"/>
          <w:spacing w:val="-1"/>
        </w:rPr>
        <w:t xml:space="preserve"> 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o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9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</w:rPr>
        <w:t xml:space="preserve">s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4"/>
        </w:rPr>
        <w:t>d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4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 xml:space="preserve">,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</w:rPr>
        <w:t xml:space="preserve">15.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j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g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.</w:t>
      </w:r>
    </w:p>
    <w:p w14:paraId="43CFD68E" w14:textId="77777777" w:rsidR="00722129" w:rsidRPr="00284218" w:rsidRDefault="00722129" w:rsidP="00722129">
      <w:pPr>
        <w:pStyle w:val="BodyText"/>
        <w:numPr>
          <w:ilvl w:val="0"/>
          <w:numId w:val="11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1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2"/>
        </w:rPr>
        <w:t>E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)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</w:rPr>
        <w:t>37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1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c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4"/>
        </w:rPr>
        <w:t xml:space="preserve"> F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</w:rPr>
        <w:t>25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</w:rPr>
        <w:t>27,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</w:rPr>
        <w:t>2011,</w:t>
      </w:r>
      <w:r w:rsidRPr="00284218">
        <w:rPr>
          <w:rFonts w:ascii="Palatino Linotype" w:hAnsi="Palatino Linotype"/>
          <w:spacing w:val="-8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1"/>
        </w:rPr>
        <w:t>Y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5"/>
        </w:rPr>
        <w:t>k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6"/>
        </w:rPr>
        <w:t>Y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-1"/>
        </w:rPr>
        <w:t xml:space="preserve"> U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1766EC9D" w14:textId="77777777" w:rsidR="00722129" w:rsidRPr="00284218" w:rsidRDefault="00722129" w:rsidP="00722129">
      <w:pPr>
        <w:pStyle w:val="Heading1"/>
        <w:ind w:left="270" w:hanging="270"/>
        <w:rPr>
          <w:rFonts w:ascii="Palatino Linotype" w:hAnsi="Palatino Linotype"/>
          <w:b w:val="0"/>
          <w:bCs w:val="0"/>
        </w:rPr>
      </w:pPr>
      <w:r w:rsidRPr="00284218">
        <w:rPr>
          <w:rFonts w:ascii="Palatino Linotype" w:hAnsi="Palatino Linotype"/>
        </w:rPr>
        <w:t>2010</w:t>
      </w:r>
    </w:p>
    <w:p w14:paraId="4C493F36" w14:textId="037B73ED" w:rsidR="00722129" w:rsidRPr="00284218" w:rsidRDefault="00722129" w:rsidP="002F23F1">
      <w:pPr>
        <w:pStyle w:val="BodyText"/>
        <w:numPr>
          <w:ilvl w:val="0"/>
          <w:numId w:val="10"/>
        </w:numPr>
        <w:tabs>
          <w:tab w:val="left" w:pos="480"/>
        </w:tabs>
        <w:spacing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9"/>
        </w:rPr>
        <w:t xml:space="preserve">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</w:rPr>
        <w:t>c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)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8</w:t>
      </w:r>
      <w:r w:rsidRPr="00284218">
        <w:rPr>
          <w:rFonts w:ascii="Palatino Linotype" w:hAnsi="Palatino Linotype"/>
          <w:spacing w:val="-6"/>
        </w:rPr>
        <w:t>0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3"/>
        </w:rPr>
        <w:t>M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g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2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10"/>
        </w:rPr>
        <w:t xml:space="preserve"> 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-1"/>
        </w:rPr>
        <w:t>0</w:t>
      </w:r>
      <w:r w:rsidRPr="00284218">
        <w:rPr>
          <w:rFonts w:ascii="Palatino Linotype" w:hAnsi="Palatino Linotype"/>
        </w:rPr>
        <w:t>-22.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G</w:t>
      </w:r>
      <w:r w:rsidRPr="00284218">
        <w:rPr>
          <w:rFonts w:ascii="Palatino Linotype" w:hAnsi="Palatino Linotype"/>
          <w:spacing w:val="-7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310AE46B" w14:textId="77777777" w:rsidR="00722129" w:rsidRPr="00284218" w:rsidRDefault="00722129" w:rsidP="00722129">
      <w:pPr>
        <w:pStyle w:val="BodyText"/>
        <w:numPr>
          <w:ilvl w:val="0"/>
          <w:numId w:val="10"/>
        </w:numPr>
        <w:tabs>
          <w:tab w:val="left" w:pos="480"/>
        </w:tabs>
        <w:spacing w:before="2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1"/>
        </w:rPr>
        <w:t>-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"/>
        </w:rPr>
        <w:t>w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</w:rPr>
        <w:t>10.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1"/>
        </w:rPr>
        <w:t>Newa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6310D872" w14:textId="49B27C7F" w:rsidR="00722129" w:rsidRPr="00284218" w:rsidRDefault="00722129" w:rsidP="002F23F1">
      <w:pPr>
        <w:pStyle w:val="BodyText"/>
        <w:numPr>
          <w:ilvl w:val="0"/>
          <w:numId w:val="10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7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20"/>
        </w:rPr>
        <w:t xml:space="preserve"> 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9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17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1"/>
        </w:rPr>
        <w:t>O</w:t>
      </w:r>
      <w:r w:rsidRPr="00284218">
        <w:rPr>
          <w:rFonts w:ascii="Palatino Linotype" w:hAnsi="Palatino Linotype"/>
          <w:spacing w:val="-7"/>
        </w:rPr>
        <w:t>c</w:t>
      </w:r>
      <w:r w:rsidRPr="00284218">
        <w:rPr>
          <w:rFonts w:ascii="Palatino Linotype" w:hAnsi="Palatino Linotype"/>
        </w:rPr>
        <w:t>t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b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</w:rPr>
        <w:t>1.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15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k,</w:t>
      </w:r>
      <w:r w:rsidRPr="00284218">
        <w:rPr>
          <w:rFonts w:ascii="Palatino Linotype" w:hAnsi="Palatino Linotype"/>
          <w:spacing w:val="-13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 xml:space="preserve">w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.</w:t>
      </w:r>
    </w:p>
    <w:p w14:paraId="4A9A06D0" w14:textId="1924BA14" w:rsidR="00722129" w:rsidRPr="00284218" w:rsidRDefault="00722129" w:rsidP="002F23F1">
      <w:pPr>
        <w:pStyle w:val="BodyText"/>
        <w:numPr>
          <w:ilvl w:val="0"/>
          <w:numId w:val="10"/>
        </w:numPr>
        <w:tabs>
          <w:tab w:val="left" w:pos="480"/>
        </w:tabs>
        <w:spacing w:before="2"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1"/>
        </w:rPr>
        <w:t>I</w:t>
      </w:r>
      <w:r w:rsidRPr="00284218">
        <w:rPr>
          <w:rFonts w:ascii="Palatino Linotype" w:hAnsi="Palatino Linotype"/>
          <w:spacing w:val="-3"/>
        </w:rPr>
        <w:t>Z</w:t>
      </w:r>
      <w:r w:rsidRPr="00284218">
        <w:rPr>
          <w:rFonts w:ascii="Palatino Linotype" w:hAnsi="Palatino Linotype"/>
        </w:rPr>
        <w:t>A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: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3"/>
        </w:rPr>
        <w:t>L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10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</w:rPr>
        <w:t>ll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</w:rPr>
        <w:t xml:space="preserve">t </w:t>
      </w:r>
      <w:r w:rsidRPr="00284218">
        <w:rPr>
          <w:rFonts w:ascii="Palatino Linotype" w:hAnsi="Palatino Linotype"/>
          <w:spacing w:val="6"/>
        </w:rPr>
        <w:t>I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: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2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-7"/>
        </w:rPr>
        <w:t xml:space="preserve"> 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d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9"/>
        </w:rPr>
        <w:t>o</w:t>
      </w:r>
      <w:r w:rsidRPr="00284218">
        <w:rPr>
          <w:rFonts w:ascii="Palatino Linotype" w:hAnsi="Palatino Linotype"/>
          <w:spacing w:val="-6"/>
        </w:rPr>
        <w:t>l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.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-6"/>
        </w:rPr>
        <w:t>A</w:t>
      </w:r>
      <w:r w:rsidRPr="00284218">
        <w:rPr>
          <w:rFonts w:ascii="Palatino Linotype" w:hAnsi="Palatino Linotype"/>
        </w:rPr>
        <w:t>ugu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.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 xml:space="preserve">nn, </w:t>
      </w:r>
      <w:r w:rsidRPr="00284218">
        <w:rPr>
          <w:rFonts w:ascii="Palatino Linotype" w:hAnsi="Palatino Linotype"/>
          <w:spacing w:val="-1"/>
        </w:rPr>
        <w:t>Ge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11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y</w:t>
      </w:r>
      <w:r w:rsidRPr="00284218">
        <w:rPr>
          <w:rFonts w:ascii="Palatino Linotype" w:hAnsi="Palatino Linotype"/>
        </w:rPr>
        <w:t>.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1"/>
        </w:rPr>
        <w:t>acc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d</w:t>
      </w:r>
      <w:r w:rsidRPr="00284218">
        <w:rPr>
          <w:rFonts w:ascii="Palatino Linotype" w:hAnsi="Palatino Linotype"/>
        </w:rPr>
        <w:t>)</w:t>
      </w:r>
    </w:p>
    <w:p w14:paraId="478DB892" w14:textId="40D8268A" w:rsidR="00722129" w:rsidRPr="00284218" w:rsidRDefault="00722129" w:rsidP="002F23F1">
      <w:pPr>
        <w:pStyle w:val="BodyText"/>
        <w:numPr>
          <w:ilvl w:val="0"/>
          <w:numId w:val="10"/>
        </w:numPr>
        <w:tabs>
          <w:tab w:val="left" w:pos="480"/>
        </w:tabs>
        <w:spacing w:line="274" w:lineRule="exact"/>
        <w:ind w:left="270" w:hanging="270"/>
        <w:rPr>
          <w:rFonts w:ascii="Palatino Linotype" w:hAnsi="Palatino Linotype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4"/>
        </w:rPr>
        <w:t xml:space="preserve"> </w:t>
      </w:r>
      <w:r w:rsidRPr="00284218">
        <w:rPr>
          <w:rFonts w:ascii="Palatino Linotype" w:hAnsi="Palatino Linotype"/>
        </w:rPr>
        <w:t>2</w:t>
      </w:r>
      <w:r w:rsidRPr="00284218">
        <w:rPr>
          <w:rFonts w:ascii="Palatino Linotype" w:hAnsi="Palatino Linotype"/>
          <w:spacing w:val="-5"/>
        </w:rPr>
        <w:t>4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h</w:t>
      </w:r>
      <w:r w:rsidRPr="00284218">
        <w:rPr>
          <w:rFonts w:ascii="Palatino Linotype" w:hAnsi="Palatino Linotype"/>
          <w:spacing w:val="-1"/>
        </w:rPr>
        <w:t xml:space="preserve"> 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-4"/>
        </w:rPr>
        <w:t xml:space="preserve"> </w:t>
      </w:r>
      <w:r w:rsidRPr="00284218">
        <w:rPr>
          <w:rFonts w:ascii="Palatino Linotype" w:hAnsi="Palatino Linotype"/>
          <w:spacing w:val="-2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f</w:t>
      </w:r>
      <w:r w:rsidRPr="00284218">
        <w:rPr>
          <w:rFonts w:ascii="Palatino Linotype" w:hAnsi="Palatino Linotype"/>
          <w:spacing w:val="-3"/>
        </w:rPr>
        <w:t xml:space="preserve"> 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</w:rPr>
        <w:t>e</w:t>
      </w:r>
      <w:r w:rsidRPr="00284218">
        <w:rPr>
          <w:rFonts w:ascii="Palatino Linotype" w:hAnsi="Palatino Linotype"/>
          <w:spacing w:val="3"/>
        </w:rPr>
        <w:t xml:space="preserve">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4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a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-4"/>
        </w:rPr>
        <w:t>S</w:t>
      </w:r>
      <w:r w:rsidRPr="00284218">
        <w:rPr>
          <w:rFonts w:ascii="Palatino Linotype" w:hAnsi="Palatino Linotype"/>
        </w:rPr>
        <w:t>o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-1"/>
        </w:rPr>
        <w:t xml:space="preserve"> </w:t>
      </w:r>
      <w:r w:rsidRPr="00284218">
        <w:rPr>
          <w:rFonts w:ascii="Palatino Linotype" w:hAnsi="Palatino Linotype"/>
          <w:spacing w:val="-8"/>
        </w:rPr>
        <w:t>f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5"/>
        </w:rPr>
        <w:t xml:space="preserve"> </w:t>
      </w:r>
      <w:r w:rsidRPr="00284218">
        <w:rPr>
          <w:rFonts w:ascii="Palatino Linotype" w:hAnsi="Palatino Linotype"/>
          <w:spacing w:val="-4"/>
        </w:rPr>
        <w:t>P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u</w:t>
      </w:r>
      <w:r w:rsidRPr="00284218">
        <w:rPr>
          <w:rFonts w:ascii="Palatino Linotype" w:hAnsi="Palatino Linotype"/>
          <w:spacing w:val="-11"/>
        </w:rPr>
        <w:t>l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 xml:space="preserve">n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2"/>
        </w:rPr>
        <w:t xml:space="preserve">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</w:rPr>
        <w:t>SP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4"/>
        </w:rPr>
        <w:t>)</w:t>
      </w:r>
      <w:r w:rsidRPr="00284218">
        <w:rPr>
          <w:rFonts w:ascii="Palatino Linotype" w:hAnsi="Palatino Linotype"/>
        </w:rPr>
        <w:t>.</w:t>
      </w:r>
      <w:r w:rsidRPr="00284218">
        <w:rPr>
          <w:rFonts w:ascii="Palatino Linotype" w:hAnsi="Palatino Linotype"/>
          <w:spacing w:val="6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 xml:space="preserve">. </w:t>
      </w:r>
      <w:r w:rsidRPr="00284218">
        <w:rPr>
          <w:rFonts w:ascii="Palatino Linotype" w:hAnsi="Palatino Linotype"/>
          <w:spacing w:val="2"/>
        </w:rPr>
        <w:t>E</w:t>
      </w:r>
      <w:r w:rsidRPr="00284218">
        <w:rPr>
          <w:rFonts w:ascii="Palatino Linotype" w:hAnsi="Palatino Linotype"/>
          <w:spacing w:val="-3"/>
        </w:rPr>
        <w:t>s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-6"/>
        </w:rPr>
        <w:t xml:space="preserve"> </w:t>
      </w:r>
      <w:r w:rsidRPr="00284218">
        <w:rPr>
          <w:rFonts w:ascii="Palatino Linotype" w:hAnsi="Palatino Linotype"/>
          <w:spacing w:val="-1"/>
        </w:rPr>
        <w:t>G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  <w:spacing w:val="2"/>
        </w:rPr>
        <w:t xml:space="preserve">. </w:t>
      </w:r>
      <w:r w:rsidRPr="00284218">
        <w:rPr>
          <w:rFonts w:ascii="Palatino Linotype" w:hAnsi="Palatino Linotype"/>
          <w:spacing w:val="1"/>
        </w:rPr>
        <w:t>(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r</w:t>
      </w:r>
      <w:r w:rsidRPr="00284218">
        <w:rPr>
          <w:rFonts w:ascii="Palatino Linotype" w:hAnsi="Palatino Linotype"/>
          <w:spacing w:val="-5"/>
        </w:rPr>
        <w:t xml:space="preserve"> </w:t>
      </w:r>
      <w:r w:rsidRPr="00284218">
        <w:rPr>
          <w:rFonts w:ascii="Palatino Linotype" w:hAnsi="Palatino Linotype"/>
          <w:spacing w:val="-1"/>
        </w:rPr>
        <w:t>acce</w:t>
      </w:r>
      <w:r w:rsidRPr="00284218">
        <w:rPr>
          <w:rFonts w:ascii="Palatino Linotype" w:hAnsi="Palatino Linotype"/>
        </w:rPr>
        <w:t>p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)</w:t>
      </w:r>
    </w:p>
    <w:p w14:paraId="22EE96A0" w14:textId="77777777" w:rsidR="00722129" w:rsidRPr="00284218" w:rsidRDefault="00722129" w:rsidP="00722129">
      <w:pPr>
        <w:pStyle w:val="BodyText"/>
        <w:numPr>
          <w:ilvl w:val="0"/>
          <w:numId w:val="10"/>
        </w:numPr>
        <w:tabs>
          <w:tab w:val="left" w:pos="270"/>
        </w:tabs>
        <w:spacing w:before="2"/>
        <w:ind w:left="270" w:right="120" w:hanging="270"/>
        <w:rPr>
          <w:rFonts w:ascii="Palatino Linotype" w:hAnsi="Palatino Linotype" w:cs="Times New Roman"/>
        </w:rPr>
      </w:pPr>
      <w:r w:rsidRPr="00284218">
        <w:rPr>
          <w:rFonts w:ascii="Palatino Linotype" w:hAnsi="Palatino Linotype"/>
        </w:rPr>
        <w:t>2010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-2"/>
        </w:rPr>
        <w:t>R</w:t>
      </w:r>
      <w:r w:rsidRPr="00284218">
        <w:rPr>
          <w:rFonts w:ascii="Palatino Linotype" w:hAnsi="Palatino Linotype"/>
          <w:spacing w:val="-5"/>
        </w:rPr>
        <w:t>u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</w:rPr>
        <w:t>g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1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5"/>
        </w:rPr>
        <w:t>v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2"/>
        </w:rPr>
        <w:t>s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10"/>
        </w:rPr>
        <w:t>t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  <w:spacing w:val="7"/>
        </w:rPr>
        <w:t>E</w:t>
      </w:r>
      <w:r w:rsidRPr="00284218">
        <w:rPr>
          <w:rFonts w:ascii="Palatino Linotype" w:hAnsi="Palatino Linotype"/>
          <w:spacing w:val="-6"/>
        </w:rPr>
        <w:t>m</w:t>
      </w:r>
      <w:r w:rsidRPr="00284218">
        <w:rPr>
          <w:rFonts w:ascii="Palatino Linotype" w:hAnsi="Palatino Linotype"/>
          <w:spacing w:val="4"/>
        </w:rPr>
        <w:t>p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3"/>
        </w:rPr>
        <w:t>a</w:t>
      </w:r>
      <w:r w:rsidRPr="00284218">
        <w:rPr>
          <w:rFonts w:ascii="Palatino Linotype" w:hAnsi="Palatino Linotype"/>
        </w:rPr>
        <w:t>l</w:t>
      </w:r>
      <w:r w:rsidRPr="00284218">
        <w:rPr>
          <w:rFonts w:ascii="Palatino Linotype" w:hAnsi="Palatino Linotype"/>
          <w:spacing w:val="29"/>
        </w:rPr>
        <w:t xml:space="preserve"> </w:t>
      </w:r>
      <w:r w:rsidRPr="00284218">
        <w:rPr>
          <w:rFonts w:ascii="Palatino Linotype" w:hAnsi="Palatino Linotype"/>
          <w:spacing w:val="2"/>
        </w:rPr>
        <w:t>M</w:t>
      </w:r>
      <w:r w:rsidRPr="00284218">
        <w:rPr>
          <w:rFonts w:ascii="Palatino Linotype" w:hAnsi="Palatino Linotype"/>
          <w:spacing w:val="-6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1"/>
        </w:rPr>
        <w:t>ec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-6"/>
        </w:rPr>
        <w:t>mi</w:t>
      </w:r>
      <w:r w:rsidRPr="00284218">
        <w:rPr>
          <w:rFonts w:ascii="Palatino Linotype" w:hAnsi="Palatino Linotype"/>
          <w:spacing w:val="3"/>
        </w:rPr>
        <w:t>c</w:t>
      </w:r>
      <w:r w:rsidRPr="00284218">
        <w:rPr>
          <w:rFonts w:ascii="Palatino Linotype" w:hAnsi="Palatino Linotype"/>
        </w:rPr>
        <w:t>s</w:t>
      </w:r>
      <w:r w:rsidRPr="00284218">
        <w:rPr>
          <w:rFonts w:ascii="Palatino Linotype" w:hAnsi="Palatino Linotype"/>
          <w:spacing w:val="30"/>
        </w:rPr>
        <w:t xml:space="preserve"> </w:t>
      </w:r>
      <w:r w:rsidRPr="00284218">
        <w:rPr>
          <w:rFonts w:ascii="Palatino Linotype" w:hAnsi="Palatino Linotype"/>
          <w:spacing w:val="-7"/>
        </w:rPr>
        <w:t>W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1"/>
        </w:rPr>
        <w:t>k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-5"/>
        </w:rPr>
        <w:t>h</w:t>
      </w:r>
      <w:r w:rsidRPr="00284218">
        <w:rPr>
          <w:rFonts w:ascii="Palatino Linotype" w:hAnsi="Palatino Linotype"/>
          <w:spacing w:val="4"/>
        </w:rPr>
        <w:t>o</w:t>
      </w:r>
      <w:r w:rsidRPr="00284218">
        <w:rPr>
          <w:rFonts w:ascii="Palatino Linotype" w:hAnsi="Palatino Linotype"/>
        </w:rPr>
        <w:t>p,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  <w:spacing w:val="-4"/>
        </w:rPr>
        <w:t>F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6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1"/>
        </w:rPr>
        <w:t>a</w:t>
      </w:r>
      <w:r w:rsidRPr="00284218">
        <w:rPr>
          <w:rFonts w:ascii="Palatino Linotype" w:hAnsi="Palatino Linotype"/>
          <w:spacing w:val="6"/>
        </w:rPr>
        <w:t>r</w:t>
      </w:r>
      <w:r w:rsidRPr="00284218">
        <w:rPr>
          <w:rFonts w:ascii="Palatino Linotype" w:hAnsi="Palatino Linotype"/>
        </w:rPr>
        <w:t>y</w:t>
      </w:r>
      <w:r w:rsidRPr="00284218">
        <w:rPr>
          <w:rFonts w:ascii="Palatino Linotype" w:hAnsi="Palatino Linotype"/>
          <w:spacing w:val="24"/>
        </w:rPr>
        <w:t xml:space="preserve"> </w:t>
      </w:r>
      <w:r w:rsidRPr="00284218">
        <w:rPr>
          <w:rFonts w:ascii="Palatino Linotype" w:hAnsi="Palatino Linotype"/>
        </w:rPr>
        <w:t>5.</w:t>
      </w:r>
      <w:r w:rsidRPr="00284218">
        <w:rPr>
          <w:rFonts w:ascii="Palatino Linotype" w:hAnsi="Palatino Linotype"/>
          <w:spacing w:val="35"/>
        </w:rPr>
        <w:t xml:space="preserve">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33"/>
        </w:rPr>
        <w:t xml:space="preserve"> </w:t>
      </w:r>
      <w:r w:rsidRPr="00284218">
        <w:rPr>
          <w:rFonts w:ascii="Palatino Linotype" w:hAnsi="Palatino Linotype"/>
          <w:spacing w:val="-2"/>
        </w:rPr>
        <w:t>B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</w:rPr>
        <w:t>u</w:t>
      </w:r>
      <w:r w:rsidRPr="00284218">
        <w:rPr>
          <w:rFonts w:ascii="Palatino Linotype" w:hAnsi="Palatino Linotype"/>
          <w:spacing w:val="-5"/>
        </w:rPr>
        <w:t>n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4"/>
        </w:rPr>
        <w:t>w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-1"/>
        </w:rPr>
        <w:t>c</w:t>
      </w:r>
      <w:r w:rsidRPr="00284218">
        <w:rPr>
          <w:rFonts w:ascii="Palatino Linotype" w:hAnsi="Palatino Linotype"/>
        </w:rPr>
        <w:t xml:space="preserve">k, </w:t>
      </w:r>
      <w:r w:rsidRPr="00284218">
        <w:rPr>
          <w:rFonts w:ascii="Palatino Linotype" w:hAnsi="Palatino Linotype"/>
          <w:spacing w:val="-1"/>
        </w:rPr>
        <w:t>Ne</w:t>
      </w:r>
      <w:r w:rsidRPr="00284218">
        <w:rPr>
          <w:rFonts w:ascii="Palatino Linotype" w:hAnsi="Palatino Linotype"/>
        </w:rPr>
        <w:t>w</w:t>
      </w:r>
      <w:r w:rsidRPr="00284218">
        <w:rPr>
          <w:rFonts w:ascii="Palatino Linotype" w:hAnsi="Palatino Linotype"/>
          <w:spacing w:val="-2"/>
        </w:rPr>
        <w:t xml:space="preserve"> </w:t>
      </w:r>
      <w:r w:rsidRPr="00284218">
        <w:rPr>
          <w:rFonts w:ascii="Palatino Linotype" w:hAnsi="Palatino Linotype"/>
          <w:spacing w:val="-3"/>
        </w:rPr>
        <w:t>J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1"/>
        </w:rPr>
        <w:t>r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  <w:spacing w:val="3"/>
        </w:rPr>
        <w:t>e</w:t>
      </w:r>
      <w:r w:rsidRPr="00284218">
        <w:rPr>
          <w:rFonts w:ascii="Palatino Linotype" w:hAnsi="Palatino Linotype"/>
          <w:spacing w:val="-10"/>
        </w:rPr>
        <w:t>y</w:t>
      </w:r>
      <w:r w:rsidRPr="00284218">
        <w:rPr>
          <w:rFonts w:ascii="Palatino Linotype" w:hAnsi="Palatino Linotype"/>
        </w:rPr>
        <w:t>,</w:t>
      </w:r>
      <w:r w:rsidRPr="00284218">
        <w:rPr>
          <w:rFonts w:ascii="Palatino Linotype" w:hAnsi="Palatino Linotype"/>
          <w:spacing w:val="1"/>
        </w:rPr>
        <w:t xml:space="preserve"> </w:t>
      </w:r>
      <w:r w:rsidRPr="00284218">
        <w:rPr>
          <w:rFonts w:ascii="Palatino Linotype" w:hAnsi="Palatino Linotype"/>
          <w:spacing w:val="4"/>
        </w:rPr>
        <w:t>U</w:t>
      </w:r>
      <w:r w:rsidRPr="00284218">
        <w:rPr>
          <w:rFonts w:ascii="Palatino Linotype" w:hAnsi="Palatino Linotype"/>
        </w:rPr>
        <w:t>n</w:t>
      </w:r>
      <w:r w:rsidRPr="00284218">
        <w:rPr>
          <w:rFonts w:ascii="Palatino Linotype" w:hAnsi="Palatino Linotype"/>
          <w:spacing w:val="-11"/>
        </w:rPr>
        <w:t>i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</w:rPr>
        <w:t>d S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7"/>
        </w:rPr>
        <w:t>a</w:t>
      </w:r>
      <w:r w:rsidRPr="00284218">
        <w:rPr>
          <w:rFonts w:ascii="Palatino Linotype" w:hAnsi="Palatino Linotype"/>
          <w:spacing w:val="5"/>
        </w:rPr>
        <w:t>t</w:t>
      </w:r>
      <w:r w:rsidRPr="00284218">
        <w:rPr>
          <w:rFonts w:ascii="Palatino Linotype" w:hAnsi="Palatino Linotype"/>
          <w:spacing w:val="-1"/>
        </w:rPr>
        <w:t>e</w:t>
      </w:r>
      <w:r w:rsidRPr="00284218">
        <w:rPr>
          <w:rFonts w:ascii="Palatino Linotype" w:hAnsi="Palatino Linotype"/>
          <w:spacing w:val="-3"/>
        </w:rPr>
        <w:t>s</w:t>
      </w:r>
      <w:r w:rsidRPr="00284218">
        <w:rPr>
          <w:rFonts w:ascii="Palatino Linotype" w:hAnsi="Palatino Linotype"/>
        </w:rPr>
        <w:t>.</w:t>
      </w:r>
    </w:p>
    <w:p w14:paraId="0E7F4990" w14:textId="43295583" w:rsidR="009F475C" w:rsidRPr="00284218" w:rsidRDefault="009F475C" w:rsidP="007209BA">
      <w:pPr>
        <w:spacing w:before="240" w:after="0"/>
        <w:rPr>
          <w:rFonts w:ascii="Palatino Linotype" w:hAnsi="Palatino Linotype" w:cs="Times New Roman"/>
          <w:b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HONORS AND AWARDS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4500"/>
        <w:gridCol w:w="3330"/>
        <w:gridCol w:w="1350"/>
      </w:tblGrid>
      <w:tr w:rsidR="00CC517E" w:rsidRPr="00284218" w14:paraId="2D598DE0" w14:textId="77777777" w:rsidTr="00FA30B8">
        <w:tc>
          <w:tcPr>
            <w:tcW w:w="1080" w:type="dxa"/>
          </w:tcPr>
          <w:p w14:paraId="23336B8C" w14:textId="2AF3EC14" w:rsidR="00CC517E" w:rsidRPr="00284218" w:rsidRDefault="0068490B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2</w:t>
            </w:r>
            <w:r w:rsidR="00157FF2" w:rsidRPr="00284218">
              <w:rPr>
                <w:rFonts w:ascii="Palatino Linotype" w:hAnsi="Palatino Linotype" w:cs="Times New Roman"/>
                <w:sz w:val="24"/>
                <w:szCs w:val="24"/>
              </w:rPr>
              <w:t>3</w:t>
            </w:r>
            <w:r w:rsidR="00FA30B8">
              <w:rPr>
                <w:rFonts w:ascii="Palatino Linotype" w:hAnsi="Palatino Linotype" w:cs="Times New Roman"/>
                <w:sz w:val="24"/>
                <w:szCs w:val="24"/>
              </w:rPr>
              <w:t>-24</w:t>
            </w:r>
          </w:p>
        </w:tc>
        <w:tc>
          <w:tcPr>
            <w:tcW w:w="4500" w:type="dxa"/>
          </w:tcPr>
          <w:p w14:paraId="06B18D30" w14:textId="1467BD44" w:rsidR="00CC517E" w:rsidRPr="00284218" w:rsidRDefault="0068490B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President</w:t>
            </w:r>
          </w:p>
        </w:tc>
        <w:tc>
          <w:tcPr>
            <w:tcW w:w="3330" w:type="dxa"/>
          </w:tcPr>
          <w:p w14:paraId="64822E2C" w14:textId="69751E92" w:rsidR="00CC517E" w:rsidRPr="00284218" w:rsidRDefault="0068490B" w:rsidP="0068490B">
            <w:pPr>
              <w:ind w:right="-176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Chinese Economists Society</w:t>
            </w:r>
          </w:p>
        </w:tc>
        <w:tc>
          <w:tcPr>
            <w:tcW w:w="1350" w:type="dxa"/>
          </w:tcPr>
          <w:p w14:paraId="71322F9D" w14:textId="0ECC8DAE" w:rsidR="00CC517E" w:rsidRPr="00284218" w:rsidRDefault="00CC517E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</w:tr>
      <w:tr w:rsidR="0068490B" w:rsidRPr="00284218" w14:paraId="78AEB878" w14:textId="77777777" w:rsidTr="00FA30B8">
        <w:tc>
          <w:tcPr>
            <w:tcW w:w="1080" w:type="dxa"/>
          </w:tcPr>
          <w:p w14:paraId="7C8FE7E8" w14:textId="06A883C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8</w:t>
            </w:r>
          </w:p>
        </w:tc>
        <w:tc>
          <w:tcPr>
            <w:tcW w:w="4500" w:type="dxa"/>
          </w:tcPr>
          <w:p w14:paraId="37C0A7EB" w14:textId="09D41761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Distinguished Alumni</w:t>
            </w:r>
          </w:p>
        </w:tc>
        <w:tc>
          <w:tcPr>
            <w:tcW w:w="3330" w:type="dxa"/>
          </w:tcPr>
          <w:p w14:paraId="74F6A6ED" w14:textId="28918C8D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National Chi Nan University</w:t>
            </w:r>
          </w:p>
        </w:tc>
        <w:tc>
          <w:tcPr>
            <w:tcW w:w="1350" w:type="dxa"/>
          </w:tcPr>
          <w:p w14:paraId="356EDA05" w14:textId="72C9CC6B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Taiwan</w:t>
            </w:r>
          </w:p>
        </w:tc>
      </w:tr>
      <w:tr w:rsidR="0068490B" w:rsidRPr="00284218" w14:paraId="7B05598F" w14:textId="77777777" w:rsidTr="00FA30B8">
        <w:tc>
          <w:tcPr>
            <w:tcW w:w="1080" w:type="dxa"/>
          </w:tcPr>
          <w:p w14:paraId="0248E365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3</w:t>
            </w:r>
          </w:p>
        </w:tc>
        <w:tc>
          <w:tcPr>
            <w:tcW w:w="4500" w:type="dxa"/>
          </w:tcPr>
          <w:p w14:paraId="787736D3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Young Scholar Award</w:t>
            </w:r>
          </w:p>
        </w:tc>
        <w:tc>
          <w:tcPr>
            <w:tcW w:w="3330" w:type="dxa"/>
          </w:tcPr>
          <w:p w14:paraId="44BCC50D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Beijing Normal University</w:t>
            </w:r>
          </w:p>
        </w:tc>
        <w:tc>
          <w:tcPr>
            <w:tcW w:w="1350" w:type="dxa"/>
          </w:tcPr>
          <w:p w14:paraId="602BC2FC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China</w:t>
            </w:r>
          </w:p>
        </w:tc>
      </w:tr>
      <w:tr w:rsidR="0068490B" w:rsidRPr="00284218" w14:paraId="5AE9F2AC" w14:textId="77777777" w:rsidTr="00FA30B8">
        <w:tc>
          <w:tcPr>
            <w:tcW w:w="1080" w:type="dxa"/>
          </w:tcPr>
          <w:p w14:paraId="06771BE6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2</w:t>
            </w:r>
          </w:p>
        </w:tc>
        <w:tc>
          <w:tcPr>
            <w:tcW w:w="4500" w:type="dxa"/>
          </w:tcPr>
          <w:p w14:paraId="54FD94D0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Faculty of the Year</w:t>
            </w:r>
          </w:p>
        </w:tc>
        <w:tc>
          <w:tcPr>
            <w:tcW w:w="3330" w:type="dxa"/>
          </w:tcPr>
          <w:p w14:paraId="14B1BF81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Beijing Normal University</w:t>
            </w:r>
          </w:p>
        </w:tc>
        <w:tc>
          <w:tcPr>
            <w:tcW w:w="1350" w:type="dxa"/>
          </w:tcPr>
          <w:p w14:paraId="09B7455C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China</w:t>
            </w:r>
          </w:p>
        </w:tc>
      </w:tr>
      <w:tr w:rsidR="0068490B" w:rsidRPr="00284218" w14:paraId="54D1CFF9" w14:textId="77777777" w:rsidTr="00FA30B8">
        <w:tc>
          <w:tcPr>
            <w:tcW w:w="1080" w:type="dxa"/>
          </w:tcPr>
          <w:p w14:paraId="61E50504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2</w:t>
            </w:r>
          </w:p>
        </w:tc>
        <w:tc>
          <w:tcPr>
            <w:tcW w:w="4500" w:type="dxa"/>
          </w:tcPr>
          <w:p w14:paraId="74B843BD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Outstanding Graduate Teaching Award</w:t>
            </w:r>
          </w:p>
        </w:tc>
        <w:tc>
          <w:tcPr>
            <w:tcW w:w="3330" w:type="dxa"/>
          </w:tcPr>
          <w:p w14:paraId="037AF6E8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Beijing Normal University</w:t>
            </w:r>
          </w:p>
        </w:tc>
        <w:tc>
          <w:tcPr>
            <w:tcW w:w="1350" w:type="dxa"/>
          </w:tcPr>
          <w:p w14:paraId="5E476433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China</w:t>
            </w:r>
          </w:p>
        </w:tc>
      </w:tr>
      <w:tr w:rsidR="0068490B" w:rsidRPr="00284218" w14:paraId="4A811303" w14:textId="77777777" w:rsidTr="00FA30B8">
        <w:tc>
          <w:tcPr>
            <w:tcW w:w="1080" w:type="dxa"/>
          </w:tcPr>
          <w:p w14:paraId="128F5104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1</w:t>
            </w:r>
          </w:p>
        </w:tc>
        <w:tc>
          <w:tcPr>
            <w:tcW w:w="4500" w:type="dxa"/>
          </w:tcPr>
          <w:p w14:paraId="7AA72A38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EB Summer School Scholarship</w:t>
            </w:r>
          </w:p>
        </w:tc>
        <w:tc>
          <w:tcPr>
            <w:tcW w:w="3330" w:type="dxa"/>
          </w:tcPr>
          <w:p w14:paraId="608A0D1F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Institut d’Economia de Barcelona </w:t>
            </w:r>
          </w:p>
        </w:tc>
        <w:tc>
          <w:tcPr>
            <w:tcW w:w="1350" w:type="dxa"/>
          </w:tcPr>
          <w:p w14:paraId="4EB20D42" w14:textId="77777777" w:rsidR="0068490B" w:rsidRPr="00284218" w:rsidRDefault="0068490B" w:rsidP="0068490B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Spain</w:t>
            </w:r>
          </w:p>
        </w:tc>
      </w:tr>
      <w:tr w:rsidR="0068490B" w:rsidRPr="00284218" w14:paraId="03914AE3" w14:textId="77777777" w:rsidTr="00FA30B8">
        <w:tc>
          <w:tcPr>
            <w:tcW w:w="1080" w:type="dxa"/>
          </w:tcPr>
          <w:p w14:paraId="22090175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2010</w:t>
            </w:r>
          </w:p>
        </w:tc>
        <w:tc>
          <w:tcPr>
            <w:tcW w:w="4500" w:type="dxa"/>
          </w:tcPr>
          <w:p w14:paraId="13D89E63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Peter Asch Memorial Research Prize                   </w:t>
            </w:r>
          </w:p>
        </w:tc>
        <w:tc>
          <w:tcPr>
            <w:tcW w:w="3330" w:type="dxa"/>
          </w:tcPr>
          <w:p w14:paraId="637988DB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Rutgers University               </w:t>
            </w:r>
          </w:p>
        </w:tc>
        <w:tc>
          <w:tcPr>
            <w:tcW w:w="1350" w:type="dxa"/>
          </w:tcPr>
          <w:p w14:paraId="15820D6C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USA</w:t>
            </w:r>
          </w:p>
        </w:tc>
      </w:tr>
      <w:tr w:rsidR="0068490B" w:rsidRPr="00284218" w14:paraId="056A0067" w14:textId="77777777" w:rsidTr="00FA30B8">
        <w:tc>
          <w:tcPr>
            <w:tcW w:w="1080" w:type="dxa"/>
          </w:tcPr>
          <w:p w14:paraId="6935AA39" w14:textId="77777777" w:rsidR="0068490B" w:rsidRPr="00284218" w:rsidRDefault="0068490B" w:rsidP="0068490B">
            <w:pPr>
              <w:ind w:right="-450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lastRenderedPageBreak/>
              <w:t>2009</w:t>
            </w:r>
          </w:p>
        </w:tc>
        <w:tc>
          <w:tcPr>
            <w:tcW w:w="4500" w:type="dxa"/>
          </w:tcPr>
          <w:p w14:paraId="15FA33DF" w14:textId="77777777" w:rsidR="0068490B" w:rsidRPr="00284218" w:rsidRDefault="0068490B" w:rsidP="00FA30B8">
            <w:pPr>
              <w:ind w:right="-450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Sidney I. Simon Outstanding Teaching Award</w:t>
            </w:r>
          </w:p>
        </w:tc>
        <w:tc>
          <w:tcPr>
            <w:tcW w:w="3330" w:type="dxa"/>
          </w:tcPr>
          <w:p w14:paraId="0D7AD37B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Rutgers University            </w:t>
            </w:r>
          </w:p>
        </w:tc>
        <w:tc>
          <w:tcPr>
            <w:tcW w:w="1350" w:type="dxa"/>
          </w:tcPr>
          <w:p w14:paraId="308FBFF4" w14:textId="77777777" w:rsidR="0068490B" w:rsidRPr="00284218" w:rsidRDefault="0068490B" w:rsidP="0068490B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USA</w:t>
            </w:r>
          </w:p>
        </w:tc>
      </w:tr>
    </w:tbl>
    <w:p w14:paraId="0D63C95E" w14:textId="77777777" w:rsidR="00730726" w:rsidRPr="00284218" w:rsidRDefault="00730726" w:rsidP="007209BA">
      <w:pPr>
        <w:spacing w:after="0" w:line="240" w:lineRule="auto"/>
        <w:rPr>
          <w:rFonts w:ascii="Palatino Linotype" w:hAnsi="Palatino Linotype" w:cs="Times New Roman"/>
          <w:b/>
          <w:sz w:val="24"/>
          <w:szCs w:val="24"/>
        </w:rPr>
      </w:pPr>
    </w:p>
    <w:p w14:paraId="3739D588" w14:textId="6472A403" w:rsidR="009A0364" w:rsidRPr="00284218" w:rsidRDefault="00C05686" w:rsidP="007209BA">
      <w:pPr>
        <w:spacing w:after="0"/>
        <w:rPr>
          <w:rFonts w:ascii="Palatino Linotype" w:hAnsi="Palatino Linotype" w:cs="Times New Roman"/>
          <w:b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REFEREE</w:t>
      </w:r>
    </w:p>
    <w:p w14:paraId="0AECAEB2" w14:textId="6CB79B37" w:rsidR="009A0364" w:rsidRPr="00284218" w:rsidRDefault="009A0364" w:rsidP="007209BA">
      <w:pPr>
        <w:rPr>
          <w:rFonts w:ascii="Palatino Linotype" w:hAnsi="Palatino Linotype" w:cs="Times New Roman"/>
          <w:i/>
          <w:sz w:val="24"/>
          <w:szCs w:val="24"/>
        </w:rPr>
      </w:pPr>
      <w:r w:rsidRPr="00284218">
        <w:rPr>
          <w:rFonts w:ascii="Palatino Linotype" w:hAnsi="Palatino Linotype" w:cs="Times New Roman"/>
          <w:i/>
          <w:sz w:val="24"/>
          <w:szCs w:val="24"/>
        </w:rPr>
        <w:t>Journal of Population Economics,</w:t>
      </w:r>
      <w:r w:rsidR="001C676B" w:rsidRPr="00284218">
        <w:rPr>
          <w:rFonts w:ascii="Palatino Linotype" w:hAnsi="Palatino Linotype" w:cs="Times New Roman"/>
          <w:i/>
          <w:sz w:val="24"/>
          <w:szCs w:val="24"/>
        </w:rPr>
        <w:t xml:space="preserve"> Journal of Applied Statistics,</w:t>
      </w:r>
      <w:r w:rsidRPr="00284218">
        <w:rPr>
          <w:rFonts w:ascii="Palatino Linotype" w:hAnsi="Palatino Linotype" w:cs="Times New Roman"/>
          <w:i/>
          <w:sz w:val="24"/>
          <w:szCs w:val="24"/>
        </w:rPr>
        <w:t xml:space="preserve"> Economics-ejournal.org</w:t>
      </w:r>
      <w:r w:rsidR="00565E37" w:rsidRPr="00284218">
        <w:rPr>
          <w:rFonts w:ascii="Palatino Linotype" w:hAnsi="Palatino Linotype" w:cs="Times New Roman"/>
          <w:i/>
          <w:sz w:val="24"/>
          <w:szCs w:val="24"/>
        </w:rPr>
        <w:t>, Review of International Economics</w:t>
      </w:r>
      <w:r w:rsidR="00DE5F50" w:rsidRPr="00284218">
        <w:rPr>
          <w:rFonts w:ascii="Palatino Linotype" w:hAnsi="Palatino Linotype" w:cs="Times New Roman"/>
          <w:i/>
          <w:sz w:val="24"/>
          <w:szCs w:val="24"/>
        </w:rPr>
        <w:t>, International Journal of Manpower</w:t>
      </w:r>
      <w:r w:rsidR="00224567" w:rsidRPr="00284218">
        <w:rPr>
          <w:rFonts w:ascii="Palatino Linotype" w:hAnsi="Palatino Linotype" w:cs="Times New Roman"/>
          <w:i/>
          <w:sz w:val="24"/>
          <w:szCs w:val="24"/>
        </w:rPr>
        <w:t>, Research in Labor Economics</w:t>
      </w:r>
      <w:r w:rsidR="00FE69F4" w:rsidRPr="00284218">
        <w:rPr>
          <w:rFonts w:ascii="Palatino Linotype" w:hAnsi="Palatino Linotype" w:cs="Times New Roman"/>
          <w:i/>
          <w:sz w:val="24"/>
          <w:szCs w:val="24"/>
        </w:rPr>
        <w:t>, Journal of Economic Inequality</w:t>
      </w:r>
      <w:r w:rsidR="007165A4" w:rsidRPr="00284218">
        <w:rPr>
          <w:rFonts w:ascii="Palatino Linotype" w:hAnsi="Palatino Linotype" w:cs="Times New Roman"/>
          <w:i/>
          <w:sz w:val="24"/>
          <w:szCs w:val="24"/>
        </w:rPr>
        <w:t>, IZA Journal of Labor Policy</w:t>
      </w:r>
      <w:r w:rsidR="000D07FB" w:rsidRPr="00284218">
        <w:rPr>
          <w:rFonts w:ascii="Palatino Linotype" w:hAnsi="Palatino Linotype" w:cs="Times New Roman"/>
          <w:i/>
          <w:sz w:val="24"/>
          <w:szCs w:val="24"/>
        </w:rPr>
        <w:t>, Journal of Labor Research</w:t>
      </w:r>
      <w:r w:rsidR="00801439" w:rsidRPr="00284218">
        <w:rPr>
          <w:rFonts w:ascii="Palatino Linotype" w:hAnsi="Palatino Linotype" w:cs="Times New Roman"/>
          <w:i/>
          <w:sz w:val="24"/>
          <w:szCs w:val="24"/>
        </w:rPr>
        <w:t>, World Development</w:t>
      </w:r>
      <w:r w:rsidR="00BA0B4F" w:rsidRPr="00284218">
        <w:rPr>
          <w:rFonts w:ascii="Palatino Linotype" w:hAnsi="Palatino Linotype" w:cs="Times New Roman"/>
          <w:i/>
          <w:sz w:val="24"/>
          <w:szCs w:val="24"/>
        </w:rPr>
        <w:t>, Eastern Economic Journal, Journal of Regional Science, Economic Modelling</w:t>
      </w:r>
      <w:r w:rsidR="004D067D" w:rsidRPr="00284218">
        <w:rPr>
          <w:rFonts w:ascii="Palatino Linotype" w:hAnsi="Palatino Linotype" w:cs="Times New Roman"/>
          <w:i/>
          <w:sz w:val="24"/>
          <w:szCs w:val="24"/>
        </w:rPr>
        <w:t>, China and The World Economy, Journal of Child and Family Studies</w:t>
      </w:r>
    </w:p>
    <w:p w14:paraId="7DA60891" w14:textId="60046F88" w:rsidR="00AB4CF0" w:rsidRPr="00284218" w:rsidRDefault="000E6C67" w:rsidP="007209BA">
      <w:pPr>
        <w:spacing w:after="0"/>
        <w:jc w:val="both"/>
        <w:rPr>
          <w:rFonts w:ascii="Palatino Linotype" w:hAnsi="Palatino Linotype" w:cs="Times New Roman"/>
          <w:b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TEACH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6018"/>
      </w:tblGrid>
      <w:tr w:rsidR="000D0E54" w:rsidRPr="00284218" w14:paraId="79CAF15E" w14:textId="77777777" w:rsidTr="00893286">
        <w:tc>
          <w:tcPr>
            <w:tcW w:w="3348" w:type="dxa"/>
          </w:tcPr>
          <w:p w14:paraId="5153A638" w14:textId="77777777" w:rsidR="000D0E54" w:rsidRPr="00284218" w:rsidRDefault="000D0E54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Bucknell University</w:t>
            </w:r>
          </w:p>
          <w:p w14:paraId="1A38ABCF" w14:textId="7FD9FFBB" w:rsidR="000D0E54" w:rsidRPr="00284218" w:rsidRDefault="004F05FE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(2015</w:t>
            </w:r>
            <w:r w:rsidR="00CC517E" w:rsidRPr="00284218">
              <w:rPr>
                <w:rFonts w:ascii="Palatino Linotype" w:hAnsi="Palatino Linotype" w:cs="Times New Roman"/>
                <w:sz w:val="24"/>
                <w:szCs w:val="24"/>
              </w:rPr>
              <w:t>-present</w:t>
            </w:r>
            <w:r w:rsidR="000D0E54" w:rsidRPr="00284218">
              <w:rPr>
                <w:rFonts w:ascii="Palatino Linotype" w:hAnsi="Palatino Linotype" w:cs="Times New Roman"/>
                <w:sz w:val="24"/>
                <w:szCs w:val="24"/>
              </w:rPr>
              <w:t>)</w:t>
            </w:r>
          </w:p>
        </w:tc>
        <w:tc>
          <w:tcPr>
            <w:tcW w:w="6030" w:type="dxa"/>
          </w:tcPr>
          <w:p w14:paraId="11A72EAD" w14:textId="31CE3D20" w:rsidR="000D0E54" w:rsidRPr="00284218" w:rsidRDefault="000D0E54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termediate Microeconomics</w:t>
            </w:r>
          </w:p>
          <w:p w14:paraId="065EE447" w14:textId="77777777" w:rsidR="000D0E54" w:rsidRPr="00284218" w:rsidRDefault="000D0E54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Econometrics</w:t>
            </w:r>
          </w:p>
          <w:p w14:paraId="01681A57" w14:textId="77777777" w:rsidR="004F05FE" w:rsidRPr="00284218" w:rsidRDefault="004F05FE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Labor Economics</w:t>
            </w:r>
          </w:p>
          <w:p w14:paraId="72874487" w14:textId="77777777" w:rsidR="004F05FE" w:rsidRPr="00284218" w:rsidRDefault="004F05FE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Chi</w:t>
            </w:r>
            <w:r w:rsidR="005C5F1D" w:rsidRPr="00284218">
              <w:rPr>
                <w:rFonts w:ascii="Palatino Linotype" w:hAnsi="Palatino Linotype" w:cs="Times New Roman"/>
                <w:sz w:val="24"/>
                <w:szCs w:val="24"/>
              </w:rPr>
              <w:t>na and East Asia</w:t>
            </w: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Econom</w:t>
            </w:r>
            <w:r w:rsidR="005C5F1D" w:rsidRPr="00284218">
              <w:rPr>
                <w:rFonts w:ascii="Palatino Linotype" w:hAnsi="Palatino Linotype" w:cs="Times New Roman"/>
                <w:sz w:val="24"/>
                <w:szCs w:val="24"/>
              </w:rPr>
              <w:t>ics</w:t>
            </w:r>
          </w:p>
          <w:p w14:paraId="0B23DC66" w14:textId="43A0EA78" w:rsidR="005C5F1D" w:rsidRPr="00284218" w:rsidRDefault="005C5F1D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Economics Principles/Problems</w:t>
            </w:r>
          </w:p>
        </w:tc>
      </w:tr>
      <w:tr w:rsidR="000D0E54" w:rsidRPr="00284218" w14:paraId="0F6102C9" w14:textId="77777777" w:rsidTr="00893286">
        <w:tc>
          <w:tcPr>
            <w:tcW w:w="3348" w:type="dxa"/>
          </w:tcPr>
          <w:p w14:paraId="4132DA25" w14:textId="4A5CF35E" w:rsidR="000D0E54" w:rsidRPr="00284218" w:rsidRDefault="000D0E54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56E7A2E5" w14:textId="77777777" w:rsidR="000D0E54" w:rsidRPr="00284218" w:rsidRDefault="000D0E54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</w:tr>
      <w:tr w:rsidR="00AB4CF0" w:rsidRPr="00284218" w14:paraId="2A1EB9A5" w14:textId="77777777" w:rsidTr="00893286">
        <w:tc>
          <w:tcPr>
            <w:tcW w:w="3348" w:type="dxa"/>
          </w:tcPr>
          <w:p w14:paraId="2E772426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Beijing Normal University</w:t>
            </w:r>
          </w:p>
          <w:p w14:paraId="11E0459F" w14:textId="77777777" w:rsidR="00893286" w:rsidRPr="00284218" w:rsidRDefault="002B7D36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(2011-2015</w:t>
            </w:r>
            <w:r w:rsidR="00893286" w:rsidRPr="00284218">
              <w:rPr>
                <w:rFonts w:ascii="Palatino Linotype" w:hAnsi="Palatino Linotype" w:cs="Times New Roman"/>
                <w:sz w:val="24"/>
                <w:szCs w:val="24"/>
              </w:rPr>
              <w:t>)</w:t>
            </w:r>
          </w:p>
        </w:tc>
        <w:tc>
          <w:tcPr>
            <w:tcW w:w="6030" w:type="dxa"/>
          </w:tcPr>
          <w:p w14:paraId="6011D347" w14:textId="77777777" w:rsidR="001D0543" w:rsidRPr="00284218" w:rsidRDefault="001D0543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Econometrics</w:t>
            </w:r>
            <w:r w:rsidR="002B7D36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II</w:t>
            </w: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(Ph.D.)</w:t>
            </w:r>
            <w:r w:rsidR="006C3F51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1</w:t>
            </w:r>
          </w:p>
          <w:p w14:paraId="01436203" w14:textId="77777777" w:rsidR="0006342B" w:rsidRPr="00284218" w:rsidRDefault="001D0543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ternational Economics (Masters’)</w:t>
            </w:r>
            <w:r w:rsidR="002B7D36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3</w:t>
            </w:r>
          </w:p>
          <w:p w14:paraId="27DFAEE6" w14:textId="77777777" w:rsidR="00AB4CF0" w:rsidRPr="00284218" w:rsidRDefault="0006342B" w:rsidP="007209BA">
            <w:pPr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M</w:t>
            </w:r>
            <w:r w:rsidR="00A630E0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igration </w:t>
            </w: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 Labor Economics</w:t>
            </w:r>
            <w:r w:rsidR="00C05686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(</w:t>
            </w:r>
            <w:r w:rsidR="00BA20C7" w:rsidRPr="00284218">
              <w:rPr>
                <w:rFonts w:ascii="Palatino Linotype" w:hAnsi="Palatino Linotype" w:cs="Times New Roman"/>
                <w:sz w:val="24"/>
                <w:szCs w:val="24"/>
              </w:rPr>
              <w:t>Ph.D</w:t>
            </w:r>
            <w:r w:rsidR="001D0543" w:rsidRPr="00284218">
              <w:rPr>
                <w:rFonts w:ascii="Palatino Linotype" w:hAnsi="Palatino Linotype" w:cs="Times New Roman"/>
                <w:sz w:val="24"/>
                <w:szCs w:val="24"/>
              </w:rPr>
              <w:t>.</w:t>
            </w:r>
            <w:r w:rsidR="00A630E0" w:rsidRPr="00284218">
              <w:rPr>
                <w:rFonts w:ascii="Palatino Linotype" w:hAnsi="Palatino Linotype" w:cs="Times New Roman"/>
                <w:sz w:val="24"/>
                <w:szCs w:val="24"/>
              </w:rPr>
              <w:t>)</w:t>
            </w:r>
            <w:r w:rsidR="006C3F51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1</w:t>
            </w:r>
          </w:p>
        </w:tc>
      </w:tr>
      <w:tr w:rsidR="00AB4CF0" w:rsidRPr="00284218" w14:paraId="2AAF3133" w14:textId="77777777" w:rsidTr="00893286">
        <w:tc>
          <w:tcPr>
            <w:tcW w:w="3348" w:type="dxa"/>
          </w:tcPr>
          <w:p w14:paraId="32BA7CED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0714CC8F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Econometrics (undergraduate)</w:t>
            </w:r>
            <w:r w:rsidR="006C3F51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1</w:t>
            </w:r>
          </w:p>
          <w:p w14:paraId="5BBD7D6B" w14:textId="77777777" w:rsidR="0006342B" w:rsidRPr="00284218" w:rsidRDefault="0006342B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tro to Macroeconomics (undergraduate)</w:t>
            </w:r>
            <w:r w:rsidR="002B7D36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4</w:t>
            </w:r>
          </w:p>
        </w:tc>
      </w:tr>
      <w:tr w:rsidR="00AB4CF0" w:rsidRPr="00284218" w14:paraId="4D347F7A" w14:textId="77777777" w:rsidTr="00893286">
        <w:tc>
          <w:tcPr>
            <w:tcW w:w="3348" w:type="dxa"/>
          </w:tcPr>
          <w:p w14:paraId="17003D4C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3C2CFC72" w14:textId="77777777" w:rsidR="00AB4CF0" w:rsidRPr="00284218" w:rsidRDefault="00B46619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termediate Macroeconomics (undergraduate)</w:t>
            </w:r>
            <w:r w:rsidR="006C3F51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4</w:t>
            </w:r>
          </w:p>
        </w:tc>
      </w:tr>
      <w:tr w:rsidR="001C263D" w:rsidRPr="00284218" w14:paraId="2C07BB0E" w14:textId="77777777" w:rsidTr="00893286">
        <w:tc>
          <w:tcPr>
            <w:tcW w:w="3348" w:type="dxa"/>
          </w:tcPr>
          <w:p w14:paraId="79A04D42" w14:textId="77777777" w:rsidR="001C263D" w:rsidRPr="00284218" w:rsidRDefault="001C263D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7898D51E" w14:textId="77777777" w:rsidR="001C263D" w:rsidRPr="00284218" w:rsidRDefault="001C263D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</w:tr>
      <w:tr w:rsidR="00AB4CF0" w:rsidRPr="00284218" w14:paraId="7201BD93" w14:textId="77777777" w:rsidTr="00893286">
        <w:tc>
          <w:tcPr>
            <w:tcW w:w="3348" w:type="dxa"/>
          </w:tcPr>
          <w:p w14:paraId="0936E447" w14:textId="77777777" w:rsidR="00893286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Rutgers University</w:t>
            </w:r>
            <w:r w:rsidR="00893286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30" w:type="dxa"/>
          </w:tcPr>
          <w:p w14:paraId="14F816CF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Labor Economics (undergraduate)</w:t>
            </w:r>
            <w:r w:rsidR="006C3F51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</w:t>
            </w:r>
            <w:r w:rsidR="005A47A3" w:rsidRPr="00284218">
              <w:rPr>
                <w:rFonts w:ascii="Palatino Linotype" w:hAnsi="Palatino Linotype" w:cs="Times New Roman"/>
                <w:sz w:val="24"/>
                <w:szCs w:val="24"/>
              </w:rPr>
              <w:t>2</w:t>
            </w:r>
          </w:p>
        </w:tc>
      </w:tr>
      <w:tr w:rsidR="00AB4CF0" w:rsidRPr="00284218" w14:paraId="2AE55D81" w14:textId="77777777" w:rsidTr="00893286">
        <w:tc>
          <w:tcPr>
            <w:tcW w:w="3348" w:type="dxa"/>
          </w:tcPr>
          <w:p w14:paraId="6572A120" w14:textId="77777777" w:rsidR="00AB4CF0" w:rsidRPr="00284218" w:rsidRDefault="00893286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(2007-2011)</w:t>
            </w:r>
          </w:p>
        </w:tc>
        <w:tc>
          <w:tcPr>
            <w:tcW w:w="6030" w:type="dxa"/>
          </w:tcPr>
          <w:p w14:paraId="21E4A2F9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Money and Banking (undergraduate)</w:t>
            </w:r>
            <w:r w:rsidR="005A47A3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5</w:t>
            </w:r>
          </w:p>
        </w:tc>
      </w:tr>
      <w:tr w:rsidR="00AB4CF0" w:rsidRPr="00284218" w14:paraId="4FAAFBA4" w14:textId="77777777" w:rsidTr="00893286">
        <w:tc>
          <w:tcPr>
            <w:tcW w:w="3348" w:type="dxa"/>
          </w:tcPr>
          <w:p w14:paraId="2CF77DA3" w14:textId="77777777" w:rsidR="00AB4CF0" w:rsidRPr="00284218" w:rsidRDefault="00AB4CF0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21D738D3" w14:textId="77777777" w:rsidR="00AB4CF0" w:rsidRPr="00284218" w:rsidRDefault="0006342B" w:rsidP="007209BA">
            <w:pPr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284218">
              <w:rPr>
                <w:rFonts w:ascii="Palatino Linotype" w:hAnsi="Palatino Linotype" w:cs="Times New Roman"/>
                <w:sz w:val="24"/>
                <w:szCs w:val="24"/>
              </w:rPr>
              <w:t>Intro</w:t>
            </w:r>
            <w:r w:rsidR="00AB4CF0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to Macroeconomics (undergraduate)</w:t>
            </w:r>
            <w:r w:rsidR="005A47A3" w:rsidRPr="00284218">
              <w:rPr>
                <w:rFonts w:ascii="Palatino Linotype" w:hAnsi="Palatino Linotype" w:cs="Times New Roman"/>
                <w:sz w:val="24"/>
                <w:szCs w:val="24"/>
              </w:rPr>
              <w:t xml:space="preserve"> ×6</w:t>
            </w:r>
          </w:p>
        </w:tc>
      </w:tr>
    </w:tbl>
    <w:p w14:paraId="5919D372" w14:textId="77777777" w:rsidR="00530608" w:rsidRDefault="00530608" w:rsidP="007209B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66660FB" w14:textId="77777777" w:rsidR="00517BC6" w:rsidRDefault="00517BC6" w:rsidP="007209B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510B33B" w14:textId="307EAAAC" w:rsidR="00530608" w:rsidRPr="00284218" w:rsidRDefault="00530608" w:rsidP="007209BA">
      <w:pPr>
        <w:spacing w:after="0"/>
        <w:rPr>
          <w:rFonts w:ascii="Palatino Linotype" w:hAnsi="Palatino Linotype" w:cs="Times New Roman"/>
          <w:b/>
          <w:sz w:val="24"/>
          <w:szCs w:val="24"/>
        </w:rPr>
      </w:pPr>
      <w:r w:rsidRPr="00284218">
        <w:rPr>
          <w:rFonts w:ascii="Palatino Linotype" w:hAnsi="Palatino Linotype" w:cs="Times New Roman"/>
          <w:b/>
          <w:sz w:val="24"/>
          <w:szCs w:val="24"/>
        </w:rPr>
        <w:t>UNIVERSITY/DEPARTMENT SERVICE</w:t>
      </w:r>
    </w:p>
    <w:p w14:paraId="0D697CA1" w14:textId="1CD8EDD4" w:rsidR="00846CDB" w:rsidRDefault="00846CDB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>C</w:t>
      </w:r>
      <w:r w:rsidRPr="00284218">
        <w:rPr>
          <w:rFonts w:ascii="Palatino Linotype" w:hAnsi="Palatino Linotype" w:cs="Times New Roman"/>
          <w:sz w:val="24"/>
          <w:szCs w:val="24"/>
        </w:rPr>
        <w:t>hair</w:t>
      </w:r>
      <w:r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Faculty Development Committee, Bucknell University (Fall 202</w:t>
      </w:r>
      <w:r>
        <w:rPr>
          <w:rFonts w:ascii="Palatino Linotype" w:hAnsi="Palatino Linotype" w:cs="Times New Roman"/>
          <w:sz w:val="24"/>
          <w:szCs w:val="24"/>
        </w:rPr>
        <w:t>4</w:t>
      </w:r>
      <w:r w:rsidRPr="00284218">
        <w:rPr>
          <w:rFonts w:ascii="Palatino Linotype" w:hAnsi="Palatino Linotype" w:cs="Times New Roman"/>
          <w:sz w:val="24"/>
          <w:szCs w:val="24"/>
        </w:rPr>
        <w:t>-</w:t>
      </w:r>
      <w:r>
        <w:rPr>
          <w:rFonts w:ascii="Palatino Linotype" w:hAnsi="Palatino Linotype" w:cs="Times New Roman"/>
          <w:sz w:val="24"/>
          <w:szCs w:val="24"/>
        </w:rPr>
        <w:t>present</w:t>
      </w:r>
      <w:r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49289829" w14:textId="2F093265" w:rsidR="00D8657D" w:rsidRDefault="00D8657D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D8657D">
        <w:rPr>
          <w:rFonts w:ascii="Palatino Linotype" w:hAnsi="Palatino Linotype" w:cs="Times New Roman"/>
          <w:sz w:val="24"/>
          <w:szCs w:val="24"/>
        </w:rPr>
        <w:t>Mathematical Economics Program</w:t>
      </w:r>
      <w:r>
        <w:rPr>
          <w:rFonts w:ascii="Palatino Linotype" w:hAnsi="Palatino Linotype" w:cs="Times New Roman"/>
          <w:sz w:val="24"/>
          <w:szCs w:val="24"/>
        </w:rPr>
        <w:t xml:space="preserve"> (MECO), </w:t>
      </w:r>
      <w:r w:rsidRPr="00D8657D">
        <w:rPr>
          <w:rFonts w:ascii="Palatino Linotype" w:hAnsi="Palatino Linotype" w:cs="Times New Roman"/>
          <w:sz w:val="24"/>
          <w:szCs w:val="24"/>
        </w:rPr>
        <w:t>Bucknell University</w:t>
      </w:r>
      <w:r>
        <w:rPr>
          <w:rFonts w:ascii="Palatino Linotype" w:hAnsi="Palatino Linotype" w:cs="Times New Roman"/>
          <w:sz w:val="24"/>
          <w:szCs w:val="24"/>
        </w:rPr>
        <w:t xml:space="preserve"> (Fall 2023-present)</w:t>
      </w:r>
    </w:p>
    <w:p w14:paraId="56A2C348" w14:textId="0D6FB099" w:rsidR="00157FF2" w:rsidRPr="00284218" w:rsidRDefault="00846CDB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Co-organizer</w:t>
      </w:r>
      <w:r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</w:t>
      </w:r>
      <w:r w:rsidR="00157FF2" w:rsidRPr="00284218">
        <w:rPr>
          <w:rFonts w:ascii="Palatino Linotype" w:hAnsi="Palatino Linotype" w:cs="Times New Roman"/>
          <w:sz w:val="24"/>
          <w:szCs w:val="24"/>
        </w:rPr>
        <w:t>Economics Research Seminar</w:t>
      </w:r>
      <w:r>
        <w:rPr>
          <w:rFonts w:ascii="Palatino Linotype" w:hAnsi="Palatino Linotype" w:cs="Times New Roman"/>
          <w:sz w:val="24"/>
          <w:szCs w:val="24"/>
        </w:rPr>
        <w:t>,</w:t>
      </w:r>
      <w:r w:rsidR="00157FF2" w:rsidRPr="00284218">
        <w:rPr>
          <w:rFonts w:ascii="Palatino Linotype" w:hAnsi="Palatino Linotype" w:cs="Times New Roman"/>
          <w:sz w:val="24"/>
          <w:szCs w:val="24"/>
        </w:rPr>
        <w:t xml:space="preserve"> Bucknell University (</w:t>
      </w:r>
      <w:r>
        <w:rPr>
          <w:rFonts w:ascii="Palatino Linotype" w:hAnsi="Palatino Linotype" w:cs="Times New Roman"/>
          <w:sz w:val="24"/>
          <w:szCs w:val="24"/>
        </w:rPr>
        <w:t xml:space="preserve">Fall </w:t>
      </w:r>
      <w:r w:rsidR="00157FF2" w:rsidRPr="00284218">
        <w:rPr>
          <w:rFonts w:ascii="Palatino Linotype" w:hAnsi="Palatino Linotype" w:cs="Times New Roman"/>
          <w:sz w:val="24"/>
          <w:szCs w:val="24"/>
        </w:rPr>
        <w:t>2021-</w:t>
      </w:r>
      <w:r>
        <w:rPr>
          <w:rFonts w:ascii="Palatino Linotype" w:hAnsi="Palatino Linotype" w:cs="Times New Roman"/>
          <w:sz w:val="24"/>
          <w:szCs w:val="24"/>
        </w:rPr>
        <w:t>Spring 2024</w:t>
      </w:r>
      <w:r w:rsidR="00157FF2"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722D7419" w14:textId="19BA537C" w:rsidR="00157FF2" w:rsidRPr="00284218" w:rsidRDefault="00846CDB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Co-chair</w:t>
      </w:r>
      <w:r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</w:t>
      </w:r>
      <w:r w:rsidR="00157FF2" w:rsidRPr="00284218">
        <w:rPr>
          <w:rFonts w:ascii="Palatino Linotype" w:hAnsi="Palatino Linotype" w:cs="Times New Roman"/>
          <w:sz w:val="24"/>
          <w:szCs w:val="24"/>
        </w:rPr>
        <w:t>Faculty Development Committee, Bucknell University (Fall 2023-</w:t>
      </w:r>
      <w:r>
        <w:rPr>
          <w:rFonts w:ascii="Palatino Linotype" w:hAnsi="Palatino Linotype" w:cs="Times New Roman"/>
          <w:sz w:val="24"/>
          <w:szCs w:val="24"/>
        </w:rPr>
        <w:t>2024</w:t>
      </w:r>
      <w:r w:rsidR="00157FF2"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67DA59F0" w14:textId="7C935EEE" w:rsidR="00617994" w:rsidRPr="00284218" w:rsidRDefault="00617994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Faculty Development Committee, Bucknell University (Fall 2022</w:t>
      </w:r>
      <w:r w:rsidR="00157FF2" w:rsidRPr="00284218">
        <w:rPr>
          <w:rFonts w:ascii="Palatino Linotype" w:hAnsi="Palatino Linotype" w:cs="Times New Roman"/>
          <w:sz w:val="24"/>
          <w:szCs w:val="24"/>
        </w:rPr>
        <w:t>, Spring 2023</w:t>
      </w:r>
      <w:r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07AEBF14" w14:textId="61E6A1CF" w:rsidR="00CC517E" w:rsidRPr="00284218" w:rsidRDefault="00CC517E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Retention Investigation Task Force, Bucknell University (2020)</w:t>
      </w:r>
    </w:p>
    <w:p w14:paraId="5CB77A43" w14:textId="5072A0AA" w:rsidR="00517BC6" w:rsidRPr="00284218" w:rsidRDefault="00517BC6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Honors Council, Bucknell University (Spring 2016</w:t>
      </w:r>
      <w:r w:rsidR="00965F40" w:rsidRPr="00284218">
        <w:rPr>
          <w:rFonts w:ascii="Palatino Linotype" w:hAnsi="Palatino Linotype" w:cs="Times New Roman"/>
          <w:sz w:val="24"/>
          <w:szCs w:val="24"/>
        </w:rPr>
        <w:t>-present</w:t>
      </w:r>
      <w:r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125DFB0D" w14:textId="00A97540" w:rsidR="00BE3F50" w:rsidRPr="00284218" w:rsidRDefault="00977024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Committee on Instruction (COI), Bucknell University (2018)</w:t>
      </w:r>
    </w:p>
    <w:p w14:paraId="4A9B3404" w14:textId="64F4E7A7" w:rsidR="00BE3F50" w:rsidRPr="00284218" w:rsidRDefault="00BE3F50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Center for Social Science Research (CSSR), Bucknell University (2018</w:t>
      </w:r>
      <w:r w:rsidR="00965F40" w:rsidRPr="00284218">
        <w:rPr>
          <w:rFonts w:ascii="Palatino Linotype" w:hAnsi="Palatino Linotype" w:cs="Times New Roman"/>
          <w:sz w:val="24"/>
          <w:szCs w:val="24"/>
        </w:rPr>
        <w:t>-?</w:t>
      </w:r>
      <w:r w:rsidRPr="00284218">
        <w:rPr>
          <w:rFonts w:ascii="Palatino Linotype" w:hAnsi="Palatino Linotype" w:cs="Times New Roman"/>
          <w:sz w:val="24"/>
          <w:szCs w:val="24"/>
        </w:rPr>
        <w:t>)</w:t>
      </w:r>
    </w:p>
    <w:p w14:paraId="68339EBB" w14:textId="56990597" w:rsidR="00530608" w:rsidRPr="00284218" w:rsidRDefault="00530608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Bucknell Institute of Public Policy</w:t>
      </w:r>
      <w:r w:rsidR="00BE3F50" w:rsidRPr="00284218">
        <w:rPr>
          <w:rFonts w:ascii="Palatino Linotype" w:hAnsi="Palatino Linotype" w:cs="Times New Roman"/>
          <w:sz w:val="24"/>
          <w:szCs w:val="24"/>
        </w:rPr>
        <w:t xml:space="preserve"> (BIPP)</w:t>
      </w:r>
      <w:r w:rsidRPr="00284218">
        <w:rPr>
          <w:rFonts w:ascii="Palatino Linotype" w:hAnsi="Palatino Linotype" w:cs="Times New Roman"/>
          <w:sz w:val="24"/>
          <w:szCs w:val="24"/>
        </w:rPr>
        <w:t>, Bucknell University (2015-present)</w:t>
      </w:r>
    </w:p>
    <w:p w14:paraId="71C020A7" w14:textId="728E2AC3" w:rsidR="00530608" w:rsidRPr="00284218" w:rsidRDefault="00530608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lastRenderedPageBreak/>
        <w:t>The China Institute, Bucknell University (2016-present)</w:t>
      </w:r>
    </w:p>
    <w:p w14:paraId="530B5ECB" w14:textId="0C208AA3" w:rsidR="00965F40" w:rsidRPr="00284218" w:rsidRDefault="00965F40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Screening committee for Econometrics/Inequality, Economics Department (2019-2020)</w:t>
      </w:r>
    </w:p>
    <w:p w14:paraId="0442F717" w14:textId="40FD9C4B" w:rsidR="00530608" w:rsidRPr="00284218" w:rsidRDefault="00530608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S</w:t>
      </w:r>
      <w:r w:rsidR="00965F40" w:rsidRPr="00284218">
        <w:rPr>
          <w:rFonts w:ascii="Palatino Linotype" w:hAnsi="Palatino Linotype" w:cs="Times New Roman"/>
          <w:sz w:val="24"/>
          <w:szCs w:val="24"/>
        </w:rPr>
        <w:t>creening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committee for Public</w:t>
      </w:r>
      <w:r w:rsidR="00965F40" w:rsidRPr="00284218">
        <w:rPr>
          <w:rFonts w:ascii="Palatino Linotype" w:hAnsi="Palatino Linotype" w:cs="Times New Roman"/>
          <w:sz w:val="24"/>
          <w:szCs w:val="24"/>
        </w:rPr>
        <w:t>,</w:t>
      </w:r>
      <w:r w:rsidRPr="00284218">
        <w:rPr>
          <w:rFonts w:ascii="Palatino Linotype" w:hAnsi="Palatino Linotype" w:cs="Times New Roman"/>
          <w:sz w:val="24"/>
          <w:szCs w:val="24"/>
        </w:rPr>
        <w:t xml:space="preserve"> Urban/Regional Economics, Economics Department</w:t>
      </w:r>
      <w:r w:rsidR="0068490B" w:rsidRPr="00284218">
        <w:rPr>
          <w:rFonts w:ascii="Palatino Linotype" w:hAnsi="Palatino Linotype" w:cs="Times New Roman"/>
          <w:sz w:val="24"/>
          <w:szCs w:val="24"/>
        </w:rPr>
        <w:t xml:space="preserve"> </w:t>
      </w:r>
      <w:r w:rsidRPr="00284218">
        <w:rPr>
          <w:rFonts w:ascii="Palatino Linotype" w:hAnsi="Palatino Linotype" w:cs="Times New Roman"/>
          <w:sz w:val="24"/>
          <w:szCs w:val="24"/>
        </w:rPr>
        <w:t>(2016-2017)</w:t>
      </w:r>
    </w:p>
    <w:p w14:paraId="5C231A6C" w14:textId="17D26CC0" w:rsidR="00061EBF" w:rsidRPr="00284218" w:rsidRDefault="00061EBF" w:rsidP="007209BA">
      <w:pPr>
        <w:spacing w:after="0"/>
        <w:rPr>
          <w:rFonts w:ascii="Palatino Linotype" w:hAnsi="Palatino Linotype" w:cs="Times New Roman"/>
          <w:sz w:val="24"/>
          <w:szCs w:val="24"/>
        </w:rPr>
      </w:pPr>
      <w:r w:rsidRPr="00284218">
        <w:rPr>
          <w:rFonts w:ascii="Palatino Linotype" w:hAnsi="Palatino Linotype" w:cs="Times New Roman"/>
          <w:sz w:val="24"/>
          <w:szCs w:val="24"/>
        </w:rPr>
        <w:t>Brownbag seminar co-organizer, Economics Department, Bucknell University (2015-</w:t>
      </w:r>
      <w:r w:rsidR="00556DF8" w:rsidRPr="00284218">
        <w:rPr>
          <w:rFonts w:ascii="Palatino Linotype" w:hAnsi="Palatino Linotype" w:cs="Times New Roman"/>
          <w:sz w:val="24"/>
          <w:szCs w:val="24"/>
        </w:rPr>
        <w:t>16</w:t>
      </w:r>
      <w:r w:rsidRPr="00284218">
        <w:rPr>
          <w:rFonts w:ascii="Palatino Linotype" w:hAnsi="Palatino Linotype" w:cs="Times New Roman"/>
          <w:sz w:val="24"/>
          <w:szCs w:val="24"/>
        </w:rPr>
        <w:t>)</w:t>
      </w:r>
    </w:p>
    <w:sectPr w:rsidR="00061EBF" w:rsidRPr="00284218" w:rsidSect="00284218">
      <w:footerReference w:type="default" r:id="rId10"/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4DFF8" w14:textId="77777777" w:rsidR="001879BC" w:rsidRDefault="001879BC" w:rsidP="00625425">
      <w:pPr>
        <w:spacing w:after="0" w:line="240" w:lineRule="auto"/>
      </w:pPr>
      <w:r>
        <w:separator/>
      </w:r>
    </w:p>
  </w:endnote>
  <w:endnote w:type="continuationSeparator" w:id="0">
    <w:p w14:paraId="1B73B58B" w14:textId="77777777" w:rsidR="001879BC" w:rsidRDefault="001879BC" w:rsidP="006254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4E0D0" w14:textId="77777777" w:rsidR="00FD57D7" w:rsidRDefault="00FD57D7">
    <w:pPr>
      <w:spacing w:line="200" w:lineRule="exact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1C0DE6F" wp14:editId="7F22151F">
              <wp:simplePos x="0" y="0"/>
              <wp:positionH relativeFrom="page">
                <wp:posOffset>6945630</wp:posOffset>
              </wp:positionH>
              <wp:positionV relativeFrom="page">
                <wp:posOffset>9276080</wp:posOffset>
              </wp:positionV>
              <wp:extent cx="121920" cy="165735"/>
              <wp:effectExtent l="1905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FC5FFE" w14:textId="09C83B2B" w:rsidR="00FD57D7" w:rsidRPr="007337D0" w:rsidRDefault="00FD57D7">
                          <w:pPr>
                            <w:spacing w:line="245" w:lineRule="exact"/>
                            <w:ind w:left="40"/>
                            <w:rPr>
                              <w:rFonts w:ascii="Times New Roman" w:eastAsia="Calibri" w:hAnsi="Times New Roman" w:cs="Times New Roman"/>
                              <w:sz w:val="20"/>
                              <w:szCs w:val="20"/>
                            </w:rPr>
                          </w:pPr>
                          <w:r w:rsidRPr="007337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7337D0">
                            <w:rPr>
                              <w:rFonts w:ascii="Times New Roman" w:eastAsia="Calibri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7337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Times New Roman" w:eastAsia="Calibri" w:hAnsi="Times New Roman" w:cs="Times New Roman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 w:rsidRPr="007337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C0DE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46.9pt;margin-top:730.4pt;width:9.6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FbzqwIAAKg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" filled="f" stroked="f">
              <v:textbox inset="0,0,0,0">
                <w:txbxContent>
                  <w:p w14:paraId="73FC5FFE" w14:textId="09C83B2B" w:rsidR="00FD57D7" w:rsidRPr="007337D0" w:rsidRDefault="00FD57D7">
                    <w:pPr>
                      <w:spacing w:line="245" w:lineRule="exact"/>
                      <w:ind w:left="40"/>
                      <w:rPr>
                        <w:rFonts w:ascii="Times New Roman" w:eastAsia="Calibri" w:hAnsi="Times New Roman" w:cs="Times New Roman"/>
                        <w:sz w:val="20"/>
                        <w:szCs w:val="20"/>
                      </w:rPr>
                    </w:pPr>
                    <w:r w:rsidRPr="007337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begin"/>
                    </w:r>
                    <w:r w:rsidRPr="007337D0">
                      <w:rPr>
                        <w:rFonts w:ascii="Times New Roman" w:eastAsia="Calibri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7337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="Times New Roman" w:eastAsia="Calibri" w:hAnsi="Times New Roman" w:cs="Times New Roman"/>
                        <w:noProof/>
                        <w:sz w:val="20"/>
                        <w:szCs w:val="20"/>
                      </w:rPr>
                      <w:t>2</w:t>
                    </w:r>
                    <w:r w:rsidRPr="007337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1A46C" w14:textId="77777777" w:rsidR="001879BC" w:rsidRDefault="001879BC" w:rsidP="00625425">
      <w:pPr>
        <w:spacing w:after="0" w:line="240" w:lineRule="auto"/>
      </w:pPr>
      <w:r>
        <w:separator/>
      </w:r>
    </w:p>
  </w:footnote>
  <w:footnote w:type="continuationSeparator" w:id="0">
    <w:p w14:paraId="069D7FEC" w14:textId="77777777" w:rsidR="001879BC" w:rsidRDefault="001879BC" w:rsidP="006254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B1D7C"/>
    <w:multiLevelType w:val="hybridMultilevel"/>
    <w:tmpl w:val="BD587F92"/>
    <w:lvl w:ilvl="0" w:tplc="DF32247E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170FF5"/>
    <w:multiLevelType w:val="hybridMultilevel"/>
    <w:tmpl w:val="EFF653F6"/>
    <w:lvl w:ilvl="0" w:tplc="AE625908">
      <w:start w:val="1"/>
      <w:numFmt w:val="decimal"/>
      <w:lvlText w:val="%1."/>
      <w:lvlJc w:val="left"/>
      <w:pPr>
        <w:ind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1A745E3E">
      <w:start w:val="1"/>
      <w:numFmt w:val="bullet"/>
      <w:lvlText w:val="•"/>
      <w:lvlJc w:val="left"/>
      <w:rPr>
        <w:rFonts w:hint="default"/>
      </w:rPr>
    </w:lvl>
    <w:lvl w:ilvl="2" w:tplc="E1BCA624">
      <w:start w:val="1"/>
      <w:numFmt w:val="bullet"/>
      <w:lvlText w:val="•"/>
      <w:lvlJc w:val="left"/>
      <w:rPr>
        <w:rFonts w:hint="default"/>
      </w:rPr>
    </w:lvl>
    <w:lvl w:ilvl="3" w:tplc="4554FE28">
      <w:start w:val="1"/>
      <w:numFmt w:val="bullet"/>
      <w:lvlText w:val="•"/>
      <w:lvlJc w:val="left"/>
      <w:rPr>
        <w:rFonts w:hint="default"/>
      </w:rPr>
    </w:lvl>
    <w:lvl w:ilvl="4" w:tplc="021E8F2E">
      <w:start w:val="1"/>
      <w:numFmt w:val="bullet"/>
      <w:lvlText w:val="•"/>
      <w:lvlJc w:val="left"/>
      <w:rPr>
        <w:rFonts w:hint="default"/>
      </w:rPr>
    </w:lvl>
    <w:lvl w:ilvl="5" w:tplc="7B642FEA">
      <w:start w:val="1"/>
      <w:numFmt w:val="bullet"/>
      <w:lvlText w:val="•"/>
      <w:lvlJc w:val="left"/>
      <w:rPr>
        <w:rFonts w:hint="default"/>
      </w:rPr>
    </w:lvl>
    <w:lvl w:ilvl="6" w:tplc="A3800DBE">
      <w:start w:val="1"/>
      <w:numFmt w:val="bullet"/>
      <w:lvlText w:val="•"/>
      <w:lvlJc w:val="left"/>
      <w:rPr>
        <w:rFonts w:hint="default"/>
      </w:rPr>
    </w:lvl>
    <w:lvl w:ilvl="7" w:tplc="B84CEFBA">
      <w:start w:val="1"/>
      <w:numFmt w:val="bullet"/>
      <w:lvlText w:val="•"/>
      <w:lvlJc w:val="left"/>
      <w:rPr>
        <w:rFonts w:hint="default"/>
      </w:rPr>
    </w:lvl>
    <w:lvl w:ilvl="8" w:tplc="51520626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F6013E6"/>
    <w:multiLevelType w:val="hybridMultilevel"/>
    <w:tmpl w:val="67520D4A"/>
    <w:lvl w:ilvl="0" w:tplc="867A6F3E">
      <w:start w:val="1"/>
      <w:numFmt w:val="bullet"/>
      <w:lvlText w:val="‒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940229"/>
    <w:multiLevelType w:val="hybridMultilevel"/>
    <w:tmpl w:val="CCAC74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1A3813"/>
    <w:multiLevelType w:val="hybridMultilevel"/>
    <w:tmpl w:val="02085A00"/>
    <w:lvl w:ilvl="0" w:tplc="4ED0D60E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138A3"/>
    <w:multiLevelType w:val="hybridMultilevel"/>
    <w:tmpl w:val="BF281BF4"/>
    <w:lvl w:ilvl="0" w:tplc="341C712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9F063F"/>
    <w:multiLevelType w:val="hybridMultilevel"/>
    <w:tmpl w:val="963E4624"/>
    <w:lvl w:ilvl="0" w:tplc="2DAC6B20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242C0A7A">
      <w:start w:val="1"/>
      <w:numFmt w:val="bullet"/>
      <w:lvlText w:val="•"/>
      <w:lvlJc w:val="left"/>
      <w:rPr>
        <w:rFonts w:hint="default"/>
      </w:rPr>
    </w:lvl>
    <w:lvl w:ilvl="2" w:tplc="5EB0E77A">
      <w:start w:val="1"/>
      <w:numFmt w:val="bullet"/>
      <w:lvlText w:val="•"/>
      <w:lvlJc w:val="left"/>
      <w:rPr>
        <w:rFonts w:hint="default"/>
      </w:rPr>
    </w:lvl>
    <w:lvl w:ilvl="3" w:tplc="F5A684AC">
      <w:start w:val="1"/>
      <w:numFmt w:val="bullet"/>
      <w:lvlText w:val="•"/>
      <w:lvlJc w:val="left"/>
      <w:rPr>
        <w:rFonts w:hint="default"/>
      </w:rPr>
    </w:lvl>
    <w:lvl w:ilvl="4" w:tplc="5B424B10">
      <w:start w:val="1"/>
      <w:numFmt w:val="bullet"/>
      <w:lvlText w:val="•"/>
      <w:lvlJc w:val="left"/>
      <w:rPr>
        <w:rFonts w:hint="default"/>
      </w:rPr>
    </w:lvl>
    <w:lvl w:ilvl="5" w:tplc="0994D78A">
      <w:start w:val="1"/>
      <w:numFmt w:val="bullet"/>
      <w:lvlText w:val="•"/>
      <w:lvlJc w:val="left"/>
      <w:rPr>
        <w:rFonts w:hint="default"/>
      </w:rPr>
    </w:lvl>
    <w:lvl w:ilvl="6" w:tplc="6DEC7204">
      <w:start w:val="1"/>
      <w:numFmt w:val="bullet"/>
      <w:lvlText w:val="•"/>
      <w:lvlJc w:val="left"/>
      <w:rPr>
        <w:rFonts w:hint="default"/>
      </w:rPr>
    </w:lvl>
    <w:lvl w:ilvl="7" w:tplc="922C45DA">
      <w:start w:val="1"/>
      <w:numFmt w:val="bullet"/>
      <w:lvlText w:val="•"/>
      <w:lvlJc w:val="left"/>
      <w:rPr>
        <w:rFonts w:hint="default"/>
      </w:rPr>
    </w:lvl>
    <w:lvl w:ilvl="8" w:tplc="099A970E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29D214D0"/>
    <w:multiLevelType w:val="hybridMultilevel"/>
    <w:tmpl w:val="43626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1506FA"/>
    <w:multiLevelType w:val="hybridMultilevel"/>
    <w:tmpl w:val="8BE41310"/>
    <w:lvl w:ilvl="0" w:tplc="AC527BC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C7905DD0">
      <w:start w:val="1"/>
      <w:numFmt w:val="bullet"/>
      <w:lvlText w:val="•"/>
      <w:lvlJc w:val="left"/>
      <w:rPr>
        <w:rFonts w:hint="default"/>
      </w:rPr>
    </w:lvl>
    <w:lvl w:ilvl="2" w:tplc="7A34AB34">
      <w:start w:val="1"/>
      <w:numFmt w:val="bullet"/>
      <w:lvlText w:val="•"/>
      <w:lvlJc w:val="left"/>
      <w:rPr>
        <w:rFonts w:hint="default"/>
      </w:rPr>
    </w:lvl>
    <w:lvl w:ilvl="3" w:tplc="949C8CBE">
      <w:start w:val="1"/>
      <w:numFmt w:val="bullet"/>
      <w:lvlText w:val="•"/>
      <w:lvlJc w:val="left"/>
      <w:rPr>
        <w:rFonts w:hint="default"/>
      </w:rPr>
    </w:lvl>
    <w:lvl w:ilvl="4" w:tplc="B5D4FA56">
      <w:start w:val="1"/>
      <w:numFmt w:val="bullet"/>
      <w:lvlText w:val="•"/>
      <w:lvlJc w:val="left"/>
      <w:rPr>
        <w:rFonts w:hint="default"/>
      </w:rPr>
    </w:lvl>
    <w:lvl w:ilvl="5" w:tplc="6BAAF0A0">
      <w:start w:val="1"/>
      <w:numFmt w:val="bullet"/>
      <w:lvlText w:val="•"/>
      <w:lvlJc w:val="left"/>
      <w:rPr>
        <w:rFonts w:hint="default"/>
      </w:rPr>
    </w:lvl>
    <w:lvl w:ilvl="6" w:tplc="CEC02030">
      <w:start w:val="1"/>
      <w:numFmt w:val="bullet"/>
      <w:lvlText w:val="•"/>
      <w:lvlJc w:val="left"/>
      <w:rPr>
        <w:rFonts w:hint="default"/>
      </w:rPr>
    </w:lvl>
    <w:lvl w:ilvl="7" w:tplc="467A4406">
      <w:start w:val="1"/>
      <w:numFmt w:val="bullet"/>
      <w:lvlText w:val="•"/>
      <w:lvlJc w:val="left"/>
      <w:rPr>
        <w:rFonts w:hint="default"/>
      </w:rPr>
    </w:lvl>
    <w:lvl w:ilvl="8" w:tplc="286C03F0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2E8C7EA2"/>
    <w:multiLevelType w:val="hybridMultilevel"/>
    <w:tmpl w:val="B8ECB4A2"/>
    <w:lvl w:ilvl="0" w:tplc="340E535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6E8EDB72">
      <w:start w:val="1"/>
      <w:numFmt w:val="bullet"/>
      <w:lvlText w:val="•"/>
      <w:lvlJc w:val="left"/>
      <w:rPr>
        <w:rFonts w:hint="default"/>
      </w:rPr>
    </w:lvl>
    <w:lvl w:ilvl="2" w:tplc="1EE8EA64">
      <w:start w:val="1"/>
      <w:numFmt w:val="bullet"/>
      <w:lvlText w:val="•"/>
      <w:lvlJc w:val="left"/>
      <w:rPr>
        <w:rFonts w:hint="default"/>
      </w:rPr>
    </w:lvl>
    <w:lvl w:ilvl="3" w:tplc="B3068454">
      <w:start w:val="1"/>
      <w:numFmt w:val="bullet"/>
      <w:lvlText w:val="•"/>
      <w:lvlJc w:val="left"/>
      <w:rPr>
        <w:rFonts w:hint="default"/>
      </w:rPr>
    </w:lvl>
    <w:lvl w:ilvl="4" w:tplc="E90E5EC4">
      <w:start w:val="1"/>
      <w:numFmt w:val="bullet"/>
      <w:lvlText w:val="•"/>
      <w:lvlJc w:val="left"/>
      <w:rPr>
        <w:rFonts w:hint="default"/>
      </w:rPr>
    </w:lvl>
    <w:lvl w:ilvl="5" w:tplc="0ED09AAE">
      <w:start w:val="1"/>
      <w:numFmt w:val="bullet"/>
      <w:lvlText w:val="•"/>
      <w:lvlJc w:val="left"/>
      <w:rPr>
        <w:rFonts w:hint="default"/>
      </w:rPr>
    </w:lvl>
    <w:lvl w:ilvl="6" w:tplc="813677C4">
      <w:start w:val="1"/>
      <w:numFmt w:val="bullet"/>
      <w:lvlText w:val="•"/>
      <w:lvlJc w:val="left"/>
      <w:rPr>
        <w:rFonts w:hint="default"/>
      </w:rPr>
    </w:lvl>
    <w:lvl w:ilvl="7" w:tplc="3BAA6FF0">
      <w:start w:val="1"/>
      <w:numFmt w:val="bullet"/>
      <w:lvlText w:val="•"/>
      <w:lvlJc w:val="left"/>
      <w:rPr>
        <w:rFonts w:hint="default"/>
      </w:rPr>
    </w:lvl>
    <w:lvl w:ilvl="8" w:tplc="C632F1BA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31FB1E14"/>
    <w:multiLevelType w:val="hybridMultilevel"/>
    <w:tmpl w:val="2480B9DC"/>
    <w:lvl w:ilvl="0" w:tplc="DDC8FD0A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027A7308">
      <w:start w:val="1"/>
      <w:numFmt w:val="bullet"/>
      <w:lvlText w:val="•"/>
      <w:lvlJc w:val="left"/>
      <w:rPr>
        <w:rFonts w:hint="default"/>
      </w:rPr>
    </w:lvl>
    <w:lvl w:ilvl="2" w:tplc="57525926">
      <w:start w:val="1"/>
      <w:numFmt w:val="bullet"/>
      <w:lvlText w:val="•"/>
      <w:lvlJc w:val="left"/>
      <w:rPr>
        <w:rFonts w:hint="default"/>
      </w:rPr>
    </w:lvl>
    <w:lvl w:ilvl="3" w:tplc="96F00BA2">
      <w:start w:val="1"/>
      <w:numFmt w:val="bullet"/>
      <w:lvlText w:val="•"/>
      <w:lvlJc w:val="left"/>
      <w:rPr>
        <w:rFonts w:hint="default"/>
      </w:rPr>
    </w:lvl>
    <w:lvl w:ilvl="4" w:tplc="94ECA0DC">
      <w:start w:val="1"/>
      <w:numFmt w:val="bullet"/>
      <w:lvlText w:val="•"/>
      <w:lvlJc w:val="left"/>
      <w:rPr>
        <w:rFonts w:hint="default"/>
      </w:rPr>
    </w:lvl>
    <w:lvl w:ilvl="5" w:tplc="82E2A7FE">
      <w:start w:val="1"/>
      <w:numFmt w:val="bullet"/>
      <w:lvlText w:val="•"/>
      <w:lvlJc w:val="left"/>
      <w:rPr>
        <w:rFonts w:hint="default"/>
      </w:rPr>
    </w:lvl>
    <w:lvl w:ilvl="6" w:tplc="51EE9690">
      <w:start w:val="1"/>
      <w:numFmt w:val="bullet"/>
      <w:lvlText w:val="•"/>
      <w:lvlJc w:val="left"/>
      <w:rPr>
        <w:rFonts w:hint="default"/>
      </w:rPr>
    </w:lvl>
    <w:lvl w:ilvl="7" w:tplc="8D08149E">
      <w:start w:val="1"/>
      <w:numFmt w:val="bullet"/>
      <w:lvlText w:val="•"/>
      <w:lvlJc w:val="left"/>
      <w:rPr>
        <w:rFonts w:hint="default"/>
      </w:rPr>
    </w:lvl>
    <w:lvl w:ilvl="8" w:tplc="6A129BA8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34BA7F04"/>
    <w:multiLevelType w:val="hybridMultilevel"/>
    <w:tmpl w:val="448AF3E4"/>
    <w:lvl w:ilvl="0" w:tplc="AE625908">
      <w:start w:val="1"/>
      <w:numFmt w:val="decimal"/>
      <w:lvlText w:val="%1."/>
      <w:lvlJc w:val="left"/>
      <w:pPr>
        <w:ind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1015C6"/>
    <w:multiLevelType w:val="hybridMultilevel"/>
    <w:tmpl w:val="122C85D6"/>
    <w:lvl w:ilvl="0" w:tplc="041E50FA">
      <w:start w:val="1"/>
      <w:numFmt w:val="upperLetter"/>
      <w:lvlText w:val="%1."/>
      <w:lvlJc w:val="left"/>
      <w:pPr>
        <w:ind w:hanging="360"/>
      </w:pPr>
      <w:rPr>
        <w:rFonts w:ascii="Times New Roman" w:eastAsia="Times New Roman" w:hAnsi="Times New Roman" w:hint="default"/>
        <w:spacing w:val="-6"/>
        <w:sz w:val="24"/>
        <w:szCs w:val="24"/>
      </w:rPr>
    </w:lvl>
    <w:lvl w:ilvl="1" w:tplc="DF32247E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4CCC92C0">
      <w:start w:val="1"/>
      <w:numFmt w:val="bullet"/>
      <w:lvlText w:val="•"/>
      <w:lvlJc w:val="left"/>
      <w:rPr>
        <w:rFonts w:hint="default"/>
      </w:rPr>
    </w:lvl>
    <w:lvl w:ilvl="3" w:tplc="63902AF2">
      <w:start w:val="1"/>
      <w:numFmt w:val="bullet"/>
      <w:lvlText w:val="•"/>
      <w:lvlJc w:val="left"/>
      <w:rPr>
        <w:rFonts w:hint="default"/>
      </w:rPr>
    </w:lvl>
    <w:lvl w:ilvl="4" w:tplc="EFCCEDEC">
      <w:start w:val="1"/>
      <w:numFmt w:val="bullet"/>
      <w:lvlText w:val="•"/>
      <w:lvlJc w:val="left"/>
      <w:rPr>
        <w:rFonts w:hint="default"/>
      </w:rPr>
    </w:lvl>
    <w:lvl w:ilvl="5" w:tplc="14CE6EF8">
      <w:start w:val="1"/>
      <w:numFmt w:val="bullet"/>
      <w:lvlText w:val="•"/>
      <w:lvlJc w:val="left"/>
      <w:rPr>
        <w:rFonts w:hint="default"/>
      </w:rPr>
    </w:lvl>
    <w:lvl w:ilvl="6" w:tplc="821014C2">
      <w:start w:val="1"/>
      <w:numFmt w:val="bullet"/>
      <w:lvlText w:val="•"/>
      <w:lvlJc w:val="left"/>
      <w:rPr>
        <w:rFonts w:hint="default"/>
      </w:rPr>
    </w:lvl>
    <w:lvl w:ilvl="7" w:tplc="CE94AAC6">
      <w:start w:val="1"/>
      <w:numFmt w:val="bullet"/>
      <w:lvlText w:val="•"/>
      <w:lvlJc w:val="left"/>
      <w:rPr>
        <w:rFonts w:hint="default"/>
      </w:rPr>
    </w:lvl>
    <w:lvl w:ilvl="8" w:tplc="DCC294A8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39F359E3"/>
    <w:multiLevelType w:val="hybridMultilevel"/>
    <w:tmpl w:val="4D9CB5AA"/>
    <w:lvl w:ilvl="0" w:tplc="B3BA7560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  <w:color w:val="FF0000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E20305"/>
    <w:multiLevelType w:val="hybridMultilevel"/>
    <w:tmpl w:val="048CF00C"/>
    <w:lvl w:ilvl="0" w:tplc="C1CAF392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E640A20C">
      <w:start w:val="1"/>
      <w:numFmt w:val="bullet"/>
      <w:lvlText w:val="•"/>
      <w:lvlJc w:val="left"/>
      <w:rPr>
        <w:rFonts w:hint="default"/>
      </w:rPr>
    </w:lvl>
    <w:lvl w:ilvl="2" w:tplc="316432E6">
      <w:start w:val="1"/>
      <w:numFmt w:val="bullet"/>
      <w:lvlText w:val="•"/>
      <w:lvlJc w:val="left"/>
      <w:rPr>
        <w:rFonts w:hint="default"/>
      </w:rPr>
    </w:lvl>
    <w:lvl w:ilvl="3" w:tplc="30A456C0">
      <w:start w:val="1"/>
      <w:numFmt w:val="bullet"/>
      <w:lvlText w:val="•"/>
      <w:lvlJc w:val="left"/>
      <w:rPr>
        <w:rFonts w:hint="default"/>
      </w:rPr>
    </w:lvl>
    <w:lvl w:ilvl="4" w:tplc="6996FAD4">
      <w:start w:val="1"/>
      <w:numFmt w:val="bullet"/>
      <w:lvlText w:val="•"/>
      <w:lvlJc w:val="left"/>
      <w:rPr>
        <w:rFonts w:hint="default"/>
      </w:rPr>
    </w:lvl>
    <w:lvl w:ilvl="5" w:tplc="3BE08EE4">
      <w:start w:val="1"/>
      <w:numFmt w:val="bullet"/>
      <w:lvlText w:val="•"/>
      <w:lvlJc w:val="left"/>
      <w:rPr>
        <w:rFonts w:hint="default"/>
      </w:rPr>
    </w:lvl>
    <w:lvl w:ilvl="6" w:tplc="654A3AAE">
      <w:start w:val="1"/>
      <w:numFmt w:val="bullet"/>
      <w:lvlText w:val="•"/>
      <w:lvlJc w:val="left"/>
      <w:rPr>
        <w:rFonts w:hint="default"/>
      </w:rPr>
    </w:lvl>
    <w:lvl w:ilvl="7" w:tplc="B8562BD8">
      <w:start w:val="1"/>
      <w:numFmt w:val="bullet"/>
      <w:lvlText w:val="•"/>
      <w:lvlJc w:val="left"/>
      <w:rPr>
        <w:rFonts w:hint="default"/>
      </w:rPr>
    </w:lvl>
    <w:lvl w:ilvl="8" w:tplc="7FF2E16C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419A76D7"/>
    <w:multiLevelType w:val="hybridMultilevel"/>
    <w:tmpl w:val="935CD3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42588D"/>
    <w:multiLevelType w:val="hybridMultilevel"/>
    <w:tmpl w:val="A6A8F9FE"/>
    <w:lvl w:ilvl="0" w:tplc="298A02F2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7B54CE8E">
      <w:start w:val="1"/>
      <w:numFmt w:val="bullet"/>
      <w:lvlText w:val="•"/>
      <w:lvlJc w:val="left"/>
      <w:rPr>
        <w:rFonts w:hint="default"/>
      </w:rPr>
    </w:lvl>
    <w:lvl w:ilvl="2" w:tplc="C5BEC0AA">
      <w:start w:val="1"/>
      <w:numFmt w:val="bullet"/>
      <w:lvlText w:val="•"/>
      <w:lvlJc w:val="left"/>
      <w:rPr>
        <w:rFonts w:hint="default"/>
      </w:rPr>
    </w:lvl>
    <w:lvl w:ilvl="3" w:tplc="C9463910">
      <w:start w:val="1"/>
      <w:numFmt w:val="bullet"/>
      <w:lvlText w:val="•"/>
      <w:lvlJc w:val="left"/>
      <w:rPr>
        <w:rFonts w:hint="default"/>
      </w:rPr>
    </w:lvl>
    <w:lvl w:ilvl="4" w:tplc="870089B0">
      <w:start w:val="1"/>
      <w:numFmt w:val="bullet"/>
      <w:lvlText w:val="•"/>
      <w:lvlJc w:val="left"/>
      <w:rPr>
        <w:rFonts w:hint="default"/>
      </w:rPr>
    </w:lvl>
    <w:lvl w:ilvl="5" w:tplc="8E02484C">
      <w:start w:val="1"/>
      <w:numFmt w:val="bullet"/>
      <w:lvlText w:val="•"/>
      <w:lvlJc w:val="left"/>
      <w:rPr>
        <w:rFonts w:hint="default"/>
      </w:rPr>
    </w:lvl>
    <w:lvl w:ilvl="6" w:tplc="F3B04D80">
      <w:start w:val="1"/>
      <w:numFmt w:val="bullet"/>
      <w:lvlText w:val="•"/>
      <w:lvlJc w:val="left"/>
      <w:rPr>
        <w:rFonts w:hint="default"/>
      </w:rPr>
    </w:lvl>
    <w:lvl w:ilvl="7" w:tplc="B520015A">
      <w:start w:val="1"/>
      <w:numFmt w:val="bullet"/>
      <w:lvlText w:val="•"/>
      <w:lvlJc w:val="left"/>
      <w:rPr>
        <w:rFonts w:hint="default"/>
      </w:rPr>
    </w:lvl>
    <w:lvl w:ilvl="8" w:tplc="5330E640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F8727A2"/>
    <w:multiLevelType w:val="hybridMultilevel"/>
    <w:tmpl w:val="A7F26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156162"/>
    <w:multiLevelType w:val="hybridMultilevel"/>
    <w:tmpl w:val="E4B69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57AE7"/>
    <w:multiLevelType w:val="hybridMultilevel"/>
    <w:tmpl w:val="873C701A"/>
    <w:lvl w:ilvl="0" w:tplc="2B3E7734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6644C1DA">
      <w:start w:val="1"/>
      <w:numFmt w:val="bullet"/>
      <w:lvlText w:val="•"/>
      <w:lvlJc w:val="left"/>
      <w:rPr>
        <w:rFonts w:hint="default"/>
      </w:rPr>
    </w:lvl>
    <w:lvl w:ilvl="2" w:tplc="42E0FF2C">
      <w:start w:val="1"/>
      <w:numFmt w:val="bullet"/>
      <w:lvlText w:val="•"/>
      <w:lvlJc w:val="left"/>
      <w:rPr>
        <w:rFonts w:hint="default"/>
      </w:rPr>
    </w:lvl>
    <w:lvl w:ilvl="3" w:tplc="E8FED996">
      <w:start w:val="1"/>
      <w:numFmt w:val="bullet"/>
      <w:lvlText w:val="•"/>
      <w:lvlJc w:val="left"/>
      <w:rPr>
        <w:rFonts w:hint="default"/>
      </w:rPr>
    </w:lvl>
    <w:lvl w:ilvl="4" w:tplc="E32A6006">
      <w:start w:val="1"/>
      <w:numFmt w:val="bullet"/>
      <w:lvlText w:val="•"/>
      <w:lvlJc w:val="left"/>
      <w:rPr>
        <w:rFonts w:hint="default"/>
      </w:rPr>
    </w:lvl>
    <w:lvl w:ilvl="5" w:tplc="2558FA2A">
      <w:start w:val="1"/>
      <w:numFmt w:val="bullet"/>
      <w:lvlText w:val="•"/>
      <w:lvlJc w:val="left"/>
      <w:rPr>
        <w:rFonts w:hint="default"/>
      </w:rPr>
    </w:lvl>
    <w:lvl w:ilvl="6" w:tplc="C5D03EC8">
      <w:start w:val="1"/>
      <w:numFmt w:val="bullet"/>
      <w:lvlText w:val="•"/>
      <w:lvlJc w:val="left"/>
      <w:rPr>
        <w:rFonts w:hint="default"/>
      </w:rPr>
    </w:lvl>
    <w:lvl w:ilvl="7" w:tplc="CD42017E">
      <w:start w:val="1"/>
      <w:numFmt w:val="bullet"/>
      <w:lvlText w:val="•"/>
      <w:lvlJc w:val="left"/>
      <w:rPr>
        <w:rFonts w:hint="default"/>
      </w:rPr>
    </w:lvl>
    <w:lvl w:ilvl="8" w:tplc="B0EA9890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6F83F7E"/>
    <w:multiLevelType w:val="hybridMultilevel"/>
    <w:tmpl w:val="F6D026DC"/>
    <w:lvl w:ilvl="0" w:tplc="341C712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2B21E0"/>
    <w:multiLevelType w:val="hybridMultilevel"/>
    <w:tmpl w:val="79E02A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CA31A61"/>
    <w:multiLevelType w:val="hybridMultilevel"/>
    <w:tmpl w:val="B5262230"/>
    <w:lvl w:ilvl="0" w:tplc="341C712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E453DE"/>
    <w:multiLevelType w:val="hybridMultilevel"/>
    <w:tmpl w:val="D28AB788"/>
    <w:lvl w:ilvl="0" w:tplc="341C712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B61E2"/>
    <w:multiLevelType w:val="hybridMultilevel"/>
    <w:tmpl w:val="6C543D20"/>
    <w:lvl w:ilvl="0" w:tplc="6194CE1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FF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077766"/>
    <w:multiLevelType w:val="hybridMultilevel"/>
    <w:tmpl w:val="572CC5F4"/>
    <w:lvl w:ilvl="0" w:tplc="341C712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  <w:b w:val="0"/>
        <w:color w:val="auto"/>
      </w:rPr>
    </w:lvl>
    <w:lvl w:ilvl="1" w:tplc="341C712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5208E3"/>
    <w:multiLevelType w:val="hybridMultilevel"/>
    <w:tmpl w:val="6242E9A4"/>
    <w:lvl w:ilvl="0" w:tplc="D928501C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FF000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635B7"/>
    <w:multiLevelType w:val="hybridMultilevel"/>
    <w:tmpl w:val="E4B69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61F6B"/>
    <w:multiLevelType w:val="hybridMultilevel"/>
    <w:tmpl w:val="1A768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372E9"/>
    <w:multiLevelType w:val="hybridMultilevel"/>
    <w:tmpl w:val="287C8120"/>
    <w:lvl w:ilvl="0" w:tplc="4B682C4C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DBEC922E">
      <w:start w:val="1"/>
      <w:numFmt w:val="bullet"/>
      <w:lvlText w:val="•"/>
      <w:lvlJc w:val="left"/>
      <w:rPr>
        <w:rFonts w:hint="default"/>
      </w:rPr>
    </w:lvl>
    <w:lvl w:ilvl="2" w:tplc="5B869318">
      <w:start w:val="1"/>
      <w:numFmt w:val="bullet"/>
      <w:lvlText w:val="•"/>
      <w:lvlJc w:val="left"/>
      <w:rPr>
        <w:rFonts w:hint="default"/>
      </w:rPr>
    </w:lvl>
    <w:lvl w:ilvl="3" w:tplc="7D0843DE">
      <w:start w:val="1"/>
      <w:numFmt w:val="bullet"/>
      <w:lvlText w:val="•"/>
      <w:lvlJc w:val="left"/>
      <w:rPr>
        <w:rFonts w:hint="default"/>
      </w:rPr>
    </w:lvl>
    <w:lvl w:ilvl="4" w:tplc="2676C080">
      <w:start w:val="1"/>
      <w:numFmt w:val="bullet"/>
      <w:lvlText w:val="•"/>
      <w:lvlJc w:val="left"/>
      <w:rPr>
        <w:rFonts w:hint="default"/>
      </w:rPr>
    </w:lvl>
    <w:lvl w:ilvl="5" w:tplc="9EAA7AF8">
      <w:start w:val="1"/>
      <w:numFmt w:val="bullet"/>
      <w:lvlText w:val="•"/>
      <w:lvlJc w:val="left"/>
      <w:rPr>
        <w:rFonts w:hint="default"/>
      </w:rPr>
    </w:lvl>
    <w:lvl w:ilvl="6" w:tplc="1CA2F696">
      <w:start w:val="1"/>
      <w:numFmt w:val="bullet"/>
      <w:lvlText w:val="•"/>
      <w:lvlJc w:val="left"/>
      <w:rPr>
        <w:rFonts w:hint="default"/>
      </w:rPr>
    </w:lvl>
    <w:lvl w:ilvl="7" w:tplc="8DA6958A">
      <w:start w:val="1"/>
      <w:numFmt w:val="bullet"/>
      <w:lvlText w:val="•"/>
      <w:lvlJc w:val="left"/>
      <w:rPr>
        <w:rFonts w:hint="default"/>
      </w:rPr>
    </w:lvl>
    <w:lvl w:ilvl="8" w:tplc="38E8ADB4">
      <w:start w:val="1"/>
      <w:numFmt w:val="bullet"/>
      <w:lvlText w:val="•"/>
      <w:lvlJc w:val="left"/>
      <w:rPr>
        <w:rFonts w:hint="default"/>
      </w:rPr>
    </w:lvl>
  </w:abstractNum>
  <w:num w:numId="1">
    <w:abstractNumId w:val="15"/>
  </w:num>
  <w:num w:numId="2">
    <w:abstractNumId w:val="22"/>
  </w:num>
  <w:num w:numId="3">
    <w:abstractNumId w:val="2"/>
  </w:num>
  <w:num w:numId="4">
    <w:abstractNumId w:val="5"/>
  </w:num>
  <w:num w:numId="5">
    <w:abstractNumId w:val="17"/>
  </w:num>
  <w:num w:numId="6">
    <w:abstractNumId w:val="25"/>
  </w:num>
  <w:num w:numId="7">
    <w:abstractNumId w:val="3"/>
  </w:num>
  <w:num w:numId="8">
    <w:abstractNumId w:val="12"/>
  </w:num>
  <w:num w:numId="9">
    <w:abstractNumId w:val="13"/>
  </w:num>
  <w:num w:numId="10">
    <w:abstractNumId w:val="6"/>
  </w:num>
  <w:num w:numId="11">
    <w:abstractNumId w:val="9"/>
  </w:num>
  <w:num w:numId="12">
    <w:abstractNumId w:val="29"/>
  </w:num>
  <w:num w:numId="13">
    <w:abstractNumId w:val="14"/>
  </w:num>
  <w:num w:numId="14">
    <w:abstractNumId w:val="16"/>
  </w:num>
  <w:num w:numId="15">
    <w:abstractNumId w:val="19"/>
  </w:num>
  <w:num w:numId="16">
    <w:abstractNumId w:val="10"/>
  </w:num>
  <w:num w:numId="17">
    <w:abstractNumId w:val="1"/>
  </w:num>
  <w:num w:numId="18">
    <w:abstractNumId w:val="8"/>
  </w:num>
  <w:num w:numId="19">
    <w:abstractNumId w:val="0"/>
  </w:num>
  <w:num w:numId="20">
    <w:abstractNumId w:val="11"/>
  </w:num>
  <w:num w:numId="21">
    <w:abstractNumId w:val="27"/>
  </w:num>
  <w:num w:numId="22">
    <w:abstractNumId w:val="18"/>
  </w:num>
  <w:num w:numId="23">
    <w:abstractNumId w:val="28"/>
  </w:num>
  <w:num w:numId="24">
    <w:abstractNumId w:val="21"/>
  </w:num>
  <w:num w:numId="25">
    <w:abstractNumId w:val="7"/>
  </w:num>
  <w:num w:numId="26">
    <w:abstractNumId w:val="23"/>
  </w:num>
  <w:num w:numId="27">
    <w:abstractNumId w:val="26"/>
  </w:num>
  <w:num w:numId="28">
    <w:abstractNumId w:val="20"/>
  </w:num>
  <w:num w:numId="29">
    <w:abstractNumId w:val="24"/>
  </w:num>
  <w:num w:numId="30">
    <w:abstractNumId w:val="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tTA3NjA3NjE2tjRQ0lEKTi0uzszPAykwNq4FACa8Tv4tAAAA"/>
    <w:docVar w:name="StatTag Metadata" w:val="{&quot;MetadataFormatVersion&quot;:&quot;1.0.0&quot;,&quot;TagFormatVersion&quot;:&quot;1.0.0&quot;,&quot;StatTagVersion&quot;:&quot;StatTag v5.0.1&quot;,&quot;RepresentMissingValues&quot;:null,&quot;CustomMissingValue&quot;:null}"/>
  </w:docVars>
  <w:rsids>
    <w:rsidRoot w:val="009027B6"/>
    <w:rsid w:val="00003D9D"/>
    <w:rsid w:val="000052EA"/>
    <w:rsid w:val="000066A1"/>
    <w:rsid w:val="0000672C"/>
    <w:rsid w:val="00006AA3"/>
    <w:rsid w:val="00006FD8"/>
    <w:rsid w:val="000174CC"/>
    <w:rsid w:val="00017509"/>
    <w:rsid w:val="0001756D"/>
    <w:rsid w:val="00017CDE"/>
    <w:rsid w:val="0002107B"/>
    <w:rsid w:val="00021CEB"/>
    <w:rsid w:val="00023CDE"/>
    <w:rsid w:val="00024465"/>
    <w:rsid w:val="00025D1F"/>
    <w:rsid w:val="00025FCA"/>
    <w:rsid w:val="00030877"/>
    <w:rsid w:val="000315B6"/>
    <w:rsid w:val="00031DCF"/>
    <w:rsid w:val="000327F6"/>
    <w:rsid w:val="00034F81"/>
    <w:rsid w:val="00040230"/>
    <w:rsid w:val="0004056D"/>
    <w:rsid w:val="000422DF"/>
    <w:rsid w:val="00047684"/>
    <w:rsid w:val="00050390"/>
    <w:rsid w:val="00050ACC"/>
    <w:rsid w:val="00050E35"/>
    <w:rsid w:val="0005222E"/>
    <w:rsid w:val="00052EE8"/>
    <w:rsid w:val="0005304D"/>
    <w:rsid w:val="00053FD9"/>
    <w:rsid w:val="000543EF"/>
    <w:rsid w:val="00057E9A"/>
    <w:rsid w:val="00060765"/>
    <w:rsid w:val="000609DE"/>
    <w:rsid w:val="00061EBF"/>
    <w:rsid w:val="0006219D"/>
    <w:rsid w:val="00062A6D"/>
    <w:rsid w:val="0006342B"/>
    <w:rsid w:val="00065CBB"/>
    <w:rsid w:val="00065F5D"/>
    <w:rsid w:val="0006680F"/>
    <w:rsid w:val="0006684D"/>
    <w:rsid w:val="000720CD"/>
    <w:rsid w:val="000732B9"/>
    <w:rsid w:val="00074D96"/>
    <w:rsid w:val="00075751"/>
    <w:rsid w:val="00075A57"/>
    <w:rsid w:val="000765D9"/>
    <w:rsid w:val="00080D00"/>
    <w:rsid w:val="000819CF"/>
    <w:rsid w:val="00081AE3"/>
    <w:rsid w:val="00082EA4"/>
    <w:rsid w:val="0008386F"/>
    <w:rsid w:val="000859D4"/>
    <w:rsid w:val="00086835"/>
    <w:rsid w:val="00091F75"/>
    <w:rsid w:val="00093190"/>
    <w:rsid w:val="000934F4"/>
    <w:rsid w:val="00093994"/>
    <w:rsid w:val="00093EA3"/>
    <w:rsid w:val="000941F7"/>
    <w:rsid w:val="000944C1"/>
    <w:rsid w:val="00094765"/>
    <w:rsid w:val="00094A87"/>
    <w:rsid w:val="00095DC9"/>
    <w:rsid w:val="00095FEB"/>
    <w:rsid w:val="00096DAC"/>
    <w:rsid w:val="000A0D22"/>
    <w:rsid w:val="000A4EFB"/>
    <w:rsid w:val="000B191C"/>
    <w:rsid w:val="000B24EA"/>
    <w:rsid w:val="000B2578"/>
    <w:rsid w:val="000B365F"/>
    <w:rsid w:val="000B3F4A"/>
    <w:rsid w:val="000B4594"/>
    <w:rsid w:val="000B490C"/>
    <w:rsid w:val="000B5999"/>
    <w:rsid w:val="000B725B"/>
    <w:rsid w:val="000C00F2"/>
    <w:rsid w:val="000C3705"/>
    <w:rsid w:val="000C6E45"/>
    <w:rsid w:val="000C7277"/>
    <w:rsid w:val="000C7D18"/>
    <w:rsid w:val="000D07FB"/>
    <w:rsid w:val="000D0E54"/>
    <w:rsid w:val="000D14A6"/>
    <w:rsid w:val="000D51A2"/>
    <w:rsid w:val="000E082C"/>
    <w:rsid w:val="000E1938"/>
    <w:rsid w:val="000E32C6"/>
    <w:rsid w:val="000E5CF0"/>
    <w:rsid w:val="000E5D95"/>
    <w:rsid w:val="000E6C67"/>
    <w:rsid w:val="000F0945"/>
    <w:rsid w:val="000F1E10"/>
    <w:rsid w:val="000F205E"/>
    <w:rsid w:val="000F3F0A"/>
    <w:rsid w:val="001001E0"/>
    <w:rsid w:val="00102D40"/>
    <w:rsid w:val="001037A6"/>
    <w:rsid w:val="00104621"/>
    <w:rsid w:val="00106E20"/>
    <w:rsid w:val="00106E86"/>
    <w:rsid w:val="00107AE3"/>
    <w:rsid w:val="00110290"/>
    <w:rsid w:val="001141C8"/>
    <w:rsid w:val="00115665"/>
    <w:rsid w:val="00115F29"/>
    <w:rsid w:val="00116F91"/>
    <w:rsid w:val="00122A7B"/>
    <w:rsid w:val="001246A7"/>
    <w:rsid w:val="00126BD1"/>
    <w:rsid w:val="00127D14"/>
    <w:rsid w:val="00130898"/>
    <w:rsid w:val="001325B6"/>
    <w:rsid w:val="0013292C"/>
    <w:rsid w:val="0013472B"/>
    <w:rsid w:val="001368CE"/>
    <w:rsid w:val="00136FFB"/>
    <w:rsid w:val="00140426"/>
    <w:rsid w:val="00141714"/>
    <w:rsid w:val="00142591"/>
    <w:rsid w:val="00144071"/>
    <w:rsid w:val="00144D64"/>
    <w:rsid w:val="00146472"/>
    <w:rsid w:val="00146BED"/>
    <w:rsid w:val="0015305C"/>
    <w:rsid w:val="001539B9"/>
    <w:rsid w:val="00154FC1"/>
    <w:rsid w:val="00156CAC"/>
    <w:rsid w:val="00157FF2"/>
    <w:rsid w:val="001635BD"/>
    <w:rsid w:val="00170D59"/>
    <w:rsid w:val="00173109"/>
    <w:rsid w:val="00174C02"/>
    <w:rsid w:val="00175CF7"/>
    <w:rsid w:val="00177D63"/>
    <w:rsid w:val="00181563"/>
    <w:rsid w:val="00181941"/>
    <w:rsid w:val="00181E0E"/>
    <w:rsid w:val="00182C48"/>
    <w:rsid w:val="0018309E"/>
    <w:rsid w:val="00183581"/>
    <w:rsid w:val="00184F4C"/>
    <w:rsid w:val="001879BC"/>
    <w:rsid w:val="001913EE"/>
    <w:rsid w:val="00191CE3"/>
    <w:rsid w:val="00192535"/>
    <w:rsid w:val="001936CE"/>
    <w:rsid w:val="00193EB7"/>
    <w:rsid w:val="001942E9"/>
    <w:rsid w:val="00194BC0"/>
    <w:rsid w:val="001964D1"/>
    <w:rsid w:val="00196D53"/>
    <w:rsid w:val="00196E80"/>
    <w:rsid w:val="00197592"/>
    <w:rsid w:val="001A0EA4"/>
    <w:rsid w:val="001A114F"/>
    <w:rsid w:val="001A1385"/>
    <w:rsid w:val="001A4FBB"/>
    <w:rsid w:val="001A7435"/>
    <w:rsid w:val="001B019C"/>
    <w:rsid w:val="001B126C"/>
    <w:rsid w:val="001B1E34"/>
    <w:rsid w:val="001B25F7"/>
    <w:rsid w:val="001B2FAB"/>
    <w:rsid w:val="001B4436"/>
    <w:rsid w:val="001B4666"/>
    <w:rsid w:val="001B47EE"/>
    <w:rsid w:val="001B4F84"/>
    <w:rsid w:val="001B7D1D"/>
    <w:rsid w:val="001C0636"/>
    <w:rsid w:val="001C0878"/>
    <w:rsid w:val="001C263D"/>
    <w:rsid w:val="001C676B"/>
    <w:rsid w:val="001D0543"/>
    <w:rsid w:val="001D0838"/>
    <w:rsid w:val="001D0E69"/>
    <w:rsid w:val="001D2B69"/>
    <w:rsid w:val="001D2F14"/>
    <w:rsid w:val="001D362C"/>
    <w:rsid w:val="001D4959"/>
    <w:rsid w:val="001D4EE4"/>
    <w:rsid w:val="001D5797"/>
    <w:rsid w:val="001D6AFB"/>
    <w:rsid w:val="001D7C5D"/>
    <w:rsid w:val="001E292B"/>
    <w:rsid w:val="001E4B05"/>
    <w:rsid w:val="001E4BE5"/>
    <w:rsid w:val="001E5219"/>
    <w:rsid w:val="001E6C18"/>
    <w:rsid w:val="001E6D16"/>
    <w:rsid w:val="001E75B2"/>
    <w:rsid w:val="001E7A6E"/>
    <w:rsid w:val="001F2312"/>
    <w:rsid w:val="001F5767"/>
    <w:rsid w:val="001F657D"/>
    <w:rsid w:val="001F6D45"/>
    <w:rsid w:val="001F7A86"/>
    <w:rsid w:val="002014E9"/>
    <w:rsid w:val="002019EC"/>
    <w:rsid w:val="002037A4"/>
    <w:rsid w:val="00205125"/>
    <w:rsid w:val="00211D0F"/>
    <w:rsid w:val="002125F3"/>
    <w:rsid w:val="002131F1"/>
    <w:rsid w:val="002138ED"/>
    <w:rsid w:val="002161DB"/>
    <w:rsid w:val="002200C8"/>
    <w:rsid w:val="00224313"/>
    <w:rsid w:val="00224567"/>
    <w:rsid w:val="00225EF7"/>
    <w:rsid w:val="0023210E"/>
    <w:rsid w:val="00233429"/>
    <w:rsid w:val="00235E4D"/>
    <w:rsid w:val="00236D82"/>
    <w:rsid w:val="0024001B"/>
    <w:rsid w:val="00240099"/>
    <w:rsid w:val="00240283"/>
    <w:rsid w:val="00240294"/>
    <w:rsid w:val="00241519"/>
    <w:rsid w:val="0024390A"/>
    <w:rsid w:val="00244DBD"/>
    <w:rsid w:val="00250804"/>
    <w:rsid w:val="00250D6B"/>
    <w:rsid w:val="00252916"/>
    <w:rsid w:val="00252919"/>
    <w:rsid w:val="002539DE"/>
    <w:rsid w:val="00256B20"/>
    <w:rsid w:val="0025707D"/>
    <w:rsid w:val="00257831"/>
    <w:rsid w:val="00262E64"/>
    <w:rsid w:val="00262F7B"/>
    <w:rsid w:val="00264C62"/>
    <w:rsid w:val="002657C2"/>
    <w:rsid w:val="002665C7"/>
    <w:rsid w:val="0026669C"/>
    <w:rsid w:val="002679A8"/>
    <w:rsid w:val="00281AC6"/>
    <w:rsid w:val="00281E57"/>
    <w:rsid w:val="0028246D"/>
    <w:rsid w:val="00282AA3"/>
    <w:rsid w:val="0028368C"/>
    <w:rsid w:val="00284218"/>
    <w:rsid w:val="00293E54"/>
    <w:rsid w:val="0029439C"/>
    <w:rsid w:val="00294C16"/>
    <w:rsid w:val="00296583"/>
    <w:rsid w:val="00297679"/>
    <w:rsid w:val="002A0BEF"/>
    <w:rsid w:val="002A7202"/>
    <w:rsid w:val="002A7458"/>
    <w:rsid w:val="002B22D4"/>
    <w:rsid w:val="002B2E74"/>
    <w:rsid w:val="002B3FB8"/>
    <w:rsid w:val="002B4879"/>
    <w:rsid w:val="002B60CB"/>
    <w:rsid w:val="002B7D36"/>
    <w:rsid w:val="002B7F58"/>
    <w:rsid w:val="002C433B"/>
    <w:rsid w:val="002C4410"/>
    <w:rsid w:val="002C4C2B"/>
    <w:rsid w:val="002C6CB6"/>
    <w:rsid w:val="002D0576"/>
    <w:rsid w:val="002D0BDB"/>
    <w:rsid w:val="002D1B04"/>
    <w:rsid w:val="002D2F18"/>
    <w:rsid w:val="002D3866"/>
    <w:rsid w:val="002D4BC8"/>
    <w:rsid w:val="002D760D"/>
    <w:rsid w:val="002E02EF"/>
    <w:rsid w:val="002E0BAB"/>
    <w:rsid w:val="002E221C"/>
    <w:rsid w:val="002E583A"/>
    <w:rsid w:val="002E5FF9"/>
    <w:rsid w:val="002E6810"/>
    <w:rsid w:val="002E74A5"/>
    <w:rsid w:val="002E7786"/>
    <w:rsid w:val="002F1009"/>
    <w:rsid w:val="002F18B3"/>
    <w:rsid w:val="002F23F1"/>
    <w:rsid w:val="002F29BE"/>
    <w:rsid w:val="002F40E9"/>
    <w:rsid w:val="002F73C7"/>
    <w:rsid w:val="003060D5"/>
    <w:rsid w:val="00310BC2"/>
    <w:rsid w:val="00312C27"/>
    <w:rsid w:val="00312E1B"/>
    <w:rsid w:val="00314476"/>
    <w:rsid w:val="00314C00"/>
    <w:rsid w:val="003163A4"/>
    <w:rsid w:val="00317AE9"/>
    <w:rsid w:val="00320AE6"/>
    <w:rsid w:val="003219AC"/>
    <w:rsid w:val="00321C23"/>
    <w:rsid w:val="003226E3"/>
    <w:rsid w:val="00322E71"/>
    <w:rsid w:val="00325959"/>
    <w:rsid w:val="00326B0E"/>
    <w:rsid w:val="00332231"/>
    <w:rsid w:val="00333227"/>
    <w:rsid w:val="003340E1"/>
    <w:rsid w:val="003341C8"/>
    <w:rsid w:val="00340EB5"/>
    <w:rsid w:val="00343717"/>
    <w:rsid w:val="00345391"/>
    <w:rsid w:val="0034621A"/>
    <w:rsid w:val="003469C7"/>
    <w:rsid w:val="00352E17"/>
    <w:rsid w:val="00353ACD"/>
    <w:rsid w:val="003553C2"/>
    <w:rsid w:val="0035747B"/>
    <w:rsid w:val="00357484"/>
    <w:rsid w:val="00357BD0"/>
    <w:rsid w:val="00361DCC"/>
    <w:rsid w:val="00361F0F"/>
    <w:rsid w:val="00362B4B"/>
    <w:rsid w:val="00365A5B"/>
    <w:rsid w:val="00365B2A"/>
    <w:rsid w:val="00365FBE"/>
    <w:rsid w:val="00376CF6"/>
    <w:rsid w:val="00382729"/>
    <w:rsid w:val="0038529B"/>
    <w:rsid w:val="00390A52"/>
    <w:rsid w:val="00391D7E"/>
    <w:rsid w:val="0039229E"/>
    <w:rsid w:val="00392AAE"/>
    <w:rsid w:val="0039389C"/>
    <w:rsid w:val="00395D70"/>
    <w:rsid w:val="003A021B"/>
    <w:rsid w:val="003A1C74"/>
    <w:rsid w:val="003A30F2"/>
    <w:rsid w:val="003A6718"/>
    <w:rsid w:val="003B1372"/>
    <w:rsid w:val="003B20AA"/>
    <w:rsid w:val="003B2B2C"/>
    <w:rsid w:val="003B4056"/>
    <w:rsid w:val="003B58F2"/>
    <w:rsid w:val="003B6633"/>
    <w:rsid w:val="003B67EF"/>
    <w:rsid w:val="003B7245"/>
    <w:rsid w:val="003C0262"/>
    <w:rsid w:val="003C1E7C"/>
    <w:rsid w:val="003C4355"/>
    <w:rsid w:val="003C4B19"/>
    <w:rsid w:val="003C6B69"/>
    <w:rsid w:val="003D0CC7"/>
    <w:rsid w:val="003D1A09"/>
    <w:rsid w:val="003D23BD"/>
    <w:rsid w:val="003D34CB"/>
    <w:rsid w:val="003D4F01"/>
    <w:rsid w:val="003E4046"/>
    <w:rsid w:val="003E434B"/>
    <w:rsid w:val="003E6585"/>
    <w:rsid w:val="003F0139"/>
    <w:rsid w:val="003F0971"/>
    <w:rsid w:val="003F2AB7"/>
    <w:rsid w:val="003F567C"/>
    <w:rsid w:val="00401C2D"/>
    <w:rsid w:val="00404BA3"/>
    <w:rsid w:val="00407189"/>
    <w:rsid w:val="0040781F"/>
    <w:rsid w:val="00410999"/>
    <w:rsid w:val="004110A4"/>
    <w:rsid w:val="00411E6D"/>
    <w:rsid w:val="0041366A"/>
    <w:rsid w:val="0041477B"/>
    <w:rsid w:val="00417DD8"/>
    <w:rsid w:val="004228C9"/>
    <w:rsid w:val="00422C09"/>
    <w:rsid w:val="00424C71"/>
    <w:rsid w:val="00430FB3"/>
    <w:rsid w:val="0043218A"/>
    <w:rsid w:val="004332CE"/>
    <w:rsid w:val="00433318"/>
    <w:rsid w:val="00434270"/>
    <w:rsid w:val="0044178F"/>
    <w:rsid w:val="0044381F"/>
    <w:rsid w:val="00443AD8"/>
    <w:rsid w:val="004440DB"/>
    <w:rsid w:val="00444C15"/>
    <w:rsid w:val="00444EEE"/>
    <w:rsid w:val="0044719D"/>
    <w:rsid w:val="004508F3"/>
    <w:rsid w:val="00452011"/>
    <w:rsid w:val="00452309"/>
    <w:rsid w:val="00456E0D"/>
    <w:rsid w:val="00457B02"/>
    <w:rsid w:val="00460096"/>
    <w:rsid w:val="004601C4"/>
    <w:rsid w:val="00461C74"/>
    <w:rsid w:val="004659CC"/>
    <w:rsid w:val="00467B2E"/>
    <w:rsid w:val="00467CC1"/>
    <w:rsid w:val="00467FF8"/>
    <w:rsid w:val="00471B65"/>
    <w:rsid w:val="00474770"/>
    <w:rsid w:val="00474EDA"/>
    <w:rsid w:val="0047768F"/>
    <w:rsid w:val="00480587"/>
    <w:rsid w:val="00482BCC"/>
    <w:rsid w:val="00482D9D"/>
    <w:rsid w:val="00484013"/>
    <w:rsid w:val="00484D49"/>
    <w:rsid w:val="00490390"/>
    <w:rsid w:val="004929FA"/>
    <w:rsid w:val="0049416C"/>
    <w:rsid w:val="00494991"/>
    <w:rsid w:val="00495EAD"/>
    <w:rsid w:val="00496FF7"/>
    <w:rsid w:val="004A1D35"/>
    <w:rsid w:val="004A2798"/>
    <w:rsid w:val="004A4A4C"/>
    <w:rsid w:val="004A4BF4"/>
    <w:rsid w:val="004A5115"/>
    <w:rsid w:val="004A7B1A"/>
    <w:rsid w:val="004A7CE2"/>
    <w:rsid w:val="004B1DA8"/>
    <w:rsid w:val="004B3371"/>
    <w:rsid w:val="004B4CCC"/>
    <w:rsid w:val="004C0F6B"/>
    <w:rsid w:val="004C318A"/>
    <w:rsid w:val="004C3983"/>
    <w:rsid w:val="004D067D"/>
    <w:rsid w:val="004D0F87"/>
    <w:rsid w:val="004D10E9"/>
    <w:rsid w:val="004D1247"/>
    <w:rsid w:val="004D1651"/>
    <w:rsid w:val="004D2F3E"/>
    <w:rsid w:val="004D3747"/>
    <w:rsid w:val="004E034E"/>
    <w:rsid w:val="004E1F9C"/>
    <w:rsid w:val="004E32EB"/>
    <w:rsid w:val="004E3915"/>
    <w:rsid w:val="004F02E1"/>
    <w:rsid w:val="004F05FE"/>
    <w:rsid w:val="004F2D6D"/>
    <w:rsid w:val="004F4351"/>
    <w:rsid w:val="004F5930"/>
    <w:rsid w:val="00502D1F"/>
    <w:rsid w:val="00503682"/>
    <w:rsid w:val="00505620"/>
    <w:rsid w:val="00505F4C"/>
    <w:rsid w:val="00507CB2"/>
    <w:rsid w:val="00511A17"/>
    <w:rsid w:val="00511C5A"/>
    <w:rsid w:val="005137CE"/>
    <w:rsid w:val="00513819"/>
    <w:rsid w:val="00513AE4"/>
    <w:rsid w:val="00513D31"/>
    <w:rsid w:val="00514165"/>
    <w:rsid w:val="00515B23"/>
    <w:rsid w:val="00516346"/>
    <w:rsid w:val="0051661B"/>
    <w:rsid w:val="00516943"/>
    <w:rsid w:val="00516A24"/>
    <w:rsid w:val="00517BC6"/>
    <w:rsid w:val="005214DC"/>
    <w:rsid w:val="00523B83"/>
    <w:rsid w:val="00523CB0"/>
    <w:rsid w:val="00525FCD"/>
    <w:rsid w:val="00530608"/>
    <w:rsid w:val="00530D34"/>
    <w:rsid w:val="00533289"/>
    <w:rsid w:val="005371F1"/>
    <w:rsid w:val="0054060E"/>
    <w:rsid w:val="00542536"/>
    <w:rsid w:val="005431DB"/>
    <w:rsid w:val="005445E9"/>
    <w:rsid w:val="005459E5"/>
    <w:rsid w:val="00552044"/>
    <w:rsid w:val="005569C8"/>
    <w:rsid w:val="00556DF8"/>
    <w:rsid w:val="00557671"/>
    <w:rsid w:val="005600CD"/>
    <w:rsid w:val="005619E6"/>
    <w:rsid w:val="0056305A"/>
    <w:rsid w:val="00564404"/>
    <w:rsid w:val="00564F77"/>
    <w:rsid w:val="005650D3"/>
    <w:rsid w:val="00565E37"/>
    <w:rsid w:val="00566242"/>
    <w:rsid w:val="00567194"/>
    <w:rsid w:val="00567B3E"/>
    <w:rsid w:val="00573C38"/>
    <w:rsid w:val="00576740"/>
    <w:rsid w:val="00577C37"/>
    <w:rsid w:val="005800D4"/>
    <w:rsid w:val="00580154"/>
    <w:rsid w:val="00580676"/>
    <w:rsid w:val="005852FD"/>
    <w:rsid w:val="0058547F"/>
    <w:rsid w:val="00585F69"/>
    <w:rsid w:val="0058676A"/>
    <w:rsid w:val="005918BA"/>
    <w:rsid w:val="00591957"/>
    <w:rsid w:val="005928A7"/>
    <w:rsid w:val="005962ED"/>
    <w:rsid w:val="005A47A3"/>
    <w:rsid w:val="005A4B88"/>
    <w:rsid w:val="005A5226"/>
    <w:rsid w:val="005A5577"/>
    <w:rsid w:val="005A5D4C"/>
    <w:rsid w:val="005A75B3"/>
    <w:rsid w:val="005B2B61"/>
    <w:rsid w:val="005B30E4"/>
    <w:rsid w:val="005B5F2B"/>
    <w:rsid w:val="005B6ACA"/>
    <w:rsid w:val="005B6AEA"/>
    <w:rsid w:val="005C1624"/>
    <w:rsid w:val="005C29FC"/>
    <w:rsid w:val="005C3104"/>
    <w:rsid w:val="005C47D0"/>
    <w:rsid w:val="005C4BD7"/>
    <w:rsid w:val="005C5DEC"/>
    <w:rsid w:val="005C5F1D"/>
    <w:rsid w:val="005C69F5"/>
    <w:rsid w:val="005C7356"/>
    <w:rsid w:val="005D03B8"/>
    <w:rsid w:val="005D1E99"/>
    <w:rsid w:val="005D345C"/>
    <w:rsid w:val="005D3BED"/>
    <w:rsid w:val="005D4F04"/>
    <w:rsid w:val="005D5704"/>
    <w:rsid w:val="005D70FD"/>
    <w:rsid w:val="005D7202"/>
    <w:rsid w:val="005E05C2"/>
    <w:rsid w:val="005E1401"/>
    <w:rsid w:val="005E385F"/>
    <w:rsid w:val="005E4CA6"/>
    <w:rsid w:val="005E5918"/>
    <w:rsid w:val="005E7A79"/>
    <w:rsid w:val="005F13D1"/>
    <w:rsid w:val="005F342B"/>
    <w:rsid w:val="005F63C6"/>
    <w:rsid w:val="005F66AE"/>
    <w:rsid w:val="005F6D4F"/>
    <w:rsid w:val="005F75F7"/>
    <w:rsid w:val="006007B1"/>
    <w:rsid w:val="00601F49"/>
    <w:rsid w:val="00601FAF"/>
    <w:rsid w:val="006028DA"/>
    <w:rsid w:val="0060331C"/>
    <w:rsid w:val="0060419C"/>
    <w:rsid w:val="006103E4"/>
    <w:rsid w:val="00611FD5"/>
    <w:rsid w:val="0061234D"/>
    <w:rsid w:val="00613069"/>
    <w:rsid w:val="00615DAA"/>
    <w:rsid w:val="00617994"/>
    <w:rsid w:val="00620B8E"/>
    <w:rsid w:val="006253C9"/>
    <w:rsid w:val="00625425"/>
    <w:rsid w:val="00627017"/>
    <w:rsid w:val="0063059D"/>
    <w:rsid w:val="006305E6"/>
    <w:rsid w:val="00631F64"/>
    <w:rsid w:val="006320F1"/>
    <w:rsid w:val="00633A29"/>
    <w:rsid w:val="006340AE"/>
    <w:rsid w:val="006340F2"/>
    <w:rsid w:val="00634982"/>
    <w:rsid w:val="00634E0E"/>
    <w:rsid w:val="00636305"/>
    <w:rsid w:val="006418B5"/>
    <w:rsid w:val="00642BE8"/>
    <w:rsid w:val="006440C3"/>
    <w:rsid w:val="0064671F"/>
    <w:rsid w:val="0064761A"/>
    <w:rsid w:val="00647ABE"/>
    <w:rsid w:val="00647D25"/>
    <w:rsid w:val="00651F06"/>
    <w:rsid w:val="00652FD1"/>
    <w:rsid w:val="006541CD"/>
    <w:rsid w:val="00654456"/>
    <w:rsid w:val="00660255"/>
    <w:rsid w:val="0066064E"/>
    <w:rsid w:val="00662E62"/>
    <w:rsid w:val="00665CC9"/>
    <w:rsid w:val="00666708"/>
    <w:rsid w:val="00666B73"/>
    <w:rsid w:val="006676A3"/>
    <w:rsid w:val="0067027B"/>
    <w:rsid w:val="00671F5A"/>
    <w:rsid w:val="00672293"/>
    <w:rsid w:val="006751D3"/>
    <w:rsid w:val="00676339"/>
    <w:rsid w:val="0067741F"/>
    <w:rsid w:val="00677885"/>
    <w:rsid w:val="00682AF9"/>
    <w:rsid w:val="00682CF1"/>
    <w:rsid w:val="00682D9E"/>
    <w:rsid w:val="00683064"/>
    <w:rsid w:val="00683CE1"/>
    <w:rsid w:val="0068490B"/>
    <w:rsid w:val="0068506C"/>
    <w:rsid w:val="00686336"/>
    <w:rsid w:val="00690F67"/>
    <w:rsid w:val="00691624"/>
    <w:rsid w:val="00692E32"/>
    <w:rsid w:val="00694C8C"/>
    <w:rsid w:val="00696C72"/>
    <w:rsid w:val="00696ED0"/>
    <w:rsid w:val="00697B67"/>
    <w:rsid w:val="006A0D27"/>
    <w:rsid w:val="006A59DA"/>
    <w:rsid w:val="006A5CF0"/>
    <w:rsid w:val="006A5DAD"/>
    <w:rsid w:val="006B1E25"/>
    <w:rsid w:val="006B28F8"/>
    <w:rsid w:val="006B2ED1"/>
    <w:rsid w:val="006B3766"/>
    <w:rsid w:val="006C0B7D"/>
    <w:rsid w:val="006C0F54"/>
    <w:rsid w:val="006C1905"/>
    <w:rsid w:val="006C1D78"/>
    <w:rsid w:val="006C31E7"/>
    <w:rsid w:val="006C3F51"/>
    <w:rsid w:val="006C442E"/>
    <w:rsid w:val="006C482F"/>
    <w:rsid w:val="006C51C8"/>
    <w:rsid w:val="006C592A"/>
    <w:rsid w:val="006C6AF2"/>
    <w:rsid w:val="006C7A07"/>
    <w:rsid w:val="006D2ADB"/>
    <w:rsid w:val="006D4834"/>
    <w:rsid w:val="006D62F2"/>
    <w:rsid w:val="006E085B"/>
    <w:rsid w:val="006E22B9"/>
    <w:rsid w:val="006E27CE"/>
    <w:rsid w:val="006E3056"/>
    <w:rsid w:val="006E3153"/>
    <w:rsid w:val="006E335C"/>
    <w:rsid w:val="006E4A64"/>
    <w:rsid w:val="006E569C"/>
    <w:rsid w:val="006E6793"/>
    <w:rsid w:val="006F1013"/>
    <w:rsid w:val="006F23D3"/>
    <w:rsid w:val="006F59B3"/>
    <w:rsid w:val="006F5ECB"/>
    <w:rsid w:val="0070205F"/>
    <w:rsid w:val="0070262F"/>
    <w:rsid w:val="00703B4F"/>
    <w:rsid w:val="00704524"/>
    <w:rsid w:val="007112F3"/>
    <w:rsid w:val="00713654"/>
    <w:rsid w:val="007146B0"/>
    <w:rsid w:val="0071535E"/>
    <w:rsid w:val="007160C6"/>
    <w:rsid w:val="007165A4"/>
    <w:rsid w:val="00717D63"/>
    <w:rsid w:val="00717EA4"/>
    <w:rsid w:val="007209BA"/>
    <w:rsid w:val="00722129"/>
    <w:rsid w:val="007228AD"/>
    <w:rsid w:val="00722FC7"/>
    <w:rsid w:val="007248C1"/>
    <w:rsid w:val="007256B8"/>
    <w:rsid w:val="00730726"/>
    <w:rsid w:val="007310FB"/>
    <w:rsid w:val="00732196"/>
    <w:rsid w:val="0073269E"/>
    <w:rsid w:val="00733086"/>
    <w:rsid w:val="007337D0"/>
    <w:rsid w:val="00734977"/>
    <w:rsid w:val="00737701"/>
    <w:rsid w:val="00737820"/>
    <w:rsid w:val="00740802"/>
    <w:rsid w:val="00741C3F"/>
    <w:rsid w:val="00742721"/>
    <w:rsid w:val="00742A72"/>
    <w:rsid w:val="0074487E"/>
    <w:rsid w:val="007457A4"/>
    <w:rsid w:val="007511B4"/>
    <w:rsid w:val="007512F0"/>
    <w:rsid w:val="00753B33"/>
    <w:rsid w:val="007542EE"/>
    <w:rsid w:val="00754306"/>
    <w:rsid w:val="00754C8C"/>
    <w:rsid w:val="00755BA1"/>
    <w:rsid w:val="007561C4"/>
    <w:rsid w:val="007563EC"/>
    <w:rsid w:val="00757793"/>
    <w:rsid w:val="00761642"/>
    <w:rsid w:val="0076226C"/>
    <w:rsid w:val="007631A7"/>
    <w:rsid w:val="007648B7"/>
    <w:rsid w:val="00767585"/>
    <w:rsid w:val="00767B69"/>
    <w:rsid w:val="007705F2"/>
    <w:rsid w:val="007734CB"/>
    <w:rsid w:val="00773EA1"/>
    <w:rsid w:val="00775350"/>
    <w:rsid w:val="007762F1"/>
    <w:rsid w:val="0078241D"/>
    <w:rsid w:val="00783971"/>
    <w:rsid w:val="007841E7"/>
    <w:rsid w:val="00784661"/>
    <w:rsid w:val="0078723E"/>
    <w:rsid w:val="007878C7"/>
    <w:rsid w:val="00787EC5"/>
    <w:rsid w:val="00787F9B"/>
    <w:rsid w:val="00791F20"/>
    <w:rsid w:val="00792168"/>
    <w:rsid w:val="0079230A"/>
    <w:rsid w:val="00792877"/>
    <w:rsid w:val="00792A84"/>
    <w:rsid w:val="007930A1"/>
    <w:rsid w:val="007935FE"/>
    <w:rsid w:val="00793987"/>
    <w:rsid w:val="00793B35"/>
    <w:rsid w:val="007975EA"/>
    <w:rsid w:val="007A2CAB"/>
    <w:rsid w:val="007A36DE"/>
    <w:rsid w:val="007A5919"/>
    <w:rsid w:val="007A7DAD"/>
    <w:rsid w:val="007B395D"/>
    <w:rsid w:val="007B4530"/>
    <w:rsid w:val="007B4800"/>
    <w:rsid w:val="007B60A5"/>
    <w:rsid w:val="007B7589"/>
    <w:rsid w:val="007C0A6F"/>
    <w:rsid w:val="007C0A99"/>
    <w:rsid w:val="007C0AC1"/>
    <w:rsid w:val="007C3F16"/>
    <w:rsid w:val="007C5A5A"/>
    <w:rsid w:val="007C6532"/>
    <w:rsid w:val="007D1B50"/>
    <w:rsid w:val="007D5930"/>
    <w:rsid w:val="007D67D1"/>
    <w:rsid w:val="007E2607"/>
    <w:rsid w:val="007E6D7D"/>
    <w:rsid w:val="007E717E"/>
    <w:rsid w:val="007E73B2"/>
    <w:rsid w:val="007F0474"/>
    <w:rsid w:val="007F460A"/>
    <w:rsid w:val="007F4B81"/>
    <w:rsid w:val="007F5C19"/>
    <w:rsid w:val="007F626D"/>
    <w:rsid w:val="00801439"/>
    <w:rsid w:val="00802DED"/>
    <w:rsid w:val="008045E1"/>
    <w:rsid w:val="00805693"/>
    <w:rsid w:val="00806124"/>
    <w:rsid w:val="008108EF"/>
    <w:rsid w:val="00811183"/>
    <w:rsid w:val="00811FF3"/>
    <w:rsid w:val="00812658"/>
    <w:rsid w:val="00812674"/>
    <w:rsid w:val="0081377D"/>
    <w:rsid w:val="00813D11"/>
    <w:rsid w:val="00816AAC"/>
    <w:rsid w:val="00816E64"/>
    <w:rsid w:val="00823585"/>
    <w:rsid w:val="00823C24"/>
    <w:rsid w:val="008247E2"/>
    <w:rsid w:val="0082662A"/>
    <w:rsid w:val="00830E46"/>
    <w:rsid w:val="00832DF5"/>
    <w:rsid w:val="00836C64"/>
    <w:rsid w:val="008403DC"/>
    <w:rsid w:val="00840A87"/>
    <w:rsid w:val="00842E02"/>
    <w:rsid w:val="00843CB1"/>
    <w:rsid w:val="00843EDD"/>
    <w:rsid w:val="008440F6"/>
    <w:rsid w:val="00845D8D"/>
    <w:rsid w:val="00846CDB"/>
    <w:rsid w:val="008505B9"/>
    <w:rsid w:val="00850F4A"/>
    <w:rsid w:val="0086034C"/>
    <w:rsid w:val="00860F20"/>
    <w:rsid w:val="00860FFA"/>
    <w:rsid w:val="00862418"/>
    <w:rsid w:val="00863A05"/>
    <w:rsid w:val="00870B48"/>
    <w:rsid w:val="008725D2"/>
    <w:rsid w:val="00877C0C"/>
    <w:rsid w:val="00880CD0"/>
    <w:rsid w:val="00882279"/>
    <w:rsid w:val="008822A0"/>
    <w:rsid w:val="0088389D"/>
    <w:rsid w:val="00885320"/>
    <w:rsid w:val="00885663"/>
    <w:rsid w:val="00893286"/>
    <w:rsid w:val="00893953"/>
    <w:rsid w:val="00894556"/>
    <w:rsid w:val="00895F9F"/>
    <w:rsid w:val="00897305"/>
    <w:rsid w:val="008976AB"/>
    <w:rsid w:val="008A04E2"/>
    <w:rsid w:val="008A0E5C"/>
    <w:rsid w:val="008A150A"/>
    <w:rsid w:val="008A316D"/>
    <w:rsid w:val="008A4BF8"/>
    <w:rsid w:val="008A654F"/>
    <w:rsid w:val="008B09D3"/>
    <w:rsid w:val="008B4C95"/>
    <w:rsid w:val="008C0134"/>
    <w:rsid w:val="008C04CA"/>
    <w:rsid w:val="008C0766"/>
    <w:rsid w:val="008C1377"/>
    <w:rsid w:val="008C249D"/>
    <w:rsid w:val="008C6FC6"/>
    <w:rsid w:val="008D2193"/>
    <w:rsid w:val="008D290D"/>
    <w:rsid w:val="008D37BB"/>
    <w:rsid w:val="008D3FE7"/>
    <w:rsid w:val="008D5103"/>
    <w:rsid w:val="008D5774"/>
    <w:rsid w:val="008D6C9F"/>
    <w:rsid w:val="008E21F1"/>
    <w:rsid w:val="008E3861"/>
    <w:rsid w:val="008E3E7F"/>
    <w:rsid w:val="008E6337"/>
    <w:rsid w:val="008E7C29"/>
    <w:rsid w:val="008F098D"/>
    <w:rsid w:val="008F1015"/>
    <w:rsid w:val="008F4BCC"/>
    <w:rsid w:val="008F6B56"/>
    <w:rsid w:val="008F79F6"/>
    <w:rsid w:val="00900F56"/>
    <w:rsid w:val="0090209A"/>
    <w:rsid w:val="0090276B"/>
    <w:rsid w:val="009027B6"/>
    <w:rsid w:val="00903378"/>
    <w:rsid w:val="00907D05"/>
    <w:rsid w:val="0091003C"/>
    <w:rsid w:val="00914F41"/>
    <w:rsid w:val="009153D5"/>
    <w:rsid w:val="0091656C"/>
    <w:rsid w:val="0092162C"/>
    <w:rsid w:val="009220BA"/>
    <w:rsid w:val="009229B6"/>
    <w:rsid w:val="00923F9B"/>
    <w:rsid w:val="009258ED"/>
    <w:rsid w:val="00925A13"/>
    <w:rsid w:val="0092686E"/>
    <w:rsid w:val="00930777"/>
    <w:rsid w:val="00934C1E"/>
    <w:rsid w:val="00934ED6"/>
    <w:rsid w:val="0093763B"/>
    <w:rsid w:val="00940488"/>
    <w:rsid w:val="00941E3B"/>
    <w:rsid w:val="0094256D"/>
    <w:rsid w:val="00942DD9"/>
    <w:rsid w:val="00943988"/>
    <w:rsid w:val="00944A4A"/>
    <w:rsid w:val="009461B8"/>
    <w:rsid w:val="00946F71"/>
    <w:rsid w:val="0094790F"/>
    <w:rsid w:val="00951A47"/>
    <w:rsid w:val="00953639"/>
    <w:rsid w:val="0095627B"/>
    <w:rsid w:val="0096111A"/>
    <w:rsid w:val="00962DE8"/>
    <w:rsid w:val="009634C2"/>
    <w:rsid w:val="00963DA6"/>
    <w:rsid w:val="00965F40"/>
    <w:rsid w:val="0096754C"/>
    <w:rsid w:val="00970093"/>
    <w:rsid w:val="009704D5"/>
    <w:rsid w:val="00970E4C"/>
    <w:rsid w:val="00972A15"/>
    <w:rsid w:val="009743BE"/>
    <w:rsid w:val="00974E58"/>
    <w:rsid w:val="0097576A"/>
    <w:rsid w:val="0097588E"/>
    <w:rsid w:val="009763A7"/>
    <w:rsid w:val="00977024"/>
    <w:rsid w:val="00980276"/>
    <w:rsid w:val="0098279C"/>
    <w:rsid w:val="00982CBD"/>
    <w:rsid w:val="009832EC"/>
    <w:rsid w:val="00984783"/>
    <w:rsid w:val="00991813"/>
    <w:rsid w:val="00992196"/>
    <w:rsid w:val="00997499"/>
    <w:rsid w:val="009A0364"/>
    <w:rsid w:val="009A09BB"/>
    <w:rsid w:val="009A0B89"/>
    <w:rsid w:val="009A28A9"/>
    <w:rsid w:val="009A3C1B"/>
    <w:rsid w:val="009B1739"/>
    <w:rsid w:val="009B586E"/>
    <w:rsid w:val="009B5E45"/>
    <w:rsid w:val="009B659A"/>
    <w:rsid w:val="009C3B1A"/>
    <w:rsid w:val="009C43FA"/>
    <w:rsid w:val="009C4C23"/>
    <w:rsid w:val="009C54AA"/>
    <w:rsid w:val="009C66D4"/>
    <w:rsid w:val="009D03DA"/>
    <w:rsid w:val="009D09A4"/>
    <w:rsid w:val="009D0D90"/>
    <w:rsid w:val="009D1806"/>
    <w:rsid w:val="009D1D19"/>
    <w:rsid w:val="009D3DBB"/>
    <w:rsid w:val="009D7CD8"/>
    <w:rsid w:val="009D7F4A"/>
    <w:rsid w:val="009E0ED3"/>
    <w:rsid w:val="009E11D8"/>
    <w:rsid w:val="009E351B"/>
    <w:rsid w:val="009E35C1"/>
    <w:rsid w:val="009E442C"/>
    <w:rsid w:val="009E4719"/>
    <w:rsid w:val="009E75AC"/>
    <w:rsid w:val="009E7A8F"/>
    <w:rsid w:val="009F3D7C"/>
    <w:rsid w:val="009F475C"/>
    <w:rsid w:val="00A00688"/>
    <w:rsid w:val="00A00E57"/>
    <w:rsid w:val="00A04063"/>
    <w:rsid w:val="00A05C2C"/>
    <w:rsid w:val="00A06676"/>
    <w:rsid w:val="00A1004A"/>
    <w:rsid w:val="00A1122E"/>
    <w:rsid w:val="00A130B8"/>
    <w:rsid w:val="00A148C1"/>
    <w:rsid w:val="00A14CBE"/>
    <w:rsid w:val="00A160EB"/>
    <w:rsid w:val="00A20DEE"/>
    <w:rsid w:val="00A21DA5"/>
    <w:rsid w:val="00A227B3"/>
    <w:rsid w:val="00A22FD1"/>
    <w:rsid w:val="00A2500F"/>
    <w:rsid w:val="00A27869"/>
    <w:rsid w:val="00A27BB0"/>
    <w:rsid w:val="00A30070"/>
    <w:rsid w:val="00A34A37"/>
    <w:rsid w:val="00A35C6F"/>
    <w:rsid w:val="00A35E12"/>
    <w:rsid w:val="00A40122"/>
    <w:rsid w:val="00A40DC7"/>
    <w:rsid w:val="00A40FC4"/>
    <w:rsid w:val="00A414FE"/>
    <w:rsid w:val="00A428C3"/>
    <w:rsid w:val="00A4354A"/>
    <w:rsid w:val="00A44374"/>
    <w:rsid w:val="00A4551D"/>
    <w:rsid w:val="00A45631"/>
    <w:rsid w:val="00A473DE"/>
    <w:rsid w:val="00A507CA"/>
    <w:rsid w:val="00A51FFF"/>
    <w:rsid w:val="00A5536E"/>
    <w:rsid w:val="00A56786"/>
    <w:rsid w:val="00A569E3"/>
    <w:rsid w:val="00A57994"/>
    <w:rsid w:val="00A60B31"/>
    <w:rsid w:val="00A630E0"/>
    <w:rsid w:val="00A63320"/>
    <w:rsid w:val="00A656D3"/>
    <w:rsid w:val="00A6645B"/>
    <w:rsid w:val="00A72528"/>
    <w:rsid w:val="00A72822"/>
    <w:rsid w:val="00A74E20"/>
    <w:rsid w:val="00A76CAF"/>
    <w:rsid w:val="00A7763E"/>
    <w:rsid w:val="00A7783D"/>
    <w:rsid w:val="00A85C77"/>
    <w:rsid w:val="00A879CD"/>
    <w:rsid w:val="00A90B51"/>
    <w:rsid w:val="00A915F1"/>
    <w:rsid w:val="00A9213F"/>
    <w:rsid w:val="00A958D3"/>
    <w:rsid w:val="00A96CAC"/>
    <w:rsid w:val="00A9781F"/>
    <w:rsid w:val="00AA0028"/>
    <w:rsid w:val="00AA0183"/>
    <w:rsid w:val="00AA1FB6"/>
    <w:rsid w:val="00AA2EBE"/>
    <w:rsid w:val="00AA37B6"/>
    <w:rsid w:val="00AA5064"/>
    <w:rsid w:val="00AA5356"/>
    <w:rsid w:val="00AA5B8B"/>
    <w:rsid w:val="00AB26D6"/>
    <w:rsid w:val="00AB36B6"/>
    <w:rsid w:val="00AB38A8"/>
    <w:rsid w:val="00AB49CC"/>
    <w:rsid w:val="00AB4CF0"/>
    <w:rsid w:val="00AB4E80"/>
    <w:rsid w:val="00AB5A1B"/>
    <w:rsid w:val="00AB68BF"/>
    <w:rsid w:val="00AB7C13"/>
    <w:rsid w:val="00AC08E3"/>
    <w:rsid w:val="00AC1FD3"/>
    <w:rsid w:val="00AC3766"/>
    <w:rsid w:val="00AC5CC7"/>
    <w:rsid w:val="00AC7926"/>
    <w:rsid w:val="00AC7ED9"/>
    <w:rsid w:val="00AD19C7"/>
    <w:rsid w:val="00AD2CC6"/>
    <w:rsid w:val="00AD3E8C"/>
    <w:rsid w:val="00AD4CD3"/>
    <w:rsid w:val="00AE0DAD"/>
    <w:rsid w:val="00AE13CC"/>
    <w:rsid w:val="00AE151C"/>
    <w:rsid w:val="00AE204E"/>
    <w:rsid w:val="00AE2129"/>
    <w:rsid w:val="00AE25AE"/>
    <w:rsid w:val="00AE2BAF"/>
    <w:rsid w:val="00AE3321"/>
    <w:rsid w:val="00AE3A7D"/>
    <w:rsid w:val="00AE5C59"/>
    <w:rsid w:val="00AE6DAE"/>
    <w:rsid w:val="00AF07B3"/>
    <w:rsid w:val="00AF1B17"/>
    <w:rsid w:val="00AF1CF3"/>
    <w:rsid w:val="00AF427B"/>
    <w:rsid w:val="00AF450E"/>
    <w:rsid w:val="00AF46BC"/>
    <w:rsid w:val="00AF6C4D"/>
    <w:rsid w:val="00AF6F4D"/>
    <w:rsid w:val="00B03533"/>
    <w:rsid w:val="00B044AD"/>
    <w:rsid w:val="00B05101"/>
    <w:rsid w:val="00B05A96"/>
    <w:rsid w:val="00B063D5"/>
    <w:rsid w:val="00B06EE6"/>
    <w:rsid w:val="00B07B11"/>
    <w:rsid w:val="00B103A2"/>
    <w:rsid w:val="00B10EF2"/>
    <w:rsid w:val="00B138C6"/>
    <w:rsid w:val="00B1425C"/>
    <w:rsid w:val="00B1726F"/>
    <w:rsid w:val="00B1786A"/>
    <w:rsid w:val="00B179EA"/>
    <w:rsid w:val="00B21094"/>
    <w:rsid w:val="00B22773"/>
    <w:rsid w:val="00B232B2"/>
    <w:rsid w:val="00B2339F"/>
    <w:rsid w:val="00B26F23"/>
    <w:rsid w:val="00B277EC"/>
    <w:rsid w:val="00B27FBA"/>
    <w:rsid w:val="00B31179"/>
    <w:rsid w:val="00B312B1"/>
    <w:rsid w:val="00B31368"/>
    <w:rsid w:val="00B3226A"/>
    <w:rsid w:val="00B32FAD"/>
    <w:rsid w:val="00B33B07"/>
    <w:rsid w:val="00B3610D"/>
    <w:rsid w:val="00B379F6"/>
    <w:rsid w:val="00B41C75"/>
    <w:rsid w:val="00B42263"/>
    <w:rsid w:val="00B42D48"/>
    <w:rsid w:val="00B4399B"/>
    <w:rsid w:val="00B45143"/>
    <w:rsid w:val="00B46619"/>
    <w:rsid w:val="00B5044A"/>
    <w:rsid w:val="00B61319"/>
    <w:rsid w:val="00B62901"/>
    <w:rsid w:val="00B67450"/>
    <w:rsid w:val="00B67F25"/>
    <w:rsid w:val="00B70313"/>
    <w:rsid w:val="00B71F1E"/>
    <w:rsid w:val="00B762EC"/>
    <w:rsid w:val="00B845AC"/>
    <w:rsid w:val="00B86480"/>
    <w:rsid w:val="00B87A14"/>
    <w:rsid w:val="00B905A8"/>
    <w:rsid w:val="00B9152B"/>
    <w:rsid w:val="00B92B33"/>
    <w:rsid w:val="00B92E21"/>
    <w:rsid w:val="00B930CD"/>
    <w:rsid w:val="00B937AE"/>
    <w:rsid w:val="00B945C9"/>
    <w:rsid w:val="00B9467F"/>
    <w:rsid w:val="00B961D7"/>
    <w:rsid w:val="00B97144"/>
    <w:rsid w:val="00BA0B4F"/>
    <w:rsid w:val="00BA20C7"/>
    <w:rsid w:val="00BA34A8"/>
    <w:rsid w:val="00BA3FC4"/>
    <w:rsid w:val="00BA4361"/>
    <w:rsid w:val="00BA5776"/>
    <w:rsid w:val="00BA6B89"/>
    <w:rsid w:val="00BA6D0B"/>
    <w:rsid w:val="00BB1D64"/>
    <w:rsid w:val="00BB3828"/>
    <w:rsid w:val="00BB5577"/>
    <w:rsid w:val="00BB6E40"/>
    <w:rsid w:val="00BB77B2"/>
    <w:rsid w:val="00BB7856"/>
    <w:rsid w:val="00BC017A"/>
    <w:rsid w:val="00BC0672"/>
    <w:rsid w:val="00BC0836"/>
    <w:rsid w:val="00BC33FE"/>
    <w:rsid w:val="00BC411A"/>
    <w:rsid w:val="00BC70AB"/>
    <w:rsid w:val="00BD39B7"/>
    <w:rsid w:val="00BD3AA9"/>
    <w:rsid w:val="00BD4DE3"/>
    <w:rsid w:val="00BD4FEA"/>
    <w:rsid w:val="00BD59E9"/>
    <w:rsid w:val="00BE0218"/>
    <w:rsid w:val="00BE3F50"/>
    <w:rsid w:val="00BE5F85"/>
    <w:rsid w:val="00BE66F4"/>
    <w:rsid w:val="00BE76A4"/>
    <w:rsid w:val="00BF0471"/>
    <w:rsid w:val="00BF2167"/>
    <w:rsid w:val="00BF254B"/>
    <w:rsid w:val="00BF2C83"/>
    <w:rsid w:val="00BF35A4"/>
    <w:rsid w:val="00BF441C"/>
    <w:rsid w:val="00BF749F"/>
    <w:rsid w:val="00C00A79"/>
    <w:rsid w:val="00C01F06"/>
    <w:rsid w:val="00C05686"/>
    <w:rsid w:val="00C06CF9"/>
    <w:rsid w:val="00C10524"/>
    <w:rsid w:val="00C10A43"/>
    <w:rsid w:val="00C120D5"/>
    <w:rsid w:val="00C121C1"/>
    <w:rsid w:val="00C12F43"/>
    <w:rsid w:val="00C1329C"/>
    <w:rsid w:val="00C14729"/>
    <w:rsid w:val="00C14B66"/>
    <w:rsid w:val="00C15EA2"/>
    <w:rsid w:val="00C20684"/>
    <w:rsid w:val="00C216C0"/>
    <w:rsid w:val="00C22160"/>
    <w:rsid w:val="00C235A9"/>
    <w:rsid w:val="00C238CB"/>
    <w:rsid w:val="00C256E6"/>
    <w:rsid w:val="00C25872"/>
    <w:rsid w:val="00C2625A"/>
    <w:rsid w:val="00C2682F"/>
    <w:rsid w:val="00C26A40"/>
    <w:rsid w:val="00C31748"/>
    <w:rsid w:val="00C33E06"/>
    <w:rsid w:val="00C34697"/>
    <w:rsid w:val="00C36605"/>
    <w:rsid w:val="00C41B4C"/>
    <w:rsid w:val="00C436DF"/>
    <w:rsid w:val="00C44065"/>
    <w:rsid w:val="00C45276"/>
    <w:rsid w:val="00C47508"/>
    <w:rsid w:val="00C5012A"/>
    <w:rsid w:val="00C54913"/>
    <w:rsid w:val="00C56C0D"/>
    <w:rsid w:val="00C573E5"/>
    <w:rsid w:val="00C60ECA"/>
    <w:rsid w:val="00C6555C"/>
    <w:rsid w:val="00C65B29"/>
    <w:rsid w:val="00C65BA2"/>
    <w:rsid w:val="00C65DE0"/>
    <w:rsid w:val="00C66212"/>
    <w:rsid w:val="00C671E2"/>
    <w:rsid w:val="00C67EEC"/>
    <w:rsid w:val="00C7031B"/>
    <w:rsid w:val="00C72A04"/>
    <w:rsid w:val="00C72F86"/>
    <w:rsid w:val="00C75640"/>
    <w:rsid w:val="00C80528"/>
    <w:rsid w:val="00C815A8"/>
    <w:rsid w:val="00C86856"/>
    <w:rsid w:val="00C87643"/>
    <w:rsid w:val="00C879BD"/>
    <w:rsid w:val="00C90C3B"/>
    <w:rsid w:val="00C923A3"/>
    <w:rsid w:val="00C92D0F"/>
    <w:rsid w:val="00C93CF5"/>
    <w:rsid w:val="00C9508D"/>
    <w:rsid w:val="00C95C45"/>
    <w:rsid w:val="00CA14E7"/>
    <w:rsid w:val="00CA1976"/>
    <w:rsid w:val="00CA1A50"/>
    <w:rsid w:val="00CA2916"/>
    <w:rsid w:val="00CA5373"/>
    <w:rsid w:val="00CA7115"/>
    <w:rsid w:val="00CB0A81"/>
    <w:rsid w:val="00CB1D4A"/>
    <w:rsid w:val="00CB2560"/>
    <w:rsid w:val="00CB73E4"/>
    <w:rsid w:val="00CB7612"/>
    <w:rsid w:val="00CC19EC"/>
    <w:rsid w:val="00CC25D4"/>
    <w:rsid w:val="00CC517E"/>
    <w:rsid w:val="00CC74C6"/>
    <w:rsid w:val="00CD0A87"/>
    <w:rsid w:val="00CD285E"/>
    <w:rsid w:val="00CD2B17"/>
    <w:rsid w:val="00CD2E87"/>
    <w:rsid w:val="00CD3DB4"/>
    <w:rsid w:val="00CD61E3"/>
    <w:rsid w:val="00CD74FF"/>
    <w:rsid w:val="00CE0957"/>
    <w:rsid w:val="00CE1366"/>
    <w:rsid w:val="00CE187E"/>
    <w:rsid w:val="00CE2784"/>
    <w:rsid w:val="00CE2DCA"/>
    <w:rsid w:val="00CE4A47"/>
    <w:rsid w:val="00CE646B"/>
    <w:rsid w:val="00CE7398"/>
    <w:rsid w:val="00CE784F"/>
    <w:rsid w:val="00CF1A70"/>
    <w:rsid w:val="00CF320F"/>
    <w:rsid w:val="00CF3F62"/>
    <w:rsid w:val="00CF4C00"/>
    <w:rsid w:val="00CF5C48"/>
    <w:rsid w:val="00D0257F"/>
    <w:rsid w:val="00D0293F"/>
    <w:rsid w:val="00D03244"/>
    <w:rsid w:val="00D03D09"/>
    <w:rsid w:val="00D04E52"/>
    <w:rsid w:val="00D05B18"/>
    <w:rsid w:val="00D07AC8"/>
    <w:rsid w:val="00D10224"/>
    <w:rsid w:val="00D10CDE"/>
    <w:rsid w:val="00D138E4"/>
    <w:rsid w:val="00D16022"/>
    <w:rsid w:val="00D1756C"/>
    <w:rsid w:val="00D20371"/>
    <w:rsid w:val="00D20DDC"/>
    <w:rsid w:val="00D224F9"/>
    <w:rsid w:val="00D22A6F"/>
    <w:rsid w:val="00D23035"/>
    <w:rsid w:val="00D24703"/>
    <w:rsid w:val="00D24B5C"/>
    <w:rsid w:val="00D270DD"/>
    <w:rsid w:val="00D31EE9"/>
    <w:rsid w:val="00D3284E"/>
    <w:rsid w:val="00D32DC8"/>
    <w:rsid w:val="00D3583D"/>
    <w:rsid w:val="00D368A2"/>
    <w:rsid w:val="00D415D0"/>
    <w:rsid w:val="00D429D2"/>
    <w:rsid w:val="00D43018"/>
    <w:rsid w:val="00D43B54"/>
    <w:rsid w:val="00D44B68"/>
    <w:rsid w:val="00D44FDB"/>
    <w:rsid w:val="00D456D9"/>
    <w:rsid w:val="00D45861"/>
    <w:rsid w:val="00D51270"/>
    <w:rsid w:val="00D52E62"/>
    <w:rsid w:val="00D52F7E"/>
    <w:rsid w:val="00D60D7F"/>
    <w:rsid w:val="00D61444"/>
    <w:rsid w:val="00D635B0"/>
    <w:rsid w:val="00D6423F"/>
    <w:rsid w:val="00D64323"/>
    <w:rsid w:val="00D70BCE"/>
    <w:rsid w:val="00D71A53"/>
    <w:rsid w:val="00D725B3"/>
    <w:rsid w:val="00D72D08"/>
    <w:rsid w:val="00D73712"/>
    <w:rsid w:val="00D75FE2"/>
    <w:rsid w:val="00D77CAC"/>
    <w:rsid w:val="00D808D6"/>
    <w:rsid w:val="00D80FF5"/>
    <w:rsid w:val="00D8172D"/>
    <w:rsid w:val="00D818A8"/>
    <w:rsid w:val="00D818B9"/>
    <w:rsid w:val="00D832D7"/>
    <w:rsid w:val="00D83380"/>
    <w:rsid w:val="00D840A7"/>
    <w:rsid w:val="00D85850"/>
    <w:rsid w:val="00D8657D"/>
    <w:rsid w:val="00D93ECA"/>
    <w:rsid w:val="00D942DA"/>
    <w:rsid w:val="00D95D42"/>
    <w:rsid w:val="00D96E08"/>
    <w:rsid w:val="00D972CF"/>
    <w:rsid w:val="00D97AE2"/>
    <w:rsid w:val="00D97C37"/>
    <w:rsid w:val="00DA05E3"/>
    <w:rsid w:val="00DA2691"/>
    <w:rsid w:val="00DA4197"/>
    <w:rsid w:val="00DA4872"/>
    <w:rsid w:val="00DA6288"/>
    <w:rsid w:val="00DA6539"/>
    <w:rsid w:val="00DA675C"/>
    <w:rsid w:val="00DA7927"/>
    <w:rsid w:val="00DB2B0E"/>
    <w:rsid w:val="00DB3CC4"/>
    <w:rsid w:val="00DB591B"/>
    <w:rsid w:val="00DB6507"/>
    <w:rsid w:val="00DB763F"/>
    <w:rsid w:val="00DC1D00"/>
    <w:rsid w:val="00DC433F"/>
    <w:rsid w:val="00DC4670"/>
    <w:rsid w:val="00DC5258"/>
    <w:rsid w:val="00DC71F3"/>
    <w:rsid w:val="00DC78F9"/>
    <w:rsid w:val="00DD2698"/>
    <w:rsid w:val="00DD3EF6"/>
    <w:rsid w:val="00DD4B9A"/>
    <w:rsid w:val="00DE0851"/>
    <w:rsid w:val="00DE1832"/>
    <w:rsid w:val="00DE3EED"/>
    <w:rsid w:val="00DE4D7D"/>
    <w:rsid w:val="00DE5F50"/>
    <w:rsid w:val="00DF07FD"/>
    <w:rsid w:val="00DF1278"/>
    <w:rsid w:val="00DF1770"/>
    <w:rsid w:val="00DF258B"/>
    <w:rsid w:val="00DF29E5"/>
    <w:rsid w:val="00DF5F14"/>
    <w:rsid w:val="00DF6B09"/>
    <w:rsid w:val="00DF765A"/>
    <w:rsid w:val="00DF7B52"/>
    <w:rsid w:val="00E021EC"/>
    <w:rsid w:val="00E114EC"/>
    <w:rsid w:val="00E14663"/>
    <w:rsid w:val="00E16656"/>
    <w:rsid w:val="00E2034B"/>
    <w:rsid w:val="00E2074A"/>
    <w:rsid w:val="00E21D4F"/>
    <w:rsid w:val="00E22045"/>
    <w:rsid w:val="00E22B6E"/>
    <w:rsid w:val="00E22F41"/>
    <w:rsid w:val="00E23BC6"/>
    <w:rsid w:val="00E26716"/>
    <w:rsid w:val="00E26AB5"/>
    <w:rsid w:val="00E273F2"/>
    <w:rsid w:val="00E27407"/>
    <w:rsid w:val="00E30CD1"/>
    <w:rsid w:val="00E30E79"/>
    <w:rsid w:val="00E31D9E"/>
    <w:rsid w:val="00E32214"/>
    <w:rsid w:val="00E33D22"/>
    <w:rsid w:val="00E34FF7"/>
    <w:rsid w:val="00E3749D"/>
    <w:rsid w:val="00E418BA"/>
    <w:rsid w:val="00E432AA"/>
    <w:rsid w:val="00E452A6"/>
    <w:rsid w:val="00E460A4"/>
    <w:rsid w:val="00E4782E"/>
    <w:rsid w:val="00E5079F"/>
    <w:rsid w:val="00E5202C"/>
    <w:rsid w:val="00E52B75"/>
    <w:rsid w:val="00E52FC9"/>
    <w:rsid w:val="00E53B15"/>
    <w:rsid w:val="00E53DDE"/>
    <w:rsid w:val="00E57D9B"/>
    <w:rsid w:val="00E60948"/>
    <w:rsid w:val="00E61B64"/>
    <w:rsid w:val="00E62DA2"/>
    <w:rsid w:val="00E63665"/>
    <w:rsid w:val="00E63CEA"/>
    <w:rsid w:val="00E64C9D"/>
    <w:rsid w:val="00E66029"/>
    <w:rsid w:val="00E70153"/>
    <w:rsid w:val="00E7036C"/>
    <w:rsid w:val="00E71002"/>
    <w:rsid w:val="00E71C5C"/>
    <w:rsid w:val="00E72E37"/>
    <w:rsid w:val="00E73886"/>
    <w:rsid w:val="00E76429"/>
    <w:rsid w:val="00E80411"/>
    <w:rsid w:val="00E81A90"/>
    <w:rsid w:val="00E82303"/>
    <w:rsid w:val="00E82AB1"/>
    <w:rsid w:val="00E857B5"/>
    <w:rsid w:val="00E85B55"/>
    <w:rsid w:val="00E90474"/>
    <w:rsid w:val="00E918D1"/>
    <w:rsid w:val="00E97EB9"/>
    <w:rsid w:val="00EA220A"/>
    <w:rsid w:val="00EA3064"/>
    <w:rsid w:val="00EB083B"/>
    <w:rsid w:val="00EB6B0F"/>
    <w:rsid w:val="00EC0BF9"/>
    <w:rsid w:val="00EC433E"/>
    <w:rsid w:val="00EC617C"/>
    <w:rsid w:val="00EC733A"/>
    <w:rsid w:val="00EC781F"/>
    <w:rsid w:val="00ED10B4"/>
    <w:rsid w:val="00ED3C46"/>
    <w:rsid w:val="00ED5482"/>
    <w:rsid w:val="00ED6F1D"/>
    <w:rsid w:val="00ED77F4"/>
    <w:rsid w:val="00EE3584"/>
    <w:rsid w:val="00EE5AA0"/>
    <w:rsid w:val="00EE763E"/>
    <w:rsid w:val="00EF1779"/>
    <w:rsid w:val="00EF2EB2"/>
    <w:rsid w:val="00EF3125"/>
    <w:rsid w:val="00EF5022"/>
    <w:rsid w:val="00EF520D"/>
    <w:rsid w:val="00EF648B"/>
    <w:rsid w:val="00F01658"/>
    <w:rsid w:val="00F01F1D"/>
    <w:rsid w:val="00F03AEB"/>
    <w:rsid w:val="00F07A85"/>
    <w:rsid w:val="00F10A74"/>
    <w:rsid w:val="00F11D8E"/>
    <w:rsid w:val="00F1274D"/>
    <w:rsid w:val="00F1318C"/>
    <w:rsid w:val="00F15EC2"/>
    <w:rsid w:val="00F204A8"/>
    <w:rsid w:val="00F20BA5"/>
    <w:rsid w:val="00F223D2"/>
    <w:rsid w:val="00F22ED9"/>
    <w:rsid w:val="00F24228"/>
    <w:rsid w:val="00F26AA3"/>
    <w:rsid w:val="00F27115"/>
    <w:rsid w:val="00F27502"/>
    <w:rsid w:val="00F3199B"/>
    <w:rsid w:val="00F31C57"/>
    <w:rsid w:val="00F32293"/>
    <w:rsid w:val="00F37363"/>
    <w:rsid w:val="00F37534"/>
    <w:rsid w:val="00F402AE"/>
    <w:rsid w:val="00F41202"/>
    <w:rsid w:val="00F44111"/>
    <w:rsid w:val="00F47979"/>
    <w:rsid w:val="00F47AE0"/>
    <w:rsid w:val="00F507C7"/>
    <w:rsid w:val="00F51D72"/>
    <w:rsid w:val="00F52BE7"/>
    <w:rsid w:val="00F532BB"/>
    <w:rsid w:val="00F53660"/>
    <w:rsid w:val="00F5512A"/>
    <w:rsid w:val="00F55A76"/>
    <w:rsid w:val="00F56D29"/>
    <w:rsid w:val="00F5739A"/>
    <w:rsid w:val="00F60442"/>
    <w:rsid w:val="00F61351"/>
    <w:rsid w:val="00F63736"/>
    <w:rsid w:val="00F67619"/>
    <w:rsid w:val="00F67F63"/>
    <w:rsid w:val="00F71B44"/>
    <w:rsid w:val="00F723AE"/>
    <w:rsid w:val="00F731E9"/>
    <w:rsid w:val="00F7370F"/>
    <w:rsid w:val="00F772DB"/>
    <w:rsid w:val="00F801DA"/>
    <w:rsid w:val="00F8076D"/>
    <w:rsid w:val="00F8540F"/>
    <w:rsid w:val="00F85B6E"/>
    <w:rsid w:val="00F85E71"/>
    <w:rsid w:val="00F865D7"/>
    <w:rsid w:val="00F86A10"/>
    <w:rsid w:val="00F874F2"/>
    <w:rsid w:val="00F906CA"/>
    <w:rsid w:val="00F91ED7"/>
    <w:rsid w:val="00F92DFC"/>
    <w:rsid w:val="00F92E7F"/>
    <w:rsid w:val="00FA04AA"/>
    <w:rsid w:val="00FA0B0D"/>
    <w:rsid w:val="00FA1B60"/>
    <w:rsid w:val="00FA1FE0"/>
    <w:rsid w:val="00FA2A1B"/>
    <w:rsid w:val="00FA2F22"/>
    <w:rsid w:val="00FA30B8"/>
    <w:rsid w:val="00FA4383"/>
    <w:rsid w:val="00FA54ED"/>
    <w:rsid w:val="00FA5D57"/>
    <w:rsid w:val="00FA63CE"/>
    <w:rsid w:val="00FA6B65"/>
    <w:rsid w:val="00FB1EB0"/>
    <w:rsid w:val="00FB3A25"/>
    <w:rsid w:val="00FB4A35"/>
    <w:rsid w:val="00FB58C5"/>
    <w:rsid w:val="00FB5F1B"/>
    <w:rsid w:val="00FB6BFF"/>
    <w:rsid w:val="00FC0006"/>
    <w:rsid w:val="00FC14CB"/>
    <w:rsid w:val="00FC2FE2"/>
    <w:rsid w:val="00FC3837"/>
    <w:rsid w:val="00FC49D8"/>
    <w:rsid w:val="00FC5425"/>
    <w:rsid w:val="00FC72E2"/>
    <w:rsid w:val="00FC7538"/>
    <w:rsid w:val="00FC7BFC"/>
    <w:rsid w:val="00FD3618"/>
    <w:rsid w:val="00FD3C33"/>
    <w:rsid w:val="00FD41BA"/>
    <w:rsid w:val="00FD4355"/>
    <w:rsid w:val="00FD51FA"/>
    <w:rsid w:val="00FD57D7"/>
    <w:rsid w:val="00FD6426"/>
    <w:rsid w:val="00FD662C"/>
    <w:rsid w:val="00FD68B3"/>
    <w:rsid w:val="00FD7B05"/>
    <w:rsid w:val="00FE144D"/>
    <w:rsid w:val="00FE17B5"/>
    <w:rsid w:val="00FE2D07"/>
    <w:rsid w:val="00FE4C26"/>
    <w:rsid w:val="00FE5144"/>
    <w:rsid w:val="00FE69F4"/>
    <w:rsid w:val="00FF140B"/>
    <w:rsid w:val="00FF1AF2"/>
    <w:rsid w:val="00FF3DA3"/>
    <w:rsid w:val="00FF5A9F"/>
    <w:rsid w:val="4D187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2EF2C6"/>
  <w15:docId w15:val="{A12B7FA1-993C-43C3-B645-7EE3ACB57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3F16"/>
    <w:pPr>
      <w:widowControl w:val="0"/>
      <w:spacing w:before="3" w:after="0" w:line="240" w:lineRule="auto"/>
      <w:ind w:left="12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7C3F16"/>
    <w:pPr>
      <w:widowControl w:val="0"/>
      <w:spacing w:after="0" w:line="240" w:lineRule="auto"/>
      <w:ind w:left="24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4C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44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73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197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2D4B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542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425"/>
  </w:style>
  <w:style w:type="paragraph" w:styleId="Footer">
    <w:name w:val="footer"/>
    <w:basedOn w:val="Normal"/>
    <w:link w:val="FooterChar"/>
    <w:uiPriority w:val="99"/>
    <w:unhideWhenUsed/>
    <w:rsid w:val="0062542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425"/>
  </w:style>
  <w:style w:type="character" w:styleId="CommentReference">
    <w:name w:val="annotation reference"/>
    <w:basedOn w:val="DefaultParagraphFont"/>
    <w:uiPriority w:val="99"/>
    <w:semiHidden/>
    <w:unhideWhenUsed/>
    <w:rsid w:val="00F55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5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5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A7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55A76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B659A"/>
  </w:style>
  <w:style w:type="character" w:customStyle="1" w:styleId="DateChar">
    <w:name w:val="Date Char"/>
    <w:basedOn w:val="DefaultParagraphFont"/>
    <w:link w:val="Date"/>
    <w:uiPriority w:val="99"/>
    <w:semiHidden/>
    <w:rsid w:val="009B65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617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617C"/>
    <w:rPr>
      <w:rFonts w:ascii="Consolas" w:hAnsi="Consolas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505620"/>
    <w:pPr>
      <w:widowControl w:val="0"/>
      <w:spacing w:after="0" w:line="240" w:lineRule="auto"/>
      <w:ind w:left="48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05620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3F16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C3F16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C3F16"/>
    <w:pPr>
      <w:widowControl w:val="0"/>
      <w:spacing w:after="0" w:line="240" w:lineRule="auto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D27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9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4973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27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9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797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536359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single" w:sz="6" w:space="0" w:color="B0BDCC"/>
                                    <w:left w:val="single" w:sz="6" w:space="0" w:color="B0BDCC"/>
                                    <w:bottom w:val="single" w:sz="6" w:space="0" w:color="B0BDCC"/>
                                    <w:right w:val="single" w:sz="6" w:space="0" w:color="B0BDCC"/>
                                  </w:divBdr>
                                  <w:divsChild>
                                    <w:div w:id="1463763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445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128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712770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756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6067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6400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393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0584590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5425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42684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6039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7158091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458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1918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2095516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854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287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7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67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497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746323">
                                  <w:marLeft w:val="63"/>
                                  <w:marRight w:val="6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401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84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675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5858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5959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7641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2919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5615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26021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307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7939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2948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529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1163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0123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35388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8223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3388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1284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7963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639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9477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183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4006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0106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14503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9351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6524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8040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830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4507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99668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l028@bucknel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93/oso/9780192867339.003.00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B0E4C-25E1-45FF-A448-8BE9D7B76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3433</Words>
  <Characters>19569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 Shu-Ming Lin</dc:creator>
  <cp:lastModifiedBy>Carl  Lin</cp:lastModifiedBy>
  <cp:revision>5</cp:revision>
  <cp:lastPrinted>2023-12-20T17:14:00Z</cp:lastPrinted>
  <dcterms:created xsi:type="dcterms:W3CDTF">2025-10-30T15:53:00Z</dcterms:created>
  <dcterms:modified xsi:type="dcterms:W3CDTF">2025-10-30T16:03:00Z</dcterms:modified>
</cp:coreProperties>
</file>